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4012E4" w:rsidRPr="00B57B36" w14:paraId="39F111BE" w14:textId="77777777" w:rsidTr="00F92608">
        <w:trPr>
          <w:trHeight w:val="852"/>
          <w:jc w:val="center"/>
        </w:trPr>
        <w:tc>
          <w:tcPr>
            <w:tcW w:w="6940" w:type="dxa"/>
            <w:vMerge w:val="restart"/>
            <w:tcBorders>
              <w:right w:val="single" w:sz="4" w:space="0" w:color="auto"/>
            </w:tcBorders>
          </w:tcPr>
          <w:p w14:paraId="3F5464CC" w14:textId="77777777" w:rsidR="004012E4" w:rsidRPr="00B57B36" w:rsidRDefault="004012E4" w:rsidP="000E0496">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fr-FR" w:eastAsia="fr-FR"/>
              </w:rPr>
              <w:drawing>
                <wp:inline distT="0" distB="0" distL="0" distR="0" wp14:anchorId="765EACD7" wp14:editId="29199FEE">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23ABC545" w14:textId="77777777" w:rsidR="004012E4" w:rsidRPr="00B57B36" w:rsidRDefault="004012E4" w:rsidP="000E0496">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Pr>
                <w:rFonts w:cs="Arial"/>
                <w:b/>
                <w:bCs/>
                <w:i/>
                <w:iCs/>
                <w:color w:val="000066"/>
                <w:sz w:val="22"/>
                <w:szCs w:val="22"/>
                <w:lang w:eastAsia="it-IT"/>
              </w:rPr>
              <w:t xml:space="preserve">   , 2023</w:t>
            </w:r>
          </w:p>
        </w:tc>
        <w:tc>
          <w:tcPr>
            <w:tcW w:w="1842" w:type="dxa"/>
            <w:tcBorders>
              <w:left w:val="single" w:sz="4" w:space="0" w:color="auto"/>
              <w:bottom w:val="nil"/>
              <w:right w:val="single" w:sz="4" w:space="0" w:color="auto"/>
            </w:tcBorders>
          </w:tcPr>
          <w:p w14:paraId="0FBBB5C5" w14:textId="77777777" w:rsidR="004012E4" w:rsidRPr="00B57B36" w:rsidRDefault="004012E4" w:rsidP="000E0496">
            <w:pPr>
              <w:spacing w:line="140" w:lineRule="atLeast"/>
              <w:jc w:val="right"/>
              <w:rPr>
                <w:rFonts w:cs="Arial"/>
                <w:sz w:val="14"/>
                <w:szCs w:val="14"/>
              </w:rPr>
            </w:pPr>
            <w:r w:rsidRPr="00B57B36">
              <w:rPr>
                <w:rFonts w:cs="Arial"/>
                <w:sz w:val="14"/>
                <w:szCs w:val="14"/>
              </w:rPr>
              <w:t>A publication of</w:t>
            </w:r>
          </w:p>
          <w:p w14:paraId="2F3907E8" w14:textId="77777777" w:rsidR="004012E4" w:rsidRPr="00B57B36" w:rsidRDefault="004012E4" w:rsidP="000E0496">
            <w:pPr>
              <w:jc w:val="right"/>
            </w:pPr>
            <w:r w:rsidRPr="00B57B36">
              <w:rPr>
                <w:noProof/>
                <w:lang w:val="fr-FR" w:eastAsia="fr-FR"/>
              </w:rPr>
              <w:drawing>
                <wp:inline distT="0" distB="0" distL="0" distR="0" wp14:anchorId="57192F9F" wp14:editId="7C44CF8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4012E4" w:rsidRPr="00B57B36" w14:paraId="1F88A9CA" w14:textId="77777777" w:rsidTr="00F92608">
        <w:trPr>
          <w:trHeight w:val="567"/>
          <w:jc w:val="center"/>
        </w:trPr>
        <w:tc>
          <w:tcPr>
            <w:tcW w:w="6940" w:type="dxa"/>
            <w:vMerge/>
            <w:tcBorders>
              <w:right w:val="single" w:sz="4" w:space="0" w:color="auto"/>
            </w:tcBorders>
          </w:tcPr>
          <w:p w14:paraId="70428448" w14:textId="77777777" w:rsidR="004012E4" w:rsidRPr="00B57B36" w:rsidRDefault="004012E4" w:rsidP="000E0496">
            <w:pPr>
              <w:tabs>
                <w:tab w:val="left" w:pos="-108"/>
              </w:tabs>
            </w:pPr>
          </w:p>
        </w:tc>
        <w:tc>
          <w:tcPr>
            <w:tcW w:w="1842" w:type="dxa"/>
            <w:tcBorders>
              <w:left w:val="single" w:sz="4" w:space="0" w:color="auto"/>
              <w:bottom w:val="nil"/>
              <w:right w:val="single" w:sz="4" w:space="0" w:color="auto"/>
            </w:tcBorders>
          </w:tcPr>
          <w:p w14:paraId="42D9AB54" w14:textId="77777777" w:rsidR="004012E4" w:rsidRPr="00B57B36" w:rsidRDefault="004012E4" w:rsidP="000E0496">
            <w:pPr>
              <w:spacing w:line="140" w:lineRule="atLeast"/>
              <w:jc w:val="right"/>
              <w:rPr>
                <w:rFonts w:cs="Arial"/>
                <w:sz w:val="14"/>
                <w:szCs w:val="14"/>
              </w:rPr>
            </w:pPr>
            <w:r w:rsidRPr="00B57B36">
              <w:rPr>
                <w:rFonts w:cs="Arial"/>
                <w:sz w:val="14"/>
                <w:szCs w:val="14"/>
              </w:rPr>
              <w:t>The Italian Association</w:t>
            </w:r>
          </w:p>
          <w:p w14:paraId="338E8205" w14:textId="77777777" w:rsidR="004012E4" w:rsidRPr="00B57B36" w:rsidRDefault="004012E4" w:rsidP="000E0496">
            <w:pPr>
              <w:spacing w:line="140" w:lineRule="atLeast"/>
              <w:jc w:val="right"/>
              <w:rPr>
                <w:rFonts w:cs="Arial"/>
                <w:sz w:val="14"/>
                <w:szCs w:val="14"/>
              </w:rPr>
            </w:pPr>
            <w:r w:rsidRPr="00B57B36">
              <w:rPr>
                <w:rFonts w:cs="Arial"/>
                <w:sz w:val="14"/>
                <w:szCs w:val="14"/>
              </w:rPr>
              <w:t>of Chemical Engineering</w:t>
            </w:r>
          </w:p>
          <w:p w14:paraId="7D1EBEBF" w14:textId="77777777" w:rsidR="004012E4" w:rsidRPr="000D0268" w:rsidRDefault="004012E4" w:rsidP="000E0496">
            <w:pPr>
              <w:spacing w:line="140" w:lineRule="atLeast"/>
              <w:jc w:val="right"/>
              <w:rPr>
                <w:rFonts w:cs="Arial"/>
                <w:sz w:val="13"/>
                <w:szCs w:val="13"/>
              </w:rPr>
            </w:pPr>
            <w:r w:rsidRPr="000D0268">
              <w:rPr>
                <w:rFonts w:cs="Arial"/>
                <w:sz w:val="13"/>
                <w:szCs w:val="13"/>
              </w:rPr>
              <w:t>Online at www.cetjournal.it</w:t>
            </w:r>
          </w:p>
        </w:tc>
      </w:tr>
      <w:tr w:rsidR="004012E4" w:rsidRPr="00B57B36" w14:paraId="6BA364CB" w14:textId="77777777" w:rsidTr="00F92608">
        <w:trPr>
          <w:trHeight w:val="68"/>
          <w:jc w:val="center"/>
        </w:trPr>
        <w:tc>
          <w:tcPr>
            <w:tcW w:w="8782" w:type="dxa"/>
            <w:gridSpan w:val="2"/>
          </w:tcPr>
          <w:p w14:paraId="58E65C5C" w14:textId="77777777" w:rsidR="004012E4" w:rsidRPr="00F93EDF" w:rsidRDefault="004012E4" w:rsidP="000E049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Guest Editors:</w:t>
            </w:r>
            <w:r w:rsidRPr="00F93EDF">
              <w:rPr>
                <w:rFonts w:ascii="Tahoma" w:hAnsi="Tahoma" w:cs="Tahoma"/>
                <w:color w:val="000000"/>
                <w:sz w:val="14"/>
                <w:szCs w:val="14"/>
                <w:shd w:val="clear" w:color="auto" w:fill="FFFFFF"/>
              </w:rPr>
              <w:t xml:space="preserve"> </w:t>
            </w:r>
            <w:r w:rsidRPr="00293D18">
              <w:rPr>
                <w:rFonts w:ascii="Tahoma" w:hAnsi="Tahoma" w:cs="Tahoma"/>
                <w:sz w:val="14"/>
                <w:szCs w:val="14"/>
              </w:rPr>
              <w:t xml:space="preserve">Sauro Pierucci, </w:t>
            </w:r>
            <w:r w:rsidRPr="00293D18">
              <w:rPr>
                <w:rFonts w:ascii="Tahoma" w:hAnsi="Tahoma" w:cs="Tahoma"/>
                <w:sz w:val="14"/>
                <w:szCs w:val="14"/>
                <w:shd w:val="clear" w:color="auto" w:fill="FFFFFF"/>
              </w:rPr>
              <w:t>Jiří Jaromír Klemeš</w:t>
            </w:r>
          </w:p>
          <w:p w14:paraId="1872152F" w14:textId="77777777" w:rsidR="004012E4" w:rsidRPr="00B57B36" w:rsidRDefault="004012E4" w:rsidP="000E049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 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B57B36">
              <w:rPr>
                <w:rFonts w:ascii="Tahoma" w:hAnsi="Tahoma" w:cs="Tahoma"/>
                <w:iCs/>
                <w:color w:val="000000"/>
                <w:sz w:val="14"/>
                <w:szCs w:val="14"/>
                <w:lang w:eastAsia="it-IT"/>
              </w:rPr>
              <w:t xml:space="preserve"> </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3</w:t>
            </w:r>
            <w:r w:rsidRPr="00EF06D9">
              <w:rPr>
                <w:rFonts w:ascii="Tahoma" w:hAnsi="Tahoma" w:cs="Tahoma"/>
                <w:iCs/>
                <w:color w:val="333333"/>
                <w:sz w:val="14"/>
                <w:szCs w:val="14"/>
                <w:lang w:eastAsia="it-IT"/>
              </w:rPr>
              <w:t>;</w:t>
            </w:r>
            <w:r w:rsidRPr="00B57B36">
              <w:rPr>
                <w:rFonts w:ascii="Tahoma" w:hAnsi="Tahoma" w:cs="Tahoma"/>
                <w:iCs/>
                <w:color w:val="333333"/>
                <w:sz w:val="14"/>
                <w:szCs w:val="14"/>
                <w:lang w:eastAsia="it-IT"/>
              </w:rPr>
              <w:t xml:space="preserve"> </w:t>
            </w:r>
            <w:r w:rsidRPr="00B57B36">
              <w:rPr>
                <w:rFonts w:ascii="Tahoma" w:hAnsi="Tahoma" w:cs="Tahoma"/>
                <w:b/>
                <w:iCs/>
                <w:color w:val="333333"/>
                <w:sz w:val="14"/>
                <w:szCs w:val="14"/>
                <w:lang w:eastAsia="it-IT"/>
              </w:rPr>
              <w:t>ISSN</w:t>
            </w:r>
            <w:r w:rsidRPr="00B57B36">
              <w:rPr>
                <w:rFonts w:ascii="Tahoma" w:hAnsi="Tahoma" w:cs="Tahoma"/>
                <w:iCs/>
                <w:color w:val="333333"/>
                <w:sz w:val="14"/>
                <w:szCs w:val="14"/>
                <w:lang w:eastAsia="it-IT"/>
              </w:rPr>
              <w:t xml:space="preserve"> 2283-9216</w:t>
            </w:r>
          </w:p>
        </w:tc>
      </w:tr>
    </w:tbl>
    <w:p w14:paraId="2E667253" w14:textId="07A3C1D0" w:rsidR="00E978D0" w:rsidRPr="00B57B36" w:rsidRDefault="00F92608" w:rsidP="00E978D0">
      <w:pPr>
        <w:pStyle w:val="CETTitle"/>
      </w:pPr>
      <w:r w:rsidRPr="00F92608">
        <w:t>Towards microfluidic separation processes using switchable hydrophilicity solvents</w:t>
      </w:r>
    </w:p>
    <w:p w14:paraId="0488FED2" w14:textId="639F7EB1" w:rsidR="00B57E6F" w:rsidRPr="008650BE" w:rsidRDefault="008A169E" w:rsidP="00B57E6F">
      <w:pPr>
        <w:pStyle w:val="CETAuthors"/>
        <w:rPr>
          <w:lang w:val="fr-FR"/>
        </w:rPr>
      </w:pPr>
      <w:r w:rsidRPr="008650BE">
        <w:rPr>
          <w:lang w:val="fr-FR"/>
        </w:rPr>
        <w:t>Margaux Zollo</w:t>
      </w:r>
      <w:r w:rsidR="00E515B8" w:rsidRPr="008650BE">
        <w:rPr>
          <w:lang w:val="fr-FR"/>
        </w:rPr>
        <w:t>*</w:t>
      </w:r>
      <w:r w:rsidR="00B57E6F" w:rsidRPr="008650BE">
        <w:rPr>
          <w:lang w:val="fr-FR"/>
        </w:rPr>
        <w:t xml:space="preserve">, </w:t>
      </w:r>
      <w:r w:rsidRPr="008650BE">
        <w:rPr>
          <w:lang w:val="fr-FR"/>
        </w:rPr>
        <w:t>Jean-Baptiste Salmon</w:t>
      </w:r>
      <w:r w:rsidR="00B57E6F" w:rsidRPr="008650BE">
        <w:rPr>
          <w:lang w:val="fr-FR"/>
        </w:rPr>
        <w:t>,</w:t>
      </w:r>
      <w:r w:rsidRPr="008650BE">
        <w:rPr>
          <w:lang w:val="fr-FR"/>
        </w:rPr>
        <w:t xml:space="preserve"> Yaocihuatl Medina-Gonzalez</w:t>
      </w:r>
      <w:r w:rsidR="00B57E6F" w:rsidRPr="008650BE">
        <w:rPr>
          <w:lang w:val="fr-FR"/>
        </w:rPr>
        <w:t xml:space="preserve"> </w:t>
      </w:r>
    </w:p>
    <w:p w14:paraId="3D72B0B0" w14:textId="6989E082" w:rsidR="00B57E6F" w:rsidRPr="008A169E" w:rsidRDefault="008A169E" w:rsidP="00B57E6F">
      <w:pPr>
        <w:pStyle w:val="CETAddress"/>
        <w:rPr>
          <w:lang w:val="fr-FR"/>
        </w:rPr>
      </w:pPr>
      <w:r w:rsidRPr="008A169E">
        <w:rPr>
          <w:lang w:val="fr-FR"/>
        </w:rPr>
        <w:t xml:space="preserve">Laboratoire du Futur (CNRS, Solvay, Université de Bordeaux, UMR 5258), 178 avenue du Dr. Albert Schweitzer- 33600 Pessac, </w:t>
      </w:r>
      <w:r>
        <w:rPr>
          <w:lang w:val="fr-FR"/>
        </w:rPr>
        <w:t>France.</w:t>
      </w:r>
      <w:r w:rsidR="00B57E6F" w:rsidRPr="008A169E">
        <w:rPr>
          <w:lang w:val="fr-FR"/>
        </w:rPr>
        <w:t xml:space="preserve"> </w:t>
      </w:r>
    </w:p>
    <w:p w14:paraId="73F1267A" w14:textId="2EDDDF4D" w:rsidR="00B57E6F" w:rsidRPr="0084056E" w:rsidRDefault="00E515B8" w:rsidP="00B57E6F">
      <w:pPr>
        <w:pStyle w:val="CETemail"/>
        <w:rPr>
          <w:lang w:val="en-US"/>
        </w:rPr>
      </w:pPr>
      <w:r w:rsidRPr="0084056E">
        <w:rPr>
          <w:lang w:val="en-US"/>
        </w:rPr>
        <w:t>*margaux.zollo-ext@solvay.com</w:t>
      </w:r>
    </w:p>
    <w:p w14:paraId="74CB131E" w14:textId="0D2847DB" w:rsidR="00F70722" w:rsidRDefault="0084056E" w:rsidP="00137526">
      <w:pPr>
        <w:pStyle w:val="CETListbullets"/>
        <w:ind w:left="0" w:firstLine="0"/>
        <w:rPr>
          <w:lang w:val="en-US"/>
        </w:rPr>
      </w:pPr>
      <w:r>
        <w:rPr>
          <w:lang w:val="en-US"/>
        </w:rPr>
        <w:t>CO</w:t>
      </w:r>
      <w:r w:rsidRPr="0084056E">
        <w:rPr>
          <w:vertAlign w:val="subscript"/>
          <w:lang w:val="en-US"/>
        </w:rPr>
        <w:t>2</w:t>
      </w:r>
      <w:r w:rsidR="00915596">
        <w:rPr>
          <w:vertAlign w:val="subscript"/>
          <w:lang w:val="en-US"/>
        </w:rPr>
        <w:t xml:space="preserve"> </w:t>
      </w:r>
      <w:r>
        <w:rPr>
          <w:lang w:val="en-US"/>
        </w:rPr>
        <w:t>- Switchable Hydrophilicity solvents (SHS) are liquid solvents that are highly hydrophobic</w:t>
      </w:r>
      <w:r w:rsidR="006C1BF8">
        <w:rPr>
          <w:lang w:val="en-US"/>
        </w:rPr>
        <w:t xml:space="preserve"> at room conditions</w:t>
      </w:r>
      <w:r w:rsidR="007E55FC">
        <w:rPr>
          <w:lang w:val="en-US"/>
        </w:rPr>
        <w:t xml:space="preserve"> and</w:t>
      </w:r>
      <w:r>
        <w:rPr>
          <w:lang w:val="en-US"/>
        </w:rPr>
        <w:t xml:space="preserve"> become hydrophilic</w:t>
      </w:r>
      <w:r w:rsidR="006C1BF8">
        <w:rPr>
          <w:lang w:val="en-US"/>
        </w:rPr>
        <w:t xml:space="preserve"> when exposed to CO</w:t>
      </w:r>
      <w:r w:rsidR="006C1BF8" w:rsidRPr="0084056E">
        <w:rPr>
          <w:vertAlign w:val="subscript"/>
          <w:lang w:val="en-US"/>
        </w:rPr>
        <w:t>2</w:t>
      </w:r>
      <w:r w:rsidR="00210248">
        <w:rPr>
          <w:lang w:val="en-US"/>
        </w:rPr>
        <w:t>; this phenomenon is, in most cases, reversible</w:t>
      </w:r>
      <w:r>
        <w:rPr>
          <w:lang w:val="en-US"/>
        </w:rPr>
        <w:t xml:space="preserve">. </w:t>
      </w:r>
      <w:r w:rsidR="00D36A1E">
        <w:rPr>
          <w:lang w:val="en-US"/>
        </w:rPr>
        <w:t xml:space="preserve">This class of solvents </w:t>
      </w:r>
      <w:r w:rsidR="006C1BF8">
        <w:rPr>
          <w:lang w:val="en-US"/>
        </w:rPr>
        <w:t xml:space="preserve">has </w:t>
      </w:r>
      <w:r w:rsidR="00D36A1E">
        <w:rPr>
          <w:lang w:val="en-US"/>
        </w:rPr>
        <w:t>gained popularity</w:t>
      </w:r>
      <w:r w:rsidR="00210248">
        <w:rPr>
          <w:lang w:val="en-US"/>
        </w:rPr>
        <w:t xml:space="preserve"> because they </w:t>
      </w:r>
      <w:r w:rsidR="00FD15DB">
        <w:rPr>
          <w:lang w:val="en-US"/>
        </w:rPr>
        <w:t>offer</w:t>
      </w:r>
      <w:r w:rsidR="00210248">
        <w:rPr>
          <w:lang w:val="en-US"/>
        </w:rPr>
        <w:t xml:space="preserve"> opportunities</w:t>
      </w:r>
      <w:r w:rsidR="00D36A1E">
        <w:rPr>
          <w:lang w:val="en-US"/>
        </w:rPr>
        <w:t xml:space="preserve"> in many processes such as liquid-liquid separations. </w:t>
      </w:r>
      <w:r w:rsidR="007D5C40" w:rsidRPr="007D5C40">
        <w:rPr>
          <w:lang w:val="en-US"/>
        </w:rPr>
        <w:t>In this work, a CO</w:t>
      </w:r>
      <w:r w:rsidR="007D5C40" w:rsidRPr="007D5C40">
        <w:rPr>
          <w:vertAlign w:val="subscript"/>
          <w:lang w:val="en-US"/>
        </w:rPr>
        <w:t>2</w:t>
      </w:r>
      <w:r>
        <w:rPr>
          <w:lang w:val="en-US"/>
        </w:rPr>
        <w:t xml:space="preserve"> -</w:t>
      </w:r>
      <w:r w:rsidR="00915596">
        <w:rPr>
          <w:lang w:val="en-US"/>
        </w:rPr>
        <w:t xml:space="preserve"> </w:t>
      </w:r>
      <w:r>
        <w:rPr>
          <w:lang w:val="en-US"/>
        </w:rPr>
        <w:t>SHS</w:t>
      </w:r>
      <w:r w:rsidR="007D5C40" w:rsidRPr="007D5C40">
        <w:rPr>
          <w:lang w:val="en-US"/>
        </w:rPr>
        <w:t xml:space="preserve">, </w:t>
      </w:r>
      <w:r w:rsidR="007D5C40" w:rsidRPr="00D70C5B">
        <w:rPr>
          <w:lang w:val="en-US"/>
        </w:rPr>
        <w:t>2</w:t>
      </w:r>
      <w:r w:rsidR="00D70C5B" w:rsidRPr="00D70C5B">
        <w:rPr>
          <w:lang w:val="en-US"/>
        </w:rPr>
        <w:t>-</w:t>
      </w:r>
      <w:r w:rsidR="007D5C40" w:rsidRPr="00D70C5B">
        <w:rPr>
          <w:lang w:val="en-US"/>
        </w:rPr>
        <w:t>2</w:t>
      </w:r>
      <w:r w:rsidR="007D5C40" w:rsidRPr="007D5C40">
        <w:rPr>
          <w:lang w:val="en-US"/>
        </w:rPr>
        <w:t>-Dibutylaminoethanol (DBAE)</w:t>
      </w:r>
      <w:r w:rsidR="00FD15DB">
        <w:rPr>
          <w:lang w:val="en-US"/>
        </w:rPr>
        <w:t>,</w:t>
      </w:r>
      <w:r w:rsidR="007D5C40" w:rsidRPr="007D5C40">
        <w:rPr>
          <w:lang w:val="en-US"/>
        </w:rPr>
        <w:t xml:space="preserve"> was chosen to study the switching pheno</w:t>
      </w:r>
      <w:r>
        <w:rPr>
          <w:lang w:val="en-US"/>
        </w:rPr>
        <w:t xml:space="preserve">menon using </w:t>
      </w:r>
      <w:r w:rsidR="006C1BF8">
        <w:t>polydimethylsiloxane</w:t>
      </w:r>
      <w:r w:rsidR="006C1BF8">
        <w:rPr>
          <w:lang w:val="en-US"/>
        </w:rPr>
        <w:t xml:space="preserve"> (PDMS) </w:t>
      </w:r>
      <w:r>
        <w:rPr>
          <w:lang w:val="en-US"/>
        </w:rPr>
        <w:t xml:space="preserve">microfluidic devices </w:t>
      </w:r>
      <w:r w:rsidR="006C1BF8">
        <w:rPr>
          <w:lang w:val="en-US"/>
        </w:rPr>
        <w:t xml:space="preserve">made by </w:t>
      </w:r>
      <w:r>
        <w:rPr>
          <w:lang w:val="en-US"/>
        </w:rPr>
        <w:t>soft lithography. The compatibility of th</w:t>
      </w:r>
      <w:r w:rsidR="006C1BF8">
        <w:rPr>
          <w:lang w:val="en-US"/>
        </w:rPr>
        <w:t>is</w:t>
      </w:r>
      <w:r>
        <w:rPr>
          <w:lang w:val="en-US"/>
        </w:rPr>
        <w:t xml:space="preserve"> solvent with PDMS was tested</w:t>
      </w:r>
      <w:r w:rsidRPr="00D70C5B">
        <w:rPr>
          <w:lang w:val="en-US"/>
        </w:rPr>
        <w:t xml:space="preserve"> </w:t>
      </w:r>
      <w:r w:rsidR="00FD15DB">
        <w:rPr>
          <w:lang w:val="en-US"/>
        </w:rPr>
        <w:t xml:space="preserve">by </w:t>
      </w:r>
      <w:r>
        <w:rPr>
          <w:lang w:val="en-US"/>
        </w:rPr>
        <w:t xml:space="preserve">observations at the </w:t>
      </w:r>
      <w:r w:rsidR="006C1BF8">
        <w:rPr>
          <w:lang w:val="en-US"/>
        </w:rPr>
        <w:t xml:space="preserve">scale of a centimetric piece of PDMS, </w:t>
      </w:r>
      <w:r>
        <w:rPr>
          <w:lang w:val="en-US"/>
        </w:rPr>
        <w:t xml:space="preserve">and </w:t>
      </w:r>
      <w:r w:rsidR="006C1BF8">
        <w:rPr>
          <w:lang w:val="en-US"/>
        </w:rPr>
        <w:t xml:space="preserve">at the scale of a </w:t>
      </w:r>
      <w:r>
        <w:rPr>
          <w:lang w:val="en-US"/>
        </w:rPr>
        <w:t>microfluidic</w:t>
      </w:r>
      <w:r w:rsidR="006C1BF8">
        <w:rPr>
          <w:lang w:val="en-US"/>
        </w:rPr>
        <w:t xml:space="preserve"> channel</w:t>
      </w:r>
      <w:r w:rsidR="00FD15DB">
        <w:rPr>
          <w:lang w:val="en-US"/>
        </w:rPr>
        <w:t xml:space="preserve"> (approx. 50 µm in height)</w:t>
      </w:r>
      <w:r>
        <w:rPr>
          <w:lang w:val="en-US"/>
        </w:rPr>
        <w:t>.</w:t>
      </w:r>
      <w:r w:rsidR="00FD15DB">
        <w:rPr>
          <w:lang w:val="en-US"/>
        </w:rPr>
        <w:t xml:space="preserve"> N</w:t>
      </w:r>
      <w:r w:rsidR="00D36A1E">
        <w:rPr>
          <w:lang w:val="en-US"/>
        </w:rPr>
        <w:t>o visible swelling</w:t>
      </w:r>
      <w:r w:rsidR="00210248">
        <w:rPr>
          <w:lang w:val="en-US"/>
        </w:rPr>
        <w:t xml:space="preserve"> of the polymer</w:t>
      </w:r>
      <w:r w:rsidR="00FD15DB">
        <w:rPr>
          <w:lang w:val="en-US"/>
        </w:rPr>
        <w:t xml:space="preserve"> matrix</w:t>
      </w:r>
      <w:r w:rsidR="00D36A1E">
        <w:rPr>
          <w:lang w:val="en-US"/>
        </w:rPr>
        <w:t xml:space="preserve"> was observed</w:t>
      </w:r>
      <w:r w:rsidR="00FD15DB">
        <w:rPr>
          <w:lang w:val="en-US"/>
        </w:rPr>
        <w:t xml:space="preserve"> on a macroscopic scale, while we demonstrated DBAE </w:t>
      </w:r>
      <w:r w:rsidR="00D36A1E">
        <w:rPr>
          <w:lang w:val="en-US"/>
        </w:rPr>
        <w:t xml:space="preserve">pervaporation, </w:t>
      </w:r>
      <w:r w:rsidR="00FD15DB">
        <w:rPr>
          <w:lang w:val="en-US"/>
        </w:rPr>
        <w:t xml:space="preserve">PDMS </w:t>
      </w:r>
      <w:r w:rsidR="00D36A1E">
        <w:rPr>
          <w:lang w:val="en-US"/>
        </w:rPr>
        <w:t>oligomer extraction</w:t>
      </w:r>
      <w:r w:rsidR="00FD15DB">
        <w:rPr>
          <w:lang w:val="en-US"/>
        </w:rPr>
        <w:t>,</w:t>
      </w:r>
      <w:r w:rsidR="00D36A1E">
        <w:rPr>
          <w:lang w:val="en-US"/>
        </w:rPr>
        <w:t xml:space="preserve"> and accumulation of a fluorescent compo</w:t>
      </w:r>
      <w:r w:rsidR="00FD15DB">
        <w:rPr>
          <w:lang w:val="en-US"/>
        </w:rPr>
        <w:t xml:space="preserve">und at the </w:t>
      </w:r>
      <w:r w:rsidR="00FD15DB" w:rsidRPr="006C1BF8">
        <w:rPr>
          <w:lang w:val="en-US"/>
        </w:rPr>
        <w:t>microfluidic channel scale</w:t>
      </w:r>
      <w:r w:rsidR="00FD15DB">
        <w:rPr>
          <w:lang w:val="en-US"/>
        </w:rPr>
        <w:t>.</w:t>
      </w:r>
    </w:p>
    <w:p w14:paraId="476B2F2E" w14:textId="77777777" w:rsidR="00600535" w:rsidRDefault="00600535" w:rsidP="00600535">
      <w:pPr>
        <w:pStyle w:val="CETHeading1"/>
        <w:rPr>
          <w:lang w:val="en-GB"/>
        </w:rPr>
      </w:pPr>
      <w:r w:rsidRPr="00B57B36">
        <w:rPr>
          <w:lang w:val="en-GB"/>
        </w:rPr>
        <w:t>Introduction</w:t>
      </w:r>
    </w:p>
    <w:p w14:paraId="3556E79E" w14:textId="77777777" w:rsidR="006342C3" w:rsidRDefault="00A30422" w:rsidP="008F5D0D">
      <w:pPr>
        <w:pStyle w:val="CETBodytext"/>
      </w:pPr>
      <w:r w:rsidRPr="008F5D0D">
        <w:t xml:space="preserve">The development </w:t>
      </w:r>
      <w:r w:rsidR="0019346D">
        <w:t>o</w:t>
      </w:r>
      <w:r w:rsidR="0019346D" w:rsidRPr="0019346D">
        <w:t xml:space="preserve">f environmentally friendly and sustainable </w:t>
      </w:r>
      <w:r w:rsidRPr="008F5D0D">
        <w:t xml:space="preserve">chemical processes is often limited by the </w:t>
      </w:r>
      <w:r w:rsidR="0019346D">
        <w:t xml:space="preserve">choice of the </w:t>
      </w:r>
      <w:r w:rsidRPr="008F5D0D">
        <w:t>optim</w:t>
      </w:r>
      <w:r w:rsidR="0019346D">
        <w:t>al</w:t>
      </w:r>
      <w:r w:rsidRPr="008F5D0D">
        <w:t xml:space="preserve"> solvent,</w:t>
      </w:r>
      <w:r w:rsidR="008F5D0D" w:rsidRPr="008F5D0D">
        <w:t xml:space="preserve"> </w:t>
      </w:r>
      <w:r w:rsidR="0019346D" w:rsidRPr="0019346D">
        <w:t>which is often a non-trivial task</w:t>
      </w:r>
      <w:r w:rsidRPr="008F5D0D">
        <w:t>. Indeed, most common chemical processe</w:t>
      </w:r>
      <w:r w:rsidR="008F5D0D" w:rsidRPr="008F5D0D">
        <w:t>s are often multi</w:t>
      </w:r>
      <w:r w:rsidR="0019346D">
        <w:t>-</w:t>
      </w:r>
      <w:r w:rsidR="008F5D0D" w:rsidRPr="008F5D0D">
        <w:t xml:space="preserve">step processes </w:t>
      </w:r>
      <w:r w:rsidR="001A0959" w:rsidRPr="008F5D0D">
        <w:t>involving</w:t>
      </w:r>
      <w:r w:rsidRPr="008F5D0D">
        <w:t xml:space="preserve"> reactions, extractions</w:t>
      </w:r>
      <w:r w:rsidR="00F00C66">
        <w:t>,</w:t>
      </w:r>
      <w:r w:rsidRPr="008F5D0D">
        <w:t xml:space="preserve"> and separations. </w:t>
      </w:r>
      <w:r w:rsidR="0019346D" w:rsidRPr="0019346D">
        <w:t>Each reactant, catalyst and chemical involved has a different solubility</w:t>
      </w:r>
      <w:r w:rsidRPr="008F5D0D">
        <w:t>, which means that a different solvent is needed to solvate each component of the process.</w:t>
      </w:r>
      <w:r w:rsidR="008F5D0D" w:rsidRPr="008F5D0D">
        <w:t xml:space="preserve"> </w:t>
      </w:r>
      <w:r w:rsidR="0019346D" w:rsidRPr="0019346D">
        <w:t xml:space="preserve">The optimal choice </w:t>
      </w:r>
      <w:r w:rsidRPr="008F5D0D">
        <w:t xml:space="preserve">of a solvent is limited because most solvents have fixed physical properties </w:t>
      </w:r>
      <w:sdt>
        <w:sdtPr>
          <w:id w:val="-1459790436"/>
          <w:citation/>
        </w:sdtPr>
        <w:sdtEndPr/>
        <w:sdtContent>
          <w:r w:rsidR="00D66488" w:rsidRPr="008F5D0D">
            <w:fldChar w:fldCharType="begin"/>
          </w:r>
          <w:r w:rsidR="00D66488" w:rsidRPr="008F5D0D">
            <w:instrText xml:space="preserve"> CITATION Jes15 \l 1036 </w:instrText>
          </w:r>
          <w:r w:rsidR="00D66488" w:rsidRPr="008F5D0D">
            <w:fldChar w:fldCharType="separate"/>
          </w:r>
          <w:r w:rsidR="007E55FC">
            <w:rPr>
              <w:noProof/>
            </w:rPr>
            <w:t>(Jessop, 2015)</w:t>
          </w:r>
          <w:r w:rsidR="00D66488" w:rsidRPr="008F5D0D">
            <w:fldChar w:fldCharType="end"/>
          </w:r>
        </w:sdtContent>
      </w:sdt>
      <w:r w:rsidR="00D66488" w:rsidRPr="008F5D0D">
        <w:t>.</w:t>
      </w:r>
      <w:r w:rsidR="003B5FA0">
        <w:t xml:space="preserve"> In this context, s</w:t>
      </w:r>
      <w:r w:rsidRPr="008F5D0D">
        <w:t xml:space="preserve">olvent </w:t>
      </w:r>
      <w:r w:rsidR="0019346D">
        <w:t>e</w:t>
      </w:r>
      <w:r w:rsidRPr="008F5D0D">
        <w:t>ngineering aims at controlling the solubility and transport properties of a solvent medium, in</w:t>
      </w:r>
      <w:r w:rsidR="008F5D0D" w:rsidRPr="008F5D0D">
        <w:t xml:space="preserve"> </w:t>
      </w:r>
      <w:r w:rsidRPr="008F5D0D">
        <w:t>order to optimize the chemical or physical processes</w:t>
      </w:r>
      <w:r w:rsidR="0019346D">
        <w:t xml:space="preserve"> </w:t>
      </w:r>
      <w:r w:rsidR="0019346D" w:rsidRPr="008F5D0D">
        <w:t>performed</w:t>
      </w:r>
      <w:r w:rsidRPr="008F5D0D">
        <w:t xml:space="preserve">. </w:t>
      </w:r>
    </w:p>
    <w:p w14:paraId="441D5780" w14:textId="77777777" w:rsidR="006342C3" w:rsidRDefault="006342C3" w:rsidP="008F5D0D">
      <w:pPr>
        <w:pStyle w:val="CETBodytext"/>
      </w:pPr>
    </w:p>
    <w:p w14:paraId="31FFFAD5" w14:textId="62006486" w:rsidR="00F00C66" w:rsidRDefault="00A30422" w:rsidP="008F5D0D">
      <w:pPr>
        <w:pStyle w:val="CETBodytext"/>
      </w:pPr>
      <w:r w:rsidRPr="008F5D0D">
        <w:t xml:space="preserve">Among the strategies of </w:t>
      </w:r>
      <w:r w:rsidR="0019346D">
        <w:t>s</w:t>
      </w:r>
      <w:r w:rsidRPr="008F5D0D">
        <w:t>olvent</w:t>
      </w:r>
      <w:r w:rsidRPr="00D70C5B">
        <w:t xml:space="preserve"> </w:t>
      </w:r>
      <w:r w:rsidR="0019346D">
        <w:t>e</w:t>
      </w:r>
      <w:r w:rsidRPr="00D70C5B">
        <w:t>ngineering</w:t>
      </w:r>
      <w:r w:rsidRPr="008F5D0D">
        <w:t>,</w:t>
      </w:r>
      <w:r w:rsidR="008F5D0D" w:rsidRPr="008F5D0D">
        <w:t xml:space="preserve"> </w:t>
      </w:r>
      <w:r w:rsidRPr="008F5D0D">
        <w:t>reversible CO</w:t>
      </w:r>
      <w:r w:rsidRPr="008F5D0D">
        <w:rPr>
          <w:vertAlign w:val="subscript"/>
        </w:rPr>
        <w:t>2</w:t>
      </w:r>
      <w:r w:rsidR="00D712E0" w:rsidRPr="008F5D0D">
        <w:t xml:space="preserve"> </w:t>
      </w:r>
      <w:r w:rsidRPr="008F5D0D">
        <w:t>-</w:t>
      </w:r>
      <w:r w:rsidR="00D712E0" w:rsidRPr="008F5D0D">
        <w:t xml:space="preserve"> </w:t>
      </w:r>
      <w:r w:rsidRPr="008F5D0D">
        <w:t>switchable hydrophilicity solvents (CO</w:t>
      </w:r>
      <w:r w:rsidRPr="008F5D0D">
        <w:rPr>
          <w:vertAlign w:val="subscript"/>
        </w:rPr>
        <w:t>2</w:t>
      </w:r>
      <w:r w:rsidRPr="008F5D0D">
        <w:t xml:space="preserve"> - SHSs) represent a promising route to reversibly </w:t>
      </w:r>
      <w:r w:rsidR="0019346D" w:rsidRPr="0019346D">
        <w:t>change</w:t>
      </w:r>
      <w:r w:rsidR="0019346D">
        <w:t xml:space="preserve"> </w:t>
      </w:r>
      <w:r w:rsidRPr="008F5D0D">
        <w:t>the properties of a solvent.</w:t>
      </w:r>
      <w:r w:rsidR="008F5D0D" w:rsidRPr="008F5D0D">
        <w:t xml:space="preserve"> </w:t>
      </w:r>
      <w:r w:rsidRPr="008F5D0D">
        <w:t>CO</w:t>
      </w:r>
      <w:r w:rsidRPr="008F5D0D">
        <w:rPr>
          <w:vertAlign w:val="subscript"/>
        </w:rPr>
        <w:t>2</w:t>
      </w:r>
      <w:r w:rsidRPr="008F5D0D">
        <w:t xml:space="preserve"> - SHSs are </w:t>
      </w:r>
      <w:r w:rsidR="003B5FA0">
        <w:t xml:space="preserve">usually </w:t>
      </w:r>
      <w:r w:rsidRPr="008F5D0D">
        <w:t xml:space="preserve">liquid solvents that are normally </w:t>
      </w:r>
      <w:r w:rsidR="0019346D">
        <w:t>ver</w:t>
      </w:r>
      <w:r w:rsidR="0019346D" w:rsidRPr="008F5D0D">
        <w:t xml:space="preserve">y </w:t>
      </w:r>
      <w:r w:rsidRPr="008F5D0D">
        <w:t>hydrophobic and therefore form a biphasic mixture</w:t>
      </w:r>
      <w:r w:rsidR="008F5D0D" w:rsidRPr="008F5D0D">
        <w:t xml:space="preserve"> </w:t>
      </w:r>
      <w:r w:rsidRPr="008F5D0D">
        <w:t>when mixed with water. However, when exposed to CO</w:t>
      </w:r>
      <w:r w:rsidRPr="008F5D0D">
        <w:rPr>
          <w:vertAlign w:val="subscript"/>
        </w:rPr>
        <w:t>2</w:t>
      </w:r>
      <w:r w:rsidRPr="008F5D0D">
        <w:t>, they become hydrophilic and completely miscible</w:t>
      </w:r>
      <w:r w:rsidR="008F5D0D" w:rsidRPr="008F5D0D">
        <w:t xml:space="preserve"> </w:t>
      </w:r>
      <w:r w:rsidRPr="008F5D0D">
        <w:t>with water. By removing the CO</w:t>
      </w:r>
      <w:r w:rsidRPr="008F5D0D">
        <w:rPr>
          <w:vertAlign w:val="subscript"/>
        </w:rPr>
        <w:t>2</w:t>
      </w:r>
      <w:r w:rsidRPr="008F5D0D">
        <w:t xml:space="preserve"> from the system, for example by heating or</w:t>
      </w:r>
      <w:r w:rsidR="0068067F">
        <w:t xml:space="preserve"> </w:t>
      </w:r>
      <w:r w:rsidR="0068067F" w:rsidRPr="008F5D0D">
        <w:t>N</w:t>
      </w:r>
      <w:r w:rsidR="0068067F" w:rsidRPr="00FB3BB1">
        <w:rPr>
          <w:vertAlign w:val="subscript"/>
        </w:rPr>
        <w:t>2</w:t>
      </w:r>
      <w:r w:rsidRPr="008F5D0D">
        <w:t xml:space="preserve"> bubbling, the solvent returns</w:t>
      </w:r>
      <w:r w:rsidR="008F5D0D" w:rsidRPr="008F5D0D">
        <w:t xml:space="preserve"> </w:t>
      </w:r>
      <w:r w:rsidRPr="008F5D0D">
        <w:t xml:space="preserve">to its hydrophobic form. This new generation of solvents </w:t>
      </w:r>
      <w:r w:rsidR="0019346D" w:rsidRPr="0019346D">
        <w:t xml:space="preserve">has gained popularity </w:t>
      </w:r>
      <w:r w:rsidRPr="008F5D0D">
        <w:t>for many processes:</w:t>
      </w:r>
      <w:r w:rsidR="008F5D0D" w:rsidRPr="008F5D0D">
        <w:t xml:space="preserve"> </w:t>
      </w:r>
      <w:r w:rsidRPr="008F5D0D">
        <w:t>highly selective sequential extractions, catalytic reactions</w:t>
      </w:r>
      <w:r w:rsidR="00BA277D">
        <w:t>,</w:t>
      </w:r>
      <w:r w:rsidRPr="008F5D0D">
        <w:t xml:space="preserve"> and synthesis of</w:t>
      </w:r>
      <w:r w:rsidR="00D712E0" w:rsidRPr="008F5D0D">
        <w:t xml:space="preserve"> advanced materials </w:t>
      </w:r>
      <w:sdt>
        <w:sdtPr>
          <w:id w:val="-1980377772"/>
          <w:citation/>
        </w:sdtPr>
        <w:sdtEndPr/>
        <w:sdtContent>
          <w:r w:rsidR="007314D8">
            <w:fldChar w:fldCharType="begin"/>
          </w:r>
          <w:r w:rsidR="007314D8" w:rsidRPr="007314D8">
            <w:instrText xml:space="preserve"> CITATION Boy12 \l 1036 </w:instrText>
          </w:r>
          <w:r w:rsidR="007314D8">
            <w:fldChar w:fldCharType="separate"/>
          </w:r>
          <w:r w:rsidR="007E55FC">
            <w:rPr>
              <w:noProof/>
            </w:rPr>
            <w:t>(Boyd, et al., 2012)</w:t>
          </w:r>
          <w:r w:rsidR="007314D8">
            <w:fldChar w:fldCharType="end"/>
          </w:r>
        </w:sdtContent>
      </w:sdt>
      <w:r w:rsidRPr="008F5D0D">
        <w:t>. In</w:t>
      </w:r>
      <w:r w:rsidR="008F5D0D" w:rsidRPr="008F5D0D">
        <w:t xml:space="preserve"> </w:t>
      </w:r>
      <w:r w:rsidRPr="008F5D0D">
        <w:t>particular, CO</w:t>
      </w:r>
      <w:r w:rsidRPr="007314D8">
        <w:rPr>
          <w:vertAlign w:val="subscript"/>
        </w:rPr>
        <w:t>2</w:t>
      </w:r>
      <w:r w:rsidRPr="008F5D0D">
        <w:t xml:space="preserve"> - SHSs offer interesting opportunities for </w:t>
      </w:r>
      <w:r w:rsidR="0068067F">
        <w:t xml:space="preserve">multistep </w:t>
      </w:r>
      <w:r w:rsidRPr="008F5D0D">
        <w:t>separation processes for which the use of different</w:t>
      </w:r>
      <w:r w:rsidR="008F5D0D" w:rsidRPr="008F5D0D">
        <w:t xml:space="preserve"> </w:t>
      </w:r>
      <w:r w:rsidRPr="008F5D0D">
        <w:t xml:space="preserve">solvents makes the process environmentally unfriendly and energy intensive </w:t>
      </w:r>
      <w:sdt>
        <w:sdtPr>
          <w:id w:val="-348567862"/>
          <w:citation/>
        </w:sdtPr>
        <w:sdtEndPr/>
        <w:sdtContent>
          <w:r w:rsidR="007314D8">
            <w:fldChar w:fldCharType="begin"/>
          </w:r>
          <w:r w:rsidR="007314D8" w:rsidRPr="007314D8">
            <w:instrText xml:space="preserve"> CITATION Sam10 \l 1036 </w:instrText>
          </w:r>
          <w:r w:rsidR="007314D8">
            <w:fldChar w:fldCharType="separate"/>
          </w:r>
          <w:r w:rsidR="007E55FC">
            <w:rPr>
              <w:noProof/>
            </w:rPr>
            <w:t>(Samorì, et al., 2010)</w:t>
          </w:r>
          <w:r w:rsidR="007314D8">
            <w:fldChar w:fldCharType="end"/>
          </w:r>
        </w:sdtContent>
      </w:sdt>
      <w:r w:rsidR="007314D8">
        <w:t>.</w:t>
      </w:r>
    </w:p>
    <w:p w14:paraId="5E24C30F" w14:textId="77777777" w:rsidR="006342C3" w:rsidRDefault="006342C3" w:rsidP="008F5D0D">
      <w:pPr>
        <w:pStyle w:val="CETBodytext"/>
      </w:pPr>
    </w:p>
    <w:p w14:paraId="16EE5BA9" w14:textId="21514008" w:rsidR="006342C3" w:rsidRDefault="006342C3" w:rsidP="006342C3">
      <w:pPr>
        <w:pStyle w:val="CETBodytext"/>
      </w:pPr>
      <w:r w:rsidRPr="00CD0892">
        <w:rPr>
          <w:color w:val="000000" w:themeColor="text1"/>
        </w:rPr>
        <w:t>Mic</w:t>
      </w:r>
      <w:r>
        <w:rPr>
          <w:color w:val="000000" w:themeColor="text1"/>
        </w:rPr>
        <w:t>rofluidics</w:t>
      </w:r>
      <w:r w:rsidRPr="0047030C">
        <w:t xml:space="preserve"> </w:t>
      </w:r>
      <w:r>
        <w:t>is a</w:t>
      </w:r>
      <w:r w:rsidRPr="0047030C">
        <w:t xml:space="preserve"> widely used</w:t>
      </w:r>
      <w:r>
        <w:rPr>
          <w:color w:val="FF0000"/>
        </w:rPr>
        <w:t xml:space="preserve"> </w:t>
      </w:r>
      <w:r>
        <w:t xml:space="preserve">toolbox to manipulate liquids at the nanoliter scale in networks of microfabricated channels with typical transverse dimensions ranging from 10 to 100 µm. </w:t>
      </w:r>
      <w:r w:rsidRPr="004D1287">
        <w:t xml:space="preserve">The advantages of the microfluidic scale are not only related to the small volumes of liquids handled, but also to the possibility of tightly controlling the transport phenomena </w:t>
      </w:r>
      <w:r>
        <w:t xml:space="preserve">(mass/energy/charges) </w:t>
      </w:r>
      <w:r w:rsidRPr="004D1287">
        <w:t>due to the small channel dimensions.</w:t>
      </w:r>
      <w:r>
        <w:t xml:space="preserve"> </w:t>
      </w:r>
      <w:r w:rsidRPr="00AC71E0">
        <w:t>In this context, the coupling of microfluidic tools and SHS constitutes a new opportunity to develop efficient liquid-liquid separation processes</w:t>
      </w:r>
      <w:r>
        <w:t xml:space="preserve">. Studies involving SHSs in microfluidic applications have already been reported by some groups. For example, </w:t>
      </w:r>
      <w:r w:rsidR="00C41DEF">
        <w:t xml:space="preserve">Han, et al. </w:t>
      </w:r>
      <w:sdt>
        <w:sdtPr>
          <w:id w:val="1946574975"/>
          <w:citation/>
        </w:sdtPr>
        <w:sdtEndPr/>
        <w:sdtContent>
          <w:r>
            <w:fldChar w:fldCharType="begin"/>
          </w:r>
          <w:r w:rsidR="00C41DEF">
            <w:instrText xml:space="preserve">CITATION Han21 \n  \l 1036 </w:instrText>
          </w:r>
          <w:r>
            <w:fldChar w:fldCharType="separate"/>
          </w:r>
          <w:r w:rsidR="00C41DEF">
            <w:rPr>
              <w:noProof/>
            </w:rPr>
            <w:t>(2021)</w:t>
          </w:r>
          <w:r>
            <w:fldChar w:fldCharType="end"/>
          </w:r>
        </w:sdtContent>
      </w:sdt>
      <w:r>
        <w:t xml:space="preserve"> exploited the permeability of Teflon microtubing to gases to study the extraction and recovery rates of a given SHS and to compare it to macroscopic batch conditions. </w:t>
      </w:r>
      <w:r w:rsidR="00C41DEF">
        <w:t xml:space="preserve">Lestari, et al. </w:t>
      </w:r>
      <w:sdt>
        <w:sdtPr>
          <w:id w:val="1083800699"/>
          <w:citation/>
        </w:sdtPr>
        <w:sdtEndPr/>
        <w:sdtContent>
          <w:r>
            <w:fldChar w:fldCharType="begin"/>
          </w:r>
          <w:r w:rsidR="00C41DEF">
            <w:instrText xml:space="preserve">CITATION Les17 \n  \l 1036 </w:instrText>
          </w:r>
          <w:r>
            <w:fldChar w:fldCharType="separate"/>
          </w:r>
          <w:r w:rsidR="00C41DEF">
            <w:rPr>
              <w:noProof/>
            </w:rPr>
            <w:t>(2017)</w:t>
          </w:r>
          <w:r>
            <w:fldChar w:fldCharType="end"/>
          </w:r>
        </w:sdtContent>
      </w:sdt>
      <w:r>
        <w:t xml:space="preserve"> also studied oil extraction and the solvent recycling capacity of SHS</w:t>
      </w:r>
      <w:r w:rsidR="00F13C42">
        <w:t>s</w:t>
      </w:r>
      <w:r>
        <w:t xml:space="preserve"> by putting a drop in a tubing and submitting it </w:t>
      </w:r>
      <w:r>
        <w:lastRenderedPageBreak/>
        <w:t>to an oscillatory motion in a CO</w:t>
      </w:r>
      <w:r w:rsidRPr="00C306E6">
        <w:rPr>
          <w:vertAlign w:val="subscript"/>
        </w:rPr>
        <w:t>2</w:t>
      </w:r>
      <w:r>
        <w:t xml:space="preserve"> or N</w:t>
      </w:r>
      <w:r w:rsidRPr="00C306E6">
        <w:rPr>
          <w:vertAlign w:val="subscript"/>
        </w:rPr>
        <w:t>2</w:t>
      </w:r>
      <w:r>
        <w:t xml:space="preserve"> atmosphere. However, these studies were mostly demonstrations at a millifluidic scale inside millimetric tubes, but we are not aware of studies involving SHS in standard networks of microfluidic channels, with typical channel dimensions ranging from 10 to 100 µm.</w:t>
      </w:r>
    </w:p>
    <w:p w14:paraId="513F2A2D" w14:textId="77777777" w:rsidR="006342C3" w:rsidRDefault="006342C3" w:rsidP="006342C3">
      <w:pPr>
        <w:pStyle w:val="CETBodytext"/>
      </w:pPr>
    </w:p>
    <w:p w14:paraId="714D5435" w14:textId="639DE341" w:rsidR="006342C3" w:rsidRPr="00F13C42" w:rsidRDefault="006342C3" w:rsidP="008F5D0D">
      <w:pPr>
        <w:pStyle w:val="CETBodytext"/>
        <w:rPr>
          <w:color w:val="FF0000"/>
        </w:rPr>
      </w:pPr>
      <w:r w:rsidRPr="00AC71E0">
        <w:t xml:space="preserve">Among the materials constituting microfluidic chips, </w:t>
      </w:r>
      <w:r>
        <w:t xml:space="preserve">polydimethylsiloxane (PDMS) is the most common, </w:t>
      </w:r>
      <w:r w:rsidRPr="00AC71E0">
        <w:t xml:space="preserve">primarily due to the ease of </w:t>
      </w:r>
      <w:r>
        <w:t xml:space="preserve">microfluidic </w:t>
      </w:r>
      <w:r w:rsidRPr="00AC71E0">
        <w:t>chip fabrication using soft lithography techniques</w:t>
      </w:r>
      <w:r>
        <w:t>. PDMS is also a material of choice in microfluidic applications because it is permeable to gases, including</w:t>
      </w:r>
      <w:r w:rsidRPr="00D1710B">
        <w:t xml:space="preserve"> </w:t>
      </w:r>
      <w:r>
        <w:t>CO</w:t>
      </w:r>
      <w:r w:rsidRPr="00AB2196">
        <w:rPr>
          <w:vertAlign w:val="subscript"/>
        </w:rPr>
        <w:t>2</w:t>
      </w:r>
      <w:r>
        <w:t xml:space="preserve"> and N</w:t>
      </w:r>
      <w:r w:rsidRPr="00AB2196">
        <w:rPr>
          <w:vertAlign w:val="subscript"/>
        </w:rPr>
        <w:t>2</w:t>
      </w:r>
      <w:r>
        <w:t>. This property offers unique opportunity in the context of SHSs to tune the hydrophobicity of a solvent flowing in a microfluidic PDMS chip by exploiting the permeability of PDMS to CO</w:t>
      </w:r>
      <w:r w:rsidRPr="00AB2196">
        <w:rPr>
          <w:vertAlign w:val="subscript"/>
        </w:rPr>
        <w:t>2</w:t>
      </w:r>
      <w:r>
        <w:t xml:space="preserve"> and N</w:t>
      </w:r>
      <w:r w:rsidRPr="00AB2196">
        <w:rPr>
          <w:vertAlign w:val="subscript"/>
        </w:rPr>
        <w:t>2</w:t>
      </w:r>
      <w:r>
        <w:t xml:space="preserve">. </w:t>
      </w:r>
      <w:r w:rsidRPr="00D1710B">
        <w:t xml:space="preserve">Nevertheless, PDMS is also a material known for its poor compatibility with many organic solvents, and we are not aware of any work that has studied its possible compatibility with </w:t>
      </w:r>
      <w:r>
        <w:t>SHSs</w:t>
      </w:r>
      <w:r w:rsidRPr="00D1710B">
        <w:t>. The goal of this work is to elucidate this point using observations at both the macroscopic scale (a centimetric block of PMDS</w:t>
      </w:r>
      <w:r>
        <w:t xml:space="preserve">) and at the microchannel scale, on a given </w:t>
      </w:r>
      <w:r w:rsidR="00EC3CC8">
        <w:t>SHS,</w:t>
      </w:r>
      <w:r>
        <w:t xml:space="preserve"> 2,2-Dibutylaminoethanol (DBAE)</w:t>
      </w:r>
      <w:r w:rsidR="00EC3CC8">
        <w:t>.</w:t>
      </w:r>
    </w:p>
    <w:p w14:paraId="5741900F" w14:textId="09A6677C" w:rsidR="00453E24" w:rsidRDefault="003506E1" w:rsidP="00453E24">
      <w:pPr>
        <w:pStyle w:val="CETHeading1"/>
      </w:pPr>
      <w:r>
        <w:t>Materials and methods</w:t>
      </w:r>
    </w:p>
    <w:p w14:paraId="7898B261" w14:textId="73F43594" w:rsidR="005203AD" w:rsidRDefault="00485C15" w:rsidP="000952C3">
      <w:pPr>
        <w:pStyle w:val="CETheadingx"/>
      </w:pPr>
      <w:r w:rsidRPr="00485C15">
        <w:t>Choice of the system: 2,2-Dibutylaminoethanol (DBAE)</w:t>
      </w:r>
    </w:p>
    <w:p w14:paraId="602711F5" w14:textId="71FA5E15" w:rsidR="00C03C4A" w:rsidRDefault="006342C3" w:rsidP="000952C3">
      <w:pPr>
        <w:pStyle w:val="CETBodytext"/>
      </w:pPr>
      <w:r>
        <w:t xml:space="preserve">Typically, switchable solvents are organic super-bases such as </w:t>
      </w:r>
      <w:r w:rsidRPr="00AE64F6">
        <w:t>1,8-Diazabicyclo(5.4.0)undec-7-ene</w:t>
      </w:r>
      <w:r>
        <w:t xml:space="preserve"> (DBU). DBU is not an SHS </w:t>
      </w:r>
      <w:r w:rsidRPr="00BA277D">
        <w:t xml:space="preserve">per se </w:t>
      </w:r>
      <w:r w:rsidRPr="00D70C5B">
        <w:t xml:space="preserve">and </w:t>
      </w:r>
      <w:r>
        <w:t>requires specific additives or complex formulations to acquire the switching capability, as the introduction of ions</w:t>
      </w:r>
      <w:r w:rsidRPr="00455F44">
        <w:t xml:space="preserve"> </w:t>
      </w:r>
      <w:sdt>
        <w:sdtPr>
          <w:id w:val="148635096"/>
          <w:citation/>
        </w:sdtPr>
        <w:sdtEndPr/>
        <w:sdtContent>
          <w:r>
            <w:fldChar w:fldCharType="begin"/>
          </w:r>
          <w:r w:rsidRPr="00AE64F6">
            <w:instrText xml:space="preserve"> CITATION Zid20 \l 1036 </w:instrText>
          </w:r>
          <w:r>
            <w:fldChar w:fldCharType="separate"/>
          </w:r>
          <w:r w:rsidR="007E55FC">
            <w:rPr>
              <w:noProof/>
            </w:rPr>
            <w:t>(Zidong, et al., 2020)</w:t>
          </w:r>
          <w:r>
            <w:fldChar w:fldCharType="end"/>
          </w:r>
        </w:sdtContent>
      </w:sdt>
      <w:r>
        <w:t xml:space="preserve"> or the addition of amino acids </w:t>
      </w:r>
      <w:sdt>
        <w:sdtPr>
          <w:id w:val="-725529174"/>
          <w:citation/>
        </w:sdtPr>
        <w:sdtEndPr/>
        <w:sdtContent>
          <w:r>
            <w:fldChar w:fldCharType="begin"/>
          </w:r>
          <w:r w:rsidRPr="00455F44">
            <w:instrText xml:space="preserve"> CITATION Car15 \l 1036 </w:instrText>
          </w:r>
          <w:r>
            <w:fldChar w:fldCharType="separate"/>
          </w:r>
          <w:r w:rsidR="007E55FC">
            <w:rPr>
              <w:noProof/>
            </w:rPr>
            <w:t>(Carrera, et al., 2015)</w:t>
          </w:r>
          <w:r>
            <w:fldChar w:fldCharType="end"/>
          </w:r>
        </w:sdtContent>
      </w:sdt>
      <w:r>
        <w:t xml:space="preserve"> or alcohols</w:t>
      </w:r>
      <w:sdt>
        <w:sdtPr>
          <w:id w:val="-632399148"/>
          <w:citation/>
        </w:sdtPr>
        <w:sdtEndPr/>
        <w:sdtContent>
          <w:r>
            <w:fldChar w:fldCharType="begin"/>
          </w:r>
          <w:r w:rsidRPr="00455F44">
            <w:instrText xml:space="preserve"> CITATION Sam10 \l 1036 </w:instrText>
          </w:r>
          <w:r>
            <w:fldChar w:fldCharType="separate"/>
          </w:r>
          <w:r w:rsidR="007E55FC">
            <w:rPr>
              <w:noProof/>
            </w:rPr>
            <w:t xml:space="preserve"> (Samorì, et al., 2010)</w:t>
          </w:r>
          <w:r>
            <w:fldChar w:fldCharType="end"/>
          </w:r>
        </w:sdtContent>
      </w:sdt>
      <w:r>
        <w:t xml:space="preserve">. Also, for these chemicals, the reversible switch phenomenon cannot be observed </w:t>
      </w:r>
      <w:r w:rsidRPr="00BA277D">
        <w:t xml:space="preserve">under ambient conditions </w:t>
      </w:r>
      <w:r>
        <w:t xml:space="preserve">and requires higher temperatures. In this work, the switching of some SHSs already known in the literature </w:t>
      </w:r>
      <w:sdt>
        <w:sdtPr>
          <w:id w:val="-1545751124"/>
          <w:citation/>
        </w:sdtPr>
        <w:sdtEndPr/>
        <w:sdtContent>
          <w:r>
            <w:fldChar w:fldCharType="begin"/>
          </w:r>
          <w:r w:rsidRPr="005203AD">
            <w:instrText xml:space="preserve"> CITATION Van14 \l 1036 </w:instrText>
          </w:r>
          <w:r>
            <w:fldChar w:fldCharType="separate"/>
          </w:r>
          <w:r w:rsidR="007E55FC">
            <w:rPr>
              <w:noProof/>
            </w:rPr>
            <w:t>(Vanderveen, et al., 2014)</w:t>
          </w:r>
          <w:r>
            <w:fldChar w:fldCharType="end"/>
          </w:r>
        </w:sdtContent>
      </w:sdt>
      <w:r>
        <w:t xml:space="preserve">, DBAE, DBU, triethylamine, DBU + alcohol and/or acetate, </w:t>
      </w:r>
      <w:r w:rsidRPr="003E324A">
        <w:t>1,5-Diazabicyclo(4.3.0)non-5-ène</w:t>
      </w:r>
      <w:r>
        <w:t xml:space="preserve"> + alcohol and/or acetate, were tested through CO</w:t>
      </w:r>
      <w:r w:rsidRPr="00AC76EA">
        <w:rPr>
          <w:vertAlign w:val="subscript"/>
        </w:rPr>
        <w:t>2</w:t>
      </w:r>
      <w:r>
        <w:t xml:space="preserve"> and N</w:t>
      </w:r>
      <w:r w:rsidRPr="00AC76EA">
        <w:rPr>
          <w:vertAlign w:val="subscript"/>
        </w:rPr>
        <w:t>2</w:t>
      </w:r>
      <w:r>
        <w:t xml:space="preserve"> bubbling under ambient conditions (all the chemicals were purchased from Sigma Aldrich)</w:t>
      </w:r>
      <w:r w:rsidR="00C24B26">
        <w:t xml:space="preserve">. </w:t>
      </w:r>
      <w:r w:rsidR="000952C3">
        <w:t xml:space="preserve">For each solvent, vials containing different volumes of water and solvent were prepared and bubbled initially with </w:t>
      </w:r>
      <w:r w:rsidR="00AC76EA">
        <w:t>CO</w:t>
      </w:r>
      <w:r w:rsidR="00AC76EA" w:rsidRPr="00AC76EA">
        <w:rPr>
          <w:vertAlign w:val="subscript"/>
        </w:rPr>
        <w:t>2</w:t>
      </w:r>
      <w:r w:rsidR="00AC76EA">
        <w:t xml:space="preserve"> </w:t>
      </w:r>
      <w:r w:rsidR="000952C3">
        <w:t>to observe the hydrophilicity switch.</w:t>
      </w:r>
      <w:r w:rsidR="00E05BA7">
        <w:t xml:space="preserve"> CO</w:t>
      </w:r>
      <w:r w:rsidR="00E05BA7" w:rsidRPr="00E05BA7">
        <w:rPr>
          <w:vertAlign w:val="subscript"/>
        </w:rPr>
        <w:t>2</w:t>
      </w:r>
      <w:r w:rsidR="00E05BA7">
        <w:t xml:space="preserve"> flow was controlled using Bronkhorst</w:t>
      </w:r>
      <w:r w:rsidR="00E05BA7" w:rsidRPr="009F53A5">
        <w:rPr>
          <w:rFonts w:cs="Arial"/>
          <w:vertAlign w:val="superscript"/>
        </w:rPr>
        <w:t>®</w:t>
      </w:r>
      <w:r w:rsidR="00E05BA7">
        <w:t xml:space="preserve"> mini CORI-FLOW</w:t>
      </w:r>
      <w:r w:rsidR="00E05BA7">
        <w:rPr>
          <w:rFonts w:cs="Arial"/>
        </w:rPr>
        <w:t>™</w:t>
      </w:r>
      <w:r w:rsidR="00E05BA7">
        <w:t xml:space="preserve"> digital mass flow meter with an inlet pressure of 3 bar and van opening </w:t>
      </w:r>
      <w:r w:rsidR="0005060E">
        <w:t xml:space="preserve">between </w:t>
      </w:r>
      <w:r w:rsidR="00E05BA7">
        <w:t>10-20%.</w:t>
      </w:r>
      <w:r w:rsidR="000952C3">
        <w:t xml:space="preserve"> Then, once the phase change was obtained, the reversibility of the reaction was tested through </w:t>
      </w:r>
      <w:r w:rsidR="00AC76EA">
        <w:t>N</w:t>
      </w:r>
      <w:r w:rsidR="00AC76EA" w:rsidRPr="00AC76EA">
        <w:rPr>
          <w:vertAlign w:val="subscript"/>
        </w:rPr>
        <w:t>2</w:t>
      </w:r>
      <w:r w:rsidR="00AC76EA">
        <w:rPr>
          <w:vertAlign w:val="subscript"/>
        </w:rPr>
        <w:t xml:space="preserve"> </w:t>
      </w:r>
      <w:r w:rsidR="000952C3">
        <w:t>bubbling</w:t>
      </w:r>
      <w:r w:rsidR="0005060E">
        <w:t xml:space="preserve"> (1 bar)</w:t>
      </w:r>
      <w:r w:rsidR="000952C3">
        <w:t>.</w:t>
      </w:r>
    </w:p>
    <w:p w14:paraId="468877D5" w14:textId="77777777" w:rsidR="006342C3" w:rsidRDefault="006342C3" w:rsidP="000952C3">
      <w:pPr>
        <w:pStyle w:val="CETBodytext"/>
      </w:pPr>
    </w:p>
    <w:p w14:paraId="49A479CC" w14:textId="73287457" w:rsidR="007D5597" w:rsidRDefault="007D5597" w:rsidP="000952C3">
      <w:pPr>
        <w:pStyle w:val="CETBodytext"/>
      </w:pPr>
      <w:r>
        <w:fldChar w:fldCharType="begin"/>
      </w:r>
      <w:r>
        <w:instrText xml:space="preserve"> REF _Ref124523009 \h </w:instrText>
      </w:r>
      <w:r>
        <w:fldChar w:fldCharType="separate"/>
      </w:r>
      <w:r w:rsidR="007E55FC">
        <w:t xml:space="preserve">Figure </w:t>
      </w:r>
      <w:r w:rsidR="007E55FC">
        <w:rPr>
          <w:noProof/>
        </w:rPr>
        <w:t>1</w:t>
      </w:r>
      <w:r>
        <w:fldChar w:fldCharType="end"/>
      </w:r>
      <w:r>
        <w:t xml:space="preserve"> </w:t>
      </w:r>
      <w:r w:rsidR="00A72AB3">
        <w:t xml:space="preserve">shows </w:t>
      </w:r>
      <w:r w:rsidR="00652A5A">
        <w:t>the</w:t>
      </w:r>
      <w:r w:rsidR="00A72AB3">
        <w:t xml:space="preserve"> </w:t>
      </w:r>
      <w:r w:rsidR="003D4995">
        <w:t xml:space="preserve">system DBAE-Water (50% </w:t>
      </w:r>
      <w:r w:rsidR="00C03C4A">
        <w:t xml:space="preserve">volume fraction, </w:t>
      </w:r>
      <w:r w:rsidR="003D4995">
        <w:t>V</w:t>
      </w:r>
      <w:r w:rsidR="003D4995" w:rsidRPr="00E05BA7">
        <w:rPr>
          <w:vertAlign w:val="subscript"/>
        </w:rPr>
        <w:t>DBAE</w:t>
      </w:r>
      <w:r w:rsidR="003D4995">
        <w:t>/V</w:t>
      </w:r>
      <w:r w:rsidR="003D4995" w:rsidRPr="00E05BA7">
        <w:rPr>
          <w:vertAlign w:val="subscript"/>
        </w:rPr>
        <w:t>TOT</w:t>
      </w:r>
      <w:r w:rsidR="003D4995">
        <w:t>) before and after bubbling of CO</w:t>
      </w:r>
      <w:r w:rsidR="003D4995" w:rsidRPr="003D4995">
        <w:rPr>
          <w:vertAlign w:val="subscript"/>
        </w:rPr>
        <w:t>2</w:t>
      </w:r>
      <w:r w:rsidR="003D4995">
        <w:t xml:space="preserve">. </w:t>
      </w:r>
      <w:r w:rsidR="00F60FB3">
        <w:t>Before bubbling w</w:t>
      </w:r>
      <w:r w:rsidR="00063C38">
        <w:t>ith CO</w:t>
      </w:r>
      <w:r w:rsidR="00063C38" w:rsidRPr="00F13C42">
        <w:rPr>
          <w:vertAlign w:val="subscript"/>
        </w:rPr>
        <w:t>2</w:t>
      </w:r>
      <w:r w:rsidR="00063C38">
        <w:t xml:space="preserve">, both solvents are </w:t>
      </w:r>
      <w:r w:rsidR="00652A5A">
        <w:t>non-miscible</w:t>
      </w:r>
      <w:r w:rsidR="00063C38">
        <w:t xml:space="preserve"> as shown by the meniscus separating the two liquids (</w:t>
      </w:r>
      <w:r w:rsidR="00F60FB3">
        <w:t>DBAE</w:t>
      </w:r>
      <w:r w:rsidR="00063C38">
        <w:t xml:space="preserve"> is less dense than water). After bubbling CO</w:t>
      </w:r>
      <w:r w:rsidR="00063C38" w:rsidRPr="00F60FB3">
        <w:rPr>
          <w:vertAlign w:val="subscript"/>
        </w:rPr>
        <w:t>2</w:t>
      </w:r>
      <w:r w:rsidR="001F7AB6">
        <w:t xml:space="preserve"> (duration 180</w:t>
      </w:r>
      <w:r w:rsidR="00063C38">
        <w:t xml:space="preserve"> min), both solvents mix and do not separate again</w:t>
      </w:r>
      <w:r w:rsidR="002840A2">
        <w:t>. As shown in</w:t>
      </w:r>
      <w:r w:rsidR="00B0350A">
        <w:t xml:space="preserve"> </w:t>
      </w:r>
      <w:r w:rsidR="00B0350A">
        <w:fldChar w:fldCharType="begin"/>
      </w:r>
      <w:r w:rsidR="00B0350A">
        <w:instrText xml:space="preserve"> REF _Ref124523009 \h </w:instrText>
      </w:r>
      <w:r w:rsidR="00B0350A">
        <w:fldChar w:fldCharType="separate"/>
      </w:r>
      <w:r w:rsidR="007E55FC">
        <w:t xml:space="preserve">Figure </w:t>
      </w:r>
      <w:r w:rsidR="007E55FC">
        <w:rPr>
          <w:noProof/>
        </w:rPr>
        <w:t>1</w:t>
      </w:r>
      <w:r w:rsidR="00B0350A">
        <w:fldChar w:fldCharType="end"/>
      </w:r>
      <w:r w:rsidR="001F7AB6">
        <w:t>, bubbling N</w:t>
      </w:r>
      <w:r w:rsidR="001F7AB6" w:rsidRPr="00B0350A">
        <w:rPr>
          <w:vertAlign w:val="subscript"/>
        </w:rPr>
        <w:t>2</w:t>
      </w:r>
      <w:r w:rsidR="001F7AB6">
        <w:t xml:space="preserve"> (duration 270 min), </w:t>
      </w:r>
      <w:r w:rsidR="002840A2">
        <w:t xml:space="preserve">makes it possible to separate again the two solvents. </w:t>
      </w:r>
      <w:r w:rsidR="003D4995">
        <w:t>Among the other systems tested</w:t>
      </w:r>
      <w:r w:rsidR="00C24B26">
        <w:t xml:space="preserve">, </w:t>
      </w:r>
      <w:r w:rsidR="003D4995">
        <w:t>DBAE-Water was the only one able to switch</w:t>
      </w:r>
      <w:r w:rsidR="00063C38">
        <w:t xml:space="preserve"> its</w:t>
      </w:r>
      <w:r w:rsidR="003D4995">
        <w:t xml:space="preserve"> hydrophilicity at ambient temperature and pressure.</w:t>
      </w:r>
    </w:p>
    <w:p w14:paraId="602F7208" w14:textId="77777777" w:rsidR="003D33BC" w:rsidRDefault="003D33BC" w:rsidP="000952C3">
      <w:pPr>
        <w:pStyle w:val="CETBodytext"/>
      </w:pPr>
    </w:p>
    <w:p w14:paraId="779DF2AD" w14:textId="61811E7C" w:rsidR="001A2A2B" w:rsidRDefault="005B3EFD" w:rsidP="00555F0E">
      <w:pPr>
        <w:pStyle w:val="CETBodytext"/>
        <w:jc w:val="center"/>
      </w:pPr>
      <w:r w:rsidRPr="005B3EFD">
        <w:rPr>
          <w:noProof/>
          <w:lang w:val="fr-FR" w:eastAsia="fr-FR"/>
        </w:rPr>
        <mc:AlternateContent>
          <mc:Choice Requires="wpg">
            <w:drawing>
              <wp:inline distT="0" distB="0" distL="0" distR="0" wp14:anchorId="676BE982" wp14:editId="6E738D1A">
                <wp:extent cx="2164632" cy="1288676"/>
                <wp:effectExtent l="0" t="0" r="7620" b="6985"/>
                <wp:docPr id="2241" name="Groupe 20"/>
                <wp:cNvGraphicFramePr/>
                <a:graphic xmlns:a="http://schemas.openxmlformats.org/drawingml/2006/main">
                  <a:graphicData uri="http://schemas.microsoft.com/office/word/2010/wordprocessingGroup">
                    <wpg:wgp>
                      <wpg:cNvGrpSpPr/>
                      <wpg:grpSpPr>
                        <a:xfrm>
                          <a:off x="0" y="0"/>
                          <a:ext cx="2164632" cy="1288676"/>
                          <a:chOff x="0" y="0"/>
                          <a:chExt cx="2164632" cy="1288676"/>
                        </a:xfrm>
                      </wpg:grpSpPr>
                      <wps:wsp>
                        <wps:cNvPr id="2242" name="Titre 1"/>
                        <wps:cNvSpPr txBox="1">
                          <a:spLocks/>
                        </wps:cNvSpPr>
                        <wps:spPr>
                          <a:xfrm>
                            <a:off x="533304" y="496459"/>
                            <a:ext cx="1098699" cy="455150"/>
                          </a:xfrm>
                          <a:prstGeom prst="rect">
                            <a:avLst/>
                          </a:prstGeom>
                        </wps:spPr>
                        <wps:txbx>
                          <w:txbxContent>
                            <w:p w14:paraId="3F784461" w14:textId="77777777" w:rsidR="00613EF9" w:rsidRDefault="00613EF9" w:rsidP="005B3EFD">
                              <w:pPr>
                                <w:pStyle w:val="NormalWeb"/>
                                <w:jc w:val="center"/>
                              </w:pPr>
                              <w:r>
                                <w:rPr>
                                  <w:rFonts w:cs="Arial"/>
                                  <w:color w:val="000000" w:themeColor="text1"/>
                                  <w:kern w:val="24"/>
                                  <w:sz w:val="16"/>
                                  <w:szCs w:val="16"/>
                                </w:rPr>
                                <w:t>bubbling of N</w:t>
                              </w:r>
                              <w:r>
                                <w:rPr>
                                  <w:rFonts w:cs="Arial"/>
                                  <w:color w:val="000000" w:themeColor="text1"/>
                                  <w:kern w:val="24"/>
                                  <w:position w:val="-4"/>
                                  <w:sz w:val="16"/>
                                  <w:szCs w:val="16"/>
                                  <w:vertAlign w:val="subscript"/>
                                </w:rPr>
                                <w:t>2</w:t>
                              </w:r>
                            </w:p>
                          </w:txbxContent>
                        </wps:txbx>
                        <wps:bodyPr vert="horz" lIns="91440" tIns="45720" rIns="91440" bIns="45720" rtlCol="0" anchor="b">
                          <a:normAutofit/>
                        </wps:bodyPr>
                      </wps:wsp>
                      <wps:wsp>
                        <wps:cNvPr id="2243" name="Rectangle 2243"/>
                        <wps:cNvSpPr/>
                        <wps:spPr>
                          <a:xfrm>
                            <a:off x="449169" y="250579"/>
                            <a:ext cx="1266825" cy="245110"/>
                          </a:xfrm>
                          <a:prstGeom prst="rect">
                            <a:avLst/>
                          </a:prstGeom>
                        </wps:spPr>
                        <wps:txbx>
                          <w:txbxContent>
                            <w:p w14:paraId="03E41EE0" w14:textId="77777777" w:rsidR="00613EF9" w:rsidRDefault="00613EF9" w:rsidP="005B3EFD">
                              <w:pPr>
                                <w:pStyle w:val="NormalWeb"/>
                                <w:jc w:val="center"/>
                              </w:pPr>
                              <w:r>
                                <w:rPr>
                                  <w:rFonts w:cs="Arial"/>
                                  <w:color w:val="000000" w:themeColor="text1"/>
                                  <w:kern w:val="24"/>
                                  <w:sz w:val="16"/>
                                  <w:szCs w:val="16"/>
                                </w:rPr>
                                <w:t>bubbling of CO</w:t>
                              </w:r>
                              <w:r>
                                <w:rPr>
                                  <w:rFonts w:cs="Arial"/>
                                  <w:color w:val="000000" w:themeColor="text1"/>
                                  <w:kern w:val="24"/>
                                  <w:position w:val="-4"/>
                                  <w:sz w:val="16"/>
                                  <w:szCs w:val="16"/>
                                  <w:vertAlign w:val="subscript"/>
                                </w:rPr>
                                <w:t>2</w:t>
                              </w:r>
                            </w:p>
                          </w:txbxContent>
                        </wps:txbx>
                        <wps:bodyPr wrap="square">
                          <a:spAutoFit/>
                        </wps:bodyPr>
                      </wps:wsp>
                      <wps:wsp>
                        <wps:cNvPr id="2244" name="Connecteur droit avec flèche 2244"/>
                        <wps:cNvCnPr/>
                        <wps:spPr>
                          <a:xfrm flipV="1">
                            <a:off x="704921" y="549977"/>
                            <a:ext cx="766466" cy="529"/>
                          </a:xfrm>
                          <a:prstGeom prst="straightConnector1">
                            <a:avLst/>
                          </a:prstGeom>
                          <a:ln w="19050">
                            <a:solidFill>
                              <a:schemeClr val="tx1"/>
                            </a:solidFill>
                            <a:headEnd type="none"/>
                            <a:tailEnd type="arrow"/>
                          </a:ln>
                        </wps:spPr>
                        <wps:style>
                          <a:lnRef idx="1">
                            <a:schemeClr val="accent1"/>
                          </a:lnRef>
                          <a:fillRef idx="0">
                            <a:schemeClr val="accent1"/>
                          </a:fillRef>
                          <a:effectRef idx="0">
                            <a:schemeClr val="accent1"/>
                          </a:effectRef>
                          <a:fontRef idx="minor">
                            <a:schemeClr val="tx1"/>
                          </a:fontRef>
                        </wps:style>
                        <wps:bodyPr/>
                      </wps:wsp>
                      <wps:wsp>
                        <wps:cNvPr id="2245" name="Connecteur droit avec flèche 2245"/>
                        <wps:cNvCnPr/>
                        <wps:spPr>
                          <a:xfrm flipV="1">
                            <a:off x="697592" y="664265"/>
                            <a:ext cx="773795" cy="2142"/>
                          </a:xfrm>
                          <a:prstGeom prst="straightConnector1">
                            <a:avLst/>
                          </a:prstGeom>
                          <a:ln w="19050">
                            <a:solidFill>
                              <a:schemeClr val="tx1"/>
                            </a:solidFill>
                            <a:headEnd type="arrow"/>
                            <a:tailEnd type="non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246" name="Image 2246"/>
                          <pic:cNvPicPr>
                            <a:picLocks noChangeAspect="1"/>
                          </pic:cNvPicPr>
                        </pic:nvPicPr>
                        <pic:blipFill rotWithShape="1">
                          <a:blip r:embed="rId10" cstate="print">
                            <a:extLst>
                              <a:ext uri="{28A0092B-C50C-407E-A947-70E740481C1C}">
                                <a14:useLocalDpi xmlns:a14="http://schemas.microsoft.com/office/drawing/2010/main" val="0"/>
                              </a:ext>
                            </a:extLst>
                          </a:blip>
                          <a:srcRect l="13063" t="32761" r="26330" b="30067"/>
                          <a:stretch/>
                        </pic:blipFill>
                        <pic:spPr>
                          <a:xfrm rot="5400000">
                            <a:off x="-347943" y="347943"/>
                            <a:ext cx="1288675" cy="592790"/>
                          </a:xfrm>
                          <a:prstGeom prst="rect">
                            <a:avLst/>
                          </a:prstGeom>
                        </pic:spPr>
                      </pic:pic>
                      <pic:pic xmlns:pic="http://schemas.openxmlformats.org/drawingml/2006/picture">
                        <pic:nvPicPr>
                          <pic:cNvPr id="2247" name="Image 2247"/>
                          <pic:cNvPicPr>
                            <a:picLocks noChangeAspect="1"/>
                          </pic:cNvPicPr>
                        </pic:nvPicPr>
                        <pic:blipFill rotWithShape="1">
                          <a:blip r:embed="rId11" cstate="print">
                            <a:extLst>
                              <a:ext uri="{28A0092B-C50C-407E-A947-70E740481C1C}">
                                <a14:useLocalDpi xmlns:a14="http://schemas.microsoft.com/office/drawing/2010/main" val="0"/>
                              </a:ext>
                            </a:extLst>
                          </a:blip>
                          <a:srcRect l="23031" t="31145" r="12458" b="30066"/>
                          <a:stretch/>
                        </pic:blipFill>
                        <pic:spPr>
                          <a:xfrm rot="5400000">
                            <a:off x="1229737" y="353781"/>
                            <a:ext cx="1288676" cy="581114"/>
                          </a:xfrm>
                          <a:prstGeom prst="rect">
                            <a:avLst/>
                          </a:prstGeom>
                        </pic:spPr>
                      </pic:pic>
                    </wpg:wgp>
                  </a:graphicData>
                </a:graphic>
              </wp:inline>
            </w:drawing>
          </mc:Choice>
          <mc:Fallback>
            <w:pict>
              <v:group w14:anchorId="676BE982" id="Groupe 20" o:spid="_x0000_s1026" style="width:170.45pt;height:101.45pt;mso-position-horizontal-relative:char;mso-position-vertical-relative:line" coordsize="21646,128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">
                <v:shapetype id="_x0000_t202" coordsize="21600,21600" o:spt="202" path="m,l,21600r21600,l21600,xe">
                  <v:stroke joinstyle="miter"/>
                  <v:path gradientshapeok="t" o:connecttype="rect"/>
                </v:shapetype>
                <v:shape id="Titre 1" o:spid="_x0000_s1027" type="#_x0000_t202" style="position:absolute;left:5333;top:4964;width:10987;height:455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2dGsYA&#10;AADdAAAADwAAAGRycy9kb3ducmV2LnhtbESPwWrDMBBE74X8g9hAb40cEUpxooQkECikl6YtIbfF&#10;WlvG1spYqu3266tCocdhZt4wm93kWjFQH2rPGpaLDARx4U3NlYb3t9PDE4gQkQ22nknDFwXYbWd3&#10;G8yNH/mVhkusRIJwyFGDjbHLpQyFJYdh4Tvi5JW+dxiT7CtpehwT3LVSZdmjdFhzWrDY0dFS0Vw+&#10;nYbv0h/PjR1u2ejVS/Nx4IMtr1rfz6f9GkSkKf6H/9rPRoNSKwW/b9ITkN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s2dGsYAAADdAAAADwAAAAAAAAAAAAAAAACYAgAAZHJz&#10;L2Rvd25yZXYueG1sUEsFBgAAAAAEAAQA9QAAAIsDAAAAAA==&#10;" filled="f" stroked="f">
                  <v:path arrowok="t"/>
                  <v:textbox>
                    <w:txbxContent>
                      <w:p w14:paraId="3F784461" w14:textId="77777777" w:rsidR="00613EF9" w:rsidRDefault="00613EF9" w:rsidP="005B3EFD">
                        <w:pPr>
                          <w:pStyle w:val="NormalWeb"/>
                          <w:jc w:val="center"/>
                        </w:pPr>
                        <w:r>
                          <w:rPr>
                            <w:rFonts w:cs="Arial"/>
                            <w:color w:val="000000" w:themeColor="text1"/>
                            <w:kern w:val="24"/>
                            <w:sz w:val="16"/>
                            <w:szCs w:val="16"/>
                          </w:rPr>
                          <w:t>bubbling of N</w:t>
                        </w:r>
                        <w:r>
                          <w:rPr>
                            <w:rFonts w:cs="Arial"/>
                            <w:color w:val="000000" w:themeColor="text1"/>
                            <w:kern w:val="24"/>
                            <w:position w:val="-4"/>
                            <w:sz w:val="16"/>
                            <w:szCs w:val="16"/>
                            <w:vertAlign w:val="subscript"/>
                          </w:rPr>
                          <w:t>2</w:t>
                        </w:r>
                      </w:p>
                    </w:txbxContent>
                  </v:textbox>
                </v:shape>
                <v:rect id="Rectangle 2243" o:spid="_x0000_s1028" style="position:absolute;left:4491;top:2505;width:12668;height:2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AmTMcA&#10;AADdAAAADwAAAGRycy9kb3ducmV2LnhtbESP0WrCQBRE34X+w3ILfZFm0yi2plmlqIXoW1M/4DZ7&#10;TVKzd0N2q/Hv3YLg4zAzZ5hsOZhWnKh3jWUFL1EMgri0uuFKwf778/kNhPPIGlvLpOBCDpaLh1GG&#10;qbZn/qJT4SsRIOxSVFB736VSurImgy6yHXHwDrY36IPsK6l7PAe4aWUSxzNpsOGwUGNHq5rKY/Fn&#10;FGx3091+lcvf47xZj/PXIpY/s41ST4/DxzsIT4O/h2/tXCtIkukE/t+EJ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kQJkzHAAAA3QAAAA8AAAAAAAAAAAAAAAAAmAIAAGRy&#10;cy9kb3ducmV2LnhtbFBLBQYAAAAABAAEAPUAAACMAwAAAAA=&#10;" filled="f" stroked="f">
                  <v:textbox style="mso-fit-shape-to-text:t">
                    <w:txbxContent>
                      <w:p w14:paraId="03E41EE0" w14:textId="77777777" w:rsidR="00613EF9" w:rsidRDefault="00613EF9" w:rsidP="005B3EFD">
                        <w:pPr>
                          <w:pStyle w:val="NormalWeb"/>
                          <w:jc w:val="center"/>
                        </w:pPr>
                        <w:r>
                          <w:rPr>
                            <w:rFonts w:cs="Arial"/>
                            <w:color w:val="000000" w:themeColor="text1"/>
                            <w:kern w:val="24"/>
                            <w:sz w:val="16"/>
                            <w:szCs w:val="16"/>
                          </w:rPr>
                          <w:t>bubbling of CO</w:t>
                        </w:r>
                        <w:r>
                          <w:rPr>
                            <w:rFonts w:cs="Arial"/>
                            <w:color w:val="000000" w:themeColor="text1"/>
                            <w:kern w:val="24"/>
                            <w:position w:val="-4"/>
                            <w:sz w:val="16"/>
                            <w:szCs w:val="16"/>
                            <w:vertAlign w:val="subscript"/>
                          </w:rPr>
                          <w:t>2</w:t>
                        </w:r>
                      </w:p>
                    </w:txbxContent>
                  </v:textbox>
                </v:rect>
                <v:shapetype id="_x0000_t32" coordsize="21600,21600" o:spt="32" o:oned="t" path="m,l21600,21600e" filled="f">
                  <v:path arrowok="t" fillok="f" o:connecttype="none"/>
                  <o:lock v:ext="edit" shapetype="t"/>
                </v:shapetype>
                <v:shape id="Connecteur droit avec flèche 2244" o:spid="_x0000_s1029" type="#_x0000_t32" style="position:absolute;left:7049;top:5499;width:7664;height: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2vh/cUAAADdAAAADwAAAGRycy9kb3ducmV2LnhtbESPUYvCMBCE34X7D2EPfBFNr4gn1Shy&#10;KPig4qk/YG3WtlyzKUlO6783guDjMDvf7EznranFlZyvLCv4GiQgiHOrKy4UnI6r/hiED8gaa8uk&#10;4E4e5rOPzhQzbW/8S9dDKESEsM9QQRlCk0np85IM+oFtiKN3sc5giNIVUju8RbipZZokI2mw4thQ&#10;YkM/JeV/h38T39jsV+PFaLnbtsVx2Tu5b2f5rFT3s11MQARqw/v4lV5rBWk6HMJzTUSAnD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2vh/cUAAADdAAAADwAAAAAAAAAA&#10;AAAAAAChAgAAZHJzL2Rvd25yZXYueG1sUEsFBgAAAAAEAAQA+QAAAJMDAAAAAA==&#10;" strokecolor="black [3213]" strokeweight="1.5pt">
                  <v:stroke endarrow="open"/>
                </v:shape>
                <v:shape id="Connecteur droit avec flèche 2245" o:spid="_x0000_s1030" type="#_x0000_t32" style="position:absolute;left:6975;top:6642;width:7738;height:2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R+MUAAADdAAAADwAAAGRycy9kb3ducmV2LnhtbESPQWvCQBSE74X+h+UJ3nRjaGuJrlK0&#10;ipceTAXx9sw+k2D27ZJdNf77riD0OMzMN8x03plGXKn1tWUFo2ECgriwuuZSwe53NfgE4QOyxsYy&#10;KbiTh/ns9WWKmbY33tI1D6WIEPYZKqhCcJmUvqjIoB9aRxy9k20NhijbUuoWbxFuGpkmyYc0WHNc&#10;qNDRoqLinF+Mgr125/tuvfwZHQ/f9cWt2YwdK9XvdV8TEIG68B9+tjdaQZq+vcPjTXwCcv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I+R+MUAAADdAAAADwAAAAAAAAAA&#10;AAAAAAChAgAAZHJzL2Rvd25yZXYueG1sUEsFBgAAAAAEAAQA+QAAAJMDAAAAAA==&#10;" strokecolor="black [3213]" strokeweight="1.5pt">
                  <v:stroke startarrow="open"/>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246" o:spid="_x0000_s1031" type="#_x0000_t75" style="position:absolute;left:-3479;top:3479;width:12886;height:5927;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TvRqfDAAAA3QAAAA8AAABkcnMvZG93bnJldi54bWxEj9GKwjAURN+F/YdwBd80tahI1yiyIOyK&#10;InX3Ay7N3abY3JQm1vr3RhB8HGbmDLPa9LYWHbW+cqxgOklAEBdOV1wq+PvdjZcgfEDWWDsmBXfy&#10;sFl/DFaYaXfjnLpzKEWEsM9QgQmhyaT0hSGLfuIa4uj9u9ZiiLItpW7xFuG2lmmSLKTFiuOCwYa+&#10;DBWX89UqSLq9SS/bQ52HH8fl8TA/Ec+VGg377SeIQH14h1/tb60gTWcLeL6JT0Cu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O9Gp8MAAADdAAAADwAAAAAAAAAAAAAAAACf&#10;AgAAZHJzL2Rvd25yZXYueG1sUEsFBgAAAAAEAAQA9wAAAI8DAAAAAA==&#10;">
                  <v:imagedata r:id="rId12" o:title="" croptop="21470f" cropbottom="19705f" cropleft="8561f" cropright="17256f"/>
                  <v:path arrowok="t"/>
                </v:shape>
                <v:shape id="Image 2247" o:spid="_x0000_s1032" type="#_x0000_t75" style="position:absolute;left:12298;top:3537;width:12886;height:5811;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tPuzEAAAA3QAAAA8AAABkcnMvZG93bnJldi54bWxEj1FrwjAUhd8H/odwhb3N1OKmVqNU2WDM&#10;pzl/wKW5psXmpiSp1n9vBoM9Hs453+Gst4NtxZV8aBwrmE4yEMSV0w0bBaefj5cFiBCRNbaOScGd&#10;Amw3o6c1Ftrd+Juux2hEgnAoUEEdY1dIGaqaLIaJ64iTd3beYkzSG6k93hLctjLPsjdpseG0UGNH&#10;+5qqy7G3Cs5zvfvCw/K1LPuZ6Q8mvHsOSj2Ph3IFItIQ/8N/7U+tIM9nc/h9k56A3D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itPuzEAAAA3QAAAA8AAAAAAAAAAAAAAAAA&#10;nwIAAGRycy9kb3ducmV2LnhtbFBLBQYAAAAABAAEAPcAAACQAwAAAAA=&#10;">
                  <v:imagedata r:id="rId13" o:title="" croptop="20411f" cropbottom="19704f" cropleft="15094f" cropright="8164f"/>
                  <v:path arrowok="t"/>
                </v:shape>
                <w10:anchorlock/>
              </v:group>
            </w:pict>
          </mc:Fallback>
        </mc:AlternateContent>
      </w:r>
    </w:p>
    <w:p w14:paraId="2E821C40" w14:textId="483FA161" w:rsidR="001A2A2B" w:rsidRPr="00A72AB3" w:rsidRDefault="003D33BC" w:rsidP="007D5597">
      <w:pPr>
        <w:pStyle w:val="CETCaption"/>
      </w:pPr>
      <w:bookmarkStart w:id="0" w:name="_Ref124523009"/>
      <w:bookmarkStart w:id="1" w:name="_Ref124522937"/>
      <w:r>
        <w:t>F</w:t>
      </w:r>
      <w:r w:rsidR="007D5597">
        <w:t xml:space="preserve">igure </w:t>
      </w:r>
      <w:r w:rsidR="007D5597">
        <w:fldChar w:fldCharType="begin"/>
      </w:r>
      <w:r w:rsidR="007D5597">
        <w:instrText xml:space="preserve"> SEQ Figure \* ARABIC </w:instrText>
      </w:r>
      <w:r w:rsidR="007D5597">
        <w:fldChar w:fldCharType="separate"/>
      </w:r>
      <w:r w:rsidR="005B3EFD">
        <w:rPr>
          <w:noProof/>
        </w:rPr>
        <w:t>1</w:t>
      </w:r>
      <w:r w:rsidR="007D5597">
        <w:fldChar w:fldCharType="end"/>
      </w:r>
      <w:bookmarkEnd w:id="0"/>
      <w:r w:rsidR="007D5597">
        <w:t xml:space="preserve">: </w:t>
      </w:r>
      <w:bookmarkStart w:id="2" w:name="_Ref124522968"/>
      <w:r w:rsidR="007D5597">
        <w:t>Image of the switch</w:t>
      </w:r>
      <w:r w:rsidR="00A72AB3">
        <w:t xml:space="preserve"> </w:t>
      </w:r>
      <w:r w:rsidR="007D5597">
        <w:t>obtained at ambient condition for the system DBAE-Water</w:t>
      </w:r>
      <w:bookmarkEnd w:id="1"/>
      <w:bookmarkEnd w:id="2"/>
      <w:r w:rsidR="00A72AB3">
        <w:t xml:space="preserve"> (50% V</w:t>
      </w:r>
      <w:r w:rsidR="00A72AB3" w:rsidRPr="00E05BA7">
        <w:rPr>
          <w:vertAlign w:val="subscript"/>
        </w:rPr>
        <w:t>DBAE</w:t>
      </w:r>
      <w:r w:rsidR="00A72AB3">
        <w:t>/V</w:t>
      </w:r>
      <w:r w:rsidR="00A72AB3" w:rsidRPr="00E05BA7">
        <w:rPr>
          <w:vertAlign w:val="subscript"/>
        </w:rPr>
        <w:t>TOT</w:t>
      </w:r>
      <w:r w:rsidR="00A72AB3">
        <w:t>)</w:t>
      </w:r>
      <w:r w:rsidR="00652A5A">
        <w:t>. The volume of liquids in the experiment is around</w:t>
      </w:r>
      <w:r w:rsidR="00C24B26">
        <w:t xml:space="preserve"> 4 mL</w:t>
      </w:r>
      <w:r w:rsidR="004E6DD1">
        <w:t>, the time required is 180 min for the CO</w:t>
      </w:r>
      <w:r w:rsidR="004E6DD1" w:rsidRPr="004E6DD1">
        <w:rPr>
          <w:vertAlign w:val="subscript"/>
        </w:rPr>
        <w:t>2</w:t>
      </w:r>
      <w:r w:rsidR="00667158">
        <w:t xml:space="preserve"> bubbling and 270 min for</w:t>
      </w:r>
      <w:r w:rsidR="004E6DD1">
        <w:t xml:space="preserve"> N</w:t>
      </w:r>
      <w:r w:rsidR="004E6DD1" w:rsidRPr="004E6DD1">
        <w:rPr>
          <w:vertAlign w:val="subscript"/>
        </w:rPr>
        <w:t>2</w:t>
      </w:r>
      <w:r w:rsidR="004E6DD1">
        <w:t xml:space="preserve"> bubbling.</w:t>
      </w:r>
    </w:p>
    <w:p w14:paraId="3B63B0F9" w14:textId="70CA26BB" w:rsidR="00182CCA" w:rsidRPr="000952C3" w:rsidRDefault="001F7AB6" w:rsidP="000952C3">
      <w:pPr>
        <w:pStyle w:val="CETBodytext"/>
      </w:pPr>
      <w:r>
        <w:t>The</w:t>
      </w:r>
      <w:r w:rsidR="000952C3">
        <w:t xml:space="preserve"> time required to obtain the monophasic </w:t>
      </w:r>
      <w:r w:rsidR="002840A2">
        <w:t xml:space="preserve">mixture </w:t>
      </w:r>
      <w:r w:rsidR="000952C3">
        <w:t>through</w:t>
      </w:r>
      <w:r w:rsidR="00E05BA7">
        <w:t xml:space="preserve"> CO</w:t>
      </w:r>
      <w:r w:rsidR="00E05BA7" w:rsidRPr="00AC76EA">
        <w:rPr>
          <w:vertAlign w:val="subscript"/>
        </w:rPr>
        <w:t>2</w:t>
      </w:r>
      <w:r w:rsidR="000952C3">
        <w:t xml:space="preserve"> bubbling and the time required for the same system to come back to </w:t>
      </w:r>
      <w:r w:rsidR="002840A2">
        <w:t xml:space="preserve">its </w:t>
      </w:r>
      <w:r w:rsidR="000952C3">
        <w:t xml:space="preserve">biphasic condition (through </w:t>
      </w:r>
      <w:r w:rsidR="00182CCA">
        <w:t>N</w:t>
      </w:r>
      <w:r w:rsidR="00182CCA" w:rsidRPr="00AC76EA">
        <w:rPr>
          <w:vertAlign w:val="subscript"/>
        </w:rPr>
        <w:t>2</w:t>
      </w:r>
      <w:r w:rsidR="00182CCA">
        <w:t xml:space="preserve"> </w:t>
      </w:r>
      <w:r w:rsidR="000952C3">
        <w:t>bubbling) incr</w:t>
      </w:r>
      <w:r w:rsidR="00182CCA">
        <w:t xml:space="preserve">ease </w:t>
      </w:r>
      <w:r w:rsidR="00E05BA7">
        <w:t>with increasing DBAE/</w:t>
      </w:r>
      <w:r w:rsidR="000952C3">
        <w:t>H</w:t>
      </w:r>
      <w:r w:rsidR="000952C3" w:rsidRPr="00E05BA7">
        <w:rPr>
          <w:vertAlign w:val="subscript"/>
        </w:rPr>
        <w:t>2</w:t>
      </w:r>
      <w:r w:rsidR="00E05BA7">
        <w:t>O</w:t>
      </w:r>
      <w:r w:rsidR="000952C3">
        <w:t xml:space="preserve"> volume</w:t>
      </w:r>
      <w:r w:rsidR="001435CE">
        <w:t xml:space="preserve"> ratio </w:t>
      </w:r>
      <w:r w:rsidR="00E05BA7">
        <w:t>V</w:t>
      </w:r>
      <w:r w:rsidR="00E05BA7" w:rsidRPr="00E05BA7">
        <w:rPr>
          <w:vertAlign w:val="subscript"/>
        </w:rPr>
        <w:t>DBAE</w:t>
      </w:r>
      <w:r w:rsidR="00E05BA7">
        <w:t>/V</w:t>
      </w:r>
      <w:r w:rsidR="00E05BA7" w:rsidRPr="00E05BA7">
        <w:rPr>
          <w:vertAlign w:val="subscript"/>
        </w:rPr>
        <w:t>TOT</w:t>
      </w:r>
      <w:r w:rsidR="00B0350A">
        <w:rPr>
          <w:vertAlign w:val="subscript"/>
        </w:rPr>
        <w:t xml:space="preserve">. </w:t>
      </w:r>
      <w:r w:rsidR="00652A5A">
        <w:t>Typically,</w:t>
      </w:r>
      <w:r>
        <w:t xml:space="preserve"> from 20 min to 180 min</w:t>
      </w:r>
      <w:r w:rsidR="002840A2">
        <w:t xml:space="preserve"> for the CO</w:t>
      </w:r>
      <w:r w:rsidR="002840A2" w:rsidRPr="00B0350A">
        <w:rPr>
          <w:vertAlign w:val="subscript"/>
        </w:rPr>
        <w:t>2</w:t>
      </w:r>
      <w:r w:rsidR="002840A2">
        <w:t xml:space="preserve"> bub</w:t>
      </w:r>
      <w:r w:rsidR="00224AEE">
        <w:t>bling for ratios ranging from 0.</w:t>
      </w:r>
      <w:r>
        <w:t>2 to 0</w:t>
      </w:r>
      <w:r w:rsidR="00224AEE">
        <w:t>.</w:t>
      </w:r>
      <w:r>
        <w:t>5</w:t>
      </w:r>
      <w:r w:rsidR="002840A2">
        <w:t xml:space="preserve">. </w:t>
      </w:r>
      <w:r w:rsidR="001A2A2B">
        <w:t>Moreover,</w:t>
      </w:r>
      <w:r w:rsidR="000952C3">
        <w:t xml:space="preserve"> </w:t>
      </w:r>
      <w:r w:rsidR="002840A2">
        <w:t xml:space="preserve">the </w:t>
      </w:r>
      <w:r w:rsidR="00182CCA">
        <w:t>N</w:t>
      </w:r>
      <w:r w:rsidR="00182CCA" w:rsidRPr="00AC76EA">
        <w:rPr>
          <w:vertAlign w:val="subscript"/>
        </w:rPr>
        <w:t>2</w:t>
      </w:r>
      <w:r w:rsidR="000952C3">
        <w:t xml:space="preserve"> bubbling time </w:t>
      </w:r>
      <w:r w:rsidR="001A2A2B">
        <w:t>was</w:t>
      </w:r>
      <w:r w:rsidR="000952C3">
        <w:t xml:space="preserve"> always </w:t>
      </w:r>
      <w:r w:rsidR="002840A2">
        <w:t xml:space="preserve">larger </w:t>
      </w:r>
      <w:r w:rsidR="000952C3">
        <w:t xml:space="preserve">than the </w:t>
      </w:r>
      <w:r w:rsidR="00182CCA">
        <w:t>CO</w:t>
      </w:r>
      <w:r w:rsidR="00182CCA" w:rsidRPr="00E05BA7">
        <w:rPr>
          <w:vertAlign w:val="subscript"/>
        </w:rPr>
        <w:t>2</w:t>
      </w:r>
      <w:r w:rsidR="00182CCA">
        <w:t xml:space="preserve"> </w:t>
      </w:r>
      <w:r w:rsidR="00A80DF0">
        <w:t>bubbling time</w:t>
      </w:r>
      <w:r w:rsidR="00224AEE">
        <w:t xml:space="preserve"> (typically</w:t>
      </w:r>
      <w:r w:rsidR="00B0350A">
        <w:t xml:space="preserve"> from 50 min to 270 min</w:t>
      </w:r>
      <w:r w:rsidR="002840A2">
        <w:t>)</w:t>
      </w:r>
      <w:r w:rsidR="00A80DF0">
        <w:t xml:space="preserve">. </w:t>
      </w:r>
      <w:r w:rsidR="000952C3">
        <w:t>This suggests that the kinetic</w:t>
      </w:r>
      <w:r w:rsidR="002840A2">
        <w:t>s</w:t>
      </w:r>
      <w:r w:rsidR="000952C3">
        <w:t xml:space="preserve"> of the forward reaction is fa</w:t>
      </w:r>
      <w:r w:rsidR="00182CCA">
        <w:t xml:space="preserve">ster than </w:t>
      </w:r>
      <w:r w:rsidR="002840A2">
        <w:t xml:space="preserve">that of </w:t>
      </w:r>
      <w:r w:rsidR="00182CCA">
        <w:t>the backward reaction</w:t>
      </w:r>
      <w:r w:rsidR="000952C3">
        <w:t>.</w:t>
      </w:r>
      <w:r w:rsidR="00A02869">
        <w:t xml:space="preserve"> </w:t>
      </w:r>
      <w:r w:rsidR="00A02869" w:rsidRPr="00A02869">
        <w:t>It is also worth noting that this type of testing has been carried out on total volumes</w:t>
      </w:r>
      <w:r w:rsidR="00A02869" w:rsidRPr="00A02869" w:rsidDel="00A02869">
        <w:t xml:space="preserve"> </w:t>
      </w:r>
      <w:r w:rsidR="00A02869">
        <w:t xml:space="preserve">ranging </w:t>
      </w:r>
      <w:r w:rsidR="00182CCA" w:rsidRPr="00182CCA">
        <w:t>between 1 and 8</w:t>
      </w:r>
      <w:r w:rsidR="00182CCA">
        <w:t xml:space="preserve"> </w:t>
      </w:r>
      <w:r w:rsidR="00182CCA" w:rsidRPr="00182CCA">
        <w:t>mL</w:t>
      </w:r>
      <w:r w:rsidR="00555F0E">
        <w:t xml:space="preserve"> </w:t>
      </w:r>
      <w:r w:rsidR="00182CCA" w:rsidRPr="00182CCA">
        <w:t xml:space="preserve">that are much </w:t>
      </w:r>
      <w:r w:rsidR="00182CCA" w:rsidRPr="00182CCA">
        <w:lastRenderedPageBreak/>
        <w:t>larger than those that will be used</w:t>
      </w:r>
      <w:r w:rsidR="00182CCA">
        <w:t xml:space="preserve"> in microfluidic experiments </w:t>
      </w:r>
      <w:r w:rsidR="00F94AA5">
        <w:t xml:space="preserve">discussed </w:t>
      </w:r>
      <w:r w:rsidR="00A02869">
        <w:t xml:space="preserve">below </w:t>
      </w:r>
      <w:r w:rsidR="00182CCA">
        <w:t>(</w:t>
      </w:r>
      <w:r w:rsidR="00A02869">
        <w:t xml:space="preserve">&lt; 1 </w:t>
      </w:r>
      <w:r w:rsidR="00555F0E">
        <w:t>µL</w:t>
      </w:r>
      <w:r w:rsidR="00182CCA" w:rsidRPr="00182CCA">
        <w:t>)</w:t>
      </w:r>
      <w:r w:rsidR="00A02869">
        <w:t>.</w:t>
      </w:r>
      <w:r w:rsidR="00A02869" w:rsidRPr="00A02869">
        <w:t xml:space="preserve"> Thus, the kinetics of these processes can be expected to be greatly reduced </w:t>
      </w:r>
      <w:r w:rsidR="003F523C">
        <w:t xml:space="preserve">for </w:t>
      </w:r>
      <w:r w:rsidR="00A02869" w:rsidRPr="00A02869">
        <w:t>small</w:t>
      </w:r>
      <w:r w:rsidR="003F523C">
        <w:t>er</w:t>
      </w:r>
      <w:r w:rsidR="00A02869" w:rsidRPr="00A02869">
        <w:t xml:space="preserve"> volume</w:t>
      </w:r>
      <w:r w:rsidR="003F523C">
        <w:t>s</w:t>
      </w:r>
      <w:r w:rsidR="00182CCA" w:rsidRPr="00182CCA">
        <w:t>.</w:t>
      </w:r>
      <w:r w:rsidR="0013311C">
        <w:t xml:space="preserve"> </w:t>
      </w:r>
    </w:p>
    <w:p w14:paraId="6C6F9385" w14:textId="14E9799C" w:rsidR="00485C15" w:rsidRDefault="00485C15" w:rsidP="00485C15">
      <w:pPr>
        <w:pStyle w:val="CETheadingx"/>
      </w:pPr>
      <w:r>
        <w:t>Fabrication of microfluidic chips</w:t>
      </w:r>
    </w:p>
    <w:p w14:paraId="3A7B33BC" w14:textId="3BD3B267" w:rsidR="00663CDC" w:rsidRDefault="00404713" w:rsidP="000952C3">
      <w:pPr>
        <w:pStyle w:val="CETBodytext"/>
      </w:pPr>
      <w:r>
        <w:t xml:space="preserve">The </w:t>
      </w:r>
      <w:r w:rsidR="0058192A">
        <w:t xml:space="preserve">microfluidic </w:t>
      </w:r>
      <w:r>
        <w:t xml:space="preserve">devices </w:t>
      </w:r>
      <w:r w:rsidR="0058192A">
        <w:t xml:space="preserve">were fabricated using </w:t>
      </w:r>
      <w:r w:rsidR="00254D45">
        <w:t xml:space="preserve">standard soft lithography techniques starting from </w:t>
      </w:r>
      <w:r w:rsidR="0058192A">
        <w:t xml:space="preserve">a negative photoresist mold (SU-8 3050, MicroChem) </w:t>
      </w:r>
      <w:r w:rsidR="00254D45">
        <w:t xml:space="preserve">made by </w:t>
      </w:r>
      <w:r w:rsidR="0058192A">
        <w:t>classic</w:t>
      </w:r>
      <w:r w:rsidR="00254D45">
        <w:t xml:space="preserve"> </w:t>
      </w:r>
      <w:r w:rsidR="0058192A">
        <w:t xml:space="preserve">lithography. </w:t>
      </w:r>
      <w:r w:rsidR="00663CDC">
        <w:t>In brief, t</w:t>
      </w:r>
      <w:r w:rsidR="0058192A">
        <w:t>he</w:t>
      </w:r>
      <w:r w:rsidR="00663CDC">
        <w:t xml:space="preserve"> SU</w:t>
      </w:r>
      <w:r w:rsidR="00B0350A">
        <w:t>-</w:t>
      </w:r>
      <w:r w:rsidR="00663CDC">
        <w:t>8</w:t>
      </w:r>
      <w:r w:rsidR="0058192A">
        <w:t xml:space="preserve"> </w:t>
      </w:r>
      <w:r w:rsidR="00185E76">
        <w:t xml:space="preserve">master with relief microchannels </w:t>
      </w:r>
      <w:r w:rsidR="0058192A">
        <w:t>was p</w:t>
      </w:r>
      <w:r w:rsidR="00185E76">
        <w:t>laced</w:t>
      </w:r>
      <w:r w:rsidR="0058192A">
        <w:t xml:space="preserve"> in a </w:t>
      </w:r>
      <w:r w:rsidR="00C01FF5">
        <w:t>petri dish</w:t>
      </w:r>
      <w:r w:rsidR="00F02E1B">
        <w:t xml:space="preserve"> and </w:t>
      </w:r>
      <w:r w:rsidR="00F02E1B" w:rsidRPr="00F02E1B">
        <w:t>molded</w:t>
      </w:r>
      <w:r w:rsidR="00F02E1B">
        <w:t xml:space="preserve"> with a </w:t>
      </w:r>
      <w:r w:rsidR="00C01FF5">
        <w:t xml:space="preserve">mixture </w:t>
      </w:r>
      <w:r w:rsidR="00A80DF0">
        <w:t>obtained</w:t>
      </w:r>
      <w:r w:rsidR="00C01FF5">
        <w:t xml:space="preserve"> by mixing PDMS prepolymer</w:t>
      </w:r>
      <w:r w:rsidR="003D4995">
        <w:t xml:space="preserve"> (Sylgard-184)</w:t>
      </w:r>
      <w:r w:rsidR="00C01FF5">
        <w:t xml:space="preserve"> and </w:t>
      </w:r>
      <w:r w:rsidR="00F02E1B">
        <w:t xml:space="preserve">its </w:t>
      </w:r>
      <w:r w:rsidR="00C01FF5">
        <w:t>curing agent</w:t>
      </w:r>
      <w:r w:rsidR="001435CE">
        <w:t xml:space="preserve"> </w:t>
      </w:r>
      <w:r w:rsidR="00F02E1B">
        <w:t>(</w:t>
      </w:r>
      <w:r w:rsidR="00C01FF5">
        <w:t xml:space="preserve">10:1 </w:t>
      </w:r>
      <w:r w:rsidR="00F02E1B">
        <w:t xml:space="preserve">mass </w:t>
      </w:r>
      <w:r w:rsidR="00C01FF5">
        <w:t>ratio</w:t>
      </w:r>
      <w:r w:rsidR="00F02E1B">
        <w:t xml:space="preserve">) previously </w:t>
      </w:r>
      <w:r w:rsidR="00C01FF5">
        <w:t xml:space="preserve">de-gassed </w:t>
      </w:r>
      <w:r w:rsidR="00F02E1B">
        <w:t xml:space="preserve">under </w:t>
      </w:r>
      <w:r w:rsidR="00C01FF5">
        <w:t>vacuum</w:t>
      </w:r>
      <w:r w:rsidR="001435CE">
        <w:t xml:space="preserve"> at room temperature. </w:t>
      </w:r>
      <w:r w:rsidR="0092351A">
        <w:t>P</w:t>
      </w:r>
      <w:r w:rsidR="00340CE0">
        <w:t>olymeriz</w:t>
      </w:r>
      <w:r w:rsidR="0092351A">
        <w:t xml:space="preserve">ation of the PDMS mixture was then activated </w:t>
      </w:r>
      <w:r w:rsidR="0058192A">
        <w:t xml:space="preserve">at 65°C </w:t>
      </w:r>
      <w:r w:rsidR="0092351A">
        <w:t xml:space="preserve">in an oven (typically for </w:t>
      </w:r>
      <w:r w:rsidR="0058192A">
        <w:t>2 h</w:t>
      </w:r>
      <w:r w:rsidR="0092351A">
        <w:t>)</w:t>
      </w:r>
      <w:r w:rsidR="0058192A">
        <w:t xml:space="preserve">. </w:t>
      </w:r>
      <w:r w:rsidR="0092351A">
        <w:t xml:space="preserve">After peeling </w:t>
      </w:r>
      <w:r w:rsidR="0092351A" w:rsidRPr="0092351A">
        <w:t xml:space="preserve">the PDMS cross-linked layer </w:t>
      </w:r>
      <w:r w:rsidR="0092351A">
        <w:t>from the SU</w:t>
      </w:r>
      <w:r w:rsidR="002D22E1">
        <w:t>-</w:t>
      </w:r>
      <w:r w:rsidR="0092351A">
        <w:t>8 mold</w:t>
      </w:r>
      <w:r w:rsidR="00B0350A">
        <w:t xml:space="preserve"> and</w:t>
      </w:r>
      <w:r w:rsidR="0092351A">
        <w:t xml:space="preserve"> punching it to make openings, a </w:t>
      </w:r>
      <w:r w:rsidR="0092351A" w:rsidRPr="0092351A">
        <w:t xml:space="preserve">plasma treatment was used to covalently seal a glass slide onto the PDMS block, thus ensuring a perfect seal of the channel array. </w:t>
      </w:r>
      <w:r w:rsidR="003D4995">
        <w:t>Once the microfluidic chip is obt</w:t>
      </w:r>
      <w:r w:rsidR="00066EFF">
        <w:t xml:space="preserve">ained, </w:t>
      </w:r>
      <w:r w:rsidR="000A6D8B">
        <w:t xml:space="preserve">flows of </w:t>
      </w:r>
      <w:r w:rsidR="00066EFF">
        <w:t>chemicals</w:t>
      </w:r>
      <w:r w:rsidR="000A6D8B">
        <w:t xml:space="preserve"> </w:t>
      </w:r>
      <w:r w:rsidR="00066EFF">
        <w:t xml:space="preserve">in the channels </w:t>
      </w:r>
      <w:r w:rsidR="000A6D8B">
        <w:t xml:space="preserve">are imposed </w:t>
      </w:r>
      <w:r w:rsidR="0092351A">
        <w:t xml:space="preserve">using </w:t>
      </w:r>
      <w:r w:rsidR="00066EFF" w:rsidRPr="00066EFF">
        <w:t>pressure controller</w:t>
      </w:r>
      <w:r w:rsidR="0092351A">
        <w:t>s</w:t>
      </w:r>
      <w:r w:rsidR="00066EFF">
        <w:t xml:space="preserve"> (</w:t>
      </w:r>
      <w:r w:rsidR="000A6D8B">
        <w:t xml:space="preserve">MFCS, </w:t>
      </w:r>
      <w:r w:rsidR="00066EFF">
        <w:t>Fluigent)</w:t>
      </w:r>
      <w:r w:rsidR="00224AEE">
        <w:t xml:space="preserve"> </w:t>
      </w:r>
      <w:r w:rsidR="000A6D8B">
        <w:t>that control the inlet pr</w:t>
      </w:r>
      <w:r w:rsidR="00224AEE">
        <w:t>essure.</w:t>
      </w:r>
      <w:r w:rsidR="006F5140">
        <w:t xml:space="preserve"> T</w:t>
      </w:r>
      <w:r w:rsidR="0025018F">
        <w:t xml:space="preserve">he </w:t>
      </w:r>
      <w:r w:rsidR="0025018F" w:rsidRPr="00254D45">
        <w:t>height</w:t>
      </w:r>
      <w:r w:rsidR="0025018F">
        <w:t xml:space="preserve"> of the microfluidic c</w:t>
      </w:r>
      <w:r w:rsidR="00663CDC" w:rsidRPr="00254D45">
        <w:t>hannel</w:t>
      </w:r>
      <w:r w:rsidR="0025018F">
        <w:t xml:space="preserve">s were </w:t>
      </w:r>
      <w:r w:rsidR="00663CDC" w:rsidRPr="00254D45">
        <w:t>measur</w:t>
      </w:r>
      <w:r w:rsidR="0025018F">
        <w:t xml:space="preserve">ed from the SU8 mold using </w:t>
      </w:r>
      <w:r w:rsidR="00663CDC">
        <w:t xml:space="preserve">an optical profilometer </w:t>
      </w:r>
      <w:r w:rsidR="00663CDC" w:rsidRPr="00B95647">
        <w:t>with an interferometr</w:t>
      </w:r>
      <w:r w:rsidR="00663CDC">
        <w:t>ic</w:t>
      </w:r>
      <w:r w:rsidR="00663CDC" w:rsidRPr="00B95647">
        <w:t xml:space="preserve"> acquisition setting</w:t>
      </w:r>
      <w:r w:rsidR="00663CDC" w:rsidRPr="00B95647" w:rsidDel="00254D45">
        <w:t xml:space="preserve"> </w:t>
      </w:r>
      <w:r w:rsidR="00663CDC">
        <w:t>(</w:t>
      </w:r>
      <w:r w:rsidR="00663CDC" w:rsidRPr="00B95647">
        <w:t>Sensofar Non-contact 3D Optical Profiler</w:t>
      </w:r>
      <w:r w:rsidR="00663CDC">
        <w:t xml:space="preserve">, </w:t>
      </w:r>
      <w:r w:rsidR="00663CDC" w:rsidRPr="00B95647">
        <w:t>objective lens: 10X Nikon DI).</w:t>
      </w:r>
    </w:p>
    <w:p w14:paraId="2298FD8F" w14:textId="717FF380" w:rsidR="00A80DF0" w:rsidRPr="001435CE" w:rsidRDefault="003506E1" w:rsidP="00A80DF0">
      <w:pPr>
        <w:pStyle w:val="CETHeading1"/>
        <w:tabs>
          <w:tab w:val="clear" w:pos="360"/>
          <w:tab w:val="right" w:pos="7100"/>
        </w:tabs>
        <w:jc w:val="both"/>
        <w:rPr>
          <w:lang w:val="en-GB"/>
        </w:rPr>
      </w:pPr>
      <w:r>
        <w:rPr>
          <w:lang w:val="en-GB"/>
        </w:rPr>
        <w:t>Results and discussion</w:t>
      </w:r>
    </w:p>
    <w:p w14:paraId="1899280E" w14:textId="77777777" w:rsidR="00137526" w:rsidRDefault="003506E1" w:rsidP="00467148">
      <w:pPr>
        <w:pStyle w:val="CETheadingx"/>
      </w:pPr>
      <w:r>
        <w:t>Macroscopic observations</w:t>
      </w:r>
    </w:p>
    <w:p w14:paraId="3FC8CACD" w14:textId="3A2F9F48" w:rsidR="00C50F6D" w:rsidRDefault="00C50F6D" w:rsidP="00C50F6D">
      <w:pPr>
        <w:pStyle w:val="CETBodytext"/>
      </w:pPr>
      <w:r>
        <w:t>Preliminary m</w:t>
      </w:r>
      <w:r w:rsidRPr="00BA334E">
        <w:t xml:space="preserve">acroscopic observations were carried out </w:t>
      </w:r>
      <w:r w:rsidR="000A6D8B">
        <w:t>because</w:t>
      </w:r>
      <w:r w:rsidR="00BA334E" w:rsidRPr="00BA334E">
        <w:t xml:space="preserve"> no information on the compatibility of the PDMS material with </w:t>
      </w:r>
      <w:r w:rsidR="009F072F">
        <w:t>DBAE</w:t>
      </w:r>
      <w:r w:rsidR="00BA334E" w:rsidRPr="00BA334E">
        <w:t xml:space="preserve"> was found in the previous literature </w:t>
      </w:r>
      <w:sdt>
        <w:sdtPr>
          <w:id w:val="-12764656"/>
          <w:citation/>
        </w:sdtPr>
        <w:sdtEndPr/>
        <w:sdtContent>
          <w:r w:rsidR="009C2427">
            <w:fldChar w:fldCharType="begin"/>
          </w:r>
          <w:r w:rsidR="009C2427" w:rsidRPr="009C2427">
            <w:instrText xml:space="preserve"> CITATION Lee031 \l 1036 </w:instrText>
          </w:r>
          <w:r w:rsidR="009C2427">
            <w:fldChar w:fldCharType="separate"/>
          </w:r>
          <w:r w:rsidR="007E55FC">
            <w:rPr>
              <w:noProof/>
            </w:rPr>
            <w:t>(Lee, et al., 2003)</w:t>
          </w:r>
          <w:r w:rsidR="009C2427">
            <w:fldChar w:fldCharType="end"/>
          </w:r>
        </w:sdtContent>
      </w:sdt>
      <w:r>
        <w:t>.</w:t>
      </w:r>
      <w:r w:rsidR="006F5140">
        <w:t xml:space="preserve"> </w:t>
      </w:r>
      <w:r w:rsidR="009C2427">
        <w:fldChar w:fldCharType="begin"/>
      </w:r>
      <w:r w:rsidR="009C2427">
        <w:instrText xml:space="preserve"> REF _Ref124771755 \h </w:instrText>
      </w:r>
      <w:r w:rsidR="009C2427">
        <w:fldChar w:fldCharType="separate"/>
      </w:r>
      <w:r w:rsidR="007E55FC">
        <w:t xml:space="preserve">Figure </w:t>
      </w:r>
      <w:r w:rsidR="007E55FC">
        <w:rPr>
          <w:noProof/>
        </w:rPr>
        <w:t>2</w:t>
      </w:r>
      <w:r w:rsidR="009C2427">
        <w:fldChar w:fldCharType="end"/>
      </w:r>
      <w:r w:rsidR="00BA334E">
        <w:t xml:space="preserve"> </w:t>
      </w:r>
      <w:r>
        <w:t>describes the macroscopic experiment performed: a PDMS block of known dimensions is placed in a vial containing DBAE (</w:t>
      </w:r>
      <w:r w:rsidR="000A6D8B">
        <w:t xml:space="preserve">typical volume around </w:t>
      </w:r>
      <w:r w:rsidR="0032499C">
        <w:t>15</w:t>
      </w:r>
      <w:r>
        <w:t xml:space="preserve"> ml) at room temperature and pressure. </w:t>
      </w:r>
      <w:r w:rsidR="000A6D8B">
        <w:t>After around 2 months,</w:t>
      </w:r>
      <w:r>
        <w:t xml:space="preserve"> the cube</w:t>
      </w:r>
      <w:r w:rsidR="00224AEE">
        <w:t xml:space="preserve"> was removed</w:t>
      </w:r>
      <w:r>
        <w:t xml:space="preserve"> </w:t>
      </w:r>
      <w:r w:rsidR="000A6D8B">
        <w:t xml:space="preserve">from the vial, </w:t>
      </w:r>
      <w:r>
        <w:t xml:space="preserve">and its dimensions </w:t>
      </w:r>
      <w:r w:rsidR="009447ED">
        <w:t xml:space="preserve">were measured </w:t>
      </w:r>
      <w:r>
        <w:t>again. The result is a slight color change</w:t>
      </w:r>
      <w:r w:rsidR="000A6D8B">
        <w:t>,</w:t>
      </w:r>
      <w:r>
        <w:t xml:space="preserve"> but no </w:t>
      </w:r>
      <w:r w:rsidR="000A6D8B">
        <w:t xml:space="preserve">measurable </w:t>
      </w:r>
      <w:r>
        <w:t>swelling</w:t>
      </w:r>
      <w:r w:rsidR="000A6D8B">
        <w:t xml:space="preserve">. This </w:t>
      </w:r>
      <w:r>
        <w:t xml:space="preserve">means that </w:t>
      </w:r>
      <w:r w:rsidR="000A6D8B">
        <w:t xml:space="preserve">DBAE </w:t>
      </w:r>
      <w:r w:rsidR="009447ED">
        <w:t>did</w:t>
      </w:r>
      <w:r w:rsidR="000A6D8B">
        <w:t xml:space="preserve"> not significantly swell </w:t>
      </w:r>
      <w:r>
        <w:t>the PDMS</w:t>
      </w:r>
      <w:r w:rsidR="000A6D8B">
        <w:t xml:space="preserve"> matrix,</w:t>
      </w:r>
      <w:r>
        <w:t xml:space="preserve"> and </w:t>
      </w:r>
      <w:r w:rsidR="000A6D8B">
        <w:t>thus sug</w:t>
      </w:r>
      <w:r w:rsidR="00B0350A">
        <w:t>g</w:t>
      </w:r>
      <w:r w:rsidR="000A6D8B">
        <w:t xml:space="preserve">ests </w:t>
      </w:r>
      <w:r>
        <w:t xml:space="preserve">that PDMS </w:t>
      </w:r>
      <w:r w:rsidR="000A6D8B">
        <w:t xml:space="preserve">is a priori </w:t>
      </w:r>
      <w:r>
        <w:t>compatible with th</w:t>
      </w:r>
      <w:r w:rsidR="000A6D8B">
        <w:t xml:space="preserve">is </w:t>
      </w:r>
      <w:r>
        <w:t>solvent.</w:t>
      </w:r>
    </w:p>
    <w:p w14:paraId="266C6F3F" w14:textId="77777777" w:rsidR="005B3EFD" w:rsidRDefault="005B3EFD" w:rsidP="005B3EFD">
      <w:pPr>
        <w:pStyle w:val="CETheadingx"/>
        <w:numPr>
          <w:ilvl w:val="0"/>
          <w:numId w:val="0"/>
        </w:numPr>
        <w:jc w:val="center"/>
      </w:pPr>
      <w:r w:rsidRPr="005B3EFD">
        <w:rPr>
          <w:noProof/>
          <w:lang w:val="fr-FR" w:eastAsia="fr-FR"/>
        </w:rPr>
        <mc:AlternateContent>
          <mc:Choice Requires="wpg">
            <w:drawing>
              <wp:inline distT="0" distB="0" distL="0" distR="0" wp14:anchorId="1AEC539D" wp14:editId="32EA0CBD">
                <wp:extent cx="4865536" cy="1382906"/>
                <wp:effectExtent l="0" t="0" r="0" b="255905"/>
                <wp:docPr id="1" name="Groupe 6"/>
                <wp:cNvGraphicFramePr/>
                <a:graphic xmlns:a="http://schemas.openxmlformats.org/drawingml/2006/main">
                  <a:graphicData uri="http://schemas.microsoft.com/office/word/2010/wordprocessingGroup">
                    <wpg:wgp>
                      <wpg:cNvGrpSpPr/>
                      <wpg:grpSpPr>
                        <a:xfrm>
                          <a:off x="0" y="0"/>
                          <a:ext cx="4865536" cy="1382906"/>
                          <a:chOff x="0" y="0"/>
                          <a:chExt cx="4865536" cy="1382906"/>
                        </a:xfrm>
                      </wpg:grpSpPr>
                      <pic:pic xmlns:pic="http://schemas.openxmlformats.org/drawingml/2006/picture">
                        <pic:nvPicPr>
                          <pic:cNvPr id="23" name="Image 2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56817" y="238034"/>
                            <a:ext cx="1037591" cy="968953"/>
                          </a:xfrm>
                          <a:prstGeom prst="rect">
                            <a:avLst/>
                          </a:prstGeom>
                        </pic:spPr>
                      </pic:pic>
                      <wps:wsp>
                        <wps:cNvPr id="24" name="Connecteur droit avec flèche 24"/>
                        <wps:cNvCnPr/>
                        <wps:spPr>
                          <a:xfrm>
                            <a:off x="3399056" y="955411"/>
                            <a:ext cx="350308" cy="277366"/>
                          </a:xfrm>
                          <a:prstGeom prst="straightConnector1">
                            <a:avLst/>
                          </a:prstGeom>
                          <a:ln w="15875">
                            <a:headEnd type="triangle" w="sm" len="med"/>
                            <a:tailEnd type="triangle" w="sm" len="med"/>
                          </a:ln>
                        </wps:spPr>
                        <wps:style>
                          <a:lnRef idx="3">
                            <a:schemeClr val="dk1"/>
                          </a:lnRef>
                          <a:fillRef idx="0">
                            <a:schemeClr val="dk1"/>
                          </a:fillRef>
                          <a:effectRef idx="2">
                            <a:schemeClr val="dk1"/>
                          </a:effectRef>
                          <a:fontRef idx="minor">
                            <a:schemeClr val="tx1"/>
                          </a:fontRef>
                        </wps:style>
                        <wps:bodyPr/>
                      </wps:wsp>
                      <wps:wsp>
                        <wps:cNvPr id="25" name="Connecteur droit avec flèche 25"/>
                        <wps:cNvCnPr/>
                        <wps:spPr>
                          <a:xfrm flipV="1">
                            <a:off x="674297" y="1033305"/>
                            <a:ext cx="552511" cy="219822"/>
                          </a:xfrm>
                          <a:prstGeom prst="straightConnector1">
                            <a:avLst/>
                          </a:prstGeom>
                          <a:ln w="15875">
                            <a:headEnd type="triangle" w="sm" len="med"/>
                            <a:tailEnd type="triangle" w="sm" len="med"/>
                          </a:ln>
                        </wps:spPr>
                        <wps:style>
                          <a:lnRef idx="3">
                            <a:schemeClr val="dk1"/>
                          </a:lnRef>
                          <a:fillRef idx="0">
                            <a:schemeClr val="dk1"/>
                          </a:fillRef>
                          <a:effectRef idx="2">
                            <a:schemeClr val="dk1"/>
                          </a:effectRef>
                          <a:fontRef idx="minor">
                            <a:schemeClr val="tx1"/>
                          </a:fontRef>
                        </wps:style>
                        <wps:bodyPr/>
                      </wps:wsp>
                      <wps:wsp>
                        <wps:cNvPr id="26" name="Connecteur droit avec flèche 26"/>
                        <wps:cNvCnPr/>
                        <wps:spPr>
                          <a:xfrm flipV="1">
                            <a:off x="1292007" y="705554"/>
                            <a:ext cx="2401" cy="271634"/>
                          </a:xfrm>
                          <a:prstGeom prst="straightConnector1">
                            <a:avLst/>
                          </a:prstGeom>
                          <a:ln w="15875">
                            <a:headEnd type="triangle" w="sm" len="med"/>
                            <a:tailEnd type="triangle" w="sm" len="med"/>
                          </a:ln>
                        </wps:spPr>
                        <wps:style>
                          <a:lnRef idx="3">
                            <a:schemeClr val="dk1"/>
                          </a:lnRef>
                          <a:fillRef idx="0">
                            <a:schemeClr val="dk1"/>
                          </a:fillRef>
                          <a:effectRef idx="2">
                            <a:schemeClr val="dk1"/>
                          </a:effectRef>
                          <a:fontRef idx="minor">
                            <a:schemeClr val="tx1"/>
                          </a:fontRef>
                        </wps:style>
                        <wps:bodyPr/>
                      </wps:wsp>
                      <wps:wsp>
                        <wps:cNvPr id="27" name="ZoneTexte 15"/>
                        <wps:cNvSpPr txBox="1"/>
                        <wps:spPr>
                          <a:xfrm>
                            <a:off x="0" y="1004775"/>
                            <a:ext cx="604883" cy="215444"/>
                          </a:xfrm>
                          <a:prstGeom prst="rect">
                            <a:avLst/>
                          </a:prstGeom>
                          <a:noFill/>
                        </wps:spPr>
                        <wps:txbx>
                          <w:txbxContent>
                            <w:p w14:paraId="15060B16" w14:textId="77777777" w:rsidR="00613EF9" w:rsidRDefault="00613EF9" w:rsidP="005B3EFD">
                              <w:pPr>
                                <w:pStyle w:val="NormalWeb"/>
                              </w:pPr>
                              <w:r>
                                <w:rPr>
                                  <w:rFonts w:cs="Arial"/>
                                  <w:color w:val="000000" w:themeColor="text1"/>
                                  <w:kern w:val="24"/>
                                  <w:sz w:val="16"/>
                                  <w:szCs w:val="16"/>
                                </w:rPr>
                                <w:t>10 mm</w:t>
                              </w:r>
                            </w:p>
                          </w:txbxContent>
                        </wps:txbx>
                        <wps:bodyPr wrap="square" rtlCol="0">
                          <a:spAutoFit/>
                        </wps:bodyPr>
                      </wps:wsp>
                      <wps:wsp>
                        <wps:cNvPr id="28" name="ZoneTexte 17"/>
                        <wps:cNvSpPr txBox="1"/>
                        <wps:spPr>
                          <a:xfrm>
                            <a:off x="1291411" y="722509"/>
                            <a:ext cx="481557" cy="215444"/>
                          </a:xfrm>
                          <a:prstGeom prst="rect">
                            <a:avLst/>
                          </a:prstGeom>
                          <a:noFill/>
                        </wps:spPr>
                        <wps:txbx>
                          <w:txbxContent>
                            <w:p w14:paraId="23E3F5A1" w14:textId="77777777" w:rsidR="00613EF9" w:rsidRDefault="00613EF9" w:rsidP="005B3EFD">
                              <w:pPr>
                                <w:pStyle w:val="NormalWeb"/>
                              </w:pPr>
                              <w:r>
                                <w:rPr>
                                  <w:rFonts w:cs="Arial"/>
                                  <w:color w:val="000000" w:themeColor="text1"/>
                                  <w:kern w:val="24"/>
                                  <w:sz w:val="16"/>
                                  <w:szCs w:val="16"/>
                                </w:rPr>
                                <w:t>5 mm</w:t>
                              </w:r>
                            </w:p>
                          </w:txbxContent>
                        </wps:txbx>
                        <wps:bodyPr wrap="square" rtlCol="0">
                          <a:spAutoFit/>
                        </wps:bodyPr>
                      </wps:wsp>
                      <pic:pic xmlns:pic="http://schemas.openxmlformats.org/drawingml/2006/picture">
                        <pic:nvPicPr>
                          <pic:cNvPr id="29" name="Image 29"/>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rot="5400000">
                            <a:off x="1916681" y="353998"/>
                            <a:ext cx="1022652" cy="837894"/>
                          </a:xfrm>
                          <a:prstGeom prst="rect">
                            <a:avLst/>
                          </a:prstGeom>
                          <a:ln>
                            <a:noFill/>
                          </a:ln>
                          <a:effectLst>
                            <a:outerShdw blurRad="292100" dist="139700" dir="2700000" algn="tl" rotWithShape="0">
                              <a:srgbClr val="333333">
                                <a:alpha val="65000"/>
                              </a:srgbClr>
                            </a:outerShdw>
                          </a:effectLst>
                        </pic:spPr>
                      </pic:pic>
                      <wps:wsp>
                        <wps:cNvPr id="980" name="ZoneTexte 20"/>
                        <wps:cNvSpPr txBox="1"/>
                        <wps:spPr>
                          <a:xfrm>
                            <a:off x="1951597" y="0"/>
                            <a:ext cx="870941" cy="230832"/>
                          </a:xfrm>
                          <a:prstGeom prst="rect">
                            <a:avLst/>
                          </a:prstGeom>
                          <a:noFill/>
                        </wps:spPr>
                        <wps:bodyPr wrap="square" rtlCol="0">
                          <a:spAutoFit/>
                        </wps:bodyPr>
                      </wps:wsp>
                      <wps:wsp>
                        <wps:cNvPr id="981" name="ZoneTexte 21"/>
                        <wps:cNvSpPr txBox="1"/>
                        <wps:spPr>
                          <a:xfrm>
                            <a:off x="859354" y="1167462"/>
                            <a:ext cx="734906" cy="215444"/>
                          </a:xfrm>
                          <a:prstGeom prst="rect">
                            <a:avLst/>
                          </a:prstGeom>
                          <a:noFill/>
                        </wps:spPr>
                        <wps:txbx>
                          <w:txbxContent>
                            <w:p w14:paraId="7B52F059" w14:textId="77777777" w:rsidR="00613EF9" w:rsidRDefault="00613EF9" w:rsidP="005B3EFD">
                              <w:pPr>
                                <w:pStyle w:val="NormalWeb"/>
                              </w:pPr>
                              <w:r>
                                <w:rPr>
                                  <w:rFonts w:cs="Arial"/>
                                  <w:color w:val="000000" w:themeColor="text1"/>
                                  <w:kern w:val="24"/>
                                  <w:sz w:val="16"/>
                                  <w:szCs w:val="16"/>
                                </w:rPr>
                                <w:t>10 mm</w:t>
                              </w:r>
                            </w:p>
                          </w:txbxContent>
                        </wps:txbx>
                        <wps:bodyPr wrap="square" rtlCol="0">
                          <a:spAutoFit/>
                        </wps:bodyPr>
                      </wps:wsp>
                      <wps:wsp>
                        <wps:cNvPr id="982" name="Connecteur droit avec flèche 982"/>
                        <wps:cNvCnPr/>
                        <wps:spPr>
                          <a:xfrm>
                            <a:off x="2926940" y="811245"/>
                            <a:ext cx="393539" cy="0"/>
                          </a:xfrm>
                          <a:prstGeom prst="straightConnector1">
                            <a:avLst/>
                          </a:prstGeom>
                          <a:ln w="158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983" name="Connecteur droit avec flèche 983"/>
                        <wps:cNvCnPr/>
                        <wps:spPr>
                          <a:xfrm flipV="1">
                            <a:off x="3925710" y="947649"/>
                            <a:ext cx="467192" cy="285128"/>
                          </a:xfrm>
                          <a:prstGeom prst="straightConnector1">
                            <a:avLst/>
                          </a:prstGeom>
                          <a:ln w="15875">
                            <a:headEnd type="triangle" w="sm" len="med"/>
                            <a:tailEnd type="triangle" w="sm" len="med"/>
                          </a:ln>
                        </wps:spPr>
                        <wps:style>
                          <a:lnRef idx="3">
                            <a:schemeClr val="dk1"/>
                          </a:lnRef>
                          <a:fillRef idx="0">
                            <a:schemeClr val="dk1"/>
                          </a:fillRef>
                          <a:effectRef idx="2">
                            <a:schemeClr val="dk1"/>
                          </a:effectRef>
                          <a:fontRef idx="minor">
                            <a:schemeClr val="tx1"/>
                          </a:fontRef>
                        </wps:style>
                        <wps:bodyPr/>
                      </wps:wsp>
                      <wps:wsp>
                        <wps:cNvPr id="984" name="ZoneTexte 18"/>
                        <wps:cNvSpPr txBox="1"/>
                        <wps:spPr>
                          <a:xfrm>
                            <a:off x="4037243" y="1090213"/>
                            <a:ext cx="734906" cy="215444"/>
                          </a:xfrm>
                          <a:prstGeom prst="rect">
                            <a:avLst/>
                          </a:prstGeom>
                          <a:noFill/>
                        </wps:spPr>
                        <wps:txbx>
                          <w:txbxContent>
                            <w:p w14:paraId="37DB7A22" w14:textId="77777777" w:rsidR="00613EF9" w:rsidRDefault="00613EF9" w:rsidP="005B3EFD">
                              <w:pPr>
                                <w:pStyle w:val="NormalWeb"/>
                              </w:pPr>
                              <w:r>
                                <w:rPr>
                                  <w:rFonts w:cs="Arial"/>
                                  <w:color w:val="000000" w:themeColor="text1"/>
                                  <w:kern w:val="24"/>
                                  <w:sz w:val="16"/>
                                  <w:szCs w:val="16"/>
                                </w:rPr>
                                <w:t>10 mm</w:t>
                              </w:r>
                            </w:p>
                          </w:txbxContent>
                        </wps:txbx>
                        <wps:bodyPr wrap="square" rtlCol="0">
                          <a:spAutoFit/>
                        </wps:bodyPr>
                      </wps:wsp>
                      <wps:wsp>
                        <wps:cNvPr id="985" name="Connecteur droit avec flèche 985"/>
                        <wps:cNvCnPr/>
                        <wps:spPr>
                          <a:xfrm>
                            <a:off x="306843" y="837925"/>
                            <a:ext cx="316418" cy="392022"/>
                          </a:xfrm>
                          <a:prstGeom prst="straightConnector1">
                            <a:avLst/>
                          </a:prstGeom>
                          <a:ln w="15875">
                            <a:headEnd type="triangle" w="sm" len="med"/>
                            <a:tailEnd type="triangle" w="sm" len="med"/>
                          </a:ln>
                        </wps:spPr>
                        <wps:style>
                          <a:lnRef idx="3">
                            <a:schemeClr val="dk1"/>
                          </a:lnRef>
                          <a:fillRef idx="0">
                            <a:schemeClr val="dk1"/>
                          </a:fillRef>
                          <a:effectRef idx="2">
                            <a:schemeClr val="dk1"/>
                          </a:effectRef>
                          <a:fontRef idx="minor">
                            <a:schemeClr val="tx1"/>
                          </a:fontRef>
                        </wps:style>
                        <wps:bodyPr/>
                      </wps:wsp>
                      <wps:wsp>
                        <wps:cNvPr id="986" name="ZoneTexte 25"/>
                        <wps:cNvSpPr txBox="1"/>
                        <wps:spPr>
                          <a:xfrm>
                            <a:off x="3126526" y="1065478"/>
                            <a:ext cx="604883" cy="215444"/>
                          </a:xfrm>
                          <a:prstGeom prst="rect">
                            <a:avLst/>
                          </a:prstGeom>
                          <a:noFill/>
                        </wps:spPr>
                        <wps:txbx>
                          <w:txbxContent>
                            <w:p w14:paraId="79E94CE1" w14:textId="77777777" w:rsidR="00613EF9" w:rsidRDefault="00613EF9" w:rsidP="005B3EFD">
                              <w:pPr>
                                <w:pStyle w:val="NormalWeb"/>
                              </w:pPr>
                              <w:r>
                                <w:rPr>
                                  <w:rFonts w:cs="Arial"/>
                                  <w:color w:val="000000" w:themeColor="text1"/>
                                  <w:kern w:val="24"/>
                                  <w:sz w:val="16"/>
                                  <w:szCs w:val="16"/>
                                </w:rPr>
                                <w:t>10 mm</w:t>
                              </w:r>
                            </w:p>
                          </w:txbxContent>
                        </wps:txbx>
                        <wps:bodyPr wrap="square" rtlCol="0">
                          <a:spAutoFit/>
                        </wps:bodyPr>
                      </wps:wsp>
                      <wps:wsp>
                        <wps:cNvPr id="987" name="Connecteur droit avec flèche 987"/>
                        <wps:cNvCnPr/>
                        <wps:spPr>
                          <a:xfrm flipV="1">
                            <a:off x="4384575" y="608179"/>
                            <a:ext cx="2401" cy="271634"/>
                          </a:xfrm>
                          <a:prstGeom prst="straightConnector1">
                            <a:avLst/>
                          </a:prstGeom>
                          <a:ln w="15875">
                            <a:headEnd type="triangle" w="sm" len="med"/>
                            <a:tailEnd type="triangle" w="sm" len="med"/>
                          </a:ln>
                        </wps:spPr>
                        <wps:style>
                          <a:lnRef idx="3">
                            <a:schemeClr val="dk1"/>
                          </a:lnRef>
                          <a:fillRef idx="0">
                            <a:schemeClr val="dk1"/>
                          </a:fillRef>
                          <a:effectRef idx="2">
                            <a:schemeClr val="dk1"/>
                          </a:effectRef>
                          <a:fontRef idx="minor">
                            <a:schemeClr val="tx1"/>
                          </a:fontRef>
                        </wps:style>
                        <wps:bodyPr/>
                      </wps:wsp>
                      <wps:wsp>
                        <wps:cNvPr id="988" name="ZoneTexte 28"/>
                        <wps:cNvSpPr txBox="1"/>
                        <wps:spPr>
                          <a:xfrm>
                            <a:off x="4383979" y="625134"/>
                            <a:ext cx="481557" cy="215444"/>
                          </a:xfrm>
                          <a:prstGeom prst="rect">
                            <a:avLst/>
                          </a:prstGeom>
                          <a:noFill/>
                        </wps:spPr>
                        <wps:txbx>
                          <w:txbxContent>
                            <w:p w14:paraId="06374E7A" w14:textId="77777777" w:rsidR="00613EF9" w:rsidRDefault="00613EF9" w:rsidP="005B3EFD">
                              <w:pPr>
                                <w:pStyle w:val="NormalWeb"/>
                              </w:pPr>
                              <w:r>
                                <w:rPr>
                                  <w:rFonts w:cs="Arial"/>
                                  <w:color w:val="000000" w:themeColor="text1"/>
                                  <w:kern w:val="24"/>
                                  <w:sz w:val="16"/>
                                  <w:szCs w:val="16"/>
                                </w:rPr>
                                <w:t>5 mm</w:t>
                              </w:r>
                            </w:p>
                          </w:txbxContent>
                        </wps:txbx>
                        <wps:bodyPr wrap="square" rtlCol="0">
                          <a:spAutoFit/>
                        </wps:bodyPr>
                      </wps:wsp>
                      <wps:wsp>
                        <wps:cNvPr id="989" name="ZoneTexte 29"/>
                        <wps:cNvSpPr txBox="1"/>
                        <wps:spPr>
                          <a:xfrm>
                            <a:off x="88028" y="141816"/>
                            <a:ext cx="350411" cy="215444"/>
                          </a:xfrm>
                          <a:prstGeom prst="rect">
                            <a:avLst/>
                          </a:prstGeom>
                          <a:noFill/>
                        </wps:spPr>
                        <wps:txbx>
                          <w:txbxContent>
                            <w:p w14:paraId="12CA3FD1" w14:textId="77777777" w:rsidR="00613EF9" w:rsidRDefault="00613EF9" w:rsidP="005B3EFD">
                              <w:pPr>
                                <w:pStyle w:val="NormalWeb"/>
                                <w:jc w:val="center"/>
                              </w:pPr>
                              <w:r>
                                <w:rPr>
                                  <w:rFonts w:cs="Arial"/>
                                  <w:color w:val="000000" w:themeColor="text1"/>
                                  <w:kern w:val="24"/>
                                  <w:sz w:val="16"/>
                                  <w:szCs w:val="16"/>
                                </w:rPr>
                                <w:t>(a)</w:t>
                              </w:r>
                            </w:p>
                          </w:txbxContent>
                        </wps:txbx>
                        <wps:bodyPr wrap="square" rtlCol="0">
                          <a:spAutoFit/>
                        </wps:bodyPr>
                      </wps:wsp>
                      <wps:wsp>
                        <wps:cNvPr id="990" name="ZoneTexte 30"/>
                        <wps:cNvSpPr txBox="1"/>
                        <wps:spPr>
                          <a:xfrm>
                            <a:off x="1610505" y="143659"/>
                            <a:ext cx="350411" cy="215444"/>
                          </a:xfrm>
                          <a:prstGeom prst="rect">
                            <a:avLst/>
                          </a:prstGeom>
                          <a:noFill/>
                        </wps:spPr>
                        <wps:txbx>
                          <w:txbxContent>
                            <w:p w14:paraId="73FEEFD1" w14:textId="77777777" w:rsidR="00613EF9" w:rsidRDefault="00613EF9" w:rsidP="005B3EFD">
                              <w:pPr>
                                <w:pStyle w:val="NormalWeb"/>
                                <w:jc w:val="center"/>
                              </w:pPr>
                              <w:r>
                                <w:rPr>
                                  <w:rFonts w:cs="Arial"/>
                                  <w:color w:val="000000" w:themeColor="text1"/>
                                  <w:kern w:val="24"/>
                                  <w:sz w:val="16"/>
                                  <w:szCs w:val="16"/>
                                </w:rPr>
                                <w:t>(b)</w:t>
                              </w:r>
                            </w:p>
                          </w:txbxContent>
                        </wps:txbx>
                        <wps:bodyPr wrap="square" rtlCol="0">
                          <a:spAutoFit/>
                        </wps:bodyPr>
                      </wps:wsp>
                      <wps:wsp>
                        <wps:cNvPr id="991" name="ZoneTexte 31"/>
                        <wps:cNvSpPr txBox="1"/>
                        <wps:spPr>
                          <a:xfrm>
                            <a:off x="3205197" y="141816"/>
                            <a:ext cx="350411" cy="215444"/>
                          </a:xfrm>
                          <a:prstGeom prst="rect">
                            <a:avLst/>
                          </a:prstGeom>
                          <a:noFill/>
                        </wps:spPr>
                        <wps:txbx>
                          <w:txbxContent>
                            <w:p w14:paraId="16431C4A" w14:textId="77777777" w:rsidR="00613EF9" w:rsidRDefault="00613EF9" w:rsidP="005B3EFD">
                              <w:pPr>
                                <w:pStyle w:val="NormalWeb"/>
                                <w:jc w:val="center"/>
                              </w:pPr>
                              <w:r>
                                <w:rPr>
                                  <w:rFonts w:cs="Arial"/>
                                  <w:color w:val="000000" w:themeColor="text1"/>
                                  <w:kern w:val="24"/>
                                  <w:sz w:val="16"/>
                                  <w:szCs w:val="16"/>
                                </w:rPr>
                                <w:t>(c)</w:t>
                              </w:r>
                            </w:p>
                          </w:txbxContent>
                        </wps:txbx>
                        <wps:bodyPr wrap="square" rtlCol="0">
                          <a:spAutoFit/>
                        </wps:bodyPr>
                      </wps:wsp>
                      <pic:pic xmlns:pic="http://schemas.openxmlformats.org/drawingml/2006/picture">
                        <pic:nvPicPr>
                          <pic:cNvPr id="2240" name="Image 2240"/>
                          <pic:cNvPicPr>
                            <a:picLocks noChangeAspect="1"/>
                          </pic:cNvPicPr>
                        </pic:nvPicPr>
                        <pic:blipFill rotWithShape="1">
                          <a:blip r:embed="rId16" cstate="print">
                            <a:extLst>
                              <a:ext uri="{28A0092B-C50C-407E-A947-70E740481C1C}">
                                <a14:useLocalDpi xmlns:a14="http://schemas.microsoft.com/office/drawing/2010/main" val="0"/>
                              </a:ext>
                            </a:extLst>
                          </a:blip>
                          <a:srcRect l="57925" t="35172" r="20188" b="30549"/>
                          <a:stretch/>
                        </pic:blipFill>
                        <pic:spPr>
                          <a:xfrm rot="5400000">
                            <a:off x="3446725" y="292197"/>
                            <a:ext cx="851326" cy="998113"/>
                          </a:xfrm>
                          <a:prstGeom prst="rect">
                            <a:avLst/>
                          </a:prstGeom>
                        </pic:spPr>
                      </pic:pic>
                    </wpg:wgp>
                  </a:graphicData>
                </a:graphic>
              </wp:inline>
            </w:drawing>
          </mc:Choice>
          <mc:Fallback>
            <w:pict>
              <v:group w14:anchorId="1AEC539D" id="Groupe 6" o:spid="_x0000_s1033" style="width:383.1pt;height:108.9pt;mso-position-horizontal-relative:char;mso-position-vertical-relative:line" coordsize="48655,1382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">
                <v:shape id="Image 23" o:spid="_x0000_s1034" type="#_x0000_t75" style="position:absolute;left:2568;top:2380;width:10376;height:96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7yZhfGAAAA2wAAAA8AAABkcnMvZG93bnJldi54bWxEj0FrwkAUhO9C/8PyCr2IboxSappVpDRS&#10;7anRg8fX7GsSmn0bstsY/71bEDwOM/MNk64H04ieOldbVjCbRiCIC6trLhUcD9nkBYTzyBoby6Tg&#10;Qg7Wq4dRiom2Z/6iPvelCBB2CSqovG8TKV1RkUE3tS1x8H5sZ9AH2ZVSd3gOcNPIOIqepcGaw0KF&#10;Lb1VVPzmf0bBd7PfLrN2ER/fP09+n2fjxXw3Vurpcdi8gvA0+Hv41v7QCuI5/H8JP0Cur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vJmF8YAAADbAAAADwAAAAAAAAAAAAAA&#10;AACfAgAAZHJzL2Rvd25yZXYueG1sUEsFBgAAAAAEAAQA9wAAAJIDAAAAAA==&#10;">
                  <v:imagedata r:id="rId17" o:title=""/>
                  <v:path arrowok="t"/>
                </v:shape>
                <v:shape id="Connecteur droit avec flèche 24" o:spid="_x0000_s1035" type="#_x0000_t32" style="position:absolute;left:33990;top:9554;width:3503;height:27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e4QSsMAAADbAAAADwAAAGRycy9kb3ducmV2LnhtbESPQWsCMRSE7wX/Q3hCb5q4VltWo6i0&#10;pQcvu5aeH5vn7uLmZUmibv99Uyj0OMzMN8x6O9hO3MiH1rGG2VSBIK6cabnW8Hl6m7yACBHZYOeY&#10;NHxTgO1m9LDG3Lg7F3QrYy0ShEOOGpoY+1zKUDVkMUxdT5y8s/MWY5K+lsbjPcFtJzOlltJiy2mh&#10;wZ4ODVWX8mo1VL487xevxzkXz6dWyXebkfrS+nE87FYgIg3xP/zX/jAasif4/ZJ+gNz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3uEErDAAAA2wAAAA8AAAAAAAAAAAAA&#10;AAAAoQIAAGRycy9kb3ducmV2LnhtbFBLBQYAAAAABAAEAPkAAACRAwAAAAA=&#10;" strokecolor="black [3200]" strokeweight="1.25pt">
                  <v:stroke startarrow="block" startarrowwidth="narrow" endarrow="block" endarrowwidth="narrow"/>
                  <v:shadow on="t" color="black" opacity="22937f" origin=",.5" offset="0,.63889mm"/>
                </v:shape>
                <v:shape id="Connecteur droit avec flèche 25" o:spid="_x0000_s1036" type="#_x0000_t32" style="position:absolute;left:6742;top:10333;width:5526;height:219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ffaMUAAADbAAAADwAAAGRycy9kb3ducmV2LnhtbESPQWsCMRSE7wX/Q3hCL6LZrrSUrVGk&#10;UKs9FLTi+bF53V3cvCxJ6kZ/vRGEHoeZ+YaZLaJpxYmcbywreJpkIIhLqxuuFOx/PsavIHxA1tha&#10;JgVn8rCYDx5mWGjb85ZOu1CJBGFfoII6hK6Q0pc1GfQT2xEn79c6gyFJV0ntsE9w08o8y16kwYbT&#10;Qo0dvddUHnd/RsF0dfjKfPx26/0m/xx1ly32q6jU4zAu30AEiuE/fG+vtYL8GW5f0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WffaMUAAADbAAAADwAAAAAAAAAA&#10;AAAAAAChAgAAZHJzL2Rvd25yZXYueG1sUEsFBgAAAAAEAAQA+QAAAJMDAAAAAA==&#10;" strokecolor="black [3200]" strokeweight="1.25pt">
                  <v:stroke startarrow="block" startarrowwidth="narrow" endarrow="block" endarrowwidth="narrow"/>
                  <v:shadow on="t" color="black" opacity="22937f" origin=",.5" offset="0,.63889mm"/>
                </v:shape>
                <v:shape id="Connecteur droit avec flèche 26" o:spid="_x0000_s1037" type="#_x0000_t32" style="position:absolute;left:12920;top:7055;width:24;height:271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VBH8QAAADbAAAADwAAAGRycy9kb3ducmV2LnhtbESPQWsCMRSE7wX/Q3hCL6Vmu4LIahQR&#10;atVDQSueH5vX3aWblyVJ3dRfb4SCx2FmvmHmy2hacSHnG8sK3kYZCOLS6oYrBaev99cpCB+QNbaW&#10;ScEfeVguBk9zLLTt+UCXY6hEgrAvUEEdQldI6cuaDPqR7YiT922dwZCkq6R22Ce4aWWeZRNpsOG0&#10;UGNH65rKn+OvUTDenPeZj59ue9rlHy/d9YD9Jir1PIyrGYhAMTzC/+2tVpBP4P4l/QC5u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tUEfxAAAANsAAAAPAAAAAAAAAAAA&#10;AAAAAKECAABkcnMvZG93bnJldi54bWxQSwUGAAAAAAQABAD5AAAAkgMAAAAA&#10;" strokecolor="black [3200]" strokeweight="1.25pt">
                  <v:stroke startarrow="block" startarrowwidth="narrow" endarrow="block" endarrowwidth="narrow"/>
                  <v:shadow on="t" color="black" opacity="22937f" origin=",.5" offset="0,.63889mm"/>
                </v:shape>
                <v:shape id="ZoneTexte 15" o:spid="_x0000_s1038" type="#_x0000_t202" style="position:absolute;top:10047;width:6048;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Y18cIA&#10;AADbAAAADwAAAGRycy9kb3ducmV2LnhtbESPT2vCQBTE7wW/w/IKvdWNQqukriL+AQ+9qPH+yL5m&#10;Q7NvQ/Zp4rd3hUKPw8z8hlmsBt+oG3WxDmxgMs5AEZfB1lwZKM779zmoKMgWm8Bk4E4RVsvRywJz&#10;G3o+0u0klUoQjjkacCJtrnUsHXmM49ASJ+8ndB4lya7StsM+wX2jp1n2qT3WnBYctrRxVP6ert6A&#10;iF1P7sXOx8Nl+N72Lis/sDDm7XVYf4ESGuQ//Nc+WAPTGTy/pB+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BjXxwgAAANsAAAAPAAAAAAAAAAAAAAAAAJgCAABkcnMvZG93&#10;bnJldi54bWxQSwUGAAAAAAQABAD1AAAAhwMAAAAA&#10;" filled="f" stroked="f">
                  <v:textbox style="mso-fit-shape-to-text:t">
                    <w:txbxContent>
                      <w:p w14:paraId="15060B16" w14:textId="77777777" w:rsidR="00613EF9" w:rsidRDefault="00613EF9" w:rsidP="005B3EFD">
                        <w:pPr>
                          <w:pStyle w:val="NormalWeb"/>
                        </w:pPr>
                        <w:r>
                          <w:rPr>
                            <w:rFonts w:cs="Arial"/>
                            <w:color w:val="000000" w:themeColor="text1"/>
                            <w:kern w:val="24"/>
                            <w:sz w:val="16"/>
                            <w:szCs w:val="16"/>
                          </w:rPr>
                          <w:t>10 mm</w:t>
                        </w:r>
                      </w:p>
                    </w:txbxContent>
                  </v:textbox>
                </v:shape>
                <v:shape id="ZoneTexte 17" o:spid="_x0000_s1039" type="#_x0000_t202" style="position:absolute;left:12914;top:7225;width:4815;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hg70A&#10;AADbAAAADwAAAGRycy9kb3ducmV2LnhtbERPTYvCMBC9C/6HMII3TRVclmoU0V3wsJd1631oxqbY&#10;TEoz2vrvNwfB4+N9b3aDb9SDulgHNrCYZ6CIy2BrrgwUf9+zT1BRkC02gcnAkyLstuPRBnMbev6l&#10;x1kqlUI45mjAibS51rF05DHOQ0ucuGvoPEqCXaVth30K941eZtmH9lhzanDY0sFReTvfvQERu188&#10;iy8fT5fh59i7rFxhYcx0MuzXoIQGeYtf7pM1sExj05f0A/T2H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pmhg70AAADbAAAADwAAAAAAAAAAAAAAAACYAgAAZHJzL2Rvd25yZXYu&#10;eG1sUEsFBgAAAAAEAAQA9QAAAIIDAAAAAA==&#10;" filled="f" stroked="f">
                  <v:textbox style="mso-fit-shape-to-text:t">
                    <w:txbxContent>
                      <w:p w14:paraId="23E3F5A1" w14:textId="77777777" w:rsidR="00613EF9" w:rsidRDefault="00613EF9" w:rsidP="005B3EFD">
                        <w:pPr>
                          <w:pStyle w:val="NormalWeb"/>
                        </w:pPr>
                        <w:r>
                          <w:rPr>
                            <w:rFonts w:cs="Arial"/>
                            <w:color w:val="000000" w:themeColor="text1"/>
                            <w:kern w:val="24"/>
                            <w:sz w:val="16"/>
                            <w:szCs w:val="16"/>
                          </w:rPr>
                          <w:t>5 mm</w:t>
                        </w:r>
                      </w:p>
                    </w:txbxContent>
                  </v:textbox>
                </v:shape>
                <v:shape id="Image 29" o:spid="_x0000_s1040" type="#_x0000_t75" style="position:absolute;left:19167;top:3539;width:10226;height:8379;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TSBmjHAAAA2wAAAA8AAABkcnMvZG93bnJldi54bWxEj1trwkAUhN8L/oflFPpSdNNAi6auEgoF&#10;6UUxXqBvh+xpNpg9G7Krxn/vFgo+DjPzDTOd97YRJ+p87VjB0ygBQVw6XXOlYLt5H45B+ICssXFM&#10;Ci7kYT4b3E0x0+7MazoVoRIRwj5DBSaENpPSl4Ys+pFriaP36zqLIcqukrrDc4TbRqZJ8iIt1hwX&#10;DLb0Zqg8FEer4Hm1WhYfi3T3WT1+/xxN/pXne6/Uw32fv4II1Idb+L+90ArSCfx9iT9Azq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ETSBmjHAAAA2wAAAA8AAAAAAAAAAAAA&#10;AAAAnwIAAGRycy9kb3ducmV2LnhtbFBLBQYAAAAABAAEAPcAAACTAwAAAAA=&#10;">
                  <v:imagedata r:id="rId18" o:title=""/>
                  <v:shadow on="t" color="#333" opacity="42598f" origin="-.5,-.5" offset="2.74397mm,2.74397mm"/>
                  <v:path arrowok="t"/>
                </v:shape>
                <v:shape id="ZoneTexte 20" o:spid="_x0000_s1041" type="#_x0000_t202" style="position:absolute;left:19515;width:8710;height:2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nokL8A&#10;AADcAAAADwAAAGRycy9kb3ducmV2LnhtbERPS2vCQBC+F/wPywje6saCxUZXER/goZfaeB+yYzaY&#10;nQ3ZqYn/3j0IPX5879Vm8I26UxfrwAZm0wwUcRlszZWB4vf4vgAVBdliE5gMPCjCZj16W2FuQ88/&#10;dD9LpVIIxxwNOJE21zqWjjzGaWiJE3cNnUdJsKu07bBP4b7RH1n2qT3WnBoctrRzVN7Of96AiN3O&#10;HsXBx9Nl+N73LivnWBgzGQ/bJSihQf7FL/fJGvhapPnpTDoCev0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GeiQvwAAANwAAAAPAAAAAAAAAAAAAAAAAJgCAABkcnMvZG93bnJl&#10;di54bWxQSwUGAAAAAAQABAD1AAAAhAMAAAAA&#10;" filled="f" stroked="f">
                  <v:textbox style="mso-fit-shape-to-text:t"/>
                </v:shape>
                <v:shape id="ZoneTexte 21" o:spid="_x0000_s1042" type="#_x0000_t202" style="position:absolute;left:8593;top:11674;width:7349;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VNC8IA&#10;AADcAAAADwAAAGRycy9kb3ducmV2LnhtbESPT2vCQBTE70K/w/IEb7pJocVGV5H+AQ+9qOn9kX1m&#10;g9m3Iftq4rd3CwWPw8z8hllvR9+qK/WxCWwgX2SgiKtgG64NlKev+RJUFGSLbWAycKMI283TZI2F&#10;DQMf6HqUWiUIxwINOJGu0DpWjjzGReiIk3cOvUdJsq+17XFIcN/q5yx71R4bTgsOO3p3VF2Ov96A&#10;iN3lt/LTx/3P+P0xuKx6wdKY2XTcrUAJjfII/7f31sDbMoe/M+kI6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VU0LwgAAANwAAAAPAAAAAAAAAAAAAAAAAJgCAABkcnMvZG93&#10;bnJldi54bWxQSwUGAAAAAAQABAD1AAAAhwMAAAAA&#10;" filled="f" stroked="f">
                  <v:textbox style="mso-fit-shape-to-text:t">
                    <w:txbxContent>
                      <w:p w14:paraId="7B52F059" w14:textId="77777777" w:rsidR="00613EF9" w:rsidRDefault="00613EF9" w:rsidP="005B3EFD">
                        <w:pPr>
                          <w:pStyle w:val="NormalWeb"/>
                        </w:pPr>
                        <w:r>
                          <w:rPr>
                            <w:rFonts w:cs="Arial"/>
                            <w:color w:val="000000" w:themeColor="text1"/>
                            <w:kern w:val="24"/>
                            <w:sz w:val="16"/>
                            <w:szCs w:val="16"/>
                          </w:rPr>
                          <w:t>10 mm</w:t>
                        </w:r>
                      </w:p>
                    </w:txbxContent>
                  </v:textbox>
                </v:shape>
                <v:shape id="Connecteur droit avec flèche 982" o:spid="_x0000_s1043" type="#_x0000_t32" style="position:absolute;left:29269;top:8112;width:393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Y9PsUAAADcAAAADwAAAGRycy9kb3ducmV2LnhtbESPQWsCMRSE7wX/Q3hCbzWrUNlujVIE&#10;wdKDaFva42PzulmavIRNdFd/vREKPQ4z8w2zWA3OihN1sfWsYDopQBDXXrfcKPh43zyUIGJC1mg9&#10;k4IzRVgtR3cLrLTveU+nQ2pEhnCsUIFJKVRSxtqQwzjxgTh7P75zmLLsGqk77DPcWTkrirl02HJe&#10;MBhobaj+PRydgrDBy/fr2T5+9dbQ7i2UTf9ZK3U/Hl6eQSQa0n/4r73VCp7KGdzO5CMgl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eY9PsUAAADcAAAADwAAAAAAAAAA&#10;AAAAAAChAgAAZHJzL2Rvd25yZXYueG1sUEsFBgAAAAAEAAQA+QAAAJMDAAAAAA==&#10;" strokecolor="black [3213]" strokeweight="1.25pt">
                  <v:stroke endarrow="block"/>
                </v:shape>
                <v:shape id="Connecteur droit avec flèche 983" o:spid="_x0000_s1044" type="#_x0000_t32" style="position:absolute;left:39257;top:9476;width:4672;height:285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iFnc8YAAADcAAAADwAAAGRycy9kb3ducmV2LnhtbESPQWsCMRSE7wX/Q3hCL0WzVSh2axQp&#10;aK2Hwlrx/Ni87i5uXpYkutFf3wiFHoeZ+YaZL6NpxYWcbywreB5nIIhLqxuuFBy+16MZCB+QNbaW&#10;ScGVPCwXg4c55tr2XNBlHyqRIOxzVFCH0OVS+rImg35sO+Lk/VhnMCTpKqkd9gluWjnJshdpsOG0&#10;UGNH7zWVp/3ZKJhujrvMxy+3PXxOPp66W4H9Jir1OIyrNxCBYvgP/7W3WsHrbAr3M+kI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4hZ3PGAAAA3AAAAA8AAAAAAAAA&#10;AAAAAAAAoQIAAGRycy9kb3ducmV2LnhtbFBLBQYAAAAABAAEAPkAAACUAwAAAAA=&#10;" strokecolor="black [3200]" strokeweight="1.25pt">
                  <v:stroke startarrow="block" startarrowwidth="narrow" endarrow="block" endarrowwidth="narrow"/>
                  <v:shadow on="t" color="black" opacity="22937f" origin=",.5" offset="0,.63889mm"/>
                </v:shape>
                <v:shape id="ZoneTexte 18" o:spid="_x0000_s1045" type="#_x0000_t202" style="position:absolute;left:40372;top:10902;width:7349;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Luk8MA&#10;AADcAAAADwAAAGRycy9kb3ducmV2LnhtbESPQWvCQBSE74L/YXlCb7pRWrGpq4htwUMvxnh/ZF+z&#10;odm3Iftq4r/vFgo9DjPzDbPdj75VN+pjE9jAcpGBIq6Cbbg2UF7e5xtQUZAttoHJwJ0i7HfTyRZz&#10;GwY+062QWiUIxxwNOJEu1zpWjjzGReiIk/cZeo+SZF9r2+OQ4L7Vqyxba48NpwWHHR0dVV/Ftzcg&#10;Yg/Le/nm4+k6frwOLquesDTmYTYeXkAJjfIf/mufrIHnzSP8nklHQO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iLuk8MAAADcAAAADwAAAAAAAAAAAAAAAACYAgAAZHJzL2Rv&#10;d25yZXYueG1sUEsFBgAAAAAEAAQA9QAAAIgDAAAAAA==&#10;" filled="f" stroked="f">
                  <v:textbox style="mso-fit-shape-to-text:t">
                    <w:txbxContent>
                      <w:p w14:paraId="37DB7A22" w14:textId="77777777" w:rsidR="00613EF9" w:rsidRDefault="00613EF9" w:rsidP="005B3EFD">
                        <w:pPr>
                          <w:pStyle w:val="NormalWeb"/>
                        </w:pPr>
                        <w:r>
                          <w:rPr>
                            <w:rFonts w:cs="Arial"/>
                            <w:color w:val="000000" w:themeColor="text1"/>
                            <w:kern w:val="24"/>
                            <w:sz w:val="16"/>
                            <w:szCs w:val="16"/>
                          </w:rPr>
                          <w:t>10 mm</w:t>
                        </w:r>
                      </w:p>
                    </w:txbxContent>
                  </v:textbox>
                </v:shape>
                <v:shape id="Connecteur droit avec flèche 985" o:spid="_x0000_s1046" type="#_x0000_t32" style="position:absolute;left:3068;top:8379;width:3164;height:39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PrEcMAAADcAAAADwAAAGRycy9kb3ducmV2LnhtbESPQWsCMRSE70L/Q3gFb5pU0dqtUVpR&#10;8eDFtfT82Dx3l25eliTV9d8bQfA4zMw3zHzZ2UacyYfasYa3oQJBXDhTc6nh57gZzECEiGywcUwa&#10;rhRguXjpzTEz7sIHOuexFAnCIUMNVYxtJmUoKrIYhq4lTt7JeYsxSV9K4/GS4LaRI6Wm0mLNaaHC&#10;llYVFX/5v9VQ+Pz0PVnvx3x4P9ZKbu2I1K/W/dfu6xNEpC4+w4/2zmj4mE3gfiYdAbm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7j6xHDAAAA3AAAAA8AAAAAAAAAAAAA&#10;AAAAoQIAAGRycy9kb3ducmV2LnhtbFBLBQYAAAAABAAEAPkAAACRAwAAAAA=&#10;" strokecolor="black [3200]" strokeweight="1.25pt">
                  <v:stroke startarrow="block" startarrowwidth="narrow" endarrow="block" endarrowwidth="narrow"/>
                  <v:shadow on="t" color="black" opacity="22937f" origin=",.5" offset="0,.63889mm"/>
                </v:shape>
                <v:shape id="ZoneTexte 25" o:spid="_x0000_s1047" type="#_x0000_t202" style="position:absolute;left:31265;top:10654;width:6049;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zVf8MA&#10;AADcAAAADwAAAGRycy9kb3ducmV2LnhtbESPT2vCQBTE7wW/w/IEb3VjQbHRVcQ/4KEXbbw/sq/Z&#10;0OzbkH018dt3CwWPw8z8hllvB9+oO3WxDmxgNs1AEZfB1lwZKD5Pr0tQUZAtNoHJwIMibDejlzXm&#10;NvR8oftVKpUgHHM04ETaXOtYOvIYp6ElTt5X6DxKkl2lbYd9gvtGv2XZQnusOS04bGnvqPy+/ngD&#10;InY3exRHH8+34ePQu6ycY2HMZDzsVqCEBnmG/9tna+B9uYC/M+kI6M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bzVf8MAAADcAAAADwAAAAAAAAAAAAAAAACYAgAAZHJzL2Rv&#10;d25yZXYueG1sUEsFBgAAAAAEAAQA9QAAAIgDAAAAAA==&#10;" filled="f" stroked="f">
                  <v:textbox style="mso-fit-shape-to-text:t">
                    <w:txbxContent>
                      <w:p w14:paraId="79E94CE1" w14:textId="77777777" w:rsidR="00613EF9" w:rsidRDefault="00613EF9" w:rsidP="005B3EFD">
                        <w:pPr>
                          <w:pStyle w:val="NormalWeb"/>
                        </w:pPr>
                        <w:r>
                          <w:rPr>
                            <w:rFonts w:cs="Arial"/>
                            <w:color w:val="000000" w:themeColor="text1"/>
                            <w:kern w:val="24"/>
                            <w:sz w:val="16"/>
                            <w:szCs w:val="16"/>
                          </w:rPr>
                          <w:t>10 mm</w:t>
                        </w:r>
                      </w:p>
                    </w:txbxContent>
                  </v:textbox>
                </v:shape>
                <v:shape id="Connecteur droit avec flèche 987" o:spid="_x0000_s1048" type="#_x0000_t32" style="position:absolute;left:43845;top:6081;width:24;height:271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RphcMYAAADcAAAADwAAAGRycy9kb3ducmV2LnhtbESPT2sCMRTE7wW/Q3hCL6LZKlS7GqUI&#10;/mkPBa14fmxed5duXpYkdaOfvikIPQ4z8xtmsYqmERdyvras4GmUgSAurK65VHD63AxnIHxA1thY&#10;JgVX8rBa9h4WmGvb8YEux1CKBGGfo4IqhDaX0hcVGfQj2xIn78s6gyFJV0rtsEtw08hxlj1LgzWn&#10;hQpbWldUfB9/jILJ9vye+fjh9qe38W7Q3g7YbaNSj/34OgcRKIb/8L291wpeZlP4O5OO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EaYXDGAAAA3AAAAA8AAAAAAAAA&#10;AAAAAAAAoQIAAGRycy9kb3ducmV2LnhtbFBLBQYAAAAABAAEAPkAAACUAwAAAAA=&#10;" strokecolor="black [3200]" strokeweight="1.25pt">
                  <v:stroke startarrow="block" startarrowwidth="narrow" endarrow="block" endarrowwidth="narrow"/>
                  <v:shadow on="t" color="black" opacity="22937f" origin=",.5" offset="0,.63889mm"/>
                </v:shape>
                <v:shape id="ZoneTexte 28" o:spid="_x0000_s1049" type="#_x0000_t202" style="position:absolute;left:43839;top:6251;width:4816;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klr8A&#10;AADcAAAADwAAAGRycy9kb3ducmV2LnhtbERPS2vCQBC+F/wPywje6saCxUZXER/goZfaeB+yYzaY&#10;nQ3ZqYn/3j0IPX5879Vm8I26UxfrwAZm0wwUcRlszZWB4vf4vgAVBdliE5gMPCjCZj16W2FuQ88/&#10;dD9LpVIIxxwNOJE21zqWjjzGaWiJE3cNnUdJsKu07bBP4b7RH1n2qT3WnBoctrRzVN7Of96AiN3O&#10;HsXBx9Nl+N73LivnWBgzGQ/bJSihQf7FL/fJGvhapLXpTDoCev0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7b+SWvwAAANwAAAAPAAAAAAAAAAAAAAAAAJgCAABkcnMvZG93bnJl&#10;di54bWxQSwUGAAAAAAQABAD1AAAAhAMAAAAA&#10;" filled="f" stroked="f">
                  <v:textbox style="mso-fit-shape-to-text:t">
                    <w:txbxContent>
                      <w:p w14:paraId="06374E7A" w14:textId="77777777" w:rsidR="00613EF9" w:rsidRDefault="00613EF9" w:rsidP="005B3EFD">
                        <w:pPr>
                          <w:pStyle w:val="NormalWeb"/>
                        </w:pPr>
                        <w:r>
                          <w:rPr>
                            <w:rFonts w:cs="Arial"/>
                            <w:color w:val="000000" w:themeColor="text1"/>
                            <w:kern w:val="24"/>
                            <w:sz w:val="16"/>
                            <w:szCs w:val="16"/>
                          </w:rPr>
                          <w:t>5 mm</w:t>
                        </w:r>
                      </w:p>
                    </w:txbxContent>
                  </v:textbox>
                </v:shape>
                <v:shape id="ZoneTexte 29" o:spid="_x0000_s1050" type="#_x0000_t202" style="position:absolute;left:880;top:1418;width:3504;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NBDcIA&#10;AADcAAAADwAAAGRycy9kb3ducmV2LnhtbESPQWvCQBSE7wX/w/IK3urGgkVTVxGr4KEXNd4f2dds&#10;aPZtyD5N/PduoeBxmJlvmOV68I26URfrwAamkwwUcRlszZWB4rx/m4OKgmyxCUwG7hRhvRq9LDG3&#10;oecj3U5SqQThmKMBJ9LmWsfSkcc4CS1x8n5C51GS7CptO+wT3Df6Pcs+tMea04LDlraOyt/T1RsQ&#10;sZvpvdj5eLgM31+9y8oZFsaMX4fNJyihQZ7h//bBGljMF/B3Jh0Bv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I0ENwgAAANwAAAAPAAAAAAAAAAAAAAAAAJgCAABkcnMvZG93&#10;bnJldi54bWxQSwUGAAAAAAQABAD1AAAAhwMAAAAA&#10;" filled="f" stroked="f">
                  <v:textbox style="mso-fit-shape-to-text:t">
                    <w:txbxContent>
                      <w:p w14:paraId="12CA3FD1" w14:textId="77777777" w:rsidR="00613EF9" w:rsidRDefault="00613EF9" w:rsidP="005B3EFD">
                        <w:pPr>
                          <w:pStyle w:val="NormalWeb"/>
                          <w:jc w:val="center"/>
                        </w:pPr>
                        <w:r>
                          <w:rPr>
                            <w:rFonts w:cs="Arial"/>
                            <w:color w:val="000000" w:themeColor="text1"/>
                            <w:kern w:val="24"/>
                            <w:sz w:val="16"/>
                            <w:szCs w:val="16"/>
                          </w:rPr>
                          <w:t>(a)</w:t>
                        </w:r>
                      </w:p>
                    </w:txbxContent>
                  </v:textbox>
                </v:shape>
                <v:shape id="ZoneTexte 30" o:spid="_x0000_s1051" type="#_x0000_t202" style="position:absolute;left:16105;top:1436;width:3504;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B+Tb8A&#10;AADcAAAADwAAAGRycy9kb3ducmV2LnhtbERPTWvCQBC9F/wPywi91Y2CUqOriFbw4EWb3ofsmA1m&#10;Z0N2auK/7x4KHh/ve70dfKMe1MU6sIHpJANFXAZbc2Wg+D5+fIKKgmyxCUwGnhRhuxm9rTG3oecL&#10;Pa5SqRTCMUcDTqTNtY6lI49xElrixN1C51ES7CptO+xTuG/0LMsW2mPNqcFhS3tH5f366w2I2N30&#10;WXz5ePoZzofeZeUcC2Pex8NuBUpokJf4332yBpbLND+dSUdAb/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AwH5NvwAAANwAAAAPAAAAAAAAAAAAAAAAAJgCAABkcnMvZG93bnJl&#10;di54bWxQSwUGAAAAAAQABAD1AAAAhAMAAAAA&#10;" filled="f" stroked="f">
                  <v:textbox style="mso-fit-shape-to-text:t">
                    <w:txbxContent>
                      <w:p w14:paraId="73FEEFD1" w14:textId="77777777" w:rsidR="00613EF9" w:rsidRDefault="00613EF9" w:rsidP="005B3EFD">
                        <w:pPr>
                          <w:pStyle w:val="NormalWeb"/>
                          <w:jc w:val="center"/>
                        </w:pPr>
                        <w:r>
                          <w:rPr>
                            <w:rFonts w:cs="Arial"/>
                            <w:color w:val="000000" w:themeColor="text1"/>
                            <w:kern w:val="24"/>
                            <w:sz w:val="16"/>
                            <w:szCs w:val="16"/>
                          </w:rPr>
                          <w:t>(b)</w:t>
                        </w:r>
                      </w:p>
                    </w:txbxContent>
                  </v:textbox>
                </v:shape>
                <v:shape id="ZoneTexte 31" o:spid="_x0000_s1052" type="#_x0000_t202" style="position:absolute;left:32051;top:1418;width:3505;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4zb1sIA&#10;AADcAAAADwAAAGRycy9kb3ducmV2LnhtbESPQWvCQBSE74X+h+UVvNVNCpYaXUVaBQ+9VOP9kX1m&#10;g9m3Iftq4r93hUKPw8x8wyzXo2/VlfrYBDaQTzNQxFWwDdcGyuPu9QNUFGSLbWAycKMI69Xz0xIL&#10;Gwb+oetBapUgHAs04ES6QutYOfIYp6EjTt459B4lyb7WtschwX2r37LsXXtsOC047OjTUXU5/HoD&#10;InaT38qtj/vT+P01uKyaYWnM5GXcLEAJjfIf/mvvrYH5PIfHmXQE9O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jNvWwgAAANwAAAAPAAAAAAAAAAAAAAAAAJgCAABkcnMvZG93&#10;bnJldi54bWxQSwUGAAAAAAQABAD1AAAAhwMAAAAA&#10;" filled="f" stroked="f">
                  <v:textbox style="mso-fit-shape-to-text:t">
                    <w:txbxContent>
                      <w:p w14:paraId="16431C4A" w14:textId="77777777" w:rsidR="00613EF9" w:rsidRDefault="00613EF9" w:rsidP="005B3EFD">
                        <w:pPr>
                          <w:pStyle w:val="NormalWeb"/>
                          <w:jc w:val="center"/>
                        </w:pPr>
                        <w:r>
                          <w:rPr>
                            <w:rFonts w:cs="Arial"/>
                            <w:color w:val="000000" w:themeColor="text1"/>
                            <w:kern w:val="24"/>
                            <w:sz w:val="16"/>
                            <w:szCs w:val="16"/>
                          </w:rPr>
                          <w:t>(c)</w:t>
                        </w:r>
                      </w:p>
                    </w:txbxContent>
                  </v:textbox>
                </v:shape>
                <v:shape id="Image 2240" o:spid="_x0000_s1053" type="#_x0000_t75" style="position:absolute;left:34467;top:2921;width:8514;height:9981;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aqrFAAAA3QAAAA8AAABkcnMvZG93bnJldi54bWxET8tOAjEU3ZP4D801cQcdJ2jMQCGCwbgw&#10;kdeG3WV6mQ5Ob5tpZQa+3i5MXJ6c93Te20ZcqA21YwWPowwEcel0zZWC/W41fAERIrLGxjEpuFKA&#10;+exuMMVCu443dNnGSqQQDgUqMDH6QspQGrIYRs4TJ+7kWosxwbaSusUuhdtG5ln2LC3WnBoMeloa&#10;Kr+3P1bB++F29sfr13LxeVsc3zbyqVsbr9TDff86ARGpj//iP/eHVpDn47Q/vUlP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J/2qqxQAAAN0AAAAPAAAAAAAAAAAAAAAA&#10;AJ8CAABkcnMvZG93bnJldi54bWxQSwUGAAAAAAQABAD3AAAAkQMAAAAA&#10;">
                  <v:imagedata r:id="rId19" o:title="" croptop="23050f" cropbottom="20021f" cropleft="37962f" cropright="13230f"/>
                  <v:path arrowok="t"/>
                </v:shape>
                <w10:anchorlock/>
              </v:group>
            </w:pict>
          </mc:Fallback>
        </mc:AlternateContent>
      </w:r>
    </w:p>
    <w:p w14:paraId="2834F015" w14:textId="28F47A5C" w:rsidR="00467148" w:rsidRPr="005B3EFD" w:rsidRDefault="005B3EFD" w:rsidP="005B3EFD">
      <w:pPr>
        <w:pStyle w:val="CETCaption"/>
      </w:pPr>
      <w:r w:rsidRPr="005B3EFD">
        <w:t>Figure 2: Representation of the macroscopic experiment: a block of PDMS of known dimensions (a) was immersed in a vial (15 ml) containing DBAE (b). After 2 months at ambient conditions, the block was taken out from the liquid and was not significantly swelled (c).</w:t>
      </w:r>
    </w:p>
    <w:p w14:paraId="1F96CA21" w14:textId="7313153A" w:rsidR="00600535" w:rsidRDefault="009074DA" w:rsidP="00FA5F5F">
      <w:pPr>
        <w:pStyle w:val="CETheadingx"/>
      </w:pPr>
      <w:r>
        <w:t>Observations at the microfluidic scale</w:t>
      </w:r>
    </w:p>
    <w:p w14:paraId="611BE3FA" w14:textId="159CE304" w:rsidR="0032499C" w:rsidRDefault="009E3F73" w:rsidP="0032499C">
      <w:pPr>
        <w:pStyle w:val="CETBodytext"/>
      </w:pPr>
      <w:r w:rsidRPr="009E3F73">
        <w:t xml:space="preserve">To further investigate the compatibility between DBAE and PDMS, micro-scale observations were </w:t>
      </w:r>
      <w:r w:rsidR="000A6D8B">
        <w:t>performed</w:t>
      </w:r>
      <w:r w:rsidRPr="009E3F73">
        <w:t xml:space="preserve">. In a first step, a single </w:t>
      </w:r>
      <w:r w:rsidR="006529CD">
        <w:t xml:space="preserve">dead-end </w:t>
      </w:r>
      <w:r w:rsidRPr="009E3F73">
        <w:t>microfluidic channel, as schematically</w:t>
      </w:r>
      <w:r w:rsidR="008F6A01">
        <w:t xml:space="preserve"> </w:t>
      </w:r>
      <w:r w:rsidR="006529CD">
        <w:t xml:space="preserve">shown </w:t>
      </w:r>
      <w:r w:rsidR="008F6A01">
        <w:t xml:space="preserve">in </w:t>
      </w:r>
      <w:r w:rsidR="004E6781">
        <w:fldChar w:fldCharType="begin"/>
      </w:r>
      <w:r w:rsidR="004E6781">
        <w:instrText xml:space="preserve"> REF _Ref124845779 \h </w:instrText>
      </w:r>
      <w:r w:rsidR="004E6781">
        <w:fldChar w:fldCharType="separate"/>
      </w:r>
      <w:r w:rsidR="007E55FC">
        <w:t xml:space="preserve">Figure </w:t>
      </w:r>
      <w:r w:rsidR="007E55FC">
        <w:rPr>
          <w:noProof/>
        </w:rPr>
        <w:t>3</w:t>
      </w:r>
      <w:r w:rsidR="004E6781">
        <w:fldChar w:fldCharType="end"/>
      </w:r>
      <w:r w:rsidR="004E6781">
        <w:t xml:space="preserve"> </w:t>
      </w:r>
      <w:r w:rsidR="008F6A01">
        <w:t>(</w:t>
      </w:r>
      <w:r w:rsidR="006529CD">
        <w:t>width 400 µm, height</w:t>
      </w:r>
      <w:r w:rsidR="0032499C">
        <w:t xml:space="preserve"> </w:t>
      </w:r>
      <w:r w:rsidR="006529CD">
        <w:t>50 µm, length 3 cm</w:t>
      </w:r>
      <w:r w:rsidR="008F6A01">
        <w:t>)</w:t>
      </w:r>
      <w:r w:rsidRPr="009E3F73">
        <w:t xml:space="preserve"> was filled with DBAE. </w:t>
      </w:r>
      <w:r w:rsidR="006529CD" w:rsidRPr="006529CD">
        <w:t>Indeed, the gas permeability of PDMS allows to easily fill a channel without outlet with a liquid by applying a moderate pressure at the channel inlet</w:t>
      </w:r>
      <w:r w:rsidR="002D22E1">
        <w:t xml:space="preserve"> (100-400 mbar)</w:t>
      </w:r>
      <w:r w:rsidR="006529CD" w:rsidRPr="006529CD">
        <w:t xml:space="preserve">. </w:t>
      </w:r>
      <w:r w:rsidR="0032499C">
        <w:t xml:space="preserve">Once the channel was completely filled, the inlet pressure was released, and the evolution of the microchannel was observed for about 20 hours under a microscope equipped with epifluorescence. </w:t>
      </w:r>
    </w:p>
    <w:p w14:paraId="60733970" w14:textId="4CCE3DDF" w:rsidR="00F1737D" w:rsidRDefault="00081328" w:rsidP="00081328">
      <w:pPr>
        <w:pStyle w:val="CETHeadingxx"/>
      </w:pPr>
      <w:r>
        <w:t>Pervaporation</w:t>
      </w:r>
    </w:p>
    <w:p w14:paraId="32E277B9" w14:textId="65A2688F" w:rsidR="00555F0E" w:rsidRDefault="006529CD">
      <w:pPr>
        <w:pStyle w:val="CETBodytext"/>
      </w:pPr>
      <w:r w:rsidRPr="006529CD">
        <w:t>The first observation made was the significant drop in the level of liquid DBAE in the inlet tube, correspond</w:t>
      </w:r>
      <w:r w:rsidR="002458AE">
        <w:t xml:space="preserve">ing to a volume </w:t>
      </w:r>
      <w:r w:rsidR="006C0312">
        <w:t>loss</w:t>
      </w:r>
      <w:r w:rsidR="002458AE">
        <w:t xml:space="preserve"> of about 65</w:t>
      </w:r>
      <w:r w:rsidRPr="006529CD">
        <w:t xml:space="preserve"> µL in about 20 hours.</w:t>
      </w:r>
      <w:r w:rsidR="00B0350A">
        <w:t xml:space="preserve"> </w:t>
      </w:r>
      <w:r w:rsidR="00F23E4B" w:rsidRPr="00F23E4B">
        <w:t>In addition, we observed this same phenomenon by preventing evaporation of DBAE into the air at the tubing inlet with a fluorinated oil plug (FC40, 3M)</w:t>
      </w:r>
      <w:r w:rsidR="002458AE">
        <w:t>.</w:t>
      </w:r>
      <w:r w:rsidR="00BC26C2">
        <w:t xml:space="preserve"> </w:t>
      </w:r>
      <w:r w:rsidR="00A7158B">
        <w:t xml:space="preserve">This observation suggests that DBAE molecules continuously solubilize into the PDMS matrix, diffuse, and then evaporate in ambient air, </w:t>
      </w:r>
      <w:r w:rsidR="00A7158B" w:rsidRPr="00A7158B">
        <w:t>which is called the pervaporation phenomenon</w:t>
      </w:r>
      <w:r w:rsidR="00A7158B">
        <w:t xml:space="preserve">. The DBAE mass flux imposed by its pervaporation through PDMS </w:t>
      </w:r>
      <w:r w:rsidR="009710F9">
        <w:t>leads to</w:t>
      </w:r>
      <w:r w:rsidR="00A7158B">
        <w:t xml:space="preserve"> a continuous flow inside the channel</w:t>
      </w:r>
      <w:r w:rsidR="009710F9">
        <w:t xml:space="preserve">. </w:t>
      </w:r>
      <w:r w:rsidR="00A7158B">
        <w:t xml:space="preserve">This phenomenon was widely </w:t>
      </w:r>
      <w:r w:rsidR="00A7158B">
        <w:lastRenderedPageBreak/>
        <w:t xml:space="preserve">described for </w:t>
      </w:r>
      <w:r w:rsidR="009710F9">
        <w:t>aqueous solution in PDMS chips, as water is also slightly soluble in PDMS</w:t>
      </w:r>
      <w:r w:rsidR="00A7158B">
        <w:t xml:space="preserve"> </w:t>
      </w:r>
      <w:sdt>
        <w:sdtPr>
          <w:id w:val="-1472975031"/>
          <w:citation/>
        </w:sdtPr>
        <w:sdtEndPr/>
        <w:sdtContent>
          <w:r w:rsidR="00A7158B">
            <w:fldChar w:fldCharType="begin"/>
          </w:r>
          <w:r w:rsidR="00A7158B" w:rsidRPr="00C46977">
            <w:instrText xml:space="preserve"> CITATION Bac22 \l 1036 </w:instrText>
          </w:r>
          <w:r w:rsidR="00A7158B">
            <w:fldChar w:fldCharType="separate"/>
          </w:r>
          <w:r w:rsidR="007E55FC">
            <w:rPr>
              <w:noProof/>
            </w:rPr>
            <w:t>(Bacchin, et al., 2022)</w:t>
          </w:r>
          <w:r w:rsidR="00A7158B">
            <w:fldChar w:fldCharType="end"/>
          </w:r>
        </w:sdtContent>
      </w:sdt>
      <w:r w:rsidR="00A7158B">
        <w:t>.</w:t>
      </w:r>
      <w:r w:rsidR="009710F9">
        <w:t xml:space="preserve"> </w:t>
      </w:r>
      <w:r w:rsidR="002458AE">
        <w:t>The</w:t>
      </w:r>
      <w:r w:rsidR="009710F9">
        <w:t xml:space="preserve"> rough </w:t>
      </w:r>
      <w:r w:rsidR="00AB4115">
        <w:t>measurement</w:t>
      </w:r>
      <w:r w:rsidR="009710F9">
        <w:t xml:space="preserve"> </w:t>
      </w:r>
      <w:r w:rsidR="00AB4115">
        <w:t xml:space="preserve">of </w:t>
      </w:r>
      <w:r w:rsidR="009710F9">
        <w:t xml:space="preserve">the DBAE </w:t>
      </w:r>
      <w:r w:rsidR="00AB4115">
        <w:t xml:space="preserve">volume loss </w:t>
      </w:r>
      <w:r w:rsidR="009710F9">
        <w:t xml:space="preserve">in the </w:t>
      </w:r>
      <w:r w:rsidR="00AB4115">
        <w:t xml:space="preserve">tube </w:t>
      </w:r>
      <w:r w:rsidR="009710F9">
        <w:t>leads t</w:t>
      </w:r>
      <w:r w:rsidR="00724F43">
        <w:t xml:space="preserve">o an estimate of </w:t>
      </w:r>
      <w:r w:rsidR="00AB4115">
        <w:t xml:space="preserve">the pervaporation rate of </w:t>
      </w:r>
      <w:r w:rsidR="00724F43">
        <w:t>about 10</w:t>
      </w:r>
      <w:r w:rsidR="009710F9">
        <w:t xml:space="preserve"> nL/min in the configuration of</w:t>
      </w:r>
      <w:r w:rsidR="002458AE">
        <w:t xml:space="preserve"> </w:t>
      </w:r>
      <w:r w:rsidR="002458AE">
        <w:fldChar w:fldCharType="begin"/>
      </w:r>
      <w:r w:rsidR="002458AE">
        <w:instrText xml:space="preserve"> REF _Ref124845779 \h </w:instrText>
      </w:r>
      <w:r w:rsidR="002458AE">
        <w:fldChar w:fldCharType="separate"/>
      </w:r>
      <w:r w:rsidR="007E55FC">
        <w:t xml:space="preserve">Figure </w:t>
      </w:r>
      <w:r w:rsidR="007E55FC">
        <w:rPr>
          <w:noProof/>
        </w:rPr>
        <w:t>3</w:t>
      </w:r>
      <w:r w:rsidR="002458AE">
        <w:fldChar w:fldCharType="end"/>
      </w:r>
      <w:r w:rsidR="009710F9">
        <w:t>.</w:t>
      </w:r>
    </w:p>
    <w:p w14:paraId="7C6A1186" w14:textId="77777777" w:rsidR="006342C3" w:rsidRDefault="006342C3">
      <w:pPr>
        <w:pStyle w:val="CETBodytext"/>
      </w:pPr>
    </w:p>
    <w:p w14:paraId="5894F066" w14:textId="17A4000D" w:rsidR="00555F0E" w:rsidRDefault="006356D1" w:rsidP="002D22E1">
      <w:pPr>
        <w:pStyle w:val="CETBodytext"/>
        <w:keepNext/>
        <w:jc w:val="center"/>
      </w:pPr>
      <w:r w:rsidRPr="006356D1">
        <w:rPr>
          <w:noProof/>
          <w:lang w:val="fr-FR" w:eastAsia="fr-FR"/>
        </w:rPr>
        <mc:AlternateContent>
          <mc:Choice Requires="wpg">
            <w:drawing>
              <wp:inline distT="0" distB="0" distL="0" distR="0" wp14:anchorId="4D894465" wp14:editId="0F164D5C">
                <wp:extent cx="4791598" cy="1450298"/>
                <wp:effectExtent l="0" t="19050" r="0" b="0"/>
                <wp:docPr id="2248" name="Groupe 1"/>
                <wp:cNvGraphicFramePr/>
                <a:graphic xmlns:a="http://schemas.openxmlformats.org/drawingml/2006/main">
                  <a:graphicData uri="http://schemas.microsoft.com/office/word/2010/wordprocessingGroup">
                    <wpg:wgp>
                      <wpg:cNvGrpSpPr/>
                      <wpg:grpSpPr>
                        <a:xfrm>
                          <a:off x="0" y="0"/>
                          <a:ext cx="4791598" cy="1450298"/>
                          <a:chOff x="0" y="0"/>
                          <a:chExt cx="4791598" cy="1450298"/>
                        </a:xfrm>
                      </wpg:grpSpPr>
                      <wps:wsp>
                        <wps:cNvPr id="2249" name="Arc 2249"/>
                        <wps:cNvSpPr/>
                        <wps:spPr>
                          <a:xfrm flipH="1">
                            <a:off x="2073307" y="0"/>
                            <a:ext cx="484407" cy="758226"/>
                          </a:xfrm>
                          <a:prstGeom prst="arc">
                            <a:avLst/>
                          </a:prstGeom>
                          <a:noFill/>
                          <a:ln w="60325">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2250" name="Rectangle 2250"/>
                        <wps:cNvSpPr/>
                        <wps:spPr>
                          <a:xfrm>
                            <a:off x="2055147" y="375222"/>
                            <a:ext cx="28800" cy="474734"/>
                          </a:xfrm>
                          <a:prstGeom prst="rect">
                            <a:avLst/>
                          </a:prstGeom>
                          <a:solidFill>
                            <a:srgbClr val="F9AA5E"/>
                          </a:solidFill>
                          <a:ln>
                            <a:solidFill>
                              <a:srgbClr val="F9AA5E"/>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0" name="Connecteur droit avec flèche 640"/>
                        <wps:cNvCnPr/>
                        <wps:spPr>
                          <a:xfrm>
                            <a:off x="494124" y="832584"/>
                            <a:ext cx="0" cy="299615"/>
                          </a:xfrm>
                          <a:prstGeom prst="straightConnector1">
                            <a:avLst/>
                          </a:prstGeom>
                          <a:ln w="15875">
                            <a:solidFill>
                              <a:schemeClr val="tx1"/>
                            </a:solidFill>
                            <a:headEnd type="triangle" w="sm" len="med"/>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41" name="Connecteur droit avec flèche 641"/>
                        <wps:cNvCnPr/>
                        <wps:spPr>
                          <a:xfrm flipH="1" flipV="1">
                            <a:off x="683193" y="1238244"/>
                            <a:ext cx="1400959" cy="1"/>
                          </a:xfrm>
                          <a:prstGeom prst="straightConnector1">
                            <a:avLst/>
                          </a:prstGeom>
                          <a:ln w="15875">
                            <a:solidFill>
                              <a:schemeClr val="tx1"/>
                            </a:solidFill>
                            <a:headEnd type="triangle" w="sm" len="med"/>
                            <a:tailEnd type="triangle" w="sm" len="med"/>
                          </a:ln>
                        </wps:spPr>
                        <wps:style>
                          <a:lnRef idx="1">
                            <a:schemeClr val="accent1"/>
                          </a:lnRef>
                          <a:fillRef idx="0">
                            <a:schemeClr val="accent1"/>
                          </a:fillRef>
                          <a:effectRef idx="0">
                            <a:schemeClr val="accent1"/>
                          </a:effectRef>
                          <a:fontRef idx="minor">
                            <a:schemeClr val="tx1"/>
                          </a:fontRef>
                        </wps:style>
                        <wps:bodyPr/>
                      </wps:wsp>
                      <wps:wsp>
                        <wps:cNvPr id="642" name="ZoneTexte 26"/>
                        <wps:cNvSpPr txBox="1"/>
                        <wps:spPr>
                          <a:xfrm>
                            <a:off x="0" y="867911"/>
                            <a:ext cx="578838" cy="215444"/>
                          </a:xfrm>
                          <a:prstGeom prst="rect">
                            <a:avLst/>
                          </a:prstGeom>
                          <a:noFill/>
                        </wps:spPr>
                        <wps:txbx>
                          <w:txbxContent>
                            <w:p w14:paraId="4B06509D" w14:textId="77777777" w:rsidR="00613EF9" w:rsidRDefault="00613EF9" w:rsidP="006356D1">
                              <w:pPr>
                                <w:pStyle w:val="NormalWeb"/>
                              </w:pPr>
                              <w:r>
                                <w:rPr>
                                  <w:rFonts w:cs="Arial"/>
                                  <w:color w:val="000000" w:themeColor="text1"/>
                                  <w:kern w:val="24"/>
                                  <w:sz w:val="16"/>
                                  <w:szCs w:val="16"/>
                                </w:rPr>
                                <w:t>~ 5 mm</w:t>
                              </w:r>
                            </w:p>
                          </w:txbxContent>
                        </wps:txbx>
                        <wps:bodyPr wrap="square" rtlCol="0">
                          <a:spAutoFit/>
                        </wps:bodyPr>
                      </wps:wsp>
                      <wps:wsp>
                        <wps:cNvPr id="643" name="ZoneTexte 27"/>
                        <wps:cNvSpPr txBox="1"/>
                        <wps:spPr>
                          <a:xfrm>
                            <a:off x="984454" y="1234854"/>
                            <a:ext cx="722704" cy="215444"/>
                          </a:xfrm>
                          <a:prstGeom prst="rect">
                            <a:avLst/>
                          </a:prstGeom>
                          <a:noFill/>
                        </wps:spPr>
                        <wps:txbx>
                          <w:txbxContent>
                            <w:p w14:paraId="4C4F68A2" w14:textId="77777777" w:rsidR="00613EF9" w:rsidRDefault="00613EF9" w:rsidP="006356D1">
                              <w:pPr>
                                <w:pStyle w:val="NormalWeb"/>
                                <w:jc w:val="center"/>
                              </w:pPr>
                              <w:r>
                                <w:rPr>
                                  <w:rFonts w:cs="Arial"/>
                                  <w:color w:val="000000" w:themeColor="text1"/>
                                  <w:kern w:val="24"/>
                                  <w:sz w:val="16"/>
                                  <w:szCs w:val="16"/>
                                </w:rPr>
                                <w:t>L~ 3 cm</w:t>
                              </w:r>
                            </w:p>
                          </w:txbxContent>
                        </wps:txbx>
                        <wps:bodyPr wrap="square" rtlCol="0">
                          <a:spAutoFit/>
                        </wps:bodyPr>
                      </wps:wsp>
                      <wps:wsp>
                        <wps:cNvPr id="644" name="ZoneTexte 46"/>
                        <wps:cNvSpPr txBox="1"/>
                        <wps:spPr>
                          <a:xfrm>
                            <a:off x="1265599" y="48043"/>
                            <a:ext cx="882650" cy="380365"/>
                          </a:xfrm>
                          <a:prstGeom prst="rect">
                            <a:avLst/>
                          </a:prstGeom>
                          <a:noFill/>
                        </wps:spPr>
                        <wps:txbx>
                          <w:txbxContent>
                            <w:p w14:paraId="1D6DE146" w14:textId="77777777" w:rsidR="00613EF9" w:rsidRDefault="00613EF9" w:rsidP="006356D1">
                              <w:pPr>
                                <w:pStyle w:val="NormalWeb"/>
                                <w:jc w:val="center"/>
                              </w:pPr>
                              <w:r>
                                <w:rPr>
                                  <w:rFonts w:cs="Arial"/>
                                  <w:color w:val="000000" w:themeColor="text1"/>
                                  <w:kern w:val="24"/>
                                  <w:sz w:val="18"/>
                                  <w:szCs w:val="18"/>
                                </w:rPr>
                                <w:t>DBAE inlet tubing</w:t>
                              </w:r>
                            </w:p>
                          </w:txbxContent>
                        </wps:txbx>
                        <wps:bodyPr wrap="square" rtlCol="0">
                          <a:spAutoFit/>
                        </wps:bodyPr>
                      </wps:wsp>
                      <wps:wsp>
                        <wps:cNvPr id="645" name="ZoneTexte 47"/>
                        <wps:cNvSpPr txBox="1"/>
                        <wps:spPr>
                          <a:xfrm>
                            <a:off x="163199" y="79468"/>
                            <a:ext cx="350411" cy="215444"/>
                          </a:xfrm>
                          <a:prstGeom prst="rect">
                            <a:avLst/>
                          </a:prstGeom>
                          <a:noFill/>
                        </wps:spPr>
                        <wps:txbx>
                          <w:txbxContent>
                            <w:p w14:paraId="1B680CC7" w14:textId="77777777" w:rsidR="00613EF9" w:rsidRDefault="00613EF9" w:rsidP="006356D1">
                              <w:pPr>
                                <w:pStyle w:val="NormalWeb"/>
                                <w:jc w:val="center"/>
                              </w:pPr>
                              <w:r>
                                <w:rPr>
                                  <w:rFonts w:cs="Arial"/>
                                  <w:color w:val="000000" w:themeColor="text1"/>
                                  <w:kern w:val="24"/>
                                  <w:sz w:val="16"/>
                                  <w:szCs w:val="16"/>
                                </w:rPr>
                                <w:t>(a)</w:t>
                              </w:r>
                            </w:p>
                          </w:txbxContent>
                        </wps:txbx>
                        <wps:bodyPr wrap="square" rtlCol="0">
                          <a:spAutoFit/>
                        </wps:bodyPr>
                      </wps:wsp>
                      <wps:wsp>
                        <wps:cNvPr id="646" name="ZoneTexte 48"/>
                        <wps:cNvSpPr txBox="1"/>
                        <wps:spPr>
                          <a:xfrm>
                            <a:off x="2693466" y="79468"/>
                            <a:ext cx="350411" cy="215444"/>
                          </a:xfrm>
                          <a:prstGeom prst="rect">
                            <a:avLst/>
                          </a:prstGeom>
                          <a:noFill/>
                        </wps:spPr>
                        <wps:txbx>
                          <w:txbxContent>
                            <w:p w14:paraId="01BEF9AD" w14:textId="77777777" w:rsidR="00613EF9" w:rsidRDefault="00613EF9" w:rsidP="006356D1">
                              <w:pPr>
                                <w:pStyle w:val="NormalWeb"/>
                                <w:jc w:val="center"/>
                              </w:pPr>
                              <w:r>
                                <w:rPr>
                                  <w:rFonts w:cs="Arial"/>
                                  <w:color w:val="000000" w:themeColor="text1"/>
                                  <w:kern w:val="24"/>
                                  <w:sz w:val="16"/>
                                  <w:szCs w:val="16"/>
                                </w:rPr>
                                <w:t>(b)</w:t>
                              </w:r>
                            </w:p>
                          </w:txbxContent>
                        </wps:txbx>
                        <wps:bodyPr wrap="square" rtlCol="0">
                          <a:spAutoFit/>
                        </wps:bodyPr>
                      </wps:wsp>
                      <wps:wsp>
                        <wps:cNvPr id="647" name="ZoneTexte 70"/>
                        <wps:cNvSpPr txBox="1"/>
                        <wps:spPr>
                          <a:xfrm>
                            <a:off x="2258726" y="1047952"/>
                            <a:ext cx="882650" cy="236220"/>
                          </a:xfrm>
                          <a:prstGeom prst="rect">
                            <a:avLst/>
                          </a:prstGeom>
                          <a:noFill/>
                        </wps:spPr>
                        <wps:txbx>
                          <w:txbxContent>
                            <w:p w14:paraId="167D0AFC" w14:textId="77777777" w:rsidR="00613EF9" w:rsidRDefault="00613EF9" w:rsidP="006356D1">
                              <w:pPr>
                                <w:pStyle w:val="NormalWeb"/>
                                <w:jc w:val="center"/>
                              </w:pPr>
                              <w:r>
                                <w:rPr>
                                  <w:rFonts w:cs="Arial"/>
                                  <w:color w:val="000000" w:themeColor="text1"/>
                                  <w:kern w:val="24"/>
                                  <w:sz w:val="18"/>
                                  <w:szCs w:val="18"/>
                                </w:rPr>
                                <w:t>glass</w:t>
                              </w:r>
                            </w:p>
                          </w:txbxContent>
                        </wps:txbx>
                        <wps:bodyPr wrap="square" rtlCol="0">
                          <a:spAutoFit/>
                        </wps:bodyPr>
                      </wps:wsp>
                      <wps:wsp>
                        <wps:cNvPr id="648" name="ZoneTexte 71"/>
                        <wps:cNvSpPr txBox="1"/>
                        <wps:spPr>
                          <a:xfrm>
                            <a:off x="2269229" y="875024"/>
                            <a:ext cx="882650" cy="236220"/>
                          </a:xfrm>
                          <a:prstGeom prst="rect">
                            <a:avLst/>
                          </a:prstGeom>
                          <a:noFill/>
                        </wps:spPr>
                        <wps:txbx>
                          <w:txbxContent>
                            <w:p w14:paraId="561B34AC" w14:textId="77777777" w:rsidR="00613EF9" w:rsidRDefault="00613EF9" w:rsidP="006356D1">
                              <w:pPr>
                                <w:pStyle w:val="NormalWeb"/>
                                <w:jc w:val="center"/>
                              </w:pPr>
                              <w:r>
                                <w:rPr>
                                  <w:rFonts w:cs="Arial"/>
                                  <w:color w:val="000000" w:themeColor="text1"/>
                                  <w:kern w:val="24"/>
                                  <w:sz w:val="18"/>
                                  <w:szCs w:val="18"/>
                                </w:rPr>
                                <w:t>PDMS</w:t>
                              </w:r>
                            </w:p>
                          </w:txbxContent>
                        </wps:txbx>
                        <wps:bodyPr wrap="square" rtlCol="0">
                          <a:spAutoFit/>
                        </wps:bodyPr>
                      </wps:wsp>
                      <wpg:grpSp>
                        <wpg:cNvPr id="649" name="Groupe 649"/>
                        <wpg:cNvGrpSpPr/>
                        <wpg:grpSpPr>
                          <a:xfrm>
                            <a:off x="2932053" y="833880"/>
                            <a:ext cx="1859545" cy="365855"/>
                            <a:chOff x="2932053" y="833880"/>
                            <a:chExt cx="1859545" cy="365855"/>
                          </a:xfrm>
                        </wpg:grpSpPr>
                        <wps:wsp>
                          <wps:cNvPr id="650" name="Rectangle 650"/>
                          <wps:cNvSpPr/>
                          <wps:spPr>
                            <a:xfrm>
                              <a:off x="3110249" y="848535"/>
                              <a:ext cx="1439119" cy="275538"/>
                            </a:xfrm>
                            <a:prstGeom prst="rect">
                              <a:avLst/>
                            </a:prstGeom>
                            <a:solidFill>
                              <a:srgbClr val="E7E6E6"/>
                            </a:solidFill>
                            <a:ln>
                              <a:solidFill>
                                <a:srgbClr val="88848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51" name="ZoneTexte 28"/>
                          <wps:cNvSpPr txBox="1"/>
                          <wps:spPr>
                            <a:xfrm>
                              <a:off x="3977092" y="948368"/>
                              <a:ext cx="814506" cy="215444"/>
                            </a:xfrm>
                            <a:prstGeom prst="rect">
                              <a:avLst/>
                            </a:prstGeom>
                            <a:noFill/>
                          </wps:spPr>
                          <wps:txbx>
                            <w:txbxContent>
                              <w:p w14:paraId="6CC09421" w14:textId="77777777" w:rsidR="00613EF9" w:rsidRDefault="00613EF9" w:rsidP="006356D1">
                                <w:pPr>
                                  <w:pStyle w:val="NormalWeb"/>
                                </w:pPr>
                                <w:r>
                                  <w:rPr>
                                    <w:rFonts w:cs="Arial"/>
                                    <w:color w:val="000000" w:themeColor="text1"/>
                                    <w:kern w:val="24"/>
                                    <w:sz w:val="16"/>
                                    <w:szCs w:val="16"/>
                                  </w:rPr>
                                  <w:t xml:space="preserve">h ~ 50 µm </w:t>
                                </w:r>
                              </w:p>
                            </w:txbxContent>
                          </wps:txbx>
                          <wps:bodyPr wrap="square" rtlCol="0">
                            <a:spAutoFit/>
                          </wps:bodyPr>
                        </wps:wsp>
                        <wps:wsp>
                          <wps:cNvPr id="652" name="Rectangle 652"/>
                          <wps:cNvSpPr/>
                          <wps:spPr>
                            <a:xfrm>
                              <a:off x="3631109" y="1047616"/>
                              <a:ext cx="397397" cy="76811"/>
                            </a:xfrm>
                            <a:prstGeom prst="rect">
                              <a:avLst/>
                            </a:prstGeom>
                            <a:solidFill>
                              <a:srgbClr val="F9AA5E"/>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53" name="Rectangle 653"/>
                          <wps:cNvSpPr/>
                          <wps:spPr>
                            <a:xfrm>
                              <a:off x="3466756" y="833880"/>
                              <a:ext cx="713105" cy="219710"/>
                            </a:xfrm>
                            <a:prstGeom prst="rect">
                              <a:avLst/>
                            </a:prstGeom>
                          </wps:spPr>
                          <wps:txbx>
                            <w:txbxContent>
                              <w:p w14:paraId="32FFBA8A" w14:textId="77777777" w:rsidR="00613EF9" w:rsidRDefault="00613EF9" w:rsidP="006356D1">
                                <w:pPr>
                                  <w:pStyle w:val="NormalWeb"/>
                                </w:pPr>
                                <w:r>
                                  <w:rPr>
                                    <w:rFonts w:cs="Arial"/>
                                    <w:color w:val="000000" w:themeColor="text1"/>
                                    <w:kern w:val="24"/>
                                    <w:sz w:val="16"/>
                                    <w:szCs w:val="16"/>
                                  </w:rPr>
                                  <w:t>w ~ 400 µm</w:t>
                                </w:r>
                              </w:p>
                            </w:txbxContent>
                          </wps:txbx>
                          <wps:bodyPr wrap="none">
                            <a:spAutoFit/>
                          </wps:bodyPr>
                        </wps:wsp>
                        <wps:wsp>
                          <wps:cNvPr id="654" name="Rectangle 654"/>
                          <wps:cNvSpPr/>
                          <wps:spPr>
                            <a:xfrm>
                              <a:off x="2932053" y="1124074"/>
                              <a:ext cx="1770926" cy="75661"/>
                            </a:xfrm>
                            <a:prstGeom prst="rect">
                              <a:avLst/>
                            </a:prstGeom>
                            <a:solidFill>
                              <a:srgbClr val="9DC3E6"/>
                            </a:solidFill>
                            <a:ln>
                              <a:solidFill>
                                <a:srgbClr val="41719C"/>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655" name="Groupe 655"/>
                        <wpg:cNvGrpSpPr/>
                        <wpg:grpSpPr>
                          <a:xfrm>
                            <a:off x="338405" y="836132"/>
                            <a:ext cx="2155812" cy="363603"/>
                            <a:chOff x="338405" y="836132"/>
                            <a:chExt cx="2155812" cy="363603"/>
                          </a:xfrm>
                        </wpg:grpSpPr>
                        <wps:wsp>
                          <wps:cNvPr id="656" name="Rectangle 656"/>
                          <wps:cNvSpPr/>
                          <wps:spPr>
                            <a:xfrm>
                              <a:off x="549983" y="841085"/>
                              <a:ext cx="1579974" cy="287812"/>
                            </a:xfrm>
                            <a:prstGeom prst="rect">
                              <a:avLst/>
                            </a:prstGeom>
                            <a:solidFill>
                              <a:srgbClr val="E7E6E6"/>
                            </a:solidFill>
                            <a:ln>
                              <a:solidFill>
                                <a:srgbClr val="888483"/>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57" name="Rectangle 657"/>
                          <wps:cNvSpPr/>
                          <wps:spPr>
                            <a:xfrm>
                              <a:off x="707637" y="1083355"/>
                              <a:ext cx="1374310" cy="45719"/>
                            </a:xfrm>
                            <a:prstGeom prst="rect">
                              <a:avLst/>
                            </a:prstGeom>
                            <a:solidFill>
                              <a:srgbClr val="F9AA5E"/>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58" name="Rectangle 658"/>
                          <wps:cNvSpPr/>
                          <wps:spPr>
                            <a:xfrm>
                              <a:off x="2054089" y="840908"/>
                              <a:ext cx="28800" cy="282176"/>
                            </a:xfrm>
                            <a:prstGeom prst="rect">
                              <a:avLst/>
                            </a:prstGeom>
                            <a:solidFill>
                              <a:srgbClr val="F9AA5E"/>
                            </a:solidFill>
                            <a:ln>
                              <a:solidFill>
                                <a:srgbClr val="F9AA5E"/>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59" name="Rectangle 659"/>
                          <wps:cNvSpPr/>
                          <wps:spPr>
                            <a:xfrm>
                              <a:off x="338405" y="1127860"/>
                              <a:ext cx="2155812" cy="71875"/>
                            </a:xfrm>
                            <a:prstGeom prst="rect">
                              <a:avLst/>
                            </a:prstGeom>
                            <a:solidFill>
                              <a:srgbClr val="9DC3E6"/>
                            </a:solidFill>
                            <a:ln>
                              <a:solidFill>
                                <a:srgbClr val="41719C"/>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60" name="Connecteur droit 660"/>
                          <wps:cNvCnPr/>
                          <wps:spPr>
                            <a:xfrm flipV="1">
                              <a:off x="2092782" y="836826"/>
                              <a:ext cx="2084" cy="28296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9" name="Connecteur droit 669"/>
                          <wps:cNvCnPr/>
                          <wps:spPr>
                            <a:xfrm rot="240000" flipH="1" flipV="1">
                              <a:off x="2041670" y="836132"/>
                              <a:ext cx="12640" cy="253086"/>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671" name="Connecteur droit 671"/>
                        <wps:cNvCnPr/>
                        <wps:spPr>
                          <a:xfrm flipV="1">
                            <a:off x="2051402" y="602861"/>
                            <a:ext cx="0" cy="229726"/>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530" name="Connecteur droit 2530"/>
                        <wps:cNvCnPr/>
                        <wps:spPr>
                          <a:xfrm flipV="1">
                            <a:off x="2093905" y="602858"/>
                            <a:ext cx="0" cy="229726"/>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531" name="Connecteur droit 2531"/>
                        <wps:cNvCnPr/>
                        <wps:spPr>
                          <a:xfrm flipV="1">
                            <a:off x="2092797" y="368398"/>
                            <a:ext cx="1108" cy="252000"/>
                          </a:xfrm>
                          <a:prstGeom prst="line">
                            <a:avLst/>
                          </a:prstGeom>
                          <a:ln w="12700">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2532" name="Arc 2532"/>
                        <wps:cNvSpPr/>
                        <wps:spPr>
                          <a:xfrm flipH="1">
                            <a:off x="2072836" y="551"/>
                            <a:ext cx="484407" cy="758226"/>
                          </a:xfrm>
                          <a:prstGeom prst="arc">
                            <a:avLst/>
                          </a:prstGeom>
                          <a:noFill/>
                          <a:ln w="31750">
                            <a:solidFill>
                              <a:srgbClr val="F9AA5E"/>
                            </a:solidFill>
                          </a:ln>
                        </wps:spPr>
                        <wps:style>
                          <a:lnRef idx="1">
                            <a:schemeClr val="accent1"/>
                          </a:lnRef>
                          <a:fillRef idx="0">
                            <a:schemeClr val="accent1"/>
                          </a:fillRef>
                          <a:effectRef idx="0">
                            <a:schemeClr val="accent1"/>
                          </a:effectRef>
                          <a:fontRef idx="minor">
                            <a:schemeClr val="tx1"/>
                          </a:fontRef>
                        </wps:style>
                        <wps:bodyPr rtlCol="0" anchor="ctr"/>
                      </wps:wsp>
                      <wps:wsp>
                        <wps:cNvPr id="2533" name="Connecteur droit 2533"/>
                        <wps:cNvCnPr/>
                        <wps:spPr>
                          <a:xfrm flipV="1">
                            <a:off x="2051402" y="370776"/>
                            <a:ext cx="0" cy="252000"/>
                          </a:xfrm>
                          <a:prstGeom prst="line">
                            <a:avLst/>
                          </a:prstGeom>
                          <a:ln w="12700">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D894465" id="Groupe 1" o:spid="_x0000_s1054" style="width:377.3pt;height:114.2pt;mso-position-horizontal-relative:char;mso-position-vertical-relative:line" coordsize="47915,14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">
                <v:shape id="Arc 2249" o:spid="_x0000_s1055" style="position:absolute;left:20733;width:4844;height:7582;flip:x;visibility:visible;mso-wrap-style:square;v-text-anchor:middle" coordsize="484407,7582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WMjccA&#10;AADdAAAADwAAAGRycy9kb3ducmV2LnhtbESPzWrDMBCE74W8g9hAbo0cp5TUjWKKoX+HQuImocfF&#10;2thKrZWxVMd9+6pQ6HGYmW+YdT7aVgzUe+NYwWKegCCunDZcK9i/P16vQPiArLF1TAq+yUO+mVyt&#10;MdPuwjsaylCLCGGfoYImhC6T0lcNWfRz1xFH7+R6iyHKvpa6x0uE21amSXIrLRqOCw12VDRUfZZf&#10;VsHxDYvz8GHNgpaHrXl9LsPhySg1m44P9yACjeE//Nd+0QrS9OYOft/EJyA3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VjI3HAAAA3QAAAA8AAAAAAAAAAAAAAAAAmAIAAGRy&#10;cy9kb3ducmV2LnhtbFBLBQYAAAAABAAEAPUAAACMAwAAAAA=&#10;" path="m242203,nsc375969,,484407,169735,484407,379113r-242203,c242204,252742,242203,126371,242203,xem242203,nfc375969,,484407,169735,484407,379113e" filled="f" strokecolor="black [3213]" strokeweight="4.75pt">
                  <v:path arrowok="t" o:connecttype="custom" o:connectlocs="242203,0;484407,379113" o:connectangles="0,0"/>
                </v:shape>
                <v:rect id="Rectangle 2250" o:spid="_x0000_s1056" style="position:absolute;left:20551;top:3752;width:288;height:47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t/YsMA&#10;AADdAAAADwAAAGRycy9kb3ducmV2LnhtbERPy2rCQBTdF/oPwy24q5NGFBsdpb5ABBemgi4vmWsm&#10;NHMnzYwa/95ZFLo8nPd03tla3Kj1lWMFH/0EBHHhdMWlguP35n0MwgdkjbVjUvAgD/PZ68sUM+3u&#10;fKBbHkoRQ9hnqMCE0GRS+sKQRd93DXHkLq61GCJsS6lbvMdwW8s0SUbSYsWxwWBDS0PFT361Cj4X&#10;+aoennfm9Lvn5SIfDcZhfVKq99Z9TUAE6sK/+M+91QrSdBj3xzfxCcj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xt/YsMAAADdAAAADwAAAAAAAAAAAAAAAACYAgAAZHJzL2Rv&#10;d25yZXYueG1sUEsFBgAAAAAEAAQA9QAAAIgDAAAAAA==&#10;" fillcolor="#f9aa5e" strokecolor="#f9aa5e" strokeweight="2pt"/>
                <v:shape id="Connecteur droit avec flèche 640" o:spid="_x0000_s1057" type="#_x0000_t32" style="position:absolute;left:4941;top:8325;width:0;height:29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7ItcMAAADcAAAADwAAAGRycy9kb3ducmV2LnhtbERPXWvCMBR9H/gfwhV8m+mcyOiMMsWJ&#10;oDKsQ18vzbUpNjelibb+e/Mw2OPhfE/nna3EnRpfOlbwNkxAEOdOl1wo+D1+v36A8AFZY+WYFDzI&#10;w3zWe5liql3LB7pnoRAxhH2KCkwIdSqlzw1Z9ENXE0fu4hqLIcKmkLrBNobbSo6SZCItlhwbDNa0&#10;NJRfs5tVsDivqv1u+346XEy7WB7XD/0zypQa9LuvTxCBuvAv/nNvtILJOM6PZ+IRkLM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LuyLXDAAAA3AAAAA8AAAAAAAAAAAAA&#10;AAAAoQIAAGRycy9kb3ducmV2LnhtbFBLBQYAAAAABAAEAPkAAACRAwAAAAA=&#10;" strokecolor="black [3213]" strokeweight="1.25pt">
                  <v:stroke startarrow="block" startarrowwidth="narrow" endarrow="block" endarrowwidth="narrow"/>
                </v:shape>
                <v:shape id="Connecteur droit avec flèche 641" o:spid="_x0000_s1058" type="#_x0000_t32" style="position:absolute;left:6831;top:12382;width:14010;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2XqMUAAADcAAAADwAAAGRycy9kb3ducmV2LnhtbESPQWsCMRSE70L/Q3gFbzVrcUVWo5RK&#10;wVNLVxF6e908d8NuXtYk6vbfN4WCx2FmvmFWm8F24ko+GMcKppMMBHHltOFawWH/9rQAESKyxs4x&#10;KfihAJv1w2iFhXY3/qRrGWuRIBwKVNDE2BdShqohi2HieuLknZy3GJP0tdQebwluO/mcZXNp0XBa&#10;aLCn14aqtrxYBfmu/X5vffdVmvPxcth+mDyPpVLjx+FlCSLSEO/h//ZOK5jPpvB3Jh0Buf4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j2XqMUAAADcAAAADwAAAAAAAAAA&#10;AAAAAAChAgAAZHJzL2Rvd25yZXYueG1sUEsFBgAAAAAEAAQA+QAAAJMDAAAAAA==&#10;" strokecolor="black [3213]" strokeweight="1.25pt">
                  <v:stroke startarrow="block" startarrowwidth="narrow" endarrow="block" endarrowwidth="narrow"/>
                </v:shape>
                <v:shape id="ZoneTexte 26" o:spid="_x0000_s1059" type="#_x0000_t202" style="position:absolute;top:8679;width:5788;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r9sMMA&#10;AADcAAAADwAAAGRycy9kb3ducmV2LnhtbESPT2vCQBTE74V+h+UVvNWNYkWiq4h/wEMv1Xh/ZF+z&#10;odm3Ifs08du7hUKPw8z8hlltBt+oO3WxDmxgMs5AEZfB1lwZKC7H9wWoKMgWm8Bk4EERNuvXlxXm&#10;NvT8RfezVCpBOOZowIm0udaxdOQxjkNLnLzv0HmUJLtK2w77BPeNnmbZXHusOS04bGnnqPw537wB&#10;EbudPIqDj6fr8LnvXVZ+YGHM6G3YLkEJDfIf/mufrIH5bAq/Z9IR0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4r9sMMAAADcAAAADwAAAAAAAAAAAAAAAACYAgAAZHJzL2Rv&#10;d25yZXYueG1sUEsFBgAAAAAEAAQA9QAAAIgDAAAAAA==&#10;" filled="f" stroked="f">
                  <v:textbox style="mso-fit-shape-to-text:t">
                    <w:txbxContent>
                      <w:p w14:paraId="4B06509D" w14:textId="77777777" w:rsidR="00613EF9" w:rsidRDefault="00613EF9" w:rsidP="006356D1">
                        <w:pPr>
                          <w:pStyle w:val="NormalWeb"/>
                        </w:pPr>
                        <w:r>
                          <w:rPr>
                            <w:rFonts w:cs="Arial"/>
                            <w:color w:val="000000" w:themeColor="text1"/>
                            <w:kern w:val="24"/>
                            <w:sz w:val="16"/>
                            <w:szCs w:val="16"/>
                          </w:rPr>
                          <w:t>~ 5 mm</w:t>
                        </w:r>
                      </w:p>
                    </w:txbxContent>
                  </v:textbox>
                </v:shape>
                <v:shape id="ZoneTexte 27" o:spid="_x0000_s1060" type="#_x0000_t202" style="position:absolute;left:9844;top:12348;width:7227;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ZYK8MA&#10;AADcAAAADwAAAGRycy9kb3ducmV2LnhtbESPQWvCQBSE74L/YXlCb7rRVimpq4htwUMvxnh/ZF+z&#10;odm3Iftq4r/vFgo9DjPzDbPdj75VN+pjE9jAcpGBIq6Cbbg2UF7e58+goiBbbAOTgTtF2O+mky3m&#10;Ngx8plshtUoQjjkacCJdrnWsHHmMi9ARJ+8z9B4lyb7WtschwX2rV1m20R4bTgsOOzo6qr6Kb29A&#10;xB6W9/LNx9N1/HgdXFatsTTmYTYeXkAJjfIf/mufrIHN0yP8nklHQO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ZYK8MAAADcAAAADwAAAAAAAAAAAAAAAACYAgAAZHJzL2Rv&#10;d25yZXYueG1sUEsFBgAAAAAEAAQA9QAAAIgDAAAAAA==&#10;" filled="f" stroked="f">
                  <v:textbox style="mso-fit-shape-to-text:t">
                    <w:txbxContent>
                      <w:p w14:paraId="4C4F68A2" w14:textId="77777777" w:rsidR="00613EF9" w:rsidRDefault="00613EF9" w:rsidP="006356D1">
                        <w:pPr>
                          <w:pStyle w:val="NormalWeb"/>
                          <w:jc w:val="center"/>
                        </w:pPr>
                        <w:r>
                          <w:rPr>
                            <w:rFonts w:cs="Arial"/>
                            <w:color w:val="000000" w:themeColor="text1"/>
                            <w:kern w:val="24"/>
                            <w:sz w:val="16"/>
                            <w:szCs w:val="16"/>
                          </w:rPr>
                          <w:t>L~ 3 cm</w:t>
                        </w:r>
                      </w:p>
                    </w:txbxContent>
                  </v:textbox>
                </v:shape>
                <v:shape id="ZoneTexte 46" o:spid="_x0000_s1061" type="#_x0000_t202" style="position:absolute;left:12655;top:480;width:8827;height:38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AX8MA&#10;AADcAAAADwAAAGRycy9kb3ducmV2LnhtbESPT2vCQBTE7wW/w/IEb3VjsSLRVcQ/4KGXarw/sq/Z&#10;0OzbkH018du7hUKPw8z8hllvB9+oO3WxDmxgNs1AEZfB1lwZKK6n1yWoKMgWm8Bk4EERtpvRyxpz&#10;G3r+pPtFKpUgHHM04ETaXOtYOvIYp6ElTt5X6DxKkl2lbYd9gvtGv2XZQnusOS04bGnvqPy+/HgD&#10;InY3exRHH8+34ePQu6x8x8KYyXjYrUAJDfIf/mufrYHFfA6/Z9IR0J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AX8MAAADcAAAADwAAAAAAAAAAAAAAAACYAgAAZHJzL2Rv&#10;d25yZXYueG1sUEsFBgAAAAAEAAQA9QAAAIgDAAAAAA==&#10;" filled="f" stroked="f">
                  <v:textbox style="mso-fit-shape-to-text:t">
                    <w:txbxContent>
                      <w:p w14:paraId="1D6DE146" w14:textId="77777777" w:rsidR="00613EF9" w:rsidRDefault="00613EF9" w:rsidP="006356D1">
                        <w:pPr>
                          <w:pStyle w:val="NormalWeb"/>
                          <w:jc w:val="center"/>
                        </w:pPr>
                        <w:r>
                          <w:rPr>
                            <w:rFonts w:cs="Arial"/>
                            <w:color w:val="000000" w:themeColor="text1"/>
                            <w:kern w:val="24"/>
                            <w:sz w:val="18"/>
                            <w:szCs w:val="18"/>
                          </w:rPr>
                          <w:t>DBAE inlet tubing</w:t>
                        </w:r>
                      </w:p>
                    </w:txbxContent>
                  </v:textbox>
                </v:shape>
                <v:shape id="ZoneTexte 47" o:spid="_x0000_s1062" type="#_x0000_t202" style="position:absolute;left:1631;top:794;width:3505;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NlxMMA&#10;AADcAAAADwAAAGRycy9kb3ducmV2LnhtbESPT2vCQBTE7wW/w/IEb3VjUSnRVcQ/4KEXbbw/sq/Z&#10;0OzbkH018dt3CwWPw8z8hllvB9+oO3WxDmxgNs1AEZfB1lwZKD5Pr++goiBbbAKTgQdF2G5GL2vM&#10;bej5QverVCpBOOZowIm0udaxdOQxTkNLnLyv0HmUJLtK2w77BPeNfsuypfZYc1pw2NLeUfl9/fEG&#10;ROxu9iiOPp5vw8ehd1m5wMKYyXjYrUAJDfIM/7fP1sByvoC/M+kI6M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GNlxMMAAADcAAAADwAAAAAAAAAAAAAAAACYAgAAZHJzL2Rv&#10;d25yZXYueG1sUEsFBgAAAAAEAAQA9QAAAIgDAAAAAA==&#10;" filled="f" stroked="f">
                  <v:textbox style="mso-fit-shape-to-text:t">
                    <w:txbxContent>
                      <w:p w14:paraId="1B680CC7" w14:textId="77777777" w:rsidR="00613EF9" w:rsidRDefault="00613EF9" w:rsidP="006356D1">
                        <w:pPr>
                          <w:pStyle w:val="NormalWeb"/>
                          <w:jc w:val="center"/>
                        </w:pPr>
                        <w:r>
                          <w:rPr>
                            <w:rFonts w:cs="Arial"/>
                            <w:color w:val="000000" w:themeColor="text1"/>
                            <w:kern w:val="24"/>
                            <w:sz w:val="16"/>
                            <w:szCs w:val="16"/>
                          </w:rPr>
                          <w:t>(a)</w:t>
                        </w:r>
                      </w:p>
                    </w:txbxContent>
                  </v:textbox>
                </v:shape>
                <v:shape id="ZoneTexte 48" o:spid="_x0000_s1063" type="#_x0000_t202" style="position:absolute;left:26934;top:794;width:3504;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H7s8IA&#10;AADcAAAADwAAAGRycy9kb3ducmV2LnhtbESPQWvCQBSE74X+h+UJvdWNYkNJXUWqgode1PT+yL5m&#10;g9m3Ifs08d93CwWPw8x8wyzXo2/VjfrYBDYwm2agiKtgG64NlOf96zuoKMgW28Bk4E4R1qvnpyUW&#10;Ngx8pNtJapUgHAs04ES6QutYOfIYp6EjTt5P6D1Kkn2tbY9DgvtWz7Ms1x4bTgsOO/p0VF1OV29A&#10;xG5m93Ln4+F7/NoOLqvesDTmZTJuPkAJjfII/7cP1kC+yOHvTDoCe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sfuzwgAAANwAAAAPAAAAAAAAAAAAAAAAAJgCAABkcnMvZG93&#10;bnJldi54bWxQSwUGAAAAAAQABAD1AAAAhwMAAAAA&#10;" filled="f" stroked="f">
                  <v:textbox style="mso-fit-shape-to-text:t">
                    <w:txbxContent>
                      <w:p w14:paraId="01BEF9AD" w14:textId="77777777" w:rsidR="00613EF9" w:rsidRDefault="00613EF9" w:rsidP="006356D1">
                        <w:pPr>
                          <w:pStyle w:val="NormalWeb"/>
                          <w:jc w:val="center"/>
                        </w:pPr>
                        <w:r>
                          <w:rPr>
                            <w:rFonts w:cs="Arial"/>
                            <w:color w:val="000000" w:themeColor="text1"/>
                            <w:kern w:val="24"/>
                            <w:sz w:val="16"/>
                            <w:szCs w:val="16"/>
                          </w:rPr>
                          <w:t>(b)</w:t>
                        </w:r>
                      </w:p>
                    </w:txbxContent>
                  </v:textbox>
                </v:shape>
                <v:shape id="ZoneTexte 70" o:spid="_x0000_s1064" type="#_x0000_t202" style="position:absolute;left:22587;top:10479;width:8826;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eKMMA&#10;AADcAAAADwAAAGRycy9kb3ducmV2LnhtbESPQWvCQBSE70L/w/IK3nRjsbakriJVwYMXbXp/ZF+z&#10;odm3Iftq4r93C4LHYWa+YZbrwTfqQl2sAxuYTTNQxGWwNVcGiq/95B1UFGSLTWAycKUI69XTaIm5&#10;DT2f6HKWSiUIxxwNOJE21zqWjjzGaWiJk/cTOo+SZFdp22Gf4L7RL1m20B5rTgsOW/p0VP6e/7wB&#10;EbuZXYudj4fv4bjtXVa+YmHM+HnYfIASGuQRvrcP1sBi/gb/Z9IR0Ks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eKMMAAADcAAAADwAAAAAAAAAAAAAAAACYAgAAZHJzL2Rv&#10;d25yZXYueG1sUEsFBgAAAAAEAAQA9QAAAIgDAAAAAA==&#10;" filled="f" stroked="f">
                  <v:textbox style="mso-fit-shape-to-text:t">
                    <w:txbxContent>
                      <w:p w14:paraId="167D0AFC" w14:textId="77777777" w:rsidR="00613EF9" w:rsidRDefault="00613EF9" w:rsidP="006356D1">
                        <w:pPr>
                          <w:pStyle w:val="NormalWeb"/>
                          <w:jc w:val="center"/>
                        </w:pPr>
                        <w:r>
                          <w:rPr>
                            <w:rFonts w:cs="Arial"/>
                            <w:color w:val="000000" w:themeColor="text1"/>
                            <w:kern w:val="24"/>
                            <w:sz w:val="18"/>
                            <w:szCs w:val="18"/>
                          </w:rPr>
                          <w:t>glass</w:t>
                        </w:r>
                      </w:p>
                    </w:txbxContent>
                  </v:textbox>
                </v:shape>
                <v:shape id="ZoneTexte 71" o:spid="_x0000_s1065" type="#_x0000_t202" style="position:absolute;left:22692;top:8750;width:8826;height:2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LKWr8A&#10;AADcAAAADwAAAGRycy9kb3ducmV2LnhtbERPS2vCQBC+F/wPywje6sZipURXER/goZfaeB+yYzaY&#10;nQ3ZqYn/3j0IPX5879Vm8I26UxfrwAZm0wwUcRlszZWB4vf4/gUqCrLFJjAZeFCEzXr0tsLchp5/&#10;6H6WSqUQjjkacCJtrnUsHXmM09ASJ+4aOo+SYFdp22Gfwn2jP7JsoT3WnBoctrRzVN7Of96AiN3O&#10;HsXBx9Nl+N73Lis/sTBmMh62S1BCg/yLX+6TNbCYp7XpTDoCev0E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2YspavwAAANwAAAAPAAAAAAAAAAAAAAAAAJgCAABkcnMvZG93bnJl&#10;di54bWxQSwUGAAAAAAQABAD1AAAAhAMAAAAA&#10;" filled="f" stroked="f">
                  <v:textbox style="mso-fit-shape-to-text:t">
                    <w:txbxContent>
                      <w:p w14:paraId="561B34AC" w14:textId="77777777" w:rsidR="00613EF9" w:rsidRDefault="00613EF9" w:rsidP="006356D1">
                        <w:pPr>
                          <w:pStyle w:val="NormalWeb"/>
                          <w:jc w:val="center"/>
                        </w:pPr>
                        <w:r>
                          <w:rPr>
                            <w:rFonts w:cs="Arial"/>
                            <w:color w:val="000000" w:themeColor="text1"/>
                            <w:kern w:val="24"/>
                            <w:sz w:val="18"/>
                            <w:szCs w:val="18"/>
                          </w:rPr>
                          <w:t>PDMS</w:t>
                        </w:r>
                      </w:p>
                    </w:txbxContent>
                  </v:textbox>
                </v:shape>
                <v:group id="Groupe 649" o:spid="_x0000_s1066" style="position:absolute;left:29320;top:8338;width:18595;height:3659" coordorigin="29320,8338" coordsize="18595,36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D5HZMYAAADcAAAADwAAAGRycy9kb3ducmV2LnhtbESPQWvCQBSE74L/YXlC&#10;b3UTa6WNWUVEpQcpVAvF2yP7TEKyb0N2TeK/7xYKHoeZ+YZJ14OpRUetKy0riKcRCOLM6pJzBd/n&#10;/fMbCOeRNdaWScGdHKxX41GKibY9f1F38rkIEHYJKii8bxIpXVaQQTe1DXHwrrY16INsc6lb7APc&#10;1HIWRQtpsOSwUGBD24Ky6nQzCg499puXeNcdq+v2fjm/fv4cY1LqaTJsliA8Df4R/m9/aAWL+T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MPkdkxgAAANwA&#10;AAAPAAAAAAAAAAAAAAAAAKoCAABkcnMvZG93bnJldi54bWxQSwUGAAAAAAQABAD6AAAAnQMAAAAA&#10;">
                  <v:rect id="Rectangle 650" o:spid="_x0000_s1067" style="position:absolute;left:31102;top:8485;width:14391;height:27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YpncEA&#10;AADcAAAADwAAAGRycy9kb3ducmV2LnhtbERPzYrCMBC+L/gOYYS9rWkXLFqNRcSCsMJq9QGGZmyL&#10;zaQ2Wa1vbw7CHj++/2U2mFbcqXeNZQXxJAJBXFrdcKXgfMq/ZiCcR9bYWiYFT3KQrUYfS0y1ffCR&#10;7oWvRAhhl6KC2vsuldKVNRl0E9sRB+5ie4M+wL6SusdHCDet/I6iRBpsODTU2NGmpvJa/BkF82L9&#10;k2zL3+7Gyf6QxzZvj1Wu1Od4WC9AeBr8v/jt3mkFyTTMD2fCEZC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GKZ3BAAAA3AAAAA8AAAAAAAAAAAAAAAAAmAIAAGRycy9kb3du&#10;cmV2LnhtbFBLBQYAAAAABAAEAPUAAACGAwAAAAA=&#10;" fillcolor="#e7e6e6" strokecolor="#888483" strokeweight="2pt"/>
                  <v:shape id="ZoneTexte 28" o:spid="_x0000_s1068" type="#_x0000_t202" style="position:absolute;left:39770;top:9483;width:8145;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H1GsIA&#10;AADcAAAADwAAAGRycy9kb3ducmV2LnhtbESPwWrDMBBE74X+g9hCb43sQkJwI5uQtpBDLk2c+2Jt&#10;LRNrZaxt7Px9VCj0OMzMG2ZTzb5XVxpjF9hAvshAETfBdtwaqE+fL2tQUZAt9oHJwI0iVOXjwwYL&#10;Gyb+outRWpUgHAs04ESGQuvYOPIYF2EgTt53GD1KkmOr7YhTgvtev2bZSnvsOC04HGjnqLkcf7wB&#10;EbvNb/WHj/vzfHifXNYssTbm+WnevoESmuU//NfeWwOrZQ6/Z9IR0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gfUawgAAANwAAAAPAAAAAAAAAAAAAAAAAJgCAABkcnMvZG93&#10;bnJldi54bWxQSwUGAAAAAAQABAD1AAAAhwMAAAAA&#10;" filled="f" stroked="f">
                    <v:textbox style="mso-fit-shape-to-text:t">
                      <w:txbxContent>
                        <w:p w14:paraId="6CC09421" w14:textId="77777777" w:rsidR="00613EF9" w:rsidRDefault="00613EF9" w:rsidP="006356D1">
                          <w:pPr>
                            <w:pStyle w:val="NormalWeb"/>
                          </w:pPr>
                          <w:r>
                            <w:rPr>
                              <w:rFonts w:cs="Arial"/>
                              <w:color w:val="000000" w:themeColor="text1"/>
                              <w:kern w:val="24"/>
                              <w:sz w:val="16"/>
                              <w:szCs w:val="16"/>
                            </w:rPr>
                            <w:t xml:space="preserve">h ~ 50 µm </w:t>
                          </w:r>
                        </w:p>
                      </w:txbxContent>
                    </v:textbox>
                  </v:shape>
                  <v:rect id="Rectangle 652" o:spid="_x0000_s1069" style="position:absolute;left:36311;top:10476;width:3974;height:7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xtvcQA&#10;AADcAAAADwAAAGRycy9kb3ducmV2LnhtbESPQWsCMRSE74L/ITyhN03cVpGtUYpSEHoQben5sXnu&#10;Lm5etkm6bvvrjSB4HGbmG2a57m0jOvKhdqxhOlEgiAtnai41fH2+jxcgQkQ22DgmDX8UYL0aDpaY&#10;G3fhA3XHWIoE4ZCjhirGNpcyFBVZDBPXEifv5LzFmKQvpfF4SXDbyEypubRYc1qosKVNRcX5+Gs1&#10;1OHnw7P6LmOnTvt/Xuyet9mL1k+j/u0VRKQ+PsL39s5omM8yuJ1JR0C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9Mbb3EAAAA3AAAAA8AAAAAAAAAAAAAAAAAmAIAAGRycy9k&#10;b3ducmV2LnhtbFBLBQYAAAAABAAEAPUAAACJAwAAAAA=&#10;" fillcolor="#f9aa5e" strokecolor="black [3213]" strokeweight="2pt"/>
                  <v:rect id="Rectangle 653" o:spid="_x0000_s1070" style="position:absolute;left:34667;top:8338;width:7131;height:2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DLv8QA&#10;AADcAAAADwAAAGRycy9kb3ducmV2LnhtbESP3WoCMRSE7wu+QziCN0UTbStlaxQR+4NeaX2Aw+Z0&#10;N7g5WZK4bt++EYReDjPzDbNY9a4RHYVoPWuYThQI4tIby5WG0/f7+BVETMgGG8+k4ZcirJaDhwUW&#10;xl/5QN0xVSJDOBaooU6pLaSMZU0O48S3xNn78cFhyjJU0gS8Zrhr5EypuXRoOS/U2NKmpvJ8vDgN&#10;zx+z3dY+qr113QVPOxnUJ++1Hg379RuIRH36D9/bX0bD/OUJbmfyEZ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y7/EAAAA3AAAAA8AAAAAAAAAAAAAAAAAmAIAAGRycy9k&#10;b3ducmV2LnhtbFBLBQYAAAAABAAEAPUAAACJAwAAAAA=&#10;" filled="f" stroked="f">
                    <v:textbox style="mso-fit-shape-to-text:t">
                      <w:txbxContent>
                        <w:p w14:paraId="32FFBA8A" w14:textId="77777777" w:rsidR="00613EF9" w:rsidRDefault="00613EF9" w:rsidP="006356D1">
                          <w:pPr>
                            <w:pStyle w:val="NormalWeb"/>
                          </w:pPr>
                          <w:r>
                            <w:rPr>
                              <w:rFonts w:cs="Arial"/>
                              <w:color w:val="000000" w:themeColor="text1"/>
                              <w:kern w:val="24"/>
                              <w:sz w:val="16"/>
                              <w:szCs w:val="16"/>
                            </w:rPr>
                            <w:t>w ~ 400 µm</w:t>
                          </w:r>
                        </w:p>
                      </w:txbxContent>
                    </v:textbox>
                  </v:rect>
                  <v:rect id="Rectangle 654" o:spid="_x0000_s1071" style="position:absolute;left:29320;top:11240;width:17709;height:7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9oBMUA&#10;AADcAAAADwAAAGRycy9kb3ducmV2LnhtbESPS2vCQBSF9wX/w3CF7uok2qrEjCJKabvzCbq7ZK5J&#10;MHMnzUw0/fcdodDl4Tw+TrroTCVu1LjSsoJ4EIEgzqwuOVdw2L+/TEE4j6yxskwKfsjBYt57SjHR&#10;9s5buu18LsIIuwQVFN7XiZQuK8igG9iaOHgX2xj0QTa51A3ew7ip5DCKxtJgyYFQYE2rgrLrrjWB&#10;exzF2/N32643X4dNtjqNluvJh1LP/W45A+Gp8//hv/anVjB+e4XHmXA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H2gExQAAANwAAAAPAAAAAAAAAAAAAAAAAJgCAABkcnMv&#10;ZG93bnJldi54bWxQSwUGAAAAAAQABAD1AAAAigMAAAAA&#10;" fillcolor="#9dc3e6" strokecolor="#41719c" strokeweight="2pt"/>
                </v:group>
                <v:group id="Groupe 655" o:spid="_x0000_s1072" style="position:absolute;left:3384;top:8361;width:21558;height:3636" coordorigin="3384,8361" coordsize="21558,36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q27zFAAAA3AAA&#10;AA8AAAAAAAAAAAAAAAAAqgIAAGRycy9kb3ducmV2LnhtbFBLBQYAAAAABAAEAPoAAACcAwAAAAA=&#10;">
                  <v:rect id="Rectangle 656" o:spid="_x0000_s1073" style="position:absolute;left:5499;top:8410;width:15800;height:28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MUcsQA&#10;AADcAAAADwAAAGRycy9kb3ducmV2LnhtbESP0WrCQBRE3wv+w3KFvtWNhS42ugkiDQgVqqkfcMle&#10;k2D2bsyumv69Wyj0cZiZM8wqH20nbjT41rGG+SwBQVw503Kt4fhdvCxA+IBssHNMGn7IQ55NnlaY&#10;GnfnA93KUIsIYZ+ihiaEPpXSVw1Z9DPXE0fv5AaLIcqhlmbAe4TbTr4miZIWW44LDfa0aag6l1er&#10;4b1cf6qP6qu/sNrti7krukNdaP08HddLEIHG8B/+a2+NBvWm4PdMPAIy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jFHLEAAAA3AAAAA8AAAAAAAAAAAAAAAAAmAIAAGRycy9k&#10;b3ducmV2LnhtbFBLBQYAAAAABAAEAPUAAACJAwAAAAA=&#10;" fillcolor="#e7e6e6" strokecolor="#888483" strokeweight="2pt"/>
                  <v:rect id="Rectangle 657" o:spid="_x0000_s1074" style="position:absolute;left:7076;top:10833;width:13743;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vOJcUA&#10;AADcAAAADwAAAGRycy9kb3ducmV2LnhtbESPW2sCMRSE34X+h3AKfdOktl5YjSKWgtAH8YLPh81x&#10;d3Fzsk3Sddtf3wiCj8PMfMPMl52tRUs+VI41vA4UCOLcmYoLDcfDZ38KIkRkg7Vj0vBLAZaLp94c&#10;M+OuvKN2HwuRIBwy1FDG2GRShrwki2HgGuLknZ23GJP0hTQerwluazlUaiwtVpwWSmxoXVJ+2f9Y&#10;DVX4/vKsTkVs1Xn7x9PN28fwXeuX5241AxGpi4/wvb0xGsajCdzOpCMgF/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O84lxQAAANwAAAAPAAAAAAAAAAAAAAAAAJgCAABkcnMv&#10;ZG93bnJldi54bWxQSwUGAAAAAAQABAD1AAAAigMAAAAA&#10;" fillcolor="#f9aa5e" strokecolor="black [3213]" strokeweight="2pt"/>
                  <v:rect id="Rectangle 658" o:spid="_x0000_s1075" style="position:absolute;left:20540;top:8409;width:288;height:28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aa8MA&#10;AADcAAAADwAAAGRycy9kb3ducmV2LnhtbERPz2vCMBS+C/sfwhvspukUi+tMy9QNRPCwbuCOj+at&#10;KWteapNp/e/NQfD48f1eFoNtxYl63zhW8DxJQBBXTjdcK/j++hgvQPiArLF1TAou5KHIH0ZLzLQ7&#10;8yedylCLGMI+QwUmhC6T0leGLPqJ64gj9+t6iyHCvpa6x3MMt62cJkkqLTYcGwx2tDZU/ZX/VsHL&#10;qty085+dORz3vF6V6WwR3g9KPT0Ob68gAg3hLr65t1pBOo9r45l4BGR+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Yaa8MAAADcAAAADwAAAAAAAAAAAAAAAACYAgAAZHJzL2Rv&#10;d25yZXYueG1sUEsFBgAAAAAEAAQA9QAAAIgDAAAAAA==&#10;" fillcolor="#f9aa5e" strokecolor="#f9aa5e" strokeweight="2pt"/>
                  <v:rect id="Rectangle 659" o:spid="_x0000_s1076" style="position:absolute;left:3384;top:11278;width:21558;height:7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7HmsYA&#10;AADcAAAADwAAAGRycy9kb3ducmV2LnhtbESPzWrCQBSF90LfYbgFdzpJRW3TjCKKaHdqLbS7S+Y2&#10;Cc3ciZmJxrd3hILLw/n5OOm8M5U4U+NKywriYQSCOLO65FzB8XM9eAXhPLLGyjIpuJKD+eypl2Ki&#10;7YX3dD74XIQRdgkqKLyvEyldVpBBN7Q1cfB+bWPQB9nkUjd4CeOmki9RNJEGSw6EAmtaFpT9HVoT&#10;uF+jeP9zatvV7uO4y5bfo8VqulGq/9wt3kF46vwj/N/eagWT8Rvcz4QjIG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h7HmsYAAADcAAAADwAAAAAAAAAAAAAAAACYAgAAZHJz&#10;L2Rvd25yZXYueG1sUEsFBgAAAAAEAAQA9QAAAIsDAAAAAA==&#10;" fillcolor="#9dc3e6" strokecolor="#41719c" strokeweight="2pt"/>
                  <v:line id="Connecteur droit 660" o:spid="_x0000_s1077" style="position:absolute;flip:y;visibility:visible;mso-wrap-style:square" from="20927,8368" to="20948,111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w2YuMEAAADcAAAADwAAAGRycy9kb3ducmV2LnhtbERPy4rCMBTdC/5DuII7TR2wajWKCAMi&#10;M4LVjbtLc/vA5qY2UevfTxYDLg/nvdp0phZPal1lWcFkHIEgzqyuuFBwOX+P5iCcR9ZYWyYFb3Kw&#10;Wfd7K0y0ffGJnqkvRAhhl6CC0vsmkdJlJRl0Y9sQBy63rUEfYFtI3eIrhJtafkVRLA1WHBpKbGhX&#10;UnZLH0bB4bzIdz+H3+Pb3a9HymfRaZpelBoOuu0ShKfOf8T/7r1WEMdhfjgTjoBc/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DZi4wQAAANwAAAAPAAAAAAAAAAAAAAAA&#10;AKECAABkcnMvZG93bnJldi54bWxQSwUGAAAAAAQABAD5AAAAjwMAAAAA&#10;" strokecolor="black [3213]" strokeweight="1pt"/>
                  <v:line id="Connecteur droit 669" o:spid="_x0000_s1078" style="position:absolute;rotation:4;flip:x y;visibility:visible;mso-wrap-style:square" from="20416,8361" to="20543,108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XPmcIAAADcAAAADwAAAGRycy9kb3ducmV2LnhtbESPT4vCMBTE74LfITzBm6broWrXKIsg&#10;ePDif4+P5tl2bV5KErV++82C4HGYmd8ws0VravEg5yvLCr6GCQji3OqKCwWH/WowAeEDssbaMil4&#10;kYfFvNuZYabtk7f02IVCRAj7DBWUITSZlD4vyaAf2oY4elfrDIYoXSG1w2eEm1qOkiSVBiuOCyU2&#10;tCwpv+3uRoE5X46/OY/CpTrtx07XyXW8uSnV77U/3yACteETfrfXWkGaTuH/TDwCcv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XPmcIAAADcAAAADwAAAAAAAAAAAAAA&#10;AAChAgAAZHJzL2Rvd25yZXYueG1sUEsFBgAAAAAEAAQA+QAAAJADAAAAAA==&#10;" strokecolor="black [3213]" strokeweight="1pt"/>
                </v:group>
                <v:line id="Connecteur droit 671" o:spid="_x0000_s1079" style="position:absolute;flip:y;visibility:visible;mso-wrap-style:square" from="20514,6028" to="20514,83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EpA0MYAAADcAAAADwAAAGRycy9kb3ducmV2LnhtbESPQWvCQBSE74L/YXmCN93owWrqKiJW&#10;PAhqFNreHtlnEsy+TbNbk/77riB4HGbmG2a+bE0p7lS7wrKC0TACQZxaXXCm4HL+GExBOI+ssbRM&#10;Cv7IwXLR7cwx1rbhE90Tn4kAYRejgtz7KpbSpTkZdENbEQfvamuDPsg6k7rGJsBNKcdRNJEGCw4L&#10;OVa0zim9Jb9GQTlLfj6b2Vezyw7HbeQ2+/T7sFeq32tX7yA8tf4VfrZ3WsHkbQSPM+EIyM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xKQNDGAAAA3AAAAA8AAAAAAAAA&#10;AAAAAAAAoQIAAGRycy9kb3ducmV2LnhtbFBLBQYAAAAABAAEAPkAAACUAwAAAAA=&#10;" strokecolor="black [3213]" strokeweight="1pt">
                  <v:stroke dashstyle="dash"/>
                </v:line>
                <v:line id="Connecteur droit 2530" o:spid="_x0000_s1080" style="position:absolute;flip:y;visibility:visible;mso-wrap-style:square" from="20939,6028" to="20939,83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wOrbcUAAADdAAAADwAAAGRycy9kb3ducmV2LnhtbERPTWvCQBC9C/6HZYTedFOLpUndBClt&#10;8SBoo6C9DdlpEszOptmtif++exA8Pt73MhtMIy7UudqygsdZBIK4sLrmUsFh/zF9AeE8ssbGMim4&#10;koMsHY+WmGjb8xddcl+KEMIuQQWV920ipSsqMuhmtiUO3I/tDPoAu1LqDvsQbho5j6JnabDm0FBh&#10;S28VFef8zyho4vz32Menfl1ud5+Re98U39uNUg+TYfUKwtPg7+Kbe60VzBdPYX94E56AT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wOrbcUAAADdAAAADwAAAAAAAAAA&#10;AAAAAAChAgAAZHJzL2Rvd25yZXYueG1sUEsFBgAAAAAEAAQA+QAAAJMDAAAAAA==&#10;" strokecolor="black [3213]" strokeweight="1pt">
                  <v:stroke dashstyle="dash"/>
                </v:line>
                <v:line id="Connecteur droit 2531" o:spid="_x0000_s1081" style="position:absolute;flip:y;visibility:visible;mso-wrap-style:square" from="20927,3683" to="20939,62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hz8j8YAAADdAAAADwAAAGRycy9kb3ducmV2LnhtbESPT4vCMBTE74LfIbwFb5qq6Lpdo4gg&#10;iKyC1Yu3R/P6h21eahO1fvuNIOxxmJnfMPNlaypxp8aVlhUMBxEI4tTqknMF59OmPwPhPLLGyjIp&#10;eJKD5aLbmWOs7YOPdE98LgKEXYwKCu/rWEqXFmTQDWxNHLzMNgZ9kE0udYOPADeVHEXRVBosOSwU&#10;WNO6oPQ3uRkFu9NXtv7Z7Q9Pd70cKPuMjpPkrFTvo119g/DU+v/wu73VCkaT8RBeb8ITk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4c/I/GAAAA3QAAAA8AAAAAAAAA&#10;AAAAAAAAoQIAAGRycy9kb3ducmV2LnhtbFBLBQYAAAAABAAEAPkAAACUAwAAAAA=&#10;" strokecolor="black [3213]" strokeweight="1pt"/>
                <v:shape id="Arc 2532" o:spid="_x0000_s1082" style="position:absolute;left:20728;top:5;width:4844;height:7582;flip:x;visibility:visible;mso-wrap-style:square;v-text-anchor:middle" coordsize="484407,7582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COckA&#10;AADdAAAADwAAAGRycy9kb3ducmV2LnhtbESP3UrDQBSE74W+w3IK3tlNIxEbuy1VUCytpX8I3h2y&#10;xyQ0ezZkt0nq03cFwcthZr5hpvPeVKKlxpWWFYxHEQjizOqScwXHw+vdIwjnkTVWlknBhRzMZ4Ob&#10;Kabadryjdu9zESDsUlRQeF+nUrqsIINuZGvi4H3bxqAPssmlbrALcFPJOIoepMGSw0KBNb0UlJ32&#10;Z6OgWz63Z5msytPH29d6m22Sn8lnotTtsF88gfDU+//wX/tdK4iT+xh+34QnIGdX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QZ+COckAAADdAAAADwAAAAAAAAAAAAAAAACYAgAA&#10;ZHJzL2Rvd25yZXYueG1sUEsFBgAAAAAEAAQA9QAAAI4DAAAAAA==&#10;" path="m242203,nsc375969,,484407,169735,484407,379113r-242203,c242204,252742,242203,126371,242203,xem242203,nfc375969,,484407,169735,484407,379113e" filled="f" strokecolor="#f9aa5e" strokeweight="2.5pt">
                  <v:path arrowok="t" o:connecttype="custom" o:connectlocs="242203,0;484407,379113" o:connectangles="0,0"/>
                </v:shape>
                <v:line id="Connecteur droit 2533" o:spid="_x0000_s1083" style="position:absolute;flip:y;visibility:visible;mso-wrap-style:square" from="20514,3707" to="20514,6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YLHY8YAAADdAAAADwAAAGRycy9kb3ducmV2LnhtbESPT4vCMBTE78J+h/AW9qapiutajSLC&#10;gogKVi97ezSvf7B5qU3U+u2NsOBxmJnfMLNFaypxo8aVlhX0exEI4tTqknMFp+Nv9weE88gaK8uk&#10;4EEOFvOPzgxjbe98oFvicxEg7GJUUHhfx1K6tCCDrmdr4uBltjHog2xyqRu8B7ip5CCKvqXBksNC&#10;gTWtCkrPydUo2Bwn2Wq72e0f7vK3p2wcHUbJSamvz3Y5BeGp9e/wf3utFQxGwyG83oQnIOd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GCx2PGAAAA3QAAAA8AAAAAAAAA&#10;AAAAAAAAoQIAAGRycy9kb3ducmV2LnhtbFBLBQYAAAAABAAEAPkAAACUAwAAAAA=&#10;" strokecolor="black [3213]" strokeweight="1pt"/>
                <w10:anchorlock/>
              </v:group>
            </w:pict>
          </mc:Fallback>
        </mc:AlternateContent>
      </w:r>
    </w:p>
    <w:p w14:paraId="1193D9C8" w14:textId="422F7D30" w:rsidR="00555F0E" w:rsidRPr="00555F0E" w:rsidRDefault="00555F0E" w:rsidP="00555F0E">
      <w:pPr>
        <w:pStyle w:val="CETCaption"/>
      </w:pPr>
      <w:bookmarkStart w:id="3" w:name="_Ref124845779"/>
      <w:r>
        <w:t xml:space="preserve">Figure </w:t>
      </w:r>
      <w:r>
        <w:fldChar w:fldCharType="begin"/>
      </w:r>
      <w:r>
        <w:instrText xml:space="preserve"> SEQ Figure \* ARABIC </w:instrText>
      </w:r>
      <w:r>
        <w:fldChar w:fldCharType="separate"/>
      </w:r>
      <w:r w:rsidR="005B3EFD">
        <w:rPr>
          <w:noProof/>
        </w:rPr>
        <w:t>3</w:t>
      </w:r>
      <w:r>
        <w:fldChar w:fldCharType="end"/>
      </w:r>
      <w:bookmarkEnd w:id="3"/>
      <w:r>
        <w:t xml:space="preserve">: Side (a) and front (b) section of the designed microfluidic channel. </w:t>
      </w:r>
    </w:p>
    <w:p w14:paraId="46FAB0E4" w14:textId="3EBDCFD8" w:rsidR="00ED3FD2" w:rsidRDefault="009710F9" w:rsidP="009710F9">
      <w:pPr>
        <w:pStyle w:val="CETBodytext"/>
      </w:pPr>
      <w:r w:rsidRPr="002458AE">
        <w:rPr>
          <w:rFonts w:cs="Arial"/>
          <w:lang w:val="en-GB"/>
        </w:rPr>
        <w:t>In order to better characterize this phenomenon, the following experiment</w:t>
      </w:r>
      <w:r w:rsidR="002458AE">
        <w:rPr>
          <w:rFonts w:cs="Arial"/>
          <w:lang w:val="en-GB"/>
        </w:rPr>
        <w:t xml:space="preserve"> was performed</w:t>
      </w:r>
      <w:r w:rsidRPr="002458AE">
        <w:rPr>
          <w:rFonts w:cs="Arial"/>
          <w:lang w:val="en-GB"/>
        </w:rPr>
        <w:t xml:space="preserve">. </w:t>
      </w:r>
      <w:r w:rsidR="00BC26C2">
        <w:rPr>
          <w:rFonts w:cs="Arial"/>
          <w:lang w:val="en-GB"/>
        </w:rPr>
        <w:t>T</w:t>
      </w:r>
      <w:r>
        <w:rPr>
          <w:color w:val="000000" w:themeColor="text1"/>
        </w:rPr>
        <w:t xml:space="preserve">he microchannel </w:t>
      </w:r>
      <w:r w:rsidR="00BC26C2">
        <w:rPr>
          <w:color w:val="000000" w:themeColor="text1"/>
        </w:rPr>
        <w:t xml:space="preserve">was first filled </w:t>
      </w:r>
      <w:r>
        <w:rPr>
          <w:color w:val="000000" w:themeColor="text1"/>
        </w:rPr>
        <w:t xml:space="preserve">as explained above. Once the channel is fully filled, the inlet tube is disconnected and a liquid plug of fluorinated oil </w:t>
      </w:r>
      <w:r w:rsidR="00BC26C2">
        <w:rPr>
          <w:color w:val="000000" w:themeColor="text1"/>
        </w:rPr>
        <w:t>is placed</w:t>
      </w:r>
      <w:r>
        <w:rPr>
          <w:color w:val="000000" w:themeColor="text1"/>
        </w:rPr>
        <w:t xml:space="preserve"> at the inlet of the chip to prevent evaporation of DBAE into air from the chip inlet. </w:t>
      </w:r>
      <w:r w:rsidR="00BC26C2">
        <w:rPr>
          <w:color w:val="000000" w:themeColor="text1"/>
        </w:rPr>
        <w:fldChar w:fldCharType="begin"/>
      </w:r>
      <w:r w:rsidR="00BC26C2">
        <w:rPr>
          <w:color w:val="000000" w:themeColor="text1"/>
        </w:rPr>
        <w:instrText xml:space="preserve"> REF _Ref125724094 \h </w:instrText>
      </w:r>
      <w:r w:rsidR="00BC26C2">
        <w:rPr>
          <w:color w:val="000000" w:themeColor="text1"/>
        </w:rPr>
      </w:r>
      <w:r w:rsidR="00BC26C2">
        <w:rPr>
          <w:color w:val="000000" w:themeColor="text1"/>
        </w:rPr>
        <w:fldChar w:fldCharType="separate"/>
      </w:r>
      <w:r w:rsidR="007E55FC">
        <w:t xml:space="preserve">Figure </w:t>
      </w:r>
      <w:r w:rsidR="007E55FC">
        <w:rPr>
          <w:noProof/>
        </w:rPr>
        <w:t>4</w:t>
      </w:r>
      <w:r w:rsidR="00BC26C2">
        <w:rPr>
          <w:color w:val="000000" w:themeColor="text1"/>
        </w:rPr>
        <w:fldChar w:fldCharType="end"/>
      </w:r>
      <w:r>
        <w:rPr>
          <w:color w:val="000000" w:themeColor="text1"/>
        </w:rPr>
        <w:t xml:space="preserve">a shows several snapshots of the microfluidic channel, over around 7 h of observation. </w:t>
      </w:r>
      <w:r w:rsidRPr="009710F9">
        <w:rPr>
          <w:color w:val="000000" w:themeColor="text1"/>
        </w:rPr>
        <w:t>These images allow to reveal without ambiguity the emptying of the channel over time.</w:t>
      </w:r>
      <w:r>
        <w:rPr>
          <w:color w:val="000000" w:themeColor="text1"/>
        </w:rPr>
        <w:t xml:space="preserve"> </w:t>
      </w:r>
      <w:r w:rsidR="00ED3FD2">
        <w:rPr>
          <w:color w:val="000000" w:themeColor="text1"/>
        </w:rPr>
        <w:t>Because the FC40 plug prevent DBAE evaporation from the inlet, these observation</w:t>
      </w:r>
      <w:r w:rsidR="00D023C6">
        <w:rPr>
          <w:color w:val="000000" w:themeColor="text1"/>
        </w:rPr>
        <w:t>s</w:t>
      </w:r>
      <w:r w:rsidR="00ED3FD2">
        <w:rPr>
          <w:color w:val="000000" w:themeColor="text1"/>
        </w:rPr>
        <w:t xml:space="preserve"> again suggest DBAE pervaporation corresponding to t</w:t>
      </w:r>
      <w:r w:rsidR="00ED3FD2">
        <w:t xml:space="preserve">he solubilization of DBAE within the PDMS, its diffusion through the solid matrix, and its evaporation into ambient air. </w:t>
      </w:r>
    </w:p>
    <w:p w14:paraId="0C2F3825" w14:textId="77777777" w:rsidR="006342C3" w:rsidRDefault="006342C3" w:rsidP="009710F9">
      <w:pPr>
        <w:pStyle w:val="CETBodytext"/>
        <w:rPr>
          <w:color w:val="000000" w:themeColor="text1"/>
        </w:rPr>
      </w:pPr>
    </w:p>
    <w:p w14:paraId="7C7D8A0A" w14:textId="6EAB86E2" w:rsidR="009710F9" w:rsidRDefault="00BC26C2" w:rsidP="009710F9">
      <w:pPr>
        <w:pStyle w:val="CETBodytext"/>
        <w:rPr>
          <w:color w:val="000000" w:themeColor="text1"/>
        </w:rPr>
      </w:pPr>
      <w:r>
        <w:rPr>
          <w:color w:val="000000" w:themeColor="text1"/>
        </w:rPr>
        <w:fldChar w:fldCharType="begin"/>
      </w:r>
      <w:r>
        <w:rPr>
          <w:color w:val="000000" w:themeColor="text1"/>
        </w:rPr>
        <w:instrText xml:space="preserve"> REF _Ref125724094 \h </w:instrText>
      </w:r>
      <w:r>
        <w:rPr>
          <w:color w:val="000000" w:themeColor="text1"/>
        </w:rPr>
      </w:r>
      <w:r>
        <w:rPr>
          <w:color w:val="000000" w:themeColor="text1"/>
        </w:rPr>
        <w:fldChar w:fldCharType="separate"/>
      </w:r>
      <w:r w:rsidR="007E55FC">
        <w:t xml:space="preserve">Figure </w:t>
      </w:r>
      <w:r w:rsidR="007E55FC">
        <w:rPr>
          <w:noProof/>
        </w:rPr>
        <w:t>4</w:t>
      </w:r>
      <w:r>
        <w:rPr>
          <w:color w:val="000000" w:themeColor="text1"/>
        </w:rPr>
        <w:fldChar w:fldCharType="end"/>
      </w:r>
      <w:r>
        <w:rPr>
          <w:color w:val="000000" w:themeColor="text1"/>
        </w:rPr>
        <w:t xml:space="preserve">b </w:t>
      </w:r>
      <w:r w:rsidR="009710F9" w:rsidRPr="00C46977">
        <w:rPr>
          <w:color w:val="000000" w:themeColor="text1"/>
        </w:rPr>
        <w:t xml:space="preserve">shows the </w:t>
      </w:r>
      <w:r w:rsidR="009710F9">
        <w:rPr>
          <w:color w:val="000000" w:themeColor="text1"/>
        </w:rPr>
        <w:t xml:space="preserve">local </w:t>
      </w:r>
      <w:r w:rsidR="009710F9" w:rsidRPr="00C46977">
        <w:rPr>
          <w:color w:val="000000" w:themeColor="text1"/>
        </w:rPr>
        <w:t xml:space="preserve">meniscus </w:t>
      </w:r>
      <w:r w:rsidR="00AB4115">
        <w:rPr>
          <w:color w:val="000000" w:themeColor="text1"/>
        </w:rPr>
        <w:t>velocity</w:t>
      </w:r>
      <w:r w:rsidR="00AB4115" w:rsidRPr="00C46977">
        <w:rPr>
          <w:color w:val="000000" w:themeColor="text1"/>
        </w:rPr>
        <w:t xml:space="preserve"> </w:t>
      </w:r>
      <w:r w:rsidR="00AB4115">
        <w:rPr>
          <w:color w:val="000000" w:themeColor="text1"/>
        </w:rPr>
        <w:t>against</w:t>
      </w:r>
      <w:r w:rsidR="009710F9" w:rsidRPr="00C46977">
        <w:rPr>
          <w:color w:val="000000" w:themeColor="text1"/>
        </w:rPr>
        <w:t xml:space="preserve"> its position along the canal, obtained by </w:t>
      </w:r>
      <w:r w:rsidR="009710F9">
        <w:rPr>
          <w:color w:val="000000" w:themeColor="text1"/>
        </w:rPr>
        <w:t xml:space="preserve">tracking </w:t>
      </w:r>
      <w:r w:rsidR="009710F9" w:rsidRPr="00C46977">
        <w:rPr>
          <w:color w:val="000000" w:themeColor="text1"/>
        </w:rPr>
        <w:t xml:space="preserve">the meniscus over time. The </w:t>
      </w:r>
      <w:r w:rsidR="00ED3FD2">
        <w:rPr>
          <w:color w:val="000000" w:themeColor="text1"/>
        </w:rPr>
        <w:t xml:space="preserve">meniscus velocity v </w:t>
      </w:r>
      <w:r w:rsidR="009710F9" w:rsidRPr="00C46977">
        <w:rPr>
          <w:color w:val="000000" w:themeColor="text1"/>
        </w:rPr>
        <w:t>varies</w:t>
      </w:r>
      <w:r w:rsidR="009710F9">
        <w:rPr>
          <w:color w:val="000000" w:themeColor="text1"/>
        </w:rPr>
        <w:t xml:space="preserve"> linearly</w:t>
      </w:r>
      <w:r w:rsidR="009710F9" w:rsidRPr="00C46977">
        <w:rPr>
          <w:color w:val="000000" w:themeColor="text1"/>
        </w:rPr>
        <w:t xml:space="preserve"> between 0 and 5</w:t>
      </w:r>
      <w:r w:rsidR="00EF4C76">
        <w:rPr>
          <w:color w:val="000000" w:themeColor="text1"/>
        </w:rPr>
        <w:t xml:space="preserve">.4 </w:t>
      </w:r>
      <w:r w:rsidR="00ED3FD2">
        <w:rPr>
          <w:color w:val="000000" w:themeColor="text1"/>
        </w:rPr>
        <w:t>µm</w:t>
      </w:r>
      <w:r w:rsidR="009710F9" w:rsidRPr="00C46977">
        <w:rPr>
          <w:color w:val="000000" w:themeColor="text1"/>
        </w:rPr>
        <w:t>/</w:t>
      </w:r>
      <w:r w:rsidR="00ED3FD2">
        <w:rPr>
          <w:color w:val="000000" w:themeColor="text1"/>
        </w:rPr>
        <w:t>s</w:t>
      </w:r>
      <w:r w:rsidR="009710F9" w:rsidRPr="00C46977">
        <w:rPr>
          <w:color w:val="000000" w:themeColor="text1"/>
        </w:rPr>
        <w:t xml:space="preserve"> at the inlet</w:t>
      </w:r>
      <w:r w:rsidR="00ED3FD2">
        <w:rPr>
          <w:color w:val="000000" w:themeColor="text1"/>
        </w:rPr>
        <w:t xml:space="preserve">, corresponding to flow rates (hw) v = </w:t>
      </w:r>
      <w:r w:rsidR="00A868DF">
        <w:rPr>
          <w:color w:val="000000" w:themeColor="text1"/>
        </w:rPr>
        <w:t>6.5</w:t>
      </w:r>
      <w:r w:rsidR="00724F43">
        <w:rPr>
          <w:color w:val="000000" w:themeColor="text1"/>
        </w:rPr>
        <w:t xml:space="preserve"> </w:t>
      </w:r>
      <w:r w:rsidR="00ED3FD2">
        <w:rPr>
          <w:color w:val="000000" w:themeColor="text1"/>
        </w:rPr>
        <w:t>nL/min compatible with the measurements from the meniscus level in the tube.</w:t>
      </w:r>
    </w:p>
    <w:p w14:paraId="45627DB1" w14:textId="77777777" w:rsidR="006356D1" w:rsidRDefault="006356D1" w:rsidP="009710F9">
      <w:pPr>
        <w:pStyle w:val="CETBodytext"/>
        <w:rPr>
          <w:color w:val="000000" w:themeColor="text1"/>
        </w:rPr>
      </w:pPr>
    </w:p>
    <w:p w14:paraId="5656352E" w14:textId="2B0278A2" w:rsidR="00BC26C2" w:rsidRDefault="006356D1" w:rsidP="002D22E1">
      <w:pPr>
        <w:pStyle w:val="CETBodytext"/>
        <w:keepNext/>
        <w:jc w:val="center"/>
      </w:pPr>
      <w:r w:rsidRPr="006356D1">
        <w:rPr>
          <w:noProof/>
          <w:lang w:val="fr-FR" w:eastAsia="fr-FR"/>
        </w:rPr>
        <mc:AlternateContent>
          <mc:Choice Requires="wpg">
            <w:drawing>
              <wp:inline distT="0" distB="0" distL="0" distR="0" wp14:anchorId="603D8428" wp14:editId="55D6D4F1">
                <wp:extent cx="4924827" cy="1798681"/>
                <wp:effectExtent l="0" t="0" r="9525" b="0"/>
                <wp:docPr id="2534" name="Groupe 1"/>
                <wp:cNvGraphicFramePr/>
                <a:graphic xmlns:a="http://schemas.openxmlformats.org/drawingml/2006/main">
                  <a:graphicData uri="http://schemas.microsoft.com/office/word/2010/wordprocessingGroup">
                    <wpg:wgp>
                      <wpg:cNvGrpSpPr/>
                      <wpg:grpSpPr>
                        <a:xfrm>
                          <a:off x="0" y="0"/>
                          <a:ext cx="4924827" cy="1798681"/>
                          <a:chOff x="0" y="0"/>
                          <a:chExt cx="4924827" cy="1798681"/>
                        </a:xfrm>
                      </wpg:grpSpPr>
                      <pic:pic xmlns:pic="http://schemas.openxmlformats.org/drawingml/2006/picture">
                        <pic:nvPicPr>
                          <pic:cNvPr id="2535" name="Image 2535"/>
                          <pic:cNvPicPr>
                            <a:picLocks noChangeAspect="1"/>
                          </pic:cNvPicPr>
                        </pic:nvPicPr>
                        <pic:blipFill rotWithShape="1">
                          <a:blip r:embed="rId20" cstate="print">
                            <a:extLst>
                              <a:ext uri="{28A0092B-C50C-407E-A947-70E740481C1C}">
                                <a14:useLocalDpi xmlns:a14="http://schemas.microsoft.com/office/drawing/2010/main" val="0"/>
                              </a:ext>
                            </a:extLst>
                          </a:blip>
                          <a:srcRect l="54161" t="4695" r="7690" b="2672"/>
                          <a:stretch/>
                        </pic:blipFill>
                        <pic:spPr>
                          <a:xfrm>
                            <a:off x="3566383" y="0"/>
                            <a:ext cx="1358444" cy="1651379"/>
                          </a:xfrm>
                          <a:prstGeom prst="rect">
                            <a:avLst/>
                          </a:prstGeom>
                        </pic:spPr>
                      </pic:pic>
                      <wps:wsp>
                        <wps:cNvPr id="2536" name="ZoneTexte 20"/>
                        <wps:cNvSpPr txBox="1"/>
                        <wps:spPr>
                          <a:xfrm>
                            <a:off x="1213203" y="1111544"/>
                            <a:ext cx="666115" cy="236220"/>
                          </a:xfrm>
                          <a:prstGeom prst="rect">
                            <a:avLst/>
                          </a:prstGeom>
                          <a:noFill/>
                        </wps:spPr>
                        <wps:txbx>
                          <w:txbxContent>
                            <w:p w14:paraId="7F5E39A8" w14:textId="77777777" w:rsidR="00613EF9" w:rsidRDefault="00613EF9" w:rsidP="006356D1">
                              <w:pPr>
                                <w:pStyle w:val="NormalWeb"/>
                              </w:pPr>
                              <w:r>
                                <w:rPr>
                                  <w:rFonts w:cs="Arial"/>
                                  <w:color w:val="000000" w:themeColor="text1"/>
                                  <w:kern w:val="24"/>
                                  <w:sz w:val="18"/>
                                  <w:szCs w:val="18"/>
                                </w:rPr>
                                <w:t>position x</w:t>
                              </w:r>
                            </w:p>
                          </w:txbxContent>
                        </wps:txbx>
                        <wps:bodyPr wrap="none" rtlCol="0">
                          <a:spAutoFit/>
                        </wps:bodyPr>
                      </wps:wsp>
                      <pic:pic xmlns:pic="http://schemas.openxmlformats.org/drawingml/2006/picture">
                        <pic:nvPicPr>
                          <pic:cNvPr id="2537" name="Image 2537"/>
                          <pic:cNvPicPr>
                            <a:picLocks noChangeAspect="1"/>
                          </pic:cNvPicPr>
                        </pic:nvPicPr>
                        <pic:blipFill rotWithShape="1">
                          <a:blip r:embed="rId21" cstate="print">
                            <a:extLst>
                              <a:ext uri="{28A0092B-C50C-407E-A947-70E740481C1C}">
                                <a14:useLocalDpi xmlns:a14="http://schemas.microsoft.com/office/drawing/2010/main" val="0"/>
                              </a:ext>
                            </a:extLst>
                          </a:blip>
                          <a:srcRect l="14068" r="25000" b="28354"/>
                          <a:stretch/>
                        </pic:blipFill>
                        <pic:spPr>
                          <a:xfrm>
                            <a:off x="73705" y="916912"/>
                            <a:ext cx="3071150" cy="242325"/>
                          </a:xfrm>
                          <a:prstGeom prst="rect">
                            <a:avLst/>
                          </a:prstGeom>
                        </pic:spPr>
                      </pic:pic>
                      <pic:pic xmlns:pic="http://schemas.openxmlformats.org/drawingml/2006/picture">
                        <pic:nvPicPr>
                          <pic:cNvPr id="2538" name="Image 2538"/>
                          <pic:cNvPicPr>
                            <a:picLocks noChangeAspect="1"/>
                          </pic:cNvPicPr>
                        </pic:nvPicPr>
                        <pic:blipFill rotWithShape="1">
                          <a:blip r:embed="rId22" cstate="print">
                            <a:extLst>
                              <a:ext uri="{28A0092B-C50C-407E-A947-70E740481C1C}">
                                <a14:useLocalDpi xmlns:a14="http://schemas.microsoft.com/office/drawing/2010/main" val="0"/>
                              </a:ext>
                            </a:extLst>
                          </a:blip>
                          <a:srcRect l="14067" r="25001" b="33730"/>
                          <a:stretch/>
                        </pic:blipFill>
                        <pic:spPr>
                          <a:xfrm>
                            <a:off x="73705" y="771403"/>
                            <a:ext cx="3071150" cy="224142"/>
                          </a:xfrm>
                          <a:prstGeom prst="rect">
                            <a:avLst/>
                          </a:prstGeom>
                        </pic:spPr>
                      </pic:pic>
                      <pic:pic xmlns:pic="http://schemas.openxmlformats.org/drawingml/2006/picture">
                        <pic:nvPicPr>
                          <pic:cNvPr id="2539" name="Image 2539"/>
                          <pic:cNvPicPr>
                            <a:picLocks noChangeAspect="1"/>
                          </pic:cNvPicPr>
                        </pic:nvPicPr>
                        <pic:blipFill rotWithShape="1">
                          <a:blip r:embed="rId23" cstate="print">
                            <a:extLst>
                              <a:ext uri="{28A0092B-C50C-407E-A947-70E740481C1C}">
                                <a14:useLocalDpi xmlns:a14="http://schemas.microsoft.com/office/drawing/2010/main" val="0"/>
                              </a:ext>
                            </a:extLst>
                          </a:blip>
                          <a:srcRect l="14068" t="1" r="25000" b="36032"/>
                          <a:stretch/>
                        </pic:blipFill>
                        <pic:spPr>
                          <a:xfrm>
                            <a:off x="73705" y="632577"/>
                            <a:ext cx="3071150" cy="216355"/>
                          </a:xfrm>
                          <a:prstGeom prst="rect">
                            <a:avLst/>
                          </a:prstGeom>
                        </pic:spPr>
                      </pic:pic>
                      <pic:pic xmlns:pic="http://schemas.openxmlformats.org/drawingml/2006/picture">
                        <pic:nvPicPr>
                          <pic:cNvPr id="2540" name="Image 2540"/>
                          <pic:cNvPicPr>
                            <a:picLocks noChangeAspect="1"/>
                          </pic:cNvPicPr>
                        </pic:nvPicPr>
                        <pic:blipFill rotWithShape="1">
                          <a:blip r:embed="rId24" cstate="print">
                            <a:extLst>
                              <a:ext uri="{28A0092B-C50C-407E-A947-70E740481C1C}">
                                <a14:useLocalDpi xmlns:a14="http://schemas.microsoft.com/office/drawing/2010/main" val="0"/>
                              </a:ext>
                            </a:extLst>
                          </a:blip>
                          <a:srcRect l="14144" r="25001" b="37640"/>
                          <a:stretch/>
                        </pic:blipFill>
                        <pic:spPr>
                          <a:xfrm>
                            <a:off x="77563" y="495260"/>
                            <a:ext cx="3067293" cy="210918"/>
                          </a:xfrm>
                          <a:prstGeom prst="rect">
                            <a:avLst/>
                          </a:prstGeom>
                        </pic:spPr>
                      </pic:pic>
                      <wps:wsp>
                        <wps:cNvPr id="2541" name="ZoneTexte 13"/>
                        <wps:cNvSpPr txBox="1"/>
                        <wps:spPr>
                          <a:xfrm rot="5400000">
                            <a:off x="3050121" y="689102"/>
                            <a:ext cx="462915" cy="236220"/>
                          </a:xfrm>
                          <a:prstGeom prst="rect">
                            <a:avLst/>
                          </a:prstGeom>
                          <a:noFill/>
                        </wps:spPr>
                        <wps:txbx>
                          <w:txbxContent>
                            <w:p w14:paraId="5CD6D1AC" w14:textId="77777777" w:rsidR="00613EF9" w:rsidRDefault="00613EF9" w:rsidP="006356D1">
                              <w:pPr>
                                <w:pStyle w:val="NormalWeb"/>
                              </w:pPr>
                              <w:r>
                                <w:rPr>
                                  <w:rFonts w:cs="Arial"/>
                                  <w:color w:val="000000" w:themeColor="text1"/>
                                  <w:kern w:val="24"/>
                                  <w:sz w:val="18"/>
                                  <w:szCs w:val="18"/>
                                </w:rPr>
                                <w:t>time t</w:t>
                              </w:r>
                            </w:p>
                          </w:txbxContent>
                        </wps:txbx>
                        <wps:bodyPr wrap="none" rtlCol="0">
                          <a:spAutoFit/>
                        </wps:bodyPr>
                      </wps:wsp>
                      <wps:wsp>
                        <wps:cNvPr id="2542" name="Connecteur droit avec flèche 2542"/>
                        <wps:cNvCnPr/>
                        <wps:spPr>
                          <a:xfrm flipV="1">
                            <a:off x="73705" y="1172916"/>
                            <a:ext cx="1233958" cy="1"/>
                          </a:xfrm>
                          <a:prstGeom prst="straightConnector1">
                            <a:avLst/>
                          </a:prstGeom>
                          <a:ln w="12700">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wps:wsp>
                        <wps:cNvPr id="2543" name="Connecteur droit avec flèche 2543"/>
                        <wps:cNvCnPr/>
                        <wps:spPr>
                          <a:xfrm>
                            <a:off x="3180233" y="539775"/>
                            <a:ext cx="1" cy="633140"/>
                          </a:xfrm>
                          <a:prstGeom prst="straightConnector1">
                            <a:avLst/>
                          </a:prstGeom>
                          <a:ln w="12700">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wps:wsp>
                        <wps:cNvPr id="2544" name="Connecteur droit avec flèche 2544"/>
                        <wps:cNvCnPr/>
                        <wps:spPr>
                          <a:xfrm flipH="1">
                            <a:off x="1885034" y="640292"/>
                            <a:ext cx="221860" cy="0"/>
                          </a:xfrm>
                          <a:prstGeom prst="straightConnector1">
                            <a:avLst/>
                          </a:prstGeom>
                          <a:ln w="9525">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2545" name="ZoneTexte 40"/>
                        <wps:cNvSpPr txBox="1"/>
                        <wps:spPr>
                          <a:xfrm>
                            <a:off x="1914401" y="456158"/>
                            <a:ext cx="199390" cy="236220"/>
                          </a:xfrm>
                          <a:prstGeom prst="rect">
                            <a:avLst/>
                          </a:prstGeom>
                          <a:noFill/>
                        </wps:spPr>
                        <wps:txbx>
                          <w:txbxContent>
                            <w:p w14:paraId="3836A633" w14:textId="77777777" w:rsidR="00613EF9" w:rsidRDefault="00613EF9" w:rsidP="006356D1">
                              <w:pPr>
                                <w:pStyle w:val="NormalWeb"/>
                                <w:jc w:val="center"/>
                              </w:pPr>
                              <w:r>
                                <w:rPr>
                                  <w:rFonts w:cs="Arial"/>
                                  <w:color w:val="000000" w:themeColor="text1"/>
                                  <w:kern w:val="24"/>
                                  <w:sz w:val="18"/>
                                  <w:szCs w:val="18"/>
                                </w:rPr>
                                <w:t>v</w:t>
                              </w:r>
                            </w:p>
                          </w:txbxContent>
                        </wps:txbx>
                        <wps:bodyPr wrap="square" rtlCol="0" anchor="ctr">
                          <a:spAutoFit/>
                        </wps:bodyPr>
                      </wps:wsp>
                      <wps:wsp>
                        <wps:cNvPr id="2546" name="ZoneTexte 4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57E5D016-4B79-40C2-9F09-CEA4601FF8A9}"/>
                            </a:ext>
                          </a:extLst>
                        </wps:cNvPr>
                        <wps:cNvSpPr txBox="1"/>
                        <wps:spPr>
                          <a:xfrm rot="16200000">
                            <a:off x="3200930" y="733346"/>
                            <a:ext cx="598170" cy="236220"/>
                          </a:xfrm>
                          <a:prstGeom prst="rect">
                            <a:avLst/>
                          </a:prstGeom>
                          <a:noFill/>
                        </wps:spPr>
                        <wps:txbx>
                          <w:txbxContent>
                            <w:p w14:paraId="2392CFE4" w14:textId="77777777" w:rsidR="00613EF9" w:rsidRDefault="00613EF9" w:rsidP="006356D1">
                              <w:pPr>
                                <w:pStyle w:val="NormalWeb"/>
                              </w:pPr>
                              <w:r>
                                <w:rPr>
                                  <w:rFonts w:cs="Arial"/>
                                  <w:color w:val="000000" w:themeColor="text1"/>
                                  <w:kern w:val="24"/>
                                  <w:sz w:val="18"/>
                                  <w:szCs w:val="18"/>
                                </w:rPr>
                                <w:t>v (µm/s)</w:t>
                              </w:r>
                            </w:p>
                          </w:txbxContent>
                        </wps:txbx>
                        <wps:bodyPr wrap="none" rtlCol="0">
                          <a:spAutoFit/>
                        </wps:bodyPr>
                      </wps:wsp>
                      <wps:wsp>
                        <wps:cNvPr id="2547" name="ZoneTexte 4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57E5D016-4B79-40C2-9F09-CEA4601FF8A9}"/>
                            </a:ext>
                          </a:extLst>
                        </wps:cNvPr>
                        <wps:cNvSpPr txBox="1"/>
                        <wps:spPr>
                          <a:xfrm>
                            <a:off x="4042757" y="1562461"/>
                            <a:ext cx="538480" cy="236220"/>
                          </a:xfrm>
                          <a:prstGeom prst="rect">
                            <a:avLst/>
                          </a:prstGeom>
                          <a:noFill/>
                        </wps:spPr>
                        <wps:txbx>
                          <w:txbxContent>
                            <w:p w14:paraId="523E1DBE" w14:textId="77777777" w:rsidR="00613EF9" w:rsidRDefault="00613EF9" w:rsidP="006356D1">
                              <w:pPr>
                                <w:pStyle w:val="NormalWeb"/>
                              </w:pPr>
                              <w:r>
                                <w:rPr>
                                  <w:rFonts w:cs="Arial"/>
                                  <w:color w:val="000000" w:themeColor="text1"/>
                                  <w:kern w:val="24"/>
                                  <w:sz w:val="18"/>
                                  <w:szCs w:val="18"/>
                                </w:rPr>
                                <w:t>x (mm)</w:t>
                              </w:r>
                            </w:p>
                          </w:txbxContent>
                        </wps:txbx>
                        <wps:bodyPr wrap="none" rtlCol="0">
                          <a:spAutoFit/>
                        </wps:bodyPr>
                      </wps:wsp>
                      <wps:wsp>
                        <wps:cNvPr id="2548" name="Connecteur droit 2548"/>
                        <wps:cNvCnPr/>
                        <wps:spPr>
                          <a:xfrm rot="-120000">
                            <a:off x="2791489" y="516154"/>
                            <a:ext cx="159100" cy="6407"/>
                          </a:xfrm>
                          <a:prstGeom prst="line">
                            <a:avLst/>
                          </a:prstGeom>
                          <a:ln w="57150">
                            <a:solidFill>
                              <a:schemeClr val="tx1"/>
                            </a:solidFill>
                          </a:ln>
                        </wps:spPr>
                        <wps:style>
                          <a:lnRef idx="1">
                            <a:schemeClr val="dk1"/>
                          </a:lnRef>
                          <a:fillRef idx="0">
                            <a:schemeClr val="dk1"/>
                          </a:fillRef>
                          <a:effectRef idx="0">
                            <a:schemeClr val="dk1"/>
                          </a:effectRef>
                          <a:fontRef idx="minor">
                            <a:schemeClr val="tx1"/>
                          </a:fontRef>
                        </wps:style>
                        <wps:bodyPr/>
                      </wps:wsp>
                      <wps:wsp>
                        <wps:cNvPr id="2549" name="ZoneTexte 68"/>
                        <wps:cNvSpPr txBox="1"/>
                        <wps:spPr>
                          <a:xfrm>
                            <a:off x="2662097" y="321815"/>
                            <a:ext cx="441146" cy="215444"/>
                          </a:xfrm>
                          <a:prstGeom prst="rect">
                            <a:avLst/>
                          </a:prstGeom>
                          <a:noFill/>
                        </wps:spPr>
                        <wps:txbx>
                          <w:txbxContent>
                            <w:p w14:paraId="3407D98A" w14:textId="77777777" w:rsidR="00613EF9" w:rsidRDefault="00613EF9" w:rsidP="006356D1">
                              <w:pPr>
                                <w:pStyle w:val="NormalWeb"/>
                              </w:pPr>
                              <w:r>
                                <w:rPr>
                                  <w:rFonts w:cs="Arial"/>
                                  <w:color w:val="000000" w:themeColor="text1"/>
                                  <w:kern w:val="24"/>
                                  <w:sz w:val="16"/>
                                  <w:szCs w:val="16"/>
                                </w:rPr>
                                <w:t>1 mm</w:t>
                              </w:r>
                            </w:p>
                          </w:txbxContent>
                        </wps:txbx>
                        <wps:bodyPr wrap="none" rtlCol="0">
                          <a:spAutoFit/>
                        </wps:bodyPr>
                      </wps:wsp>
                      <wps:wsp>
                        <wps:cNvPr id="2550" name="ZoneTexte 18"/>
                        <wps:cNvSpPr txBox="1"/>
                        <wps:spPr>
                          <a:xfrm>
                            <a:off x="0" y="124803"/>
                            <a:ext cx="350411" cy="215444"/>
                          </a:xfrm>
                          <a:prstGeom prst="rect">
                            <a:avLst/>
                          </a:prstGeom>
                          <a:noFill/>
                        </wps:spPr>
                        <wps:txbx>
                          <w:txbxContent>
                            <w:p w14:paraId="2C3162F8" w14:textId="77777777" w:rsidR="00613EF9" w:rsidRDefault="00613EF9" w:rsidP="006356D1">
                              <w:pPr>
                                <w:pStyle w:val="NormalWeb"/>
                                <w:jc w:val="center"/>
                              </w:pPr>
                              <w:r>
                                <w:rPr>
                                  <w:rFonts w:cs="Arial"/>
                                  <w:color w:val="000000" w:themeColor="text1"/>
                                  <w:kern w:val="24"/>
                                  <w:sz w:val="16"/>
                                  <w:szCs w:val="16"/>
                                </w:rPr>
                                <w:t>(a)</w:t>
                              </w:r>
                            </w:p>
                          </w:txbxContent>
                        </wps:txbx>
                        <wps:bodyPr wrap="square" rtlCol="0">
                          <a:spAutoFit/>
                        </wps:bodyPr>
                      </wps:wsp>
                      <wps:wsp>
                        <wps:cNvPr id="2551" name="ZoneTexte 19"/>
                        <wps:cNvSpPr txBox="1"/>
                        <wps:spPr>
                          <a:xfrm>
                            <a:off x="3634563" y="128168"/>
                            <a:ext cx="350411" cy="215444"/>
                          </a:xfrm>
                          <a:prstGeom prst="rect">
                            <a:avLst/>
                          </a:prstGeom>
                          <a:noFill/>
                        </wps:spPr>
                        <wps:txbx>
                          <w:txbxContent>
                            <w:p w14:paraId="7DAE83C8" w14:textId="77777777" w:rsidR="00613EF9" w:rsidRDefault="00613EF9" w:rsidP="006356D1">
                              <w:pPr>
                                <w:pStyle w:val="NormalWeb"/>
                                <w:jc w:val="center"/>
                              </w:pPr>
                              <w:r>
                                <w:rPr>
                                  <w:rFonts w:cs="Arial"/>
                                  <w:color w:val="000000" w:themeColor="text1"/>
                                  <w:kern w:val="24"/>
                                  <w:sz w:val="16"/>
                                  <w:szCs w:val="16"/>
                                </w:rPr>
                                <w:t>(b)</w:t>
                              </w:r>
                            </w:p>
                          </w:txbxContent>
                        </wps:txbx>
                        <wps:bodyPr wrap="square" rtlCol="0">
                          <a:spAutoFit/>
                        </wps:bodyPr>
                      </wps:wsp>
                      <wps:wsp>
                        <wps:cNvPr id="2552" name="Connecteur droit 2552"/>
                        <wps:cNvCnPr/>
                        <wps:spPr>
                          <a:xfrm>
                            <a:off x="73705" y="1122170"/>
                            <a:ext cx="0" cy="10504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03D8428" id="_x0000_s1084" style="width:387.8pt;height:141.65pt;mso-position-horizontal-relative:char;mso-position-vertical-relative:line" coordsize="49248,1798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">
                <v:shape id="Image 2535" o:spid="_x0000_s1085" type="#_x0000_t75" style="position:absolute;left:35663;width:13585;height:165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aTp7FAAAA3QAAAA8AAABkcnMvZG93bnJldi54bWxEj9FqwkAURN+F/sNyC75I3VRNadNsRATB&#10;18Z+wHX3NkmbvRuzG0379W5B8HGYmTNMvh5tK87U+8axgud5AoJYO9NwpeDzsHt6BeEDssHWMSn4&#10;JQ/r4mGSY2bchT/oXIZKRAj7DBXUIXSZlF7XZNHPXUccvS/XWwxR9pU0PV4i3LZykSQv0mLDcaHG&#10;jrY16Z9ysAr08XjC0xBW+1l7eGvKwfx9a6PU9HHcvIMINIZ7+NbeGwWLdJnC/5v4BGRx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J2k6exQAAAN0AAAAPAAAAAAAAAAAAAAAA&#10;AJ8CAABkcnMvZG93bnJldi54bWxQSwUGAAAAAAQABAD3AAAAkQMAAAAA&#10;">
                  <v:imagedata r:id="rId25" o:title="" croptop="3077f" cropbottom="1751f" cropleft="35495f" cropright="5040f"/>
                  <v:path arrowok="t"/>
                </v:shape>
                <v:shape id="ZoneTexte 20" o:spid="_x0000_s1086" type="#_x0000_t202" style="position:absolute;left:12132;top:11115;width:6661;height:236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c/eMYA&#10;AADdAAAADwAAAGRycy9kb3ducmV2LnhtbESPzW7CMBCE70h9B2sr9VacpIAgjUEVbSVu5e8BVvES&#10;p4nXUexCytPjSpU4jmbmG02xGmwrztT72rGCdJyAIC6drrlScDx8Ps9B+ICssXVMCn7Jw2r5MCow&#10;1+7COzrvQyUihH2OCkwIXS6lLw1Z9GPXEUfv5HqLIcq+krrHS4TbVmZJMpMWa44LBjtaGyqb/Y9V&#10;ME/sV9Mssq23k2s6Net399F9K/X0OLy9ggg0hHv4v73RCrLpywz+3sQnI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Cc/eMYAAADdAAAADwAAAAAAAAAAAAAAAACYAgAAZHJz&#10;L2Rvd25yZXYueG1sUEsFBgAAAAAEAAQA9QAAAIsDAAAAAA==&#10;" filled="f" stroked="f">
                  <v:textbox style="mso-fit-shape-to-text:t">
                    <w:txbxContent>
                      <w:p w14:paraId="7F5E39A8" w14:textId="77777777" w:rsidR="00613EF9" w:rsidRDefault="00613EF9" w:rsidP="006356D1">
                        <w:pPr>
                          <w:pStyle w:val="NormalWeb"/>
                        </w:pPr>
                        <w:r>
                          <w:rPr>
                            <w:rFonts w:cs="Arial"/>
                            <w:color w:val="000000" w:themeColor="text1"/>
                            <w:kern w:val="24"/>
                            <w:sz w:val="18"/>
                            <w:szCs w:val="18"/>
                          </w:rPr>
                          <w:t>position x</w:t>
                        </w:r>
                      </w:p>
                    </w:txbxContent>
                  </v:textbox>
                </v:shape>
                <v:shape id="Image 2537" o:spid="_x0000_s1087" type="#_x0000_t75" style="position:absolute;left:737;top:9169;width:30711;height:24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n/labGAAAA3QAAAA8AAABkcnMvZG93bnJldi54bWxEj0FrwkAUhO8F/8PyCr3VTa1Via4iolAs&#10;LRjF8zP7TILZt2F3a5J/3y0Uehxm5htmsepMLe7kfGVZwcswAUGcW11xoeB03D3PQPiArLG2TAp6&#10;8rBaDh4WmGrb8oHuWShEhLBPUUEZQpNK6fOSDPqhbYijd7XOYIjSFVI7bCPc1HKUJBNpsOK4UGJD&#10;m5LyW/ZtFIybbPe1b69he7r4/qwL99lvP5R6euzWcxCBuvAf/mu/awWjt9cp/L6JT0Au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f+VpsYAAADdAAAADwAAAAAAAAAAAAAA&#10;AACfAgAAZHJzL2Rvd25yZXYueG1sUEsFBgAAAAAEAAQA9wAAAJIDAAAAAA==&#10;">
                  <v:imagedata r:id="rId26" o:title="" cropbottom="18582f" cropleft="9220f" cropright=".25"/>
                  <v:path arrowok="t"/>
                </v:shape>
                <v:shape id="Image 2538" o:spid="_x0000_s1088" type="#_x0000_t75" style="position:absolute;left:737;top:7714;width:30711;height:22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NZoTAAAAA3QAAAA8AAABkcnMvZG93bnJldi54bWxET7sKwjAU3QX/IVzBTVMrilSjiCiIg+Bj&#10;cbs217bY3JQmavXrzSA4Hs57tmhMKZ5Uu8KygkE/AkGcWl1wpuB82vQmIJxH1lhaJgVvcrCYt1sz&#10;TLR98YGeR5+JEMIuQQW591UipUtzMuj6tiIO3M3WBn2AdSZ1ja8QbkoZR9FYGiw4NORY0Sqn9H58&#10;GAW83W3s5f6J4ut6FQ9Hjz0fJnulup1mOQXhqfF/8c+91Qri0TDMDW/CE5DzL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KQ1mhMAAAADdAAAADwAAAAAAAAAAAAAAAACfAgAA&#10;ZHJzL2Rvd25yZXYueG1sUEsFBgAAAAAEAAQA9wAAAIwDAAAAAA==&#10;">
                  <v:imagedata r:id="rId27" o:title="" cropbottom="22105f" cropleft="9219f" cropright="16385f"/>
                  <v:path arrowok="t"/>
                </v:shape>
                <v:shape id="Image 2539" o:spid="_x0000_s1089" type="#_x0000_t75" style="position:absolute;left:737;top:6325;width:30711;height:21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kl3vjIAAAA3QAAAA8AAABkcnMvZG93bnJldi54bWxEj1tLw0AUhN8F/8NyBN/Mxt6wabdFLL0I&#10;hWIr0r4dssdsNHs2ZDdt+u9dQfBxmJlvmOm8s5U4U+NLxwoekxQEce50yYWC98Py4QmED8gaK8ek&#10;4Eoe5rPbmylm2l34jc77UIgIYZ+hAhNCnUnpc0MWfeJq4uh9usZiiLIppG7wEuG2kr00HUmLJccF&#10;gzW9GMq/961VYNuv3eq63QyPvH7FUftxMovBSan7u+55AiJQF/7Df+2NVtAb9sfw+yY+ATn7A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A5Jd74yAAAAN0AAAAPAAAAAAAAAAAA&#10;AAAAAJ8CAABkcnMvZG93bnJldi54bWxQSwUGAAAAAAQABAD3AAAAlAMAAAAA&#10;">
                  <v:imagedata r:id="rId28" o:title="" croptop="1f" cropbottom="23614f" cropleft="9220f" cropright=".25"/>
                  <v:path arrowok="t"/>
                </v:shape>
                <v:shape id="Image 2540" o:spid="_x0000_s1090" type="#_x0000_t75" style="position:absolute;left:775;top:4952;width:30673;height:21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IH6Q7EAAAA3QAAAA8AAABkcnMvZG93bnJldi54bWxET89rwjAUvg/8H8IbeJGZWt0YnVGsMJgH&#10;wbodttujeWvKmpfQRK3/vTkIO358v5frwXbiTH1oHSuYTTMQxLXTLTcKvj7fn15BhIissXNMCq4U&#10;YL0aPSyx0O7CFZ2PsREphEOBCkyMvpAy1IYshqnzxIn7db3FmGDfSN3jJYXbTuZZ9iIttpwaDHra&#10;Gqr/jierYHc9+Gpmvk+lx2EyX3TlPv8plRo/Dps3EJGG+C++uz+0gvx5kfanN+kJyNU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IH6Q7EAAAA3QAAAA8AAAAAAAAAAAAAAAAA&#10;nwIAAGRycy9kb3ducmV2LnhtbFBLBQYAAAAABAAEAPcAAACQAwAAAAA=&#10;">
                  <v:imagedata r:id="rId29" o:title="" cropbottom="24668f" cropleft="9269f" cropright="16385f"/>
                  <v:path arrowok="t"/>
                </v:shape>
                <v:shape id="ZoneTexte 13" o:spid="_x0000_s1091" type="#_x0000_t202" style="position:absolute;left:30500;top:6891;width:4629;height:236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ksLMYA&#10;AADdAAAADwAAAGRycy9kb3ducmV2LnhtbESPT2vCQBTE74V+h+UVequbhCoSXUXUgIci+Ofg8ZF9&#10;JiHZtyG70bSfvisIHoeZ+Q0zXw6mETfqXGVZQTyKQBDnVldcKDifsq8pCOeRNTaWScEvOVgu3t/m&#10;mGp75wPdjr4QAcIuRQWl920qpctLMuhGtiUO3tV2Bn2QXSF1h/cAN41MomgiDVYcFkpsaV1SXh97&#10;oyDrk79+vN3V9U8VXy8bzM6bfazU58ewmoHwNPhX+NneaQXJ+DuGx5vwBOTi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rksLMYAAADdAAAADwAAAAAAAAAAAAAAAACYAgAAZHJz&#10;L2Rvd25yZXYueG1sUEsFBgAAAAAEAAQA9QAAAIsDAAAAAA==&#10;" filled="f" stroked="f">
                  <v:textbox style="mso-fit-shape-to-text:t">
                    <w:txbxContent>
                      <w:p w14:paraId="5CD6D1AC" w14:textId="77777777" w:rsidR="00613EF9" w:rsidRDefault="00613EF9" w:rsidP="006356D1">
                        <w:pPr>
                          <w:pStyle w:val="NormalWeb"/>
                        </w:pPr>
                        <w:r>
                          <w:rPr>
                            <w:rFonts w:cs="Arial"/>
                            <w:color w:val="000000" w:themeColor="text1"/>
                            <w:kern w:val="24"/>
                            <w:sz w:val="18"/>
                            <w:szCs w:val="18"/>
                          </w:rPr>
                          <w:t>time t</w:t>
                        </w:r>
                      </w:p>
                    </w:txbxContent>
                  </v:textbox>
                </v:shape>
                <v:shape id="Connecteur droit avec flèche 2542" o:spid="_x0000_s1092" type="#_x0000_t32" style="position:absolute;left:737;top:11729;width:12339;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pxxqsUAAADdAAAADwAAAGRycy9kb3ducmV2LnhtbESPQWvCQBSE7wX/w/IEb3XXYEtNXUVE&#10;sR56MErPj+xrEpp9G7MbE/+9Wyj0OMzMN8xyPdha3Kj1lWMNs6kCQZw7U3Gh4XLeP7+B8AHZYO2Y&#10;NNzJw3o1elpialzPJ7ploRARwj5FDWUITSqlz0uy6KeuIY7et2sthijbQpoW+wi3tUyUepUWK44L&#10;JTa0LSn/yTqrYd4tuD+eOqcOM/e5PV93X/dMaT0ZD5t3EIGG8B/+a38YDcnLPIHfN/EJyNU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pxxqsUAAADdAAAADwAAAAAAAAAA&#10;AAAAAAChAgAAZHJzL2Rvd25yZXYueG1sUEsFBgAAAAAEAAQA+QAAAJMDAAAAAA==&#10;" strokecolor="black [3213]" strokeweight="1pt">
                  <v:stroke endarrow="block" endarrowwidth="narrow"/>
                </v:shape>
                <v:shape id="Connecteur droit avec flèche 2543" o:spid="_x0000_s1093" type="#_x0000_t32" style="position:absolute;left:31802;top:5397;width:0;height:633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7CescAAADdAAAADwAAAGRycy9kb3ducmV2LnhtbESPQWsCMRSE74X+h/AKvdVsrZa6NUqR&#10;KmIR1C6eH5vXzbbJy3YTdf33Rij0OMzMN8x42jkrjtSG2rOCx14Ggrj0uuZKQfE5f3gBESKyRuuZ&#10;FJwpwHRyezPGXPsTb+m4i5VIEA45KjAxNrmUoTTkMPR8Q5y8L986jEm2ldQtnhLcWdnPsmfpsOa0&#10;YLChmaHyZ3dwCn7Ps4V8X60336NNsR4Wdvuxt0ap+7vu7RVEpC7+h//aS62gPxw8wfVNegJycg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J3sJ6xwAAAN0AAAAPAAAAAAAA&#10;AAAAAAAAAKECAABkcnMvZG93bnJldi54bWxQSwUGAAAAAAQABAD5AAAAlQMAAAAA&#10;" strokecolor="black [3213]" strokeweight="1pt">
                  <v:stroke endarrow="block" endarrowwidth="narrow"/>
                </v:shape>
                <v:shape id="Connecteur droit avec flèche 2544" o:spid="_x0000_s1094" type="#_x0000_t32" style="position:absolute;left:18850;top:6402;width:221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OtZccAAADdAAAADwAAAGRycy9kb3ducmV2LnhtbESP3WrCQBSE7wXfYTlC75pNJbWauopI&#10;C0rB4g+9PmRPk2D2bNjdmtSndwsFL4eZ+YaZL3vTiAs5X1tW8JSkIIgLq2suFZyO749TED4ga2ws&#10;k4Jf8rBcDAdzzLXteE+XQyhFhLDPUUEVQptL6YuKDPrEtsTR+7bOYIjSlVI77CLcNHKcphNpsOa4&#10;UGFL64qK8+HHKCjPb58fq+76tV2frs7uXrLZBDdKPYz61SuIQH24h//bG61g/Jxl8PcmPgG5uA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Go61lxwAAAN0AAAAPAAAAAAAA&#10;AAAAAAAAAKECAABkcnMvZG93bnJldi54bWxQSwUGAAAAAAQABAD5AAAAlQMAAAAA&#10;" strokecolor="black [3213]">
                  <v:stroke endarrow="block" endarrowwidth="narrow" endarrowlength="short"/>
                </v:shape>
                <v:shape id="ZoneTexte 40" o:spid="_x0000_s1095" type="#_x0000_t202" style="position:absolute;left:19144;top:4561;width:1993;height:23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dkW68cA&#10;AADdAAAADwAAAGRycy9kb3ducmV2LnhtbESPT2vCQBTE74V+h+UVvNVNRYtEN9IKorVeavTg7ZF9&#10;+WOzb0N2TdJv7xYKPQ4z8xtmuRpMLTpqXWVZwcs4AkGcWV1xoeCUbp7nIJxH1lhbJgU/5GCVPD4s&#10;Mda25y/qjr4QAcIuRgWl900spctKMujGtiEOXm5bgz7ItpC6xT7ATS0nUfQqDVYcFkpsaF1S9n28&#10;GQU2zdP5Nrpe+ts5e//4PHSXfS2VGj0NbwsQngb/H/5r77SCyWw6g9834QnI5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nZFuvHAAAA3QAAAA8AAAAAAAAAAAAAAAAAmAIAAGRy&#10;cy9kb3ducmV2LnhtbFBLBQYAAAAABAAEAPUAAACMAwAAAAA=&#10;" filled="f" stroked="f">
                  <v:textbox style="mso-fit-shape-to-text:t">
                    <w:txbxContent>
                      <w:p w14:paraId="3836A633" w14:textId="77777777" w:rsidR="00613EF9" w:rsidRDefault="00613EF9" w:rsidP="006356D1">
                        <w:pPr>
                          <w:pStyle w:val="NormalWeb"/>
                          <w:jc w:val="center"/>
                        </w:pPr>
                        <w:r>
                          <w:rPr>
                            <w:rFonts w:cs="Arial"/>
                            <w:color w:val="000000" w:themeColor="text1"/>
                            <w:kern w:val="24"/>
                            <w:sz w:val="18"/>
                            <w:szCs w:val="18"/>
                          </w:rPr>
                          <w:t>v</w:t>
                        </w:r>
                      </w:p>
                    </w:txbxContent>
                  </v:textbox>
                </v:shape>
                <v:shape id="ZoneTexte 44" o:spid="_x0000_s1096" type="#_x0000_t202" style="position:absolute;left:32009;top:7333;width:5982;height:236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S0fcUA&#10;AADdAAAADwAAAGRycy9kb3ducmV2LnhtbESPQWsCMRSE70L/Q3iF3mp2rS66GqUUlF61pcXbY/Pc&#10;LG5eliSua399Uyh4HGbmG2a1GWwrevKhcawgH2cgiCunG64VfH5sn+cgQkTW2DomBTcKsFk/jFZY&#10;anflPfWHWIsE4VCiAhNjV0oZKkMWw9h1xMk7OW8xJulrqT1eE9y2cpJlhbTYcFow2NGboep8uFgF&#10;i+9+5198d/yZfhU2N3nYz05zpZ4eh9cliEhDvIf/2+9awWQ2LeDvTXo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NLR9xQAAAN0AAAAPAAAAAAAAAAAAAAAAAJgCAABkcnMv&#10;ZG93bnJldi54bWxQSwUGAAAAAAQABAD1AAAAigMAAAAA&#10;" filled="f" stroked="f">
                  <v:textbox style="mso-fit-shape-to-text:t">
                    <w:txbxContent>
                      <w:p w14:paraId="2392CFE4" w14:textId="77777777" w:rsidR="00613EF9" w:rsidRDefault="00613EF9" w:rsidP="006356D1">
                        <w:pPr>
                          <w:pStyle w:val="NormalWeb"/>
                        </w:pPr>
                        <w:r>
                          <w:rPr>
                            <w:rFonts w:cs="Arial"/>
                            <w:color w:val="000000" w:themeColor="text1"/>
                            <w:kern w:val="24"/>
                            <w:sz w:val="18"/>
                            <w:szCs w:val="18"/>
                          </w:rPr>
                          <w:t>v (µm/s)</w:t>
                        </w:r>
                      </w:p>
                    </w:txbxContent>
                  </v:textbox>
                </v:shape>
                <v:shape id="ZoneTexte 46" o:spid="_x0000_s1097" type="#_x0000_t202" style="position:absolute;left:40427;top:15624;width:5385;height:2362;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3pnsYA&#10;AADdAAAADwAAAGRycy9kb3ducmV2LnhtbESPwW7CMBBE75X4B2uRuIFDBIWmmAilIPXWFvoBq3gb&#10;h8TrKHYh9OvrSkg9jmbmjWaTD7YVF+p97VjBfJaAIC6drrlS8Hk6TNcgfEDW2DomBTfykG9HDxvM&#10;tLvyB12OoRIRwj5DBSaELpPSl4Ys+pnriKP35XqLIcq+krrHa4TbVqZJ8igt1hwXDHZUGCqb47dV&#10;sE7sW9M8pe/eLn7mS1O8uH13VmoyHnbPIAIN4T98b79qBelysYK/N/EJyO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23pnsYAAADdAAAADwAAAAAAAAAAAAAAAACYAgAAZHJz&#10;L2Rvd25yZXYueG1sUEsFBgAAAAAEAAQA9QAAAIsDAAAAAA==&#10;" filled="f" stroked="f">
                  <v:textbox style="mso-fit-shape-to-text:t">
                    <w:txbxContent>
                      <w:p w14:paraId="523E1DBE" w14:textId="77777777" w:rsidR="00613EF9" w:rsidRDefault="00613EF9" w:rsidP="006356D1">
                        <w:pPr>
                          <w:pStyle w:val="NormalWeb"/>
                        </w:pPr>
                        <w:r>
                          <w:rPr>
                            <w:rFonts w:cs="Arial"/>
                            <w:color w:val="000000" w:themeColor="text1"/>
                            <w:kern w:val="24"/>
                            <w:sz w:val="18"/>
                            <w:szCs w:val="18"/>
                          </w:rPr>
                          <w:t>x (mm)</w:t>
                        </w:r>
                      </w:p>
                    </w:txbxContent>
                  </v:textbox>
                </v:shape>
                <v:line id="Connecteur droit 2548" o:spid="_x0000_s1098" style="position:absolute;rotation:-2;visibility:visible;mso-wrap-style:square" from="27914,5161" to="29505,5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0jKsAAAADdAAAADwAAAGRycy9kb3ducmV2LnhtbERPy4rCMBTdD/gP4QpuBk19Fa1GEcHB&#10;nVj9gEtzbYvNTW1irX8/WQguD+e93namEi01rrSsYDyKQBBnVpecK7heDsMFCOeRNVaWScGbHGw3&#10;vZ81Jtq++Ext6nMRQtglqKDwvk6kdFlBBt3I1sSBu9nGoA+wyaVu8BXCTSUnURRLgyWHhgJr2heU&#10;3dOnUaBtfP9bxruT29+mbazN76ONSKlBv9utQHjq/Ff8cR+1gsl8FuaGN+EJyM0/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HtIyrAAAAA3QAAAA8AAAAAAAAAAAAAAAAA&#10;oQIAAGRycy9kb3ducmV2LnhtbFBLBQYAAAAABAAEAPkAAACOAwAAAAA=&#10;" strokecolor="black [3213]" strokeweight="4.5pt"/>
                <v:shape id="ZoneTexte 68" o:spid="_x0000_s1099" type="#_x0000_t202" style="position:absolute;left:26620;top:3218;width:4412;height:215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7Yd8UA&#10;AADdAAAADwAAAGRycy9kb3ducmV2LnhtbESP0WrCQBRE3wv9h+UKfasbgxaNrlK0gm+taT/gkr1m&#10;Y7J3Q3bV6Nd3BcHHYWbOMItVbxtxps5XjhWMhgkI4sLpiksFf7/b9ykIH5A1No5JwZU8rJavLwvM&#10;tLvwns55KEWEsM9QgQmhzaT0hSGLfuha4ugdXGcxRNmVUnd4iXDbyDRJPqTFiuOCwZbWhoo6P1kF&#10;08R+1/Us/fF2fBtNzHrjvtqjUm+D/nMOIlAfnuFHe6cVpJPxDO5v4hO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vth3xQAAAN0AAAAPAAAAAAAAAAAAAAAAAJgCAABkcnMv&#10;ZG93bnJldi54bWxQSwUGAAAAAAQABAD1AAAAigMAAAAA&#10;" filled="f" stroked="f">
                  <v:textbox style="mso-fit-shape-to-text:t">
                    <w:txbxContent>
                      <w:p w14:paraId="3407D98A" w14:textId="77777777" w:rsidR="00613EF9" w:rsidRDefault="00613EF9" w:rsidP="006356D1">
                        <w:pPr>
                          <w:pStyle w:val="NormalWeb"/>
                        </w:pPr>
                        <w:r>
                          <w:rPr>
                            <w:rFonts w:cs="Arial"/>
                            <w:color w:val="000000" w:themeColor="text1"/>
                            <w:kern w:val="24"/>
                            <w:sz w:val="16"/>
                            <w:szCs w:val="16"/>
                          </w:rPr>
                          <w:t>1 mm</w:t>
                        </w:r>
                      </w:p>
                    </w:txbxContent>
                  </v:textbox>
                </v:shape>
                <v:shape id="ZoneTexte 18" o:spid="_x0000_s1100" type="#_x0000_t202" style="position:absolute;top:1248;width:3504;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OEHcAA&#10;AADdAAAADwAAAGRycy9kb3ducmV2LnhtbERPTWvCQBC9F/wPyxS86UYhRaKrSK3gwUs13ofsNBua&#10;nQ3ZqYn/3j0IPT7e92Y3+lbdqY9NYAOLeQaKuAq24dpAeT3OVqCiIFtsA5OBB0XYbSdvGyxsGPib&#10;7hepVQrhWKABJ9IVWsfKkcc4Dx1x4n5C71ES7GttexxSuG/1Mss+tMeGU4PDjj4dVb+XP29AxO4X&#10;j/LLx9NtPB8Gl1U5lsZM38f9GpTQKP/il/tkDSzzPO1Pb9IT0N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yOEHcAAAADdAAAADwAAAAAAAAAAAAAAAACYAgAAZHJzL2Rvd25y&#10;ZXYueG1sUEsFBgAAAAAEAAQA9QAAAIUDAAAAAA==&#10;" filled="f" stroked="f">
                  <v:textbox style="mso-fit-shape-to-text:t">
                    <w:txbxContent>
                      <w:p w14:paraId="2C3162F8" w14:textId="77777777" w:rsidR="00613EF9" w:rsidRDefault="00613EF9" w:rsidP="006356D1">
                        <w:pPr>
                          <w:pStyle w:val="NormalWeb"/>
                          <w:jc w:val="center"/>
                        </w:pPr>
                        <w:r>
                          <w:rPr>
                            <w:rFonts w:cs="Arial"/>
                            <w:color w:val="000000" w:themeColor="text1"/>
                            <w:kern w:val="24"/>
                            <w:sz w:val="16"/>
                            <w:szCs w:val="16"/>
                          </w:rPr>
                          <w:t>(a)</w:t>
                        </w:r>
                      </w:p>
                    </w:txbxContent>
                  </v:textbox>
                </v:shape>
                <v:shape id="ZoneTexte 19" o:spid="_x0000_s1101" type="#_x0000_t202" style="position:absolute;left:36345;top:1281;width:3504;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8hhsMA&#10;AADdAAAADwAAAGRycy9kb3ducmV2LnhtbESPQWvCQBSE74X+h+UVequbCBFJXUVaBQ+9qPH+yL5m&#10;Q7NvQ/bVxH/fLQgeh5n5hlltJt+pKw2xDWwgn2WgiOtgW24MVOf92xJUFGSLXWAycKMIm/Xz0wpL&#10;G0Y+0vUkjUoQjiUacCJ9qXWsHXmMs9ATJ+87DB4lyaHRdsAxwX2n51m20B5bTgsOe/pwVP+cfr0B&#10;EbvNb9XOx8Nl+vocXVYXWBnz+jJt30EJTfII39sHa2BeFDn8v0lPQ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8hhsMAAADdAAAADwAAAAAAAAAAAAAAAACYAgAAZHJzL2Rv&#10;d25yZXYueG1sUEsFBgAAAAAEAAQA9QAAAIgDAAAAAA==&#10;" filled="f" stroked="f">
                  <v:textbox style="mso-fit-shape-to-text:t">
                    <w:txbxContent>
                      <w:p w14:paraId="7DAE83C8" w14:textId="77777777" w:rsidR="00613EF9" w:rsidRDefault="00613EF9" w:rsidP="006356D1">
                        <w:pPr>
                          <w:pStyle w:val="NormalWeb"/>
                          <w:jc w:val="center"/>
                        </w:pPr>
                        <w:r>
                          <w:rPr>
                            <w:rFonts w:cs="Arial"/>
                            <w:color w:val="000000" w:themeColor="text1"/>
                            <w:kern w:val="24"/>
                            <w:sz w:val="16"/>
                            <w:szCs w:val="16"/>
                          </w:rPr>
                          <w:t>(b)</w:t>
                        </w:r>
                      </w:p>
                    </w:txbxContent>
                  </v:textbox>
                </v:shape>
                <v:line id="Connecteur droit 2552" o:spid="_x0000_s1102" style="position:absolute;visibility:visible;mso-wrap-style:square" from="737,11221" to="737,12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2tHm8cAAADdAAAADwAAAGRycy9kb3ducmV2LnhtbESPQWvCQBSE74L/YXlCL6VuTInW6CpS&#10;KXiR0uihvT2yzySYfRuyq4n/3hUKHoeZ+YZZrntTiyu1rrKsYDKOQBDnVldcKDgevt4+QDiPrLG2&#10;TApu5GC9Gg6WmGrb8Q9dM1+IAGGXooLS+yaV0uUlGXRj2xAH72Rbgz7ItpC6xS7ATS3jKJpKgxWH&#10;hRIb+iwpP2cXo2B7nHbZvEhmr5P3fT/n7/j3b2+Uehn1mwUIT71/hv/bO60gTpIYHm/CE5CrO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ba0ebxwAAAN0AAAAPAAAAAAAA&#10;AAAAAAAAAKECAABkcnMvZG93bnJldi54bWxQSwUGAAAAAAQABAD5AAAAlQMAAAAA&#10;" strokecolor="black [3213]" strokeweight="1pt"/>
                <w10:anchorlock/>
              </v:group>
            </w:pict>
          </mc:Fallback>
        </mc:AlternateContent>
      </w:r>
    </w:p>
    <w:p w14:paraId="772598EA" w14:textId="17FC5542" w:rsidR="009710F9" w:rsidRDefault="00BC26C2" w:rsidP="00BC26C2">
      <w:pPr>
        <w:pStyle w:val="CETCaption"/>
      </w:pPr>
      <w:bookmarkStart w:id="4" w:name="_Ref125724094"/>
      <w:r>
        <w:t xml:space="preserve">Figure </w:t>
      </w:r>
      <w:r>
        <w:fldChar w:fldCharType="begin"/>
      </w:r>
      <w:r>
        <w:instrText xml:space="preserve"> SEQ Figure \* ARABIC </w:instrText>
      </w:r>
      <w:r>
        <w:fldChar w:fldCharType="separate"/>
      </w:r>
      <w:r w:rsidR="005B3EFD">
        <w:rPr>
          <w:noProof/>
        </w:rPr>
        <w:t>4</w:t>
      </w:r>
      <w:r>
        <w:fldChar w:fldCharType="end"/>
      </w:r>
      <w:bookmarkEnd w:id="4"/>
      <w:r>
        <w:t xml:space="preserve">: Emptying of the microfluidic channel initially full of DBAE over time: meniscus moving along the x position (a), plot of the speed </w:t>
      </w:r>
      <w:r w:rsidR="007C749E">
        <w:t xml:space="preserve">(v=-dx/dt) </w:t>
      </w:r>
      <w:r>
        <w:t>over x (b).</w:t>
      </w:r>
      <w:r w:rsidR="007C749E">
        <w:t xml:space="preserve"> The frames </w:t>
      </w:r>
      <w:r w:rsidR="00816240">
        <w:t xml:space="preserve">in </w:t>
      </w:r>
      <w:r w:rsidR="007C749E">
        <w:t xml:space="preserve">(a) are composite images </w:t>
      </w:r>
      <w:r w:rsidR="00816240">
        <w:t>the microfluidic channel, obtained by moving the microscope stage. The channel has a deformation at its end (position x=0).</w:t>
      </w:r>
    </w:p>
    <w:p w14:paraId="6EC28033" w14:textId="6A528A8F" w:rsidR="00735EE9" w:rsidRDefault="009710F9">
      <w:pPr>
        <w:pStyle w:val="CETBodytext"/>
      </w:pPr>
      <w:r>
        <w:t xml:space="preserve">The linear decrease of the meniscus velocity </w:t>
      </w:r>
      <w:r w:rsidR="00ED3FD2">
        <w:t>shows that the pervaporation flux increases linearly with the length of the channel filled with DBAE, and thus suggests a 1D description of pervaporation in the geometrica</w:t>
      </w:r>
      <w:r w:rsidR="00735EE9">
        <w:t>l</w:t>
      </w:r>
      <w:r w:rsidR="00ED3FD2">
        <w:t xml:space="preserve"> configuration of</w:t>
      </w:r>
      <w:r w:rsidR="00724F43">
        <w:t xml:space="preserve"> </w:t>
      </w:r>
      <w:r w:rsidR="00724F43">
        <w:fldChar w:fldCharType="begin"/>
      </w:r>
      <w:r w:rsidR="00724F43">
        <w:instrText xml:space="preserve"> REF _Ref124845779 \h </w:instrText>
      </w:r>
      <w:r w:rsidR="00724F43">
        <w:fldChar w:fldCharType="separate"/>
      </w:r>
      <w:r w:rsidR="007E55FC">
        <w:t xml:space="preserve">Figure </w:t>
      </w:r>
      <w:r w:rsidR="007E55FC">
        <w:rPr>
          <w:noProof/>
        </w:rPr>
        <w:t>3</w:t>
      </w:r>
      <w:r w:rsidR="00724F43">
        <w:fldChar w:fldCharType="end"/>
      </w:r>
      <w:r>
        <w:t>.</w:t>
      </w:r>
      <w:r w:rsidR="00ED3FD2">
        <w:t xml:space="preserve"> Similar results were also found both experimentally and theoretically for pervaporation of water in lin</w:t>
      </w:r>
      <w:r w:rsidR="00724F43">
        <w:t>ear PDMS microfluidic channels</w:t>
      </w:r>
      <w:sdt>
        <w:sdtPr>
          <w:id w:val="2133674155"/>
          <w:citation/>
        </w:sdtPr>
        <w:sdtEndPr/>
        <w:sdtContent>
          <w:r w:rsidR="00724F43">
            <w:fldChar w:fldCharType="begin"/>
          </w:r>
          <w:r w:rsidR="00724F43" w:rsidRPr="00724F43">
            <w:instrText xml:space="preserve"> CITATION Bac22 \l 1036 </w:instrText>
          </w:r>
          <w:r w:rsidR="00724F43">
            <w:fldChar w:fldCharType="separate"/>
          </w:r>
          <w:r w:rsidR="007E55FC">
            <w:rPr>
              <w:noProof/>
            </w:rPr>
            <w:t xml:space="preserve"> (Bacchin, et al., 2022)</w:t>
          </w:r>
          <w:r w:rsidR="00724F43">
            <w:fldChar w:fldCharType="end"/>
          </w:r>
        </w:sdtContent>
      </w:sdt>
      <w:r w:rsidR="00724F43">
        <w:t xml:space="preserve">. </w:t>
      </w:r>
    </w:p>
    <w:p w14:paraId="0A899DAA" w14:textId="77777777" w:rsidR="006342C3" w:rsidRDefault="006342C3">
      <w:pPr>
        <w:pStyle w:val="CETBodytext"/>
      </w:pPr>
    </w:p>
    <w:p w14:paraId="73442C98" w14:textId="20273766" w:rsidR="009710F9" w:rsidRDefault="00C41DEF">
      <w:pPr>
        <w:pStyle w:val="CETBodytext"/>
      </w:pPr>
      <w:r>
        <w:t xml:space="preserve">Dollet, et al. </w:t>
      </w:r>
      <w:sdt>
        <w:sdtPr>
          <w:id w:val="-345095814"/>
          <w:citation/>
        </w:sdtPr>
        <w:sdtEndPr/>
        <w:sdtContent>
          <w:r w:rsidR="00724F43">
            <w:fldChar w:fldCharType="begin"/>
          </w:r>
          <w:r>
            <w:instrText xml:space="preserve">CITATION Dol19 \n  \l 1036 </w:instrText>
          </w:r>
          <w:r w:rsidR="00724F43">
            <w:fldChar w:fldCharType="separate"/>
          </w:r>
          <w:r>
            <w:rPr>
              <w:noProof/>
            </w:rPr>
            <w:t>(2019)</w:t>
          </w:r>
          <w:r w:rsidR="00724F43">
            <w:fldChar w:fldCharType="end"/>
          </w:r>
        </w:sdtContent>
      </w:sdt>
      <w:r>
        <w:t>,</w:t>
      </w:r>
      <w:r w:rsidR="004077AE">
        <w:t xml:space="preserve"> provided analytical formulae predicting the pervaporation rate from a rectangular channel, in a configuration close to</w:t>
      </w:r>
      <w:r w:rsidR="00724F43">
        <w:t xml:space="preserve"> </w:t>
      </w:r>
      <w:r w:rsidR="00724F43">
        <w:fldChar w:fldCharType="begin"/>
      </w:r>
      <w:r w:rsidR="00724F43">
        <w:instrText xml:space="preserve"> REF _Ref124845779 \h </w:instrText>
      </w:r>
      <w:r w:rsidR="00724F43">
        <w:fldChar w:fldCharType="separate"/>
      </w:r>
      <w:r w:rsidR="007E55FC">
        <w:t xml:space="preserve">Figure </w:t>
      </w:r>
      <w:r w:rsidR="007E55FC">
        <w:rPr>
          <w:noProof/>
        </w:rPr>
        <w:t>3</w:t>
      </w:r>
      <w:r w:rsidR="00724F43">
        <w:fldChar w:fldCharType="end"/>
      </w:r>
      <w:r w:rsidR="004077AE">
        <w:t>, assuming for simplicity a constant diffusivity</w:t>
      </w:r>
      <w:r w:rsidR="00735EE9">
        <w:t xml:space="preserve"> D</w:t>
      </w:r>
      <w:r w:rsidR="004077AE">
        <w:t xml:space="preserve"> of the solvent in the PDMS matrix, and Henry’s law for its solubility up to C (kg/m</w:t>
      </w:r>
      <w:r w:rsidR="004077AE" w:rsidRPr="00902BC3">
        <w:rPr>
          <w:vertAlign w:val="superscript"/>
        </w:rPr>
        <w:t>3</w:t>
      </w:r>
      <w:r w:rsidR="006706B6">
        <w:t xml:space="preserve">). </w:t>
      </w:r>
      <w:r w:rsidR="004077AE">
        <w:t>With these assumptions and</w:t>
      </w:r>
      <w:r w:rsidR="00E000BC">
        <w:t xml:space="preserve"> the</w:t>
      </w:r>
      <w:r w:rsidR="006706B6">
        <w:t xml:space="preserve"> theoretical predictions </w:t>
      </w:r>
      <w:r w:rsidR="00E000BC">
        <w:t xml:space="preserve">from </w:t>
      </w:r>
      <w:r w:rsidR="00E000BC">
        <w:t xml:space="preserve">Dollet, et al. </w:t>
      </w:r>
      <w:sdt>
        <w:sdtPr>
          <w:id w:val="1475031749"/>
          <w:citation/>
        </w:sdtPr>
        <w:sdtContent>
          <w:r w:rsidR="00E000BC">
            <w:fldChar w:fldCharType="begin"/>
          </w:r>
          <w:r w:rsidR="00E000BC">
            <w:instrText xml:space="preserve">CITATION Dol19 \n  \l 1036 </w:instrText>
          </w:r>
          <w:r w:rsidR="00E000BC">
            <w:fldChar w:fldCharType="separate"/>
          </w:r>
          <w:r w:rsidR="00E000BC">
            <w:rPr>
              <w:noProof/>
            </w:rPr>
            <w:t>(2019)</w:t>
          </w:r>
          <w:r w:rsidR="00E000BC">
            <w:fldChar w:fldCharType="end"/>
          </w:r>
        </w:sdtContent>
      </w:sdt>
      <w:r w:rsidR="00E000BC">
        <w:t xml:space="preserve">, </w:t>
      </w:r>
      <w:r w:rsidR="006706B6">
        <w:t>its possible to predict the</w:t>
      </w:r>
      <w:r w:rsidR="00E000BC">
        <w:t xml:space="preserve"> value</w:t>
      </w:r>
      <w:r w:rsidR="006706B6">
        <w:t xml:space="preserve"> of the product </w:t>
      </w:r>
      <w:r w:rsidR="006706B6">
        <w:t>C</w:t>
      </w:r>
      <w:r w:rsidR="006706B6">
        <w:rPr>
          <w:rFonts w:cs="Arial"/>
        </w:rPr>
        <w:t>∙</w:t>
      </w:r>
      <w:r w:rsidR="006706B6">
        <w:t>D</w:t>
      </w:r>
      <w:r w:rsidR="006706B6">
        <w:t xml:space="preserve"> knowing the </w:t>
      </w:r>
      <w:r w:rsidR="00E000BC">
        <w:t>pervaporation flow rate and the transverse dimensions of the channel.</w:t>
      </w:r>
      <w:r w:rsidR="006706B6">
        <w:t xml:space="preserve"> T</w:t>
      </w:r>
      <w:r w:rsidR="00ED3FD2">
        <w:t xml:space="preserve">he measurements of </w:t>
      </w:r>
      <w:r w:rsidR="00724F43">
        <w:fldChar w:fldCharType="begin"/>
      </w:r>
      <w:r w:rsidR="00724F43">
        <w:instrText xml:space="preserve"> REF _Ref125724094 \h </w:instrText>
      </w:r>
      <w:r w:rsidR="00724F43">
        <w:fldChar w:fldCharType="separate"/>
      </w:r>
      <w:r w:rsidR="007E55FC">
        <w:t xml:space="preserve">Figure </w:t>
      </w:r>
      <w:r w:rsidR="007E55FC">
        <w:rPr>
          <w:noProof/>
        </w:rPr>
        <w:t>4</w:t>
      </w:r>
      <w:r w:rsidR="00724F43">
        <w:fldChar w:fldCharType="end"/>
      </w:r>
      <w:r w:rsidR="00724F43">
        <w:t xml:space="preserve">a </w:t>
      </w:r>
      <w:r w:rsidR="00ED3FD2">
        <w:t xml:space="preserve">lead to </w:t>
      </w:r>
      <w:r w:rsidR="004077AE">
        <w:t xml:space="preserve">the following </w:t>
      </w:r>
      <w:r w:rsidR="00ED3FD2">
        <w:t xml:space="preserve">estimate </w:t>
      </w:r>
      <w:r w:rsidR="004077AE">
        <w:t xml:space="preserve">for </w:t>
      </w:r>
      <w:r w:rsidR="004E6DD1">
        <w:t xml:space="preserve">the product </w:t>
      </w:r>
      <w:r w:rsidR="00ED3FD2">
        <w:t>C</w:t>
      </w:r>
      <w:r w:rsidR="004E6DD1">
        <w:rPr>
          <w:rFonts w:cs="Arial"/>
        </w:rPr>
        <w:t>∙</w:t>
      </w:r>
      <w:r w:rsidR="00ED3FD2">
        <w:t>D</w:t>
      </w:r>
      <w:r w:rsidR="004077AE">
        <w:t xml:space="preserve"> = </w:t>
      </w:r>
      <w:r w:rsidR="00996E3F">
        <w:t>9.5</w:t>
      </w:r>
      <w:r w:rsidR="008002AE">
        <w:t xml:space="preserve"> x 10</w:t>
      </w:r>
      <w:r w:rsidR="008002AE" w:rsidRPr="008002AE">
        <w:rPr>
          <w:vertAlign w:val="superscript"/>
        </w:rPr>
        <w:t>-10</w:t>
      </w:r>
      <w:r w:rsidR="008002AE">
        <w:t xml:space="preserve"> kg/</w:t>
      </w:r>
      <w:r w:rsidR="00735EE9">
        <w:t>(</w:t>
      </w:r>
      <w:r w:rsidR="008002AE">
        <w:t>m</w:t>
      </w:r>
      <w:r w:rsidR="00735EE9">
        <w:t xml:space="preserve"> </w:t>
      </w:r>
      <w:r w:rsidR="008002AE">
        <w:t>s</w:t>
      </w:r>
      <w:r w:rsidR="00735EE9">
        <w:t>)</w:t>
      </w:r>
      <w:r w:rsidR="00ED3FD2">
        <w:t>.</w:t>
      </w:r>
      <w:r w:rsidR="004077AE">
        <w:t xml:space="preserve"> This </w:t>
      </w:r>
      <w:r w:rsidR="008002AE">
        <w:t>value compares to C</w:t>
      </w:r>
      <w:r w:rsidR="004E6DD1">
        <w:rPr>
          <w:rFonts w:cs="Arial"/>
        </w:rPr>
        <w:t>∙</w:t>
      </w:r>
      <w:r w:rsidR="008002AE">
        <w:t>D = 7.7 x 10</w:t>
      </w:r>
      <w:r w:rsidR="008002AE" w:rsidRPr="008002AE">
        <w:rPr>
          <w:vertAlign w:val="superscript"/>
        </w:rPr>
        <w:t>-10</w:t>
      </w:r>
      <w:r w:rsidR="008002AE">
        <w:t xml:space="preserve"> kg/</w:t>
      </w:r>
      <w:r w:rsidR="00735EE9">
        <w:t>(</w:t>
      </w:r>
      <w:r w:rsidR="008002AE">
        <w:t>m</w:t>
      </w:r>
      <w:r w:rsidR="00735EE9">
        <w:t xml:space="preserve"> </w:t>
      </w:r>
      <w:r w:rsidR="008002AE">
        <w:t>s</w:t>
      </w:r>
      <w:r w:rsidR="00735EE9">
        <w:t>)</w:t>
      </w:r>
      <w:r w:rsidR="004077AE">
        <w:t xml:space="preserve"> in the case of pure </w:t>
      </w:r>
      <w:r w:rsidR="004077AE">
        <w:lastRenderedPageBreak/>
        <w:t xml:space="preserve">water. Independent measurements of the DBAE solubility in PDMS could a priori allow us to deduce </w:t>
      </w:r>
      <w:r w:rsidR="009710F9">
        <w:t>the diffusion coefficient of DBAE in PDMS</w:t>
      </w:r>
      <w:r w:rsidR="004077AE">
        <w:t xml:space="preserve"> from these measurements</w:t>
      </w:r>
      <w:r w:rsidR="009710F9">
        <w:t>.</w:t>
      </w:r>
    </w:p>
    <w:p w14:paraId="5444E5AF" w14:textId="5A8C5AEC" w:rsidR="00A7158B" w:rsidRPr="00902BC3" w:rsidRDefault="004A09B6" w:rsidP="00902BC3">
      <w:pPr>
        <w:pStyle w:val="CETHeadingxx"/>
      </w:pPr>
      <w:r w:rsidRPr="008002AE">
        <w:t xml:space="preserve">Fluorescence accumulation and phase separation </w:t>
      </w:r>
    </w:p>
    <w:p w14:paraId="3416F10F" w14:textId="31D1EF33" w:rsidR="005D154F" w:rsidRDefault="006529CD" w:rsidP="005D154F">
      <w:pPr>
        <w:pStyle w:val="CETBodytext"/>
      </w:pPr>
      <w:r>
        <w:t>At the microscopic scale</w:t>
      </w:r>
      <w:r w:rsidR="00FC4959">
        <w:t xml:space="preserve">, </w:t>
      </w:r>
      <w:r w:rsidR="00FC4959">
        <w:fldChar w:fldCharType="begin"/>
      </w:r>
      <w:r w:rsidR="00FC4959">
        <w:instrText xml:space="preserve"> REF _Ref124847608 \h </w:instrText>
      </w:r>
      <w:r w:rsidR="00FC4959">
        <w:fldChar w:fldCharType="separate"/>
      </w:r>
      <w:r w:rsidR="007E55FC">
        <w:t xml:space="preserve">Figure </w:t>
      </w:r>
      <w:r w:rsidR="007E55FC">
        <w:rPr>
          <w:noProof/>
        </w:rPr>
        <w:t>5</w:t>
      </w:r>
      <w:r w:rsidR="00FC4959">
        <w:fldChar w:fldCharType="end"/>
      </w:r>
      <w:r w:rsidR="00F1737D">
        <w:t xml:space="preserve"> shows </w:t>
      </w:r>
      <w:r>
        <w:t>typical images o</w:t>
      </w:r>
      <w:r w:rsidR="00F1737D">
        <w:t xml:space="preserve">f the </w:t>
      </w:r>
      <w:r>
        <w:t xml:space="preserve">tip </w:t>
      </w:r>
      <w:r w:rsidR="00F1737D">
        <w:t xml:space="preserve">of the channel </w:t>
      </w:r>
      <w:r>
        <w:t xml:space="preserve">at different times. </w:t>
      </w:r>
      <w:r w:rsidR="00AE77A2">
        <w:t xml:space="preserve">Initially, the channel is </w:t>
      </w:r>
      <w:r w:rsidR="00F1737D">
        <w:t>homogene</w:t>
      </w:r>
      <w:r w:rsidR="00AE77A2">
        <w:t>ousl</w:t>
      </w:r>
      <w:r w:rsidR="00F1737D">
        <w:t xml:space="preserve">y </w:t>
      </w:r>
      <w:r w:rsidR="00AE77A2">
        <w:t>filled by DBAE</w:t>
      </w:r>
      <w:r w:rsidR="00EB7A6A">
        <w:t xml:space="preserve"> (</w:t>
      </w:r>
      <w:r w:rsidR="00FC4959">
        <w:fldChar w:fldCharType="begin"/>
      </w:r>
      <w:r w:rsidR="00FC4959">
        <w:instrText xml:space="preserve"> REF _Ref124847608 \h </w:instrText>
      </w:r>
      <w:r w:rsidR="00FC4959">
        <w:fldChar w:fldCharType="separate"/>
      </w:r>
      <w:r w:rsidR="007E55FC">
        <w:t xml:space="preserve">Figure </w:t>
      </w:r>
      <w:r w:rsidR="007E55FC">
        <w:rPr>
          <w:noProof/>
        </w:rPr>
        <w:t>5</w:t>
      </w:r>
      <w:r w:rsidR="00FC4959">
        <w:fldChar w:fldCharType="end"/>
      </w:r>
      <w:r w:rsidR="00FC4959">
        <w:t>a</w:t>
      </w:r>
      <w:r w:rsidR="00EB7A6A">
        <w:t>)</w:t>
      </w:r>
      <w:r w:rsidR="00AE77A2">
        <w:t xml:space="preserve">. Then, we observed </w:t>
      </w:r>
      <w:r w:rsidR="00F1737D">
        <w:t xml:space="preserve">the formation of small droplets </w:t>
      </w:r>
      <w:r w:rsidR="00D75057">
        <w:t>after typically 6</w:t>
      </w:r>
      <w:r w:rsidR="00AE77A2">
        <w:t xml:space="preserve"> hours </w:t>
      </w:r>
      <w:r w:rsidR="00F1737D">
        <w:t>(</w:t>
      </w:r>
      <w:r w:rsidR="00D75057">
        <w:fldChar w:fldCharType="begin"/>
      </w:r>
      <w:r w:rsidR="00D75057">
        <w:instrText xml:space="preserve"> REF _Ref124847608 \h </w:instrText>
      </w:r>
      <w:r w:rsidR="00D75057">
        <w:fldChar w:fldCharType="separate"/>
      </w:r>
      <w:r w:rsidR="007E55FC">
        <w:t xml:space="preserve">Figure </w:t>
      </w:r>
      <w:r w:rsidR="007E55FC">
        <w:rPr>
          <w:noProof/>
        </w:rPr>
        <w:t>5</w:t>
      </w:r>
      <w:r w:rsidR="00D75057">
        <w:fldChar w:fldCharType="end"/>
      </w:r>
      <w:r w:rsidR="00D75057">
        <w:t>b</w:t>
      </w:r>
      <w:r w:rsidR="00F1737D">
        <w:t>), their movement towards the end of the channel</w:t>
      </w:r>
      <w:r w:rsidR="00AE77A2">
        <w:t>,</w:t>
      </w:r>
      <w:r w:rsidR="00D37552">
        <w:t xml:space="preserve"> </w:t>
      </w:r>
      <w:r w:rsidR="00F1737D">
        <w:t xml:space="preserve">and </w:t>
      </w:r>
      <w:r w:rsidR="00E94894">
        <w:t xml:space="preserve">finally </w:t>
      </w:r>
      <w:r w:rsidR="00F1737D">
        <w:t>their coalescence leadi</w:t>
      </w:r>
      <w:r w:rsidR="00D75057">
        <w:t>ng to phase separation (</w:t>
      </w:r>
      <w:r w:rsidR="00D75057">
        <w:fldChar w:fldCharType="begin"/>
      </w:r>
      <w:r w:rsidR="00D75057">
        <w:instrText xml:space="preserve"> REF _Ref124847608 \h </w:instrText>
      </w:r>
      <w:r w:rsidR="00D75057">
        <w:fldChar w:fldCharType="separate"/>
      </w:r>
      <w:r w:rsidR="007E55FC">
        <w:t xml:space="preserve">Figure </w:t>
      </w:r>
      <w:r w:rsidR="007E55FC">
        <w:rPr>
          <w:noProof/>
        </w:rPr>
        <w:t>5</w:t>
      </w:r>
      <w:r w:rsidR="00D75057">
        <w:fldChar w:fldCharType="end"/>
      </w:r>
      <w:r w:rsidR="00F1737D">
        <w:t xml:space="preserve">c). </w:t>
      </w:r>
      <w:r w:rsidR="00AE77A2" w:rsidRPr="00AE77A2">
        <w:t xml:space="preserve">It is also important to mention that one of the phases seems to wet the PDMS </w:t>
      </w:r>
      <w:r w:rsidR="00AE77A2">
        <w:t xml:space="preserve">matrix </w:t>
      </w:r>
      <w:r w:rsidR="00AE77A2" w:rsidRPr="00AE77A2">
        <w:t>significantly better than the other phase.</w:t>
      </w:r>
      <w:r w:rsidR="00AE77A2">
        <w:t xml:space="preserve"> </w:t>
      </w:r>
      <w:r w:rsidR="005D154F">
        <w:t>Raman micro</w:t>
      </w:r>
      <w:r w:rsidR="009C2F24">
        <w:t>-</w:t>
      </w:r>
      <w:r w:rsidR="005D154F">
        <w:t xml:space="preserve">spectroscopy performed in the channel (data not show) also revealed that this last phase displays a Raman signature close to that of the PDMS matrix. </w:t>
      </w:r>
    </w:p>
    <w:p w14:paraId="0D30D804" w14:textId="45A3DDAE" w:rsidR="00233815" w:rsidRDefault="00AE77A2" w:rsidP="00D37552">
      <w:pPr>
        <w:pStyle w:val="CETBodytext"/>
      </w:pPr>
      <w:r>
        <w:t>Fluorescence imaging (excitation</w:t>
      </w:r>
      <w:r w:rsidR="00F1737D">
        <w:t xml:space="preserve"> 48</w:t>
      </w:r>
      <w:r>
        <w:t>0</w:t>
      </w:r>
      <w:r w:rsidR="00F1737D">
        <w:t xml:space="preserve"> nm</w:t>
      </w:r>
      <w:r>
        <w:t xml:space="preserve">, emission 520 nm) </w:t>
      </w:r>
      <w:r w:rsidR="00D75057">
        <w:t>simultaneously</w:t>
      </w:r>
      <w:r>
        <w:t xml:space="preserve"> reveal</w:t>
      </w:r>
      <w:r w:rsidR="00E676E7">
        <w:t>s</w:t>
      </w:r>
      <w:r>
        <w:t xml:space="preserve"> </w:t>
      </w:r>
      <w:r w:rsidR="00D11AEB">
        <w:t xml:space="preserve">a </w:t>
      </w:r>
      <w:r>
        <w:t>continuous</w:t>
      </w:r>
      <w:r w:rsidR="00F1737D">
        <w:t xml:space="preserve"> </w:t>
      </w:r>
      <w:r>
        <w:t xml:space="preserve">increase </w:t>
      </w:r>
      <w:r w:rsidR="00AE3B38">
        <w:t xml:space="preserve">of the fluorescence intensity </w:t>
      </w:r>
      <w:r w:rsidR="0032499C">
        <w:t>at the channel tip. T</w:t>
      </w:r>
      <w:r>
        <w:t xml:space="preserve">hus suggesting the continuous accumulation of a </w:t>
      </w:r>
      <w:r w:rsidR="00F1737D">
        <w:t>fluorescent compoun</w:t>
      </w:r>
      <w:r>
        <w:t>d, see Figure 4d</w:t>
      </w:r>
      <w:r w:rsidR="00F1737D">
        <w:t>.</w:t>
      </w:r>
      <w:r>
        <w:t xml:space="preserve"> </w:t>
      </w:r>
      <w:r w:rsidRPr="00AE77A2">
        <w:t>These images also reveal that the phase that preferentially wets the PDMS does not contain these fluorescent compounds.</w:t>
      </w:r>
      <w:r w:rsidR="00D37552">
        <w:t xml:space="preserve"> </w:t>
      </w:r>
    </w:p>
    <w:p w14:paraId="5C723B67" w14:textId="77777777" w:rsidR="006342C3" w:rsidRDefault="006342C3" w:rsidP="00D37552">
      <w:pPr>
        <w:pStyle w:val="CETBodytext"/>
      </w:pPr>
    </w:p>
    <w:p w14:paraId="7A38BA7A" w14:textId="07BE5B90" w:rsidR="00233815" w:rsidRDefault="00233815" w:rsidP="00233815">
      <w:pPr>
        <w:pStyle w:val="CETBodytext"/>
      </w:pPr>
      <w:r>
        <w:t xml:space="preserve">All these observations, combined with </w:t>
      </w:r>
      <w:r w:rsidR="009C2F24">
        <w:t xml:space="preserve">the </w:t>
      </w:r>
      <w:r>
        <w:t>continuous DBAE pervaporation revealed previously, suggests different phenomena as explained below.</w:t>
      </w:r>
    </w:p>
    <w:p w14:paraId="5BE18E39" w14:textId="77777777" w:rsidR="002D22E1" w:rsidRDefault="002D22E1" w:rsidP="00233815">
      <w:pPr>
        <w:pStyle w:val="CETBodytext"/>
      </w:pPr>
    </w:p>
    <w:p w14:paraId="5BD0F3C5" w14:textId="49612175" w:rsidR="009074DA" w:rsidRDefault="006356D1" w:rsidP="00FE49F4">
      <w:pPr>
        <w:pStyle w:val="CETBodytext"/>
        <w:jc w:val="center"/>
      </w:pPr>
      <w:r w:rsidRPr="006356D1">
        <w:rPr>
          <w:noProof/>
          <w:lang w:val="fr-FR" w:eastAsia="fr-FR"/>
        </w:rPr>
        <mc:AlternateContent>
          <mc:Choice Requires="wpg">
            <w:drawing>
              <wp:inline distT="0" distB="0" distL="0" distR="0" wp14:anchorId="74960610" wp14:editId="1B7E092F">
                <wp:extent cx="2707786" cy="1921470"/>
                <wp:effectExtent l="0" t="0" r="0" b="3175"/>
                <wp:docPr id="2553" name="Groupe 16"/>
                <wp:cNvGraphicFramePr/>
                <a:graphic xmlns:a="http://schemas.openxmlformats.org/drawingml/2006/main">
                  <a:graphicData uri="http://schemas.microsoft.com/office/word/2010/wordprocessingGroup">
                    <wpg:wgp>
                      <wpg:cNvGrpSpPr/>
                      <wpg:grpSpPr>
                        <a:xfrm>
                          <a:off x="0" y="0"/>
                          <a:ext cx="2707786" cy="1921470"/>
                          <a:chOff x="0" y="0"/>
                          <a:chExt cx="2707786" cy="1921470"/>
                        </a:xfrm>
                      </wpg:grpSpPr>
                      <wpg:grpSp>
                        <wpg:cNvPr id="2554" name="Groupe 2554"/>
                        <wpg:cNvGrpSpPr/>
                        <wpg:grpSpPr>
                          <a:xfrm>
                            <a:off x="0" y="0"/>
                            <a:ext cx="2548809" cy="1921470"/>
                            <a:chOff x="0" y="0"/>
                            <a:chExt cx="2548809" cy="1921470"/>
                          </a:xfrm>
                        </wpg:grpSpPr>
                        <wpg:grpSp>
                          <wpg:cNvPr id="2555" name="Groupe 2555"/>
                          <wpg:cNvGrpSpPr/>
                          <wpg:grpSpPr>
                            <a:xfrm>
                              <a:off x="0" y="50573"/>
                              <a:ext cx="2454924" cy="1828211"/>
                              <a:chOff x="0" y="50573"/>
                              <a:chExt cx="2863414" cy="2132419"/>
                            </a:xfrm>
                          </wpg:grpSpPr>
                          <pic:pic xmlns:pic="http://schemas.openxmlformats.org/drawingml/2006/picture">
                            <pic:nvPicPr>
                              <pic:cNvPr id="2556" name="Image 2556"/>
                              <pic:cNvPicPr>
                                <a:picLocks noChangeAspect="1"/>
                              </pic:cNvPicPr>
                            </pic:nvPicPr>
                            <pic:blipFill rotWithShape="1">
                              <a:blip r:embed="rId30" cstate="print">
                                <a:extLst>
                                  <a:ext uri="{28A0092B-C50C-407E-A947-70E740481C1C}">
                                    <a14:useLocalDpi xmlns:a14="http://schemas.microsoft.com/office/drawing/2010/main" val="0"/>
                                  </a:ext>
                                </a:extLst>
                              </a:blip>
                              <a:srcRect/>
                              <a:stretch/>
                            </pic:blipFill>
                            <pic:spPr>
                              <a:xfrm rot="5400000">
                                <a:off x="1162027" y="-1111452"/>
                                <a:ext cx="530782" cy="2854832"/>
                              </a:xfrm>
                              <a:prstGeom prst="rect">
                                <a:avLst/>
                              </a:prstGeom>
                            </pic:spPr>
                          </pic:pic>
                          <pic:pic xmlns:pic="http://schemas.openxmlformats.org/drawingml/2006/picture">
                            <pic:nvPicPr>
                              <pic:cNvPr id="2557" name="Image 2557"/>
                              <pic:cNvPicPr>
                                <a:picLocks noChangeAspect="1"/>
                              </pic:cNvPicPr>
                            </pic:nvPicPr>
                            <pic:blipFill rotWithShape="1">
                              <a:blip r:embed="rId31" cstate="print">
                                <a:extLst>
                                  <a:ext uri="{28A0092B-C50C-407E-A947-70E740481C1C}">
                                    <a14:useLocalDpi xmlns:a14="http://schemas.microsoft.com/office/drawing/2010/main" val="0"/>
                                  </a:ext>
                                </a:extLst>
                              </a:blip>
                              <a:srcRect/>
                              <a:stretch/>
                            </pic:blipFill>
                            <pic:spPr>
                              <a:xfrm rot="5400000">
                                <a:off x="1179262" y="-558212"/>
                                <a:ext cx="496311" cy="2854835"/>
                              </a:xfrm>
                              <a:prstGeom prst="rect">
                                <a:avLst/>
                              </a:prstGeom>
                            </pic:spPr>
                          </pic:pic>
                          <pic:pic xmlns:pic="http://schemas.openxmlformats.org/drawingml/2006/picture">
                            <pic:nvPicPr>
                              <pic:cNvPr id="2558" name="Image 2558"/>
                              <pic:cNvPicPr>
                                <a:picLocks noChangeAspect="1"/>
                              </pic:cNvPicPr>
                            </pic:nvPicPr>
                            <pic:blipFill rotWithShape="1">
                              <a:blip r:embed="rId32" cstate="print">
                                <a:extLst>
                                  <a:ext uri="{28A0092B-C50C-407E-A947-70E740481C1C}">
                                    <a14:useLocalDpi xmlns:a14="http://schemas.microsoft.com/office/drawing/2010/main" val="0"/>
                                  </a:ext>
                                </a:extLst>
                              </a:blip>
                              <a:srcRect/>
                              <a:stretch/>
                            </pic:blipFill>
                            <pic:spPr>
                              <a:xfrm rot="5400000">
                                <a:off x="1191293" y="-19853"/>
                                <a:ext cx="489411" cy="2854831"/>
                              </a:xfrm>
                              <a:prstGeom prst="rect">
                                <a:avLst/>
                              </a:prstGeom>
                            </pic:spPr>
                          </pic:pic>
                          <pic:pic xmlns:pic="http://schemas.openxmlformats.org/drawingml/2006/picture">
                            <pic:nvPicPr>
                              <pic:cNvPr id="2559" name="Image 2559"/>
                              <pic:cNvPicPr>
                                <a:picLocks noChangeAspect="1"/>
                              </pic:cNvPicPr>
                            </pic:nvPicPr>
                            <pic:blipFill rotWithShape="1">
                              <a:blip r:embed="rId33" cstate="print">
                                <a:extLst>
                                  <a:ext uri="{28A0092B-C50C-407E-A947-70E740481C1C}">
                                    <a14:useLocalDpi xmlns:a14="http://schemas.microsoft.com/office/drawing/2010/main" val="0"/>
                                  </a:ext>
                                </a:extLst>
                              </a:blip>
                              <a:srcRect/>
                              <a:stretch/>
                            </pic:blipFill>
                            <pic:spPr>
                              <a:xfrm rot="5400000">
                                <a:off x="1184803" y="512962"/>
                                <a:ext cx="485229" cy="2854832"/>
                              </a:xfrm>
                              <a:prstGeom prst="rect">
                                <a:avLst/>
                              </a:prstGeom>
                            </pic:spPr>
                          </pic:pic>
                        </wpg:grpSp>
                        <wps:wsp>
                          <wps:cNvPr id="714" name="ZoneTexte 7"/>
                          <wps:cNvSpPr txBox="1"/>
                          <wps:spPr>
                            <a:xfrm>
                              <a:off x="2168135" y="325824"/>
                              <a:ext cx="322666" cy="215444"/>
                            </a:xfrm>
                            <a:prstGeom prst="rect">
                              <a:avLst/>
                            </a:prstGeom>
                            <a:noFill/>
                          </wps:spPr>
                          <wps:txbx>
                            <w:txbxContent>
                              <w:p w14:paraId="1C891CED" w14:textId="77777777" w:rsidR="00613EF9" w:rsidRDefault="00613EF9" w:rsidP="006356D1">
                                <w:pPr>
                                  <w:pStyle w:val="NormalWeb"/>
                                </w:pPr>
                                <w:r>
                                  <w:rPr>
                                    <w:rFonts w:cs="Arial"/>
                                    <w:color w:val="FFFFFF" w:themeColor="background1"/>
                                    <w:kern w:val="24"/>
                                    <w:sz w:val="16"/>
                                    <w:szCs w:val="16"/>
                                  </w:rPr>
                                  <w:t>(a)</w:t>
                                </w:r>
                              </w:p>
                            </w:txbxContent>
                          </wps:txbx>
                          <wps:bodyPr wrap="square" rtlCol="0">
                            <a:spAutoFit/>
                          </wps:bodyPr>
                        </wps:wsp>
                        <wps:wsp>
                          <wps:cNvPr id="715" name="Connecteur droit 715"/>
                          <wps:cNvCnPr/>
                          <wps:spPr>
                            <a:xfrm flipH="1" flipV="1">
                              <a:off x="2240953" y="190945"/>
                              <a:ext cx="160702" cy="1155"/>
                            </a:xfrm>
                            <a:prstGeom prst="line">
                              <a:avLst/>
                            </a:prstGeom>
                            <a:ln w="57150">
                              <a:solidFill>
                                <a:schemeClr val="tx1"/>
                              </a:solidFill>
                            </a:ln>
                          </wps:spPr>
                          <wps:style>
                            <a:lnRef idx="1">
                              <a:schemeClr val="dk1"/>
                            </a:lnRef>
                            <a:fillRef idx="0">
                              <a:schemeClr val="dk1"/>
                            </a:fillRef>
                            <a:effectRef idx="0">
                              <a:schemeClr val="dk1"/>
                            </a:effectRef>
                            <a:fontRef idx="minor">
                              <a:schemeClr val="tx1"/>
                            </a:fontRef>
                          </wps:style>
                          <wps:bodyPr/>
                        </wps:wsp>
                        <wps:wsp>
                          <wps:cNvPr id="716" name="ZoneTexte 9"/>
                          <wps:cNvSpPr txBox="1"/>
                          <wps:spPr>
                            <a:xfrm>
                              <a:off x="2093798" y="0"/>
                              <a:ext cx="455011" cy="215444"/>
                            </a:xfrm>
                            <a:prstGeom prst="rect">
                              <a:avLst/>
                            </a:prstGeom>
                            <a:noFill/>
                          </wps:spPr>
                          <wps:txbx>
                            <w:txbxContent>
                              <w:p w14:paraId="53276DEA" w14:textId="77777777" w:rsidR="00613EF9" w:rsidRDefault="00613EF9" w:rsidP="006356D1">
                                <w:pPr>
                                  <w:pStyle w:val="NormalWeb"/>
                                </w:pPr>
                                <w:r>
                                  <w:rPr>
                                    <w:rFonts w:cs="Arial"/>
                                    <w:color w:val="000000" w:themeColor="text1"/>
                                    <w:kern w:val="24"/>
                                    <w:sz w:val="16"/>
                                    <w:szCs w:val="16"/>
                                  </w:rPr>
                                  <w:t>1 mm</w:t>
                                </w:r>
                              </w:p>
                            </w:txbxContent>
                          </wps:txbx>
                          <wps:bodyPr wrap="square" rtlCol="0">
                            <a:spAutoFit/>
                          </wps:bodyPr>
                        </wps:wsp>
                        <wps:wsp>
                          <wps:cNvPr id="717" name="ZoneTexte 10"/>
                          <wps:cNvSpPr txBox="1"/>
                          <wps:spPr>
                            <a:xfrm>
                              <a:off x="2178698" y="799152"/>
                              <a:ext cx="322666" cy="215444"/>
                            </a:xfrm>
                            <a:prstGeom prst="rect">
                              <a:avLst/>
                            </a:prstGeom>
                            <a:noFill/>
                          </wps:spPr>
                          <wps:txbx>
                            <w:txbxContent>
                              <w:p w14:paraId="2AB07E3B" w14:textId="77777777" w:rsidR="00613EF9" w:rsidRDefault="00613EF9" w:rsidP="006356D1">
                                <w:pPr>
                                  <w:pStyle w:val="NormalWeb"/>
                                </w:pPr>
                                <w:r>
                                  <w:rPr>
                                    <w:rFonts w:cs="Arial"/>
                                    <w:color w:val="FFFFFF" w:themeColor="background1"/>
                                    <w:kern w:val="24"/>
                                    <w:sz w:val="16"/>
                                    <w:szCs w:val="16"/>
                                  </w:rPr>
                                  <w:t>(b)</w:t>
                                </w:r>
                              </w:p>
                            </w:txbxContent>
                          </wps:txbx>
                          <wps:bodyPr wrap="square" rtlCol="0">
                            <a:spAutoFit/>
                          </wps:bodyPr>
                        </wps:wsp>
                        <wps:wsp>
                          <wps:cNvPr id="718" name="ZoneTexte 11"/>
                          <wps:cNvSpPr txBox="1"/>
                          <wps:spPr>
                            <a:xfrm>
                              <a:off x="2178599" y="1241733"/>
                              <a:ext cx="315985" cy="215444"/>
                            </a:xfrm>
                            <a:prstGeom prst="rect">
                              <a:avLst/>
                            </a:prstGeom>
                            <a:noFill/>
                          </wps:spPr>
                          <wps:txbx>
                            <w:txbxContent>
                              <w:p w14:paraId="4FE75734" w14:textId="77777777" w:rsidR="00613EF9" w:rsidRDefault="00613EF9" w:rsidP="006356D1">
                                <w:pPr>
                                  <w:pStyle w:val="NormalWeb"/>
                                </w:pPr>
                                <w:r>
                                  <w:rPr>
                                    <w:rFonts w:cs="Arial"/>
                                    <w:color w:val="FFFFFF" w:themeColor="background1"/>
                                    <w:kern w:val="24"/>
                                    <w:sz w:val="16"/>
                                    <w:szCs w:val="16"/>
                                  </w:rPr>
                                  <w:t>(c)</w:t>
                                </w:r>
                              </w:p>
                            </w:txbxContent>
                          </wps:txbx>
                          <wps:bodyPr wrap="square" rtlCol="0">
                            <a:spAutoFit/>
                          </wps:bodyPr>
                        </wps:wsp>
                        <wps:wsp>
                          <wps:cNvPr id="719" name="ZoneTexte 12"/>
                          <wps:cNvSpPr txBox="1"/>
                          <wps:spPr>
                            <a:xfrm>
                              <a:off x="2178698" y="1706026"/>
                              <a:ext cx="322666" cy="215444"/>
                            </a:xfrm>
                            <a:prstGeom prst="rect">
                              <a:avLst/>
                            </a:prstGeom>
                            <a:noFill/>
                          </wps:spPr>
                          <wps:txbx>
                            <w:txbxContent>
                              <w:p w14:paraId="79094173" w14:textId="77777777" w:rsidR="00613EF9" w:rsidRDefault="00613EF9" w:rsidP="006356D1">
                                <w:pPr>
                                  <w:pStyle w:val="NormalWeb"/>
                                </w:pPr>
                                <w:r>
                                  <w:rPr>
                                    <w:rFonts w:cs="Arial"/>
                                    <w:color w:val="FFFFFF" w:themeColor="background1"/>
                                    <w:kern w:val="24"/>
                                    <w:sz w:val="16"/>
                                    <w:szCs w:val="16"/>
                                  </w:rPr>
                                  <w:t>(d)</w:t>
                                </w:r>
                              </w:p>
                            </w:txbxContent>
                          </wps:txbx>
                          <wps:bodyPr wrap="square" rtlCol="0">
                            <a:spAutoFit/>
                          </wps:bodyPr>
                        </wps:wsp>
                      </wpg:grpSp>
                      <wps:wsp>
                        <wps:cNvPr id="720" name="ZoneTexte 13"/>
                        <wps:cNvSpPr txBox="1"/>
                        <wps:spPr>
                          <a:xfrm rot="5400000">
                            <a:off x="2358218" y="623422"/>
                            <a:ext cx="462915" cy="236220"/>
                          </a:xfrm>
                          <a:prstGeom prst="rect">
                            <a:avLst/>
                          </a:prstGeom>
                          <a:noFill/>
                        </wps:spPr>
                        <wps:txbx>
                          <w:txbxContent>
                            <w:p w14:paraId="7320D7A1" w14:textId="77777777" w:rsidR="00613EF9" w:rsidRDefault="00613EF9" w:rsidP="006356D1">
                              <w:pPr>
                                <w:pStyle w:val="NormalWeb"/>
                              </w:pPr>
                              <w:r>
                                <w:rPr>
                                  <w:rFonts w:cs="Arial"/>
                                  <w:color w:val="000000" w:themeColor="text1"/>
                                  <w:kern w:val="24"/>
                                  <w:sz w:val="18"/>
                                  <w:szCs w:val="18"/>
                                </w:rPr>
                                <w:t>time t</w:t>
                              </w:r>
                            </w:p>
                          </w:txbxContent>
                        </wps:txbx>
                        <wps:bodyPr wrap="none" rtlCol="0">
                          <a:spAutoFit/>
                        </wps:bodyPr>
                      </wps:wsp>
                      <wps:wsp>
                        <wps:cNvPr id="721" name="Connecteur droit avec flèche 721"/>
                        <wps:cNvCnPr/>
                        <wps:spPr>
                          <a:xfrm>
                            <a:off x="2487636" y="50572"/>
                            <a:ext cx="8317" cy="1521572"/>
                          </a:xfrm>
                          <a:prstGeom prst="straightConnector1">
                            <a:avLst/>
                          </a:prstGeom>
                          <a:ln w="12700">
                            <a:solidFill>
                              <a:schemeClr val="tx1"/>
                            </a:solidFill>
                            <a:tailEnd type="triangle" w="sm" len="med"/>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4960610" id="Groupe 16" o:spid="_x0000_s1103" style="width:213.2pt;height:151.3pt;mso-position-horizontal-relative:char;mso-position-vertical-relative:line" coordsize="27077,1921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">
                <v:group id="Groupe 2554" o:spid="_x0000_s1104" style="position:absolute;width:25488;height:19214" coordsize="25488,192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Fp7oxgAAAN0A&#10;AAAPAAAAAAAAAAAAAAAAAKoCAABkcnMvZG93bnJldi54bWxQSwUGAAAAAAQABAD6AAAAnQMAAAAA&#10;">
                  <v:group id="Groupe 2555" o:spid="_x0000_s1105" style="position:absolute;top:505;width:24549;height:18282" coordorigin=",505" coordsize="28634,213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haO3PFAAAA3QAA&#10;AA8AAAAAAAAAAAAAAAAAqgIAAGRycy9kb3ducmV2LnhtbFBLBQYAAAAABAAEAPoAAACcAwAAAAA=&#10;">
                    <v:shape id="Image 2556" o:spid="_x0000_s1106" type="#_x0000_t75" style="position:absolute;left:11620;top:-11115;width:5308;height:28548;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m11M7HAAAA3QAAAA8AAABkcnMvZG93bnJldi54bWxEj0FrwkAUhO+C/2F5hd5000BEUlcphdCW&#10;VFDTYo+v2dckmH0bsluN/94VBI/DzHzDLFaDacWRetdYVvA0jUAQl1Y3XCn4KrLJHITzyBpby6Tg&#10;TA5Wy/Fogam2J97ScecrESDsUlRQe9+lUrqyJoNuajvi4P3Z3qAPsq+k7vEU4KaVcRTNpMGGw0KN&#10;Hb3WVB52/0ZB/raXTVYW85/fz833/kP6vHBrpR4fhpdnEJ4Gfw/f2u9aQZwkM7i+CU9ALi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Om11M7HAAAA3QAAAA8AAAAAAAAAAAAA&#10;AAAAnwIAAGRycy9kb3ducmV2LnhtbFBLBQYAAAAABAAEAPcAAACTAwAAAAA=&#10;">
                      <v:imagedata r:id="rId34" o:title=""/>
                      <v:path arrowok="t"/>
                    </v:shape>
                    <v:shape id="Image 2557" o:spid="_x0000_s1107" type="#_x0000_t75" style="position:absolute;left:11792;top:-5582;width:4963;height:28548;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9JvDjJAAAA3QAAAA8AAABkcnMvZG93bnJldi54bWxEj09rwkAUxO8Fv8PyhF6K7jZttKauUuwf&#10;PIioLcXja/Y1CWbfhuxW47fvFoQeh5n5DTOdd7YWR2p95VjD7VCBIM6dqbjQ8PH+OngA4QOywdox&#10;aTiTh/msdzXFzLgTb+m4C4WIEPYZaihDaDIpfV6SRT90DXH0vl1rMUTZFtK0eIpwW8tEqZG0WHFc&#10;KLGhRUn5YfdjNYTk636vPtdvE3m42dDdyyp9Viutr/vd0yOIQF34D1/aS6MhSdMx/L2JT0DOfgE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b0m8OMkAAADdAAAADwAAAAAAAAAA&#10;AAAAAACfAgAAZHJzL2Rvd25yZXYueG1sUEsFBgAAAAAEAAQA9wAAAJUDAAAAAA==&#10;">
                      <v:imagedata r:id="rId35" o:title=""/>
                      <v:path arrowok="t"/>
                    </v:shape>
                    <v:shape id="Image 2558" o:spid="_x0000_s1108" type="#_x0000_t75" style="position:absolute;left:11913;top:-200;width:4894;height:28549;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cNWhDDAAAA3QAAAA8AAABkcnMvZG93bnJldi54bWxET1trwjAUfh/sP4Qj+DJm6m1IZ5QhCOoY&#10;VKfvh+asLTYnJYm1+uuXB8HHj+8+X3amFi05X1lWMBwkIIhzqysuFBx/1+8zED4ga6wtk4IbeVgu&#10;Xl/mmGp75T21h1CIGMI+RQVlCE0qpc9LMugHtiGO3J91BkOErpDa4TWGm1qOkuRDGqw4NpTY0Kqk&#10;/Hy4GAWr7/2pfkvu+Va2wU12P9mpGWdK9Xvd1yeIQF14ih/ujVYwmk7j3PgmPgG5+A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w1aEMMAAADdAAAADwAAAAAAAAAAAAAAAACf&#10;AgAAZHJzL2Rvd25yZXYueG1sUEsFBgAAAAAEAAQA9wAAAI8DAAAAAA==&#10;">
                      <v:imagedata r:id="rId36" o:title=""/>
                      <v:path arrowok="t"/>
                    </v:shape>
                    <v:shape id="Image 2559" o:spid="_x0000_s1109" type="#_x0000_t75" style="position:absolute;left:11848;top:5129;width:4852;height:28548;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cky7FAAAA3QAAAA8AAABkcnMvZG93bnJldi54bWxEj19LAzEQxN+FfoewBd9sroWKnk2L9R/1&#10;rdYqPi6X9XI02RzJ2p7f3giCj8PM/IZZrIbg1ZFS7iIbmE4qUMRNtB23BvavjxdXoLIgW/SRycA3&#10;ZVgtR2cLrG088Qsdd9KqAuFcowEn0tda58ZRwDyJPXHxPmMKKEWmVtuEpwIPXs+q6lIH7LgsOOzp&#10;zlFz2H0FA+w/ttuntJH3at3c75/9VB7cmzHn4+H2BpTQIP/hv/bGGpjN59fw+6Y8Ab38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1XJMuxQAAAN0AAAAPAAAAAAAAAAAAAAAA&#10;AJ8CAABkcnMvZG93bnJldi54bWxQSwUGAAAAAAQABAD3AAAAkQMAAAAA&#10;">
                      <v:imagedata r:id="rId37" o:title=""/>
                      <v:path arrowok="t"/>
                    </v:shape>
                  </v:group>
                  <v:shape id="ZoneTexte 7" o:spid="_x0000_s1110" type="#_x0000_t202" style="position:absolute;left:21681;top:3258;width:3227;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3g38MA&#10;AADcAAAADwAAAGRycy9kb3ducmV2LnhtbESPQWvCQBSE7wX/w/KE3uom0laJriK2BQ+9VOP9kX1m&#10;g9m3Iftq4r/vFgo9DjPzDbPejr5VN+pjE9hAPstAEVfBNlwbKE8fT0tQUZAttoHJwJ0ibDeThzUW&#10;Ngz8Rbej1CpBOBZowIl0hdaxcuQxzkJHnLxL6D1Kkn2tbY9DgvtWz7PsVXtsOC047GjvqLoev70B&#10;EbvL7+W7j4fz+Pk2uKx6wdKYx+m4W4ESGuU//Nc+WAOL/Bl+z6Qjo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n3g38MAAADcAAAADwAAAAAAAAAAAAAAAACYAgAAZHJzL2Rv&#10;d25yZXYueG1sUEsFBgAAAAAEAAQA9QAAAIgDAAAAAA==&#10;" filled="f" stroked="f">
                    <v:textbox style="mso-fit-shape-to-text:t">
                      <w:txbxContent>
                        <w:p w14:paraId="1C891CED" w14:textId="77777777" w:rsidR="00613EF9" w:rsidRDefault="00613EF9" w:rsidP="006356D1">
                          <w:pPr>
                            <w:pStyle w:val="NormalWeb"/>
                          </w:pPr>
                          <w:r>
                            <w:rPr>
                              <w:rFonts w:cs="Arial"/>
                              <w:color w:val="FFFFFF" w:themeColor="background1"/>
                              <w:kern w:val="24"/>
                              <w:sz w:val="16"/>
                              <w:szCs w:val="16"/>
                            </w:rPr>
                            <w:t>(a)</w:t>
                          </w:r>
                        </w:p>
                      </w:txbxContent>
                    </v:textbox>
                  </v:shape>
                  <v:line id="Connecteur droit 715" o:spid="_x0000_s1111" style="position:absolute;flip:x y;visibility:visible;mso-wrap-style:square" from="22409,1909" to="24016,19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CKdI8UAAADcAAAADwAAAGRycy9kb3ducmV2LnhtbESPUWvCQBCE34X+h2MLvulFsbWmniKC&#10;UKhQtdLnJbdNUrN7IXeN0V/vFQo+DjPzDTNfdlyplhpfOjEwGiagSDJnS8kNHD83gxdQPqBYrJyQ&#10;gQt5WC4eenNMrTvLntpDyFWEiE/RQBFCnWrts4IY/dDVJNH7dg1jiLLJtW3wHOFc6XGSPGvGUuJC&#10;gTWtC8pOh182MDu9f/zsv3g147Ld8LXd7ibHzJj+Y7d6BRWoC/fwf/vNGpiOnuDvTDwCen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CKdI8UAAADcAAAADwAAAAAAAAAA&#10;AAAAAAChAgAAZHJzL2Rvd25yZXYueG1sUEsFBgAAAAAEAAQA+QAAAJMDAAAAAA==&#10;" strokecolor="black [3213]" strokeweight="4.5pt"/>
                  <v:shape id="ZoneTexte 9" o:spid="_x0000_s1112" type="#_x0000_t202" style="position:absolute;left:20937;width:4551;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PbM8IA&#10;AADcAAAADwAAAGRycy9kb3ducmV2LnhtbESPT2vCQBTE74V+h+UJ3uomhWqJriL9Ax68qOn9kX1m&#10;g9m3Iftq4rd3hUKPw8z8hlltRt+qK/WxCWwgn2WgiKtgG64NlKfvl3dQUZAttoHJwI0ibNbPTyss&#10;bBj4QNej1CpBOBZowIl0hdaxcuQxzkJHnLxz6D1Kkn2tbY9DgvtWv2bZXHtsOC047OjDUXU5/noD&#10;Inab38ovH3c/4/5zcFn1hqUx08m4XYISGuU//NfeWQOLfA6PM+kI6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49szwgAAANwAAAAPAAAAAAAAAAAAAAAAAJgCAABkcnMvZG93&#10;bnJldi54bWxQSwUGAAAAAAQABAD1AAAAhwMAAAAA&#10;" filled="f" stroked="f">
                    <v:textbox style="mso-fit-shape-to-text:t">
                      <w:txbxContent>
                        <w:p w14:paraId="53276DEA" w14:textId="77777777" w:rsidR="00613EF9" w:rsidRDefault="00613EF9" w:rsidP="006356D1">
                          <w:pPr>
                            <w:pStyle w:val="NormalWeb"/>
                          </w:pPr>
                          <w:r>
                            <w:rPr>
                              <w:rFonts w:cs="Arial"/>
                              <w:color w:val="000000" w:themeColor="text1"/>
                              <w:kern w:val="24"/>
                              <w:sz w:val="16"/>
                              <w:szCs w:val="16"/>
                            </w:rPr>
                            <w:t>1 mm</w:t>
                          </w:r>
                        </w:p>
                      </w:txbxContent>
                    </v:textbox>
                  </v:shape>
                  <v:shape id="ZoneTexte 10" o:spid="_x0000_s1113" type="#_x0000_t202" style="position:absolute;left:21786;top:7991;width:3227;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9+qMIA&#10;AADcAAAADwAAAGRycy9kb3ducmV2LnhtbESPT2vCQBTE70K/w/IEb7pJobVEV5H+AQ+9qOn9kX1m&#10;g9m3Iftq4rd3CwWPw8z8hllvR9+qK/WxCWwgX2SgiKtgG64NlKev+RuoKMgW28Bk4EYRtpunyRoL&#10;GwY+0PUotUoQjgUacCJdoXWsHHmMi9ARJ+8ceo+SZF9r2+OQ4L7Vz1n2qj02nBYcdvTuqLocf70B&#10;EbvLb+Wnj/uf8ftjcFn1gqUxs+m4W4ESGuUR/m/vrYFlvoS/M+kI6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r36owgAAANwAAAAPAAAAAAAAAAAAAAAAAJgCAABkcnMvZG93&#10;bnJldi54bWxQSwUGAAAAAAQABAD1AAAAhwMAAAAA&#10;" filled="f" stroked="f">
                    <v:textbox style="mso-fit-shape-to-text:t">
                      <w:txbxContent>
                        <w:p w14:paraId="2AB07E3B" w14:textId="77777777" w:rsidR="00613EF9" w:rsidRDefault="00613EF9" w:rsidP="006356D1">
                          <w:pPr>
                            <w:pStyle w:val="NormalWeb"/>
                          </w:pPr>
                          <w:r>
                            <w:rPr>
                              <w:rFonts w:cs="Arial"/>
                              <w:color w:val="FFFFFF" w:themeColor="background1"/>
                              <w:kern w:val="24"/>
                              <w:sz w:val="16"/>
                              <w:szCs w:val="16"/>
                            </w:rPr>
                            <w:t>(b)</w:t>
                          </w:r>
                        </w:p>
                      </w:txbxContent>
                    </v:textbox>
                  </v:shape>
                  <v:shape id="ZoneTexte 11" o:spid="_x0000_s1114" type="#_x0000_t202" style="position:absolute;left:21785;top:12417;width:3160;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Dq2r8A&#10;AADcAAAADwAAAGRycy9kb3ducmV2LnhtbERPTWvCQBC9F/wPyxR6q5sIWkldRbSCBy9qvA/ZaTY0&#10;OxuyUxP/ffdQ8Ph436vN6Ft1pz42gQ3k0wwUcRVsw7WB8np4X4KKgmyxDUwGHhRhs568rLCwYeAz&#10;3S9SqxTCsUADTqQrtI6VI49xGjrixH2H3qMk2Nfa9jikcN/qWZYttMeGU4PDjnaOqp/LrzcgYrf5&#10;o/zy8XgbT/vBZdUcS2PeXsftJyihUZ7if/fRGvjI09p0Jh0Bvf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MOravwAAANwAAAAPAAAAAAAAAAAAAAAAAJgCAABkcnMvZG93bnJl&#10;di54bWxQSwUGAAAAAAQABAD1AAAAhAMAAAAA&#10;" filled="f" stroked="f">
                    <v:textbox style="mso-fit-shape-to-text:t">
                      <w:txbxContent>
                        <w:p w14:paraId="4FE75734" w14:textId="77777777" w:rsidR="00613EF9" w:rsidRDefault="00613EF9" w:rsidP="006356D1">
                          <w:pPr>
                            <w:pStyle w:val="NormalWeb"/>
                          </w:pPr>
                          <w:r>
                            <w:rPr>
                              <w:rFonts w:cs="Arial"/>
                              <w:color w:val="FFFFFF" w:themeColor="background1"/>
                              <w:kern w:val="24"/>
                              <w:sz w:val="16"/>
                              <w:szCs w:val="16"/>
                            </w:rPr>
                            <w:t>(c)</w:t>
                          </w:r>
                        </w:p>
                      </w:txbxContent>
                    </v:textbox>
                  </v:shape>
                  <v:shape id="ZoneTexte 12" o:spid="_x0000_s1115" type="#_x0000_t202" style="position:absolute;left:21786;top:17060;width:3227;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xPQcMA&#10;AADcAAAADwAAAGRycy9kb3ducmV2LnhtbESPQWvCQBSE7wX/w/KE3uomQluNriK2BQ+9VOP9kX1m&#10;g9m3Iftq4r/vFgo9DjPzDbPejr5VN+pjE9hAPstAEVfBNlwbKE8fTwtQUZAttoHJwJ0ibDeThzUW&#10;Ngz8Rbej1CpBOBZowIl0hdaxcuQxzkJHnLxL6D1Kkn2tbY9DgvtWz7PsRXtsOC047GjvqLoev70B&#10;EbvL7+W7j4fz+Pk2uKx6xtKYx+m4W4ESGuU//Nc+WAOv+RJ+z6Qjo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HxPQcMAAADcAAAADwAAAAAAAAAAAAAAAACYAgAAZHJzL2Rv&#10;d25yZXYueG1sUEsFBgAAAAAEAAQA9QAAAIgDAAAAAA==&#10;" filled="f" stroked="f">
                    <v:textbox style="mso-fit-shape-to-text:t">
                      <w:txbxContent>
                        <w:p w14:paraId="79094173" w14:textId="77777777" w:rsidR="00613EF9" w:rsidRDefault="00613EF9" w:rsidP="006356D1">
                          <w:pPr>
                            <w:pStyle w:val="NormalWeb"/>
                          </w:pPr>
                          <w:r>
                            <w:rPr>
                              <w:rFonts w:cs="Arial"/>
                              <w:color w:val="FFFFFF" w:themeColor="background1"/>
                              <w:kern w:val="24"/>
                              <w:sz w:val="16"/>
                              <w:szCs w:val="16"/>
                            </w:rPr>
                            <w:t>(d)</w:t>
                          </w:r>
                        </w:p>
                      </w:txbxContent>
                    </v:textbox>
                  </v:shape>
                </v:group>
                <v:shape id="ZoneTexte 13" o:spid="_x0000_s1116" type="#_x0000_t202" style="position:absolute;left:23581;top:6234;width:4629;height:2362;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cT/cIA&#10;AADcAAAADwAAAGRycy9kb3ducmV2LnhtbERPy4rCMBTdC/5DuMLsNG1hxqFjlEEtuBDBx2KWl+ba&#10;ljY3pUm1+vVmMeDycN6L1WAacaPOVZYVxLMIBHFudcWFgss5m36DcB5ZY2OZFDzIwWo5Hi0w1fbO&#10;R7qdfCFCCLsUFZTet6mULi/JoJvZljhwV9sZ9AF2hdQd3kO4aWQSRV/SYMWhocSW1iXl9ak3CrI+&#10;efaf211d76v4+rfB7LI5xEp9TIbfHxCeBv8W/7t3WsE8CfPD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1xP9wgAAANwAAAAPAAAAAAAAAAAAAAAAAJgCAABkcnMvZG93&#10;bnJldi54bWxQSwUGAAAAAAQABAD1AAAAhwMAAAAA&#10;" filled="f" stroked="f">
                  <v:textbox style="mso-fit-shape-to-text:t">
                    <w:txbxContent>
                      <w:p w14:paraId="7320D7A1" w14:textId="77777777" w:rsidR="00613EF9" w:rsidRDefault="00613EF9" w:rsidP="006356D1">
                        <w:pPr>
                          <w:pStyle w:val="NormalWeb"/>
                        </w:pPr>
                        <w:r>
                          <w:rPr>
                            <w:rFonts w:cs="Arial"/>
                            <w:color w:val="000000" w:themeColor="text1"/>
                            <w:kern w:val="24"/>
                            <w:sz w:val="18"/>
                            <w:szCs w:val="18"/>
                          </w:rPr>
                          <w:t>time t</w:t>
                        </w:r>
                      </w:p>
                    </w:txbxContent>
                  </v:textbox>
                </v:shape>
                <v:shape id="Connecteur droit avec flèche 721" o:spid="_x0000_s1117" type="#_x0000_t32" style="position:absolute;left:24876;top:505;width:83;height:1521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5Y8YAAADcAAAADwAAAGRycy9kb3ducmV2LnhtbESPQWsCMRSE74X+h/AKvdWsQmu7GqVI&#10;W6QiuHbx/Ni8brZNXrabqOu/N4LQ4zAz3zDTee+sOFAXGs8KhoMMBHHldcO1gvLr/eEZRIjIGq1n&#10;UnCiAPPZ7c0Uc+2PXNBhG2uRIBxyVGBibHMpQ2XIYRj4ljh5375zGJPsaqk7PCa4s3KUZU/SYcNp&#10;wWBLC0PV73bvFPydFh/y7XO9+XnZlOvH0harnTVK3d/1rxMQkfr4H762l1rBeDSEy5l0BOTsD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nqeWPGAAAA3AAAAA8AAAAAAAAA&#10;AAAAAAAAoQIAAGRycy9kb3ducmV2LnhtbFBLBQYAAAAABAAEAPkAAACUAwAAAAA=&#10;" strokecolor="black [3213]" strokeweight="1pt">
                  <v:stroke endarrow="block" endarrowwidth="narrow"/>
                </v:shape>
                <w10:anchorlock/>
              </v:group>
            </w:pict>
          </mc:Fallback>
        </mc:AlternateContent>
      </w:r>
    </w:p>
    <w:p w14:paraId="5B1BC536" w14:textId="298DA114" w:rsidR="00C51302" w:rsidRDefault="009074DA" w:rsidP="00D75057">
      <w:pPr>
        <w:pStyle w:val="CETCaption"/>
      </w:pPr>
      <w:bookmarkStart w:id="5" w:name="_Ref124847608"/>
      <w:r>
        <w:t xml:space="preserve">Figure </w:t>
      </w:r>
      <w:r>
        <w:fldChar w:fldCharType="begin"/>
      </w:r>
      <w:r>
        <w:instrText xml:space="preserve"> SEQ Figure \* ARABIC </w:instrText>
      </w:r>
      <w:r>
        <w:fldChar w:fldCharType="separate"/>
      </w:r>
      <w:r w:rsidR="005B3EFD">
        <w:rPr>
          <w:noProof/>
        </w:rPr>
        <w:t>5</w:t>
      </w:r>
      <w:r>
        <w:fldChar w:fldCharType="end"/>
      </w:r>
      <w:bookmarkEnd w:id="5"/>
      <w:r>
        <w:t xml:space="preserve">: Evolution of the </w:t>
      </w:r>
      <w:r w:rsidR="00B53ED9">
        <w:t xml:space="preserve">tip of </w:t>
      </w:r>
      <w:r>
        <w:t xml:space="preserve">the channel </w:t>
      </w:r>
      <w:r w:rsidR="00D37552">
        <w:t xml:space="preserve">tip </w:t>
      </w:r>
      <w:r>
        <w:t>over 20 hours of observation</w:t>
      </w:r>
      <w:r w:rsidR="00F1737D">
        <w:t xml:space="preserve"> </w:t>
      </w:r>
      <w:r w:rsidR="00EB7A6A">
        <w:t>with</w:t>
      </w:r>
      <w:r w:rsidR="00F1737D">
        <w:t xml:space="preserve"> </w:t>
      </w:r>
      <w:r w:rsidR="00B53ED9">
        <w:t xml:space="preserve">(a-c) </w:t>
      </w:r>
      <w:r w:rsidR="00F1737D">
        <w:t xml:space="preserve">visible light and </w:t>
      </w:r>
      <w:r w:rsidR="00B53ED9">
        <w:t xml:space="preserve">(d) </w:t>
      </w:r>
      <w:r w:rsidR="00F1737D">
        <w:t>fluorescence microscopy (</w:t>
      </w:r>
      <w:r w:rsidR="00F1737D" w:rsidRPr="00F20D93">
        <w:rPr>
          <w:rFonts w:cs="Arial"/>
        </w:rPr>
        <w:t>λ</w:t>
      </w:r>
      <w:r w:rsidR="00F1737D" w:rsidRPr="00F20D93">
        <w:rPr>
          <w:rFonts w:cs="Arial"/>
          <w:vertAlign w:val="subscript"/>
        </w:rPr>
        <w:t>ex</w:t>
      </w:r>
      <w:r w:rsidR="00F1737D" w:rsidRPr="00F20D93">
        <w:rPr>
          <w:rFonts w:cs="Arial"/>
        </w:rPr>
        <w:t xml:space="preserve"> </w:t>
      </w:r>
      <w:r w:rsidR="00F1737D" w:rsidRPr="00F20D93">
        <w:rPr>
          <w:rFonts w:ascii="Cambria Math" w:hAnsi="Cambria Math" w:cs="Cambria Math"/>
        </w:rPr>
        <w:t>≃</w:t>
      </w:r>
      <w:r w:rsidR="00F1737D" w:rsidRPr="00F20D93">
        <w:rPr>
          <w:rFonts w:cs="Arial"/>
        </w:rPr>
        <w:t xml:space="preserve"> 488 nm</w:t>
      </w:r>
      <w:r w:rsidR="00F1737D">
        <w:rPr>
          <w:rFonts w:cs="Arial"/>
        </w:rPr>
        <w:t xml:space="preserve">, </w:t>
      </w:r>
      <w:r w:rsidR="00F1737D" w:rsidRPr="00F20D93">
        <w:rPr>
          <w:rFonts w:cs="Arial"/>
        </w:rPr>
        <w:t>λ</w:t>
      </w:r>
      <w:r w:rsidR="00F1737D">
        <w:rPr>
          <w:rFonts w:cs="Arial"/>
          <w:vertAlign w:val="subscript"/>
        </w:rPr>
        <w:t>em</w:t>
      </w:r>
      <w:r w:rsidR="00F1737D" w:rsidRPr="00F20D93">
        <w:rPr>
          <w:rFonts w:cs="Arial"/>
        </w:rPr>
        <w:t xml:space="preserve"> </w:t>
      </w:r>
      <w:r w:rsidR="00F1737D" w:rsidRPr="00F20D93">
        <w:rPr>
          <w:rFonts w:ascii="Cambria Math" w:hAnsi="Cambria Math" w:cs="Cambria Math"/>
        </w:rPr>
        <w:t>≃</w:t>
      </w:r>
      <w:r w:rsidR="00F1737D">
        <w:rPr>
          <w:rFonts w:cs="Arial"/>
        </w:rPr>
        <w:t xml:space="preserve"> 530</w:t>
      </w:r>
      <w:r w:rsidR="00F1737D" w:rsidRPr="00F20D93">
        <w:rPr>
          <w:rFonts w:cs="Arial"/>
        </w:rPr>
        <w:t xml:space="preserve"> nm</w:t>
      </w:r>
      <w:r w:rsidR="00F1737D">
        <w:rPr>
          <w:rFonts w:cs="Arial"/>
        </w:rPr>
        <w:t>)</w:t>
      </w:r>
      <w:r>
        <w:t xml:space="preserve">. </w:t>
      </w:r>
      <w:r w:rsidR="00D75057">
        <w:t>Times are 0, 6, 20</w:t>
      </w:r>
      <w:r w:rsidR="00D37552">
        <w:t xml:space="preserve">, and </w:t>
      </w:r>
      <w:r w:rsidR="00D75057">
        <w:t xml:space="preserve">20 </w:t>
      </w:r>
      <w:r w:rsidR="00D37552">
        <w:t>h for (a), (b), (c), and (d).</w:t>
      </w:r>
    </w:p>
    <w:p w14:paraId="763A9699" w14:textId="79EA05D9" w:rsidR="00067178" w:rsidRDefault="00956AD3" w:rsidP="00363812">
      <w:pPr>
        <w:pStyle w:val="CETHeadingxx"/>
      </w:pPr>
      <w:r>
        <w:t>Oligomers extraction linked to pervaporation</w:t>
      </w:r>
    </w:p>
    <w:p w14:paraId="7067F6E9" w14:textId="67C306E3" w:rsidR="004262E0" w:rsidRDefault="006356D1" w:rsidP="00FE49F4">
      <w:pPr>
        <w:pStyle w:val="CETBodytext"/>
        <w:jc w:val="center"/>
      </w:pPr>
      <w:r w:rsidRPr="006356D1">
        <w:rPr>
          <w:noProof/>
          <w:lang w:val="fr-FR" w:eastAsia="fr-FR"/>
        </w:rPr>
        <mc:AlternateContent>
          <mc:Choice Requires="wpg">
            <w:drawing>
              <wp:inline distT="0" distB="0" distL="0" distR="0" wp14:anchorId="3279702B" wp14:editId="349CA17D">
                <wp:extent cx="5078526" cy="2327151"/>
                <wp:effectExtent l="0" t="0" r="0" b="0"/>
                <wp:docPr id="2825" name="Groupe 9"/>
                <wp:cNvGraphicFramePr/>
                <a:graphic xmlns:a="http://schemas.openxmlformats.org/drawingml/2006/main">
                  <a:graphicData uri="http://schemas.microsoft.com/office/word/2010/wordprocessingGroup">
                    <wpg:wgp>
                      <wpg:cNvGrpSpPr/>
                      <wpg:grpSpPr>
                        <a:xfrm>
                          <a:off x="0" y="0"/>
                          <a:ext cx="5078526" cy="2327151"/>
                          <a:chOff x="0" y="0"/>
                          <a:chExt cx="5078526" cy="2327151"/>
                        </a:xfrm>
                      </wpg:grpSpPr>
                      <wpg:grpSp>
                        <wpg:cNvPr id="2826" name="Groupe 2826"/>
                        <wpg:cNvGrpSpPr/>
                        <wpg:grpSpPr>
                          <a:xfrm>
                            <a:off x="0" y="0"/>
                            <a:ext cx="5078526" cy="2327151"/>
                            <a:chOff x="0" y="0"/>
                            <a:chExt cx="5078526" cy="2327151"/>
                          </a:xfrm>
                        </wpg:grpSpPr>
                        <wpg:grpSp>
                          <wpg:cNvPr id="2827" name="Groupe 2827"/>
                          <wpg:cNvGrpSpPr/>
                          <wpg:grpSpPr>
                            <a:xfrm>
                              <a:off x="0" y="0"/>
                              <a:ext cx="5078526" cy="2327151"/>
                              <a:chOff x="0" y="0"/>
                              <a:chExt cx="5078526" cy="2327151"/>
                            </a:xfrm>
                          </wpg:grpSpPr>
                          <wps:wsp>
                            <wps:cNvPr id="2828" name="Connecteur droit avec flèche 282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25B76550-3258-4364-BC8C-9E716EC2C109}"/>
                                </a:ext>
                              </a:extLst>
                            </wps:cNvPr>
                            <wps:cNvCnPr>
                              <a:cxnSpLocks/>
                            </wps:cNvCnPr>
                            <wps:spPr>
                              <a:xfrm>
                                <a:off x="295221" y="109029"/>
                                <a:ext cx="301987" cy="0"/>
                              </a:xfrm>
                              <a:prstGeom prst="straightConnector1">
                                <a:avLst/>
                              </a:prstGeom>
                              <a:noFill/>
                              <a:ln w="19050" cap="flat" cmpd="sng" algn="ctr">
                                <a:solidFill>
                                  <a:sysClr val="windowText" lastClr="000000"/>
                                </a:solidFill>
                                <a:prstDash val="solid"/>
                                <a:miter lim="800000"/>
                                <a:tailEnd type="triangle" w="sm" len="sm"/>
                              </a:ln>
                              <a:effectLst/>
                            </wps:spPr>
                            <wps:bodyPr/>
                          </wps:wsp>
                          <wps:wsp>
                            <wps:cNvPr id="2829" name="ZoneTexte 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B4522AC-54E2-48ED-8ABF-FD1C3BEA132F}"/>
                                </a:ext>
                              </a:extLst>
                            </wps:cNvPr>
                            <wps:cNvSpPr txBox="1"/>
                            <wps:spPr>
                              <a:xfrm>
                                <a:off x="578801" y="109029"/>
                                <a:ext cx="1659340" cy="215444"/>
                              </a:xfrm>
                              <a:prstGeom prst="rect">
                                <a:avLst/>
                              </a:prstGeom>
                              <a:noFill/>
                            </wps:spPr>
                            <wps:txbx>
                              <w:txbxContent>
                                <w:p w14:paraId="5D9A76F4" w14:textId="77777777" w:rsidR="00613EF9" w:rsidRDefault="00613EF9" w:rsidP="006356D1">
                                  <w:pPr>
                                    <w:pStyle w:val="NormalWeb"/>
                                  </w:pPr>
                                  <w:r>
                                    <w:rPr>
                                      <w:rFonts w:cs="Arial"/>
                                      <w:color w:val="000000" w:themeColor="text1"/>
                                      <w:kern w:val="24"/>
                                      <w:sz w:val="16"/>
                                      <w:szCs w:val="16"/>
                                    </w:rPr>
                                    <w:t>pervaporation-induced flow</w:t>
                                  </w:r>
                                </w:p>
                              </w:txbxContent>
                            </wps:txbx>
                            <wps:bodyPr wrap="square" rtlCol="0">
                              <a:spAutoFit/>
                            </wps:bodyPr>
                          </wps:wsp>
                          <wps:wsp>
                            <wps:cNvPr id="2830" name="Connecteur droit avec flèche 283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328E070B-C4A2-4264-8550-3DDCF640D54F}"/>
                                </a:ext>
                              </a:extLst>
                            </wps:cNvPr>
                            <wps:cNvCnPr>
                              <a:cxnSpLocks/>
                            </wps:cNvCnPr>
                            <wps:spPr>
                              <a:xfrm>
                                <a:off x="295014" y="209056"/>
                                <a:ext cx="302400" cy="0"/>
                              </a:xfrm>
                              <a:prstGeom prst="straightConnector1">
                                <a:avLst/>
                              </a:prstGeom>
                              <a:noFill/>
                              <a:ln w="19050" cap="flat" cmpd="sng" algn="ctr">
                                <a:solidFill>
                                  <a:srgbClr val="FF0000"/>
                                </a:solidFill>
                                <a:prstDash val="solid"/>
                                <a:miter lim="800000"/>
                                <a:tailEnd type="triangle" w="sm" len="sm"/>
                              </a:ln>
                              <a:effectLst/>
                            </wps:spPr>
                            <wps:bodyPr/>
                          </wps:wsp>
                          <wps:wsp>
                            <wps:cNvPr id="2831" name="ZoneTexte 4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E145056-9F27-4CB8-A1F4-E49289684A22}"/>
                                </a:ext>
                              </a:extLst>
                            </wps:cNvPr>
                            <wps:cNvSpPr txBox="1"/>
                            <wps:spPr>
                              <a:xfrm>
                                <a:off x="568601" y="0"/>
                                <a:ext cx="1525938" cy="215444"/>
                              </a:xfrm>
                              <a:prstGeom prst="rect">
                                <a:avLst/>
                              </a:prstGeom>
                              <a:noFill/>
                            </wps:spPr>
                            <wps:txbx>
                              <w:txbxContent>
                                <w:p w14:paraId="09D2628F" w14:textId="77777777" w:rsidR="00613EF9" w:rsidRDefault="00613EF9" w:rsidP="006356D1">
                                  <w:pPr>
                                    <w:pStyle w:val="NormalWeb"/>
                                  </w:pPr>
                                  <w:r>
                                    <w:rPr>
                                      <w:rFonts w:cs="Arial"/>
                                      <w:color w:val="000000" w:themeColor="text1"/>
                                      <w:kern w:val="24"/>
                                      <w:sz w:val="16"/>
                                      <w:szCs w:val="16"/>
                                    </w:rPr>
                                    <w:t>oligomer extraction</w:t>
                                  </w:r>
                                </w:p>
                              </w:txbxContent>
                            </wps:txbx>
                            <wps:bodyPr wrap="square" rtlCol="0">
                              <a:spAutoFit/>
                            </wps:bodyPr>
                          </wps:wsp>
                          <wps:wsp>
                            <wps:cNvPr id="2832" name="ZoneTexte 10"/>
                            <wps:cNvSpPr txBox="1"/>
                            <wps:spPr>
                              <a:xfrm>
                                <a:off x="2613156" y="35396"/>
                                <a:ext cx="1846332" cy="215444"/>
                              </a:xfrm>
                              <a:prstGeom prst="rect">
                                <a:avLst/>
                              </a:prstGeom>
                              <a:noFill/>
                            </wps:spPr>
                            <wps:txbx>
                              <w:txbxContent>
                                <w:p w14:paraId="671BBB59" w14:textId="77777777" w:rsidR="00613EF9" w:rsidRDefault="00613EF9" w:rsidP="006356D1">
                                  <w:pPr>
                                    <w:pStyle w:val="NormalWeb"/>
                                  </w:pPr>
                                  <w:r>
                                    <w:rPr>
                                      <w:rFonts w:cs="Arial"/>
                                      <w:color w:val="000000" w:themeColor="text1"/>
                                      <w:kern w:val="24"/>
                                      <w:sz w:val="16"/>
                                      <w:szCs w:val="16"/>
                                    </w:rPr>
                                    <w:t>unreticulated PDMS oligomers</w:t>
                                  </w:r>
                                </w:p>
                              </w:txbxContent>
                            </wps:txbx>
                            <wps:bodyPr wrap="square" rtlCol="0">
                              <a:spAutoFit/>
                            </wps:bodyPr>
                          </wps:wsp>
                          <wps:wsp>
                            <wps:cNvPr id="2833"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535873" y="111990"/>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34" name="ZoneTexte 108"/>
                            <wps:cNvSpPr txBox="1"/>
                            <wps:spPr>
                              <a:xfrm>
                                <a:off x="12262" y="292156"/>
                                <a:ext cx="350411" cy="200055"/>
                              </a:xfrm>
                              <a:prstGeom prst="rect">
                                <a:avLst/>
                              </a:prstGeom>
                              <a:noFill/>
                            </wps:spPr>
                            <wps:txbx>
                              <w:txbxContent>
                                <w:p w14:paraId="2DEF3666" w14:textId="77777777" w:rsidR="00613EF9" w:rsidRDefault="00613EF9" w:rsidP="006356D1">
                                  <w:pPr>
                                    <w:pStyle w:val="NormalWeb"/>
                                    <w:jc w:val="center"/>
                                  </w:pPr>
                                  <w:r>
                                    <w:rPr>
                                      <w:rFonts w:cs="Arial"/>
                                      <w:color w:val="000000" w:themeColor="text1"/>
                                      <w:kern w:val="24"/>
                                      <w:sz w:val="14"/>
                                      <w:szCs w:val="14"/>
                                    </w:rPr>
                                    <w:t>(a)</w:t>
                                  </w:r>
                                </w:p>
                              </w:txbxContent>
                            </wps:txbx>
                            <wps:bodyPr wrap="square" rtlCol="0">
                              <a:spAutoFit/>
                            </wps:bodyPr>
                          </wps:wsp>
                          <wps:wsp>
                            <wps:cNvPr id="2835" name="ZoneTexte 109"/>
                            <wps:cNvSpPr txBox="1"/>
                            <wps:spPr>
                              <a:xfrm>
                                <a:off x="4685" y="890038"/>
                                <a:ext cx="350411" cy="200055"/>
                              </a:xfrm>
                              <a:prstGeom prst="rect">
                                <a:avLst/>
                              </a:prstGeom>
                              <a:noFill/>
                            </wps:spPr>
                            <wps:txbx>
                              <w:txbxContent>
                                <w:p w14:paraId="4D06C491" w14:textId="77777777" w:rsidR="00613EF9" w:rsidRDefault="00613EF9" w:rsidP="006356D1">
                                  <w:pPr>
                                    <w:pStyle w:val="NormalWeb"/>
                                    <w:jc w:val="center"/>
                                  </w:pPr>
                                  <w:r>
                                    <w:rPr>
                                      <w:rFonts w:cs="Arial"/>
                                      <w:color w:val="000000" w:themeColor="text1"/>
                                      <w:kern w:val="24"/>
                                      <w:sz w:val="14"/>
                                      <w:szCs w:val="14"/>
                                    </w:rPr>
                                    <w:t>(b)</w:t>
                                  </w:r>
                                </w:p>
                              </w:txbxContent>
                            </wps:txbx>
                            <wps:bodyPr wrap="square" rtlCol="0">
                              <a:spAutoFit/>
                            </wps:bodyPr>
                          </wps:wsp>
                          <wps:wsp>
                            <wps:cNvPr id="2836" name="ZoneTexte 24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340127B-9D53-4FF1-9EF0-DD4F1B7DF2A2}"/>
                                </a:ext>
                              </a:extLst>
                            </wps:cNvPr>
                            <wps:cNvSpPr txBox="1"/>
                            <wps:spPr>
                              <a:xfrm>
                                <a:off x="3368983" y="2069234"/>
                                <a:ext cx="1709543" cy="215444"/>
                              </a:xfrm>
                              <a:prstGeom prst="rect">
                                <a:avLst/>
                              </a:prstGeom>
                              <a:noFill/>
                            </wps:spPr>
                            <wps:txbx>
                              <w:txbxContent>
                                <w:p w14:paraId="17AFBC87" w14:textId="77777777" w:rsidR="00613EF9" w:rsidRDefault="00613EF9" w:rsidP="006356D1">
                                  <w:pPr>
                                    <w:pStyle w:val="NormalWeb"/>
                                  </w:pPr>
                                  <w:r>
                                    <w:rPr>
                                      <w:rFonts w:cs="Arial"/>
                                      <w:color w:val="000000" w:themeColor="text1"/>
                                      <w:kern w:val="24"/>
                                      <w:sz w:val="16"/>
                                      <w:szCs w:val="16"/>
                                    </w:rPr>
                                    <w:t>unplugging of the tube after 90 h</w:t>
                                  </w:r>
                                </w:p>
                              </w:txbxContent>
                            </wps:txbx>
                            <wps:bodyPr wrap="square" rtlCol="0">
                              <a:spAutoFit/>
                            </wps:bodyPr>
                          </wps:wsp>
                          <wps:wsp>
                            <wps:cNvPr id="2837" name="ZoneTexte 24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A260B59E-03D7-442E-86FF-8B410D5EDBD4}"/>
                                </a:ext>
                              </a:extLst>
                            </wps:cNvPr>
                            <wps:cNvSpPr txBox="1"/>
                            <wps:spPr>
                              <a:xfrm>
                                <a:off x="2662629" y="2082041"/>
                                <a:ext cx="553085" cy="245110"/>
                              </a:xfrm>
                              <a:prstGeom prst="rect">
                                <a:avLst/>
                              </a:prstGeom>
                              <a:noFill/>
                            </wps:spPr>
                            <wps:txbx>
                              <w:txbxContent>
                                <w:p w14:paraId="4BE05651" w14:textId="77777777" w:rsidR="00613EF9" w:rsidRDefault="00613EF9" w:rsidP="006356D1">
                                  <w:pPr>
                                    <w:pStyle w:val="NormalWeb"/>
                                  </w:pPr>
                                  <w:r>
                                    <w:rPr>
                                      <w:rFonts w:cs="Arial"/>
                                      <w:color w:val="000000" w:themeColor="text1"/>
                                      <w:kern w:val="24"/>
                                      <w:sz w:val="16"/>
                                      <w:szCs w:val="16"/>
                                    </w:rPr>
                                    <w:t>L</w:t>
                                  </w:r>
                                  <w:r>
                                    <w:rPr>
                                      <w:rFonts w:cs="Arial"/>
                                      <w:color w:val="000000" w:themeColor="text1"/>
                                      <w:kern w:val="24"/>
                                      <w:position w:val="-4"/>
                                      <w:sz w:val="16"/>
                                      <w:szCs w:val="16"/>
                                      <w:vertAlign w:val="subscript"/>
                                    </w:rPr>
                                    <w:t>impurity</w:t>
                                  </w:r>
                                </w:p>
                              </w:txbxContent>
                            </wps:txbx>
                            <wps:bodyPr wrap="square" rtlCol="0">
                              <a:spAutoFit/>
                            </wps:bodyPr>
                          </wps:wsp>
                          <wps:wsp>
                            <wps:cNvPr id="2838" name="Ellipse 283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V="1">
                                <a:off x="2544327" y="235451"/>
                                <a:ext cx="45719" cy="45719"/>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2839" name="ZoneTexte 250"/>
                            <wps:cNvSpPr txBox="1"/>
                            <wps:spPr>
                              <a:xfrm>
                                <a:off x="2605380" y="160378"/>
                                <a:ext cx="1846332" cy="215444"/>
                              </a:xfrm>
                              <a:prstGeom prst="rect">
                                <a:avLst/>
                              </a:prstGeom>
                              <a:noFill/>
                            </wps:spPr>
                            <wps:txbx>
                              <w:txbxContent>
                                <w:p w14:paraId="785C4201" w14:textId="77777777" w:rsidR="00613EF9" w:rsidRDefault="00613EF9" w:rsidP="006356D1">
                                  <w:pPr>
                                    <w:pStyle w:val="NormalWeb"/>
                                  </w:pPr>
                                  <w:r>
                                    <w:rPr>
                                      <w:rFonts w:cs="Arial"/>
                                      <w:color w:val="000000" w:themeColor="text1"/>
                                      <w:kern w:val="24"/>
                                      <w:sz w:val="16"/>
                                      <w:szCs w:val="16"/>
                                    </w:rPr>
                                    <w:t xml:space="preserve">fluorescent impurities </w:t>
                                  </w:r>
                                </w:p>
                              </w:txbxContent>
                            </wps:txbx>
                            <wps:bodyPr wrap="square" rtlCol="0">
                              <a:spAutoFit/>
                            </wps:bodyPr>
                          </wps:wsp>
                          <wps:wsp>
                            <wps:cNvPr id="2840" name="ZoneTexte 251"/>
                            <wps:cNvSpPr txBox="1"/>
                            <wps:spPr>
                              <a:xfrm>
                                <a:off x="2414895" y="301373"/>
                                <a:ext cx="350411" cy="200055"/>
                              </a:xfrm>
                              <a:prstGeom prst="rect">
                                <a:avLst/>
                              </a:prstGeom>
                              <a:noFill/>
                            </wps:spPr>
                            <wps:txbx>
                              <w:txbxContent>
                                <w:p w14:paraId="065D25BD" w14:textId="77777777" w:rsidR="00613EF9" w:rsidRDefault="00613EF9" w:rsidP="006356D1">
                                  <w:pPr>
                                    <w:pStyle w:val="NormalWeb"/>
                                    <w:jc w:val="center"/>
                                  </w:pPr>
                                  <w:r>
                                    <w:rPr>
                                      <w:rFonts w:cs="Arial"/>
                                      <w:color w:val="000000" w:themeColor="text1"/>
                                      <w:kern w:val="24"/>
                                      <w:sz w:val="14"/>
                                      <w:szCs w:val="14"/>
                                    </w:rPr>
                                    <w:t>(d)</w:t>
                                  </w:r>
                                </w:p>
                              </w:txbxContent>
                            </wps:txbx>
                            <wps:bodyPr wrap="square" rtlCol="0">
                              <a:spAutoFit/>
                            </wps:bodyPr>
                          </wps:wsp>
                          <wps:wsp>
                            <wps:cNvPr id="2841" name="ZoneTexte 252"/>
                            <wps:cNvSpPr txBox="1"/>
                            <wps:spPr>
                              <a:xfrm>
                                <a:off x="2411507" y="881488"/>
                                <a:ext cx="350411" cy="200055"/>
                              </a:xfrm>
                              <a:prstGeom prst="rect">
                                <a:avLst/>
                              </a:prstGeom>
                              <a:noFill/>
                            </wps:spPr>
                            <wps:txbx>
                              <w:txbxContent>
                                <w:p w14:paraId="3E7D836D" w14:textId="77777777" w:rsidR="00613EF9" w:rsidRDefault="00613EF9" w:rsidP="006356D1">
                                  <w:pPr>
                                    <w:pStyle w:val="NormalWeb"/>
                                    <w:jc w:val="center"/>
                                  </w:pPr>
                                  <w:r>
                                    <w:rPr>
                                      <w:rFonts w:cs="Arial"/>
                                      <w:color w:val="000000" w:themeColor="text1"/>
                                      <w:kern w:val="24"/>
                                      <w:sz w:val="14"/>
                                      <w:szCs w:val="14"/>
                                    </w:rPr>
                                    <w:t>(e)</w:t>
                                  </w:r>
                                </w:p>
                              </w:txbxContent>
                            </wps:txbx>
                            <wps:bodyPr wrap="square" rtlCol="0">
                              <a:spAutoFit/>
                            </wps:bodyPr>
                          </wps:wsp>
                          <wps:wsp>
                            <wps:cNvPr id="2842" name="ZoneTexte 253"/>
                            <wps:cNvSpPr txBox="1"/>
                            <wps:spPr>
                              <a:xfrm>
                                <a:off x="2411506" y="1489643"/>
                                <a:ext cx="350411" cy="200055"/>
                              </a:xfrm>
                              <a:prstGeom prst="rect">
                                <a:avLst/>
                              </a:prstGeom>
                              <a:noFill/>
                            </wps:spPr>
                            <wps:txbx>
                              <w:txbxContent>
                                <w:p w14:paraId="7027B62D" w14:textId="77777777" w:rsidR="00613EF9" w:rsidRDefault="00613EF9" w:rsidP="006356D1">
                                  <w:pPr>
                                    <w:pStyle w:val="NormalWeb"/>
                                    <w:jc w:val="center"/>
                                  </w:pPr>
                                  <w:r>
                                    <w:rPr>
                                      <w:rFonts w:cs="Arial"/>
                                      <w:color w:val="000000" w:themeColor="text1"/>
                                      <w:kern w:val="24"/>
                                      <w:sz w:val="14"/>
                                      <w:szCs w:val="14"/>
                                    </w:rPr>
                                    <w:t>(f)</w:t>
                                  </w:r>
                                </w:p>
                              </w:txbxContent>
                            </wps:txbx>
                            <wps:bodyPr wrap="square" rtlCol="0">
                              <a:spAutoFit/>
                            </wps:bodyPr>
                          </wps:wsp>
                          <wpg:grpSp>
                            <wpg:cNvPr id="2843" name="Groupe 2843"/>
                            <wpg:cNvGrpSpPr/>
                            <wpg:grpSpPr>
                              <a:xfrm>
                                <a:off x="121376" y="484359"/>
                                <a:ext cx="2239709" cy="417288"/>
                                <a:chOff x="121376" y="484359"/>
                                <a:chExt cx="2239709" cy="417288"/>
                              </a:xfrm>
                            </wpg:grpSpPr>
                            <wps:wsp>
                              <wps:cNvPr id="2844" name="Rectangle 284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17B012F-DEF7-4D22-B490-9064249C2607}"/>
                                  </a:ext>
                                </a:extLst>
                              </wps:cNvPr>
                              <wps:cNvSpPr/>
                              <wps:spPr>
                                <a:xfrm>
                                  <a:off x="124088" y="485147"/>
                                  <a:ext cx="2206772" cy="351072"/>
                                </a:xfrm>
                                <a:prstGeom prst="rect">
                                  <a:avLst/>
                                </a:prstGeom>
                                <a:solidFill>
                                  <a:srgbClr val="E7E6E6"/>
                                </a:solidFill>
                                <a:ln w="12700" cap="flat" cmpd="sng" algn="ctr">
                                  <a:noFill/>
                                  <a:prstDash val="solid"/>
                                  <a:miter lim="800000"/>
                                </a:ln>
                                <a:effectLst/>
                              </wps:spPr>
                              <wps:bodyPr rtlCol="0" anchor="ctr"/>
                            </wps:wsp>
                            <wps:wsp>
                              <wps:cNvPr id="2845" name="Rectangle 2845"/>
                              <wps:cNvSpPr/>
                              <wps:spPr>
                                <a:xfrm>
                                  <a:off x="229708" y="685635"/>
                                  <a:ext cx="1726548" cy="147734"/>
                                </a:xfrm>
                                <a:prstGeom prst="rect">
                                  <a:avLst/>
                                </a:prstGeom>
                                <a:solidFill>
                                  <a:srgbClr val="F9AA5E"/>
                                </a:solidFill>
                                <a:ln w="12700" cap="flat" cmpd="sng" algn="ctr">
                                  <a:solidFill>
                                    <a:sysClr val="windowText" lastClr="000000"/>
                                  </a:solidFill>
                                  <a:prstDash val="solid"/>
                                  <a:miter lim="800000"/>
                                </a:ln>
                                <a:effectLst/>
                              </wps:spPr>
                              <wps:bodyPr rtlCol="0" anchor="ctr"/>
                            </wps:wsp>
                            <wps:wsp>
                              <wps:cNvPr id="2846"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421214" y="551894"/>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47"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689781" y="526860"/>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48"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508307" y="600903"/>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49"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830622" y="60164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50"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986158" y="53399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51"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289850" y="524307"/>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52"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30758" y="55602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53"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556537" y="596727"/>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54"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834121" y="601345"/>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55"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067752" y="583492"/>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56" name="Connecteur droit avec flèche 285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EC5C4EBD-EDA7-4E6E-80EF-CEA3716665E9}"/>
                                  </a:ext>
                                </a:extLst>
                              </wps:cNvPr>
                              <wps:cNvCnPr>
                                <a:cxnSpLocks/>
                              </wps:cNvCnPr>
                              <wps:spPr>
                                <a:xfrm flipH="1">
                                  <a:off x="1112139" y="768286"/>
                                  <a:ext cx="177711" cy="0"/>
                                </a:xfrm>
                                <a:prstGeom prst="straightConnector1">
                                  <a:avLst/>
                                </a:prstGeom>
                                <a:noFill/>
                                <a:ln w="19050" cap="flat" cmpd="sng" algn="ctr">
                                  <a:solidFill>
                                    <a:srgbClr val="FF0000"/>
                                  </a:solidFill>
                                  <a:prstDash val="solid"/>
                                  <a:miter lim="800000"/>
                                  <a:tailEnd type="triangle" w="sm" len="sm"/>
                                </a:ln>
                                <a:effectLst/>
                              </wps:spPr>
                              <wps:bodyPr/>
                            </wps:wsp>
                            <wps:wsp>
                              <wps:cNvPr id="2857" name="Connecteur droit avec flèche 285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4FE9370-19C6-4429-9331-907EFAC78B9F}"/>
                                  </a:ext>
                                </a:extLst>
                              </wps:cNvPr>
                              <wps:cNvCnPr>
                                <a:cxnSpLocks/>
                              </wps:cNvCnPr>
                              <wps:spPr>
                                <a:xfrm flipH="1" flipV="1">
                                  <a:off x="824180" y="766079"/>
                                  <a:ext cx="142169" cy="718"/>
                                </a:xfrm>
                                <a:prstGeom prst="straightConnector1">
                                  <a:avLst/>
                                </a:prstGeom>
                                <a:noFill/>
                                <a:ln w="19050" cap="flat" cmpd="sng" algn="ctr">
                                  <a:solidFill>
                                    <a:srgbClr val="FF0000"/>
                                  </a:solidFill>
                                  <a:prstDash val="solid"/>
                                  <a:miter lim="800000"/>
                                  <a:tailEnd type="triangle" w="sm" len="sm"/>
                                </a:ln>
                                <a:effectLst/>
                              </wps:spPr>
                              <wps:bodyPr/>
                            </wps:wsp>
                            <wps:wsp>
                              <wps:cNvPr id="2858" name="Connecteur droit avec flèche 285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578987" y="768806"/>
                                  <a:ext cx="106626" cy="0"/>
                                </a:xfrm>
                                <a:prstGeom prst="straightConnector1">
                                  <a:avLst/>
                                </a:prstGeom>
                                <a:noFill/>
                                <a:ln w="19050" cap="flat" cmpd="sng" algn="ctr">
                                  <a:solidFill>
                                    <a:srgbClr val="FF0000"/>
                                  </a:solidFill>
                                  <a:prstDash val="solid"/>
                                  <a:miter lim="800000"/>
                                  <a:tailEnd type="triangle" w="sm" len="sm"/>
                                </a:ln>
                                <a:effectLst/>
                              </wps:spPr>
                              <wps:bodyPr/>
                            </wps:wsp>
                            <wps:wsp>
                              <wps:cNvPr id="2859" name="Connecteur droit avec flèche 285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1433452" y="765308"/>
                                  <a:ext cx="213253" cy="0"/>
                                </a:xfrm>
                                <a:prstGeom prst="straightConnector1">
                                  <a:avLst/>
                                </a:prstGeom>
                                <a:noFill/>
                                <a:ln w="19050" cap="flat" cmpd="sng" algn="ctr">
                                  <a:solidFill>
                                    <a:srgbClr val="FF0000"/>
                                  </a:solidFill>
                                  <a:prstDash val="solid"/>
                                  <a:miter lim="800000"/>
                                  <a:tailEnd type="triangle" w="sm" len="sm"/>
                                </a:ln>
                                <a:effectLst/>
                              </wps:spPr>
                              <wps:bodyPr/>
                            </wps:wsp>
                            <wps:wsp>
                              <wps:cNvPr id="2860" name="Connecteur droit avec flèche 286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356002" y="768286"/>
                                  <a:ext cx="71084" cy="0"/>
                                </a:xfrm>
                                <a:prstGeom prst="straightConnector1">
                                  <a:avLst/>
                                </a:prstGeom>
                                <a:noFill/>
                                <a:ln w="19050" cap="flat" cmpd="sng" algn="ctr">
                                  <a:solidFill>
                                    <a:srgbClr val="FF0000"/>
                                  </a:solidFill>
                                  <a:prstDash val="solid"/>
                                  <a:miter lim="800000"/>
                                  <a:tailEnd type="triangle" w="sm" len="sm"/>
                                </a:ln>
                                <a:effectLst/>
                              </wps:spPr>
                              <wps:bodyPr/>
                            </wps:wsp>
                            <wps:wsp>
                              <wps:cNvPr id="2861" name="Connecteur droit avec flèche 286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563325-9F4D-4ACF-B458-96030F38992F}"/>
                                  </a:ext>
                                </a:extLst>
                              </wps:cNvPr>
                              <wps:cNvCnPr>
                                <a:cxnSpLocks/>
                              </wps:cNvCnPr>
                              <wps:spPr>
                                <a:xfrm flipH="1">
                                  <a:off x="1377184" y="642953"/>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862" name="Connecteur droit avec flèche 286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A76FC81-8BD7-473B-A69D-96AD9E51153F}"/>
                                  </a:ext>
                                </a:extLst>
                              </wps:cNvPr>
                              <wps:cNvCnPr>
                                <a:cxnSpLocks/>
                              </wps:cNvCnPr>
                              <wps:spPr>
                                <a:xfrm flipH="1">
                                  <a:off x="854973" y="645613"/>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863" name="Connecteur droit avec flèche 286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8BCF515-18E1-4FA8-98CF-A4857C62F123}"/>
                                  </a:ext>
                                </a:extLst>
                              </wps:cNvPr>
                              <wps:cNvCnPr>
                                <a:cxnSpLocks/>
                              </wps:cNvCnPr>
                              <wps:spPr>
                                <a:xfrm flipH="1">
                                  <a:off x="439913" y="597862"/>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864"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352652" y="595044"/>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65" name="Connecteur droit avec flèche 286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563325-9F4D-4ACF-B458-96030F38992F}"/>
                                  </a:ext>
                                </a:extLst>
                              </wps:cNvPr>
                              <wps:cNvCnPr>
                                <a:cxnSpLocks/>
                              </wps:cNvCnPr>
                              <wps:spPr>
                                <a:xfrm flipH="1">
                                  <a:off x="1083118" y="633517"/>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866" name="Connecteur droit avec flèche 286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563325-9F4D-4ACF-B458-96030F38992F}"/>
                                  </a:ext>
                                </a:extLst>
                              </wps:cNvPr>
                              <wps:cNvCnPr>
                                <a:cxnSpLocks/>
                              </wps:cNvCnPr>
                              <wps:spPr>
                                <a:xfrm flipH="1">
                                  <a:off x="1710363" y="613739"/>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867"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421214" y="703936"/>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68"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822267" y="749725"/>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69"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051928" y="752428"/>
                                  <a:ext cx="46326" cy="53460"/>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70"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350838" y="757888"/>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71"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689672" y="57112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72"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673175" y="738986"/>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73"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59937" y="766636"/>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74" name="Connecteur droit avec flèche 287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8BCF515-18E1-4FA8-98CF-A4857C62F123}"/>
                                  </a:ext>
                                </a:extLst>
                              </wps:cNvPr>
                              <wps:cNvCnPr>
                                <a:cxnSpLocks/>
                              </wps:cNvCnPr>
                              <wps:spPr>
                                <a:xfrm flipH="1">
                                  <a:off x="263018" y="601779"/>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875" name="ZoneTexte 18"/>
                              <wps:cNvSpPr txBox="1"/>
                              <wps:spPr>
                                <a:xfrm>
                                  <a:off x="2023900" y="633677"/>
                                  <a:ext cx="337185" cy="267970"/>
                                </a:xfrm>
                                <a:prstGeom prst="rect">
                                  <a:avLst/>
                                </a:prstGeom>
                                <a:noFill/>
                              </wps:spPr>
                              <wps:txbx>
                                <w:txbxContent>
                                  <w:p w14:paraId="3E84C46C" w14:textId="77777777" w:rsidR="00613EF9" w:rsidRDefault="00613EF9" w:rsidP="006356D1">
                                    <w:pPr>
                                      <w:pStyle w:val="NormalWeb"/>
                                    </w:pPr>
                                    <w:r>
                                      <w:rPr>
                                        <w:rFonts w:cs="Arial"/>
                                        <w:color w:val="000000" w:themeColor="text1"/>
                                        <w:kern w:val="24"/>
                                        <w:sz w:val="18"/>
                                        <w:szCs w:val="18"/>
                                      </w:rPr>
                                      <w:t>Q</w:t>
                                    </w:r>
                                    <w:r>
                                      <w:rPr>
                                        <w:rFonts w:cs="Arial"/>
                                        <w:color w:val="000000" w:themeColor="text1"/>
                                        <w:kern w:val="24"/>
                                        <w:position w:val="-5"/>
                                        <w:sz w:val="18"/>
                                        <w:szCs w:val="18"/>
                                        <w:vertAlign w:val="subscript"/>
                                      </w:rPr>
                                      <w:t>0</w:t>
                                    </w:r>
                                  </w:p>
                                </w:txbxContent>
                              </wps:txbx>
                              <wps:bodyPr wrap="square" rtlCol="0">
                                <a:spAutoFit/>
                              </wps:bodyPr>
                            </wps:wsp>
                            <wps:wsp>
                              <wps:cNvPr id="2876" name="Rectangle 2876"/>
                              <wps:cNvSpPr/>
                              <wps:spPr>
                                <a:xfrm>
                                  <a:off x="1954280" y="486452"/>
                                  <a:ext cx="143391" cy="353384"/>
                                </a:xfrm>
                                <a:prstGeom prst="rect">
                                  <a:avLst/>
                                </a:prstGeom>
                                <a:solidFill>
                                  <a:srgbClr val="F9AA5E"/>
                                </a:solidFill>
                                <a:ln w="12700" cap="flat" cmpd="sng" algn="ctr">
                                  <a:noFill/>
                                  <a:prstDash val="solid"/>
                                  <a:miter lim="800000"/>
                                </a:ln>
                                <a:effectLst/>
                              </wps:spPr>
                              <wps:bodyPr rtlCol="0" anchor="ctr"/>
                            </wps:wsp>
                            <wps:wsp>
                              <wps:cNvPr id="2877" name="Connecteur droit avec flèche 287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1806633" y="756855"/>
                                  <a:ext cx="248795" cy="0"/>
                                </a:xfrm>
                                <a:prstGeom prst="straightConnector1">
                                  <a:avLst/>
                                </a:prstGeom>
                                <a:noFill/>
                                <a:ln w="19050" cap="flat" cmpd="sng" algn="ctr">
                                  <a:solidFill>
                                    <a:srgbClr val="FF0000"/>
                                  </a:solidFill>
                                  <a:prstDash val="solid"/>
                                  <a:miter lim="800000"/>
                                  <a:tailEnd type="triangle" w="sm" len="sm"/>
                                </a:ln>
                                <a:effectLst/>
                              </wps:spPr>
                              <wps:bodyPr/>
                            </wps:wsp>
                            <wps:wsp>
                              <wps:cNvPr id="2878" name="Connecteur droit 2878"/>
                              <wps:cNvCnPr/>
                              <wps:spPr>
                                <a:xfrm flipV="1">
                                  <a:off x="1949731" y="484710"/>
                                  <a:ext cx="0" cy="205728"/>
                                </a:xfrm>
                                <a:prstGeom prst="line">
                                  <a:avLst/>
                                </a:prstGeom>
                                <a:noFill/>
                                <a:ln w="12700" cap="flat" cmpd="sng" algn="ctr">
                                  <a:solidFill>
                                    <a:sysClr val="windowText" lastClr="000000"/>
                                  </a:solidFill>
                                  <a:prstDash val="solid"/>
                                  <a:miter lim="800000"/>
                                </a:ln>
                                <a:effectLst/>
                              </wps:spPr>
                              <wps:bodyPr/>
                            </wps:wsp>
                            <wps:wsp>
                              <wps:cNvPr id="2879" name="Connecteur droit 2879"/>
                              <wps:cNvCnPr/>
                              <wps:spPr>
                                <a:xfrm flipV="1">
                                  <a:off x="2100253" y="484359"/>
                                  <a:ext cx="5940" cy="353901"/>
                                </a:xfrm>
                                <a:prstGeom prst="line">
                                  <a:avLst/>
                                </a:prstGeom>
                                <a:noFill/>
                                <a:ln w="12700" cap="flat" cmpd="sng" algn="ctr">
                                  <a:solidFill>
                                    <a:sysClr val="windowText" lastClr="000000"/>
                                  </a:solidFill>
                                  <a:prstDash val="solid"/>
                                  <a:miter lim="800000"/>
                                </a:ln>
                                <a:effectLst/>
                              </wps:spPr>
                              <wps:bodyPr/>
                            </wps:wsp>
                            <wps:wsp>
                              <wps:cNvPr id="2880" name="Rectangle 2880"/>
                              <wps:cNvSpPr/>
                              <wps:spPr>
                                <a:xfrm>
                                  <a:off x="121376" y="835236"/>
                                  <a:ext cx="2206772" cy="39298"/>
                                </a:xfrm>
                                <a:prstGeom prst="rect">
                                  <a:avLst/>
                                </a:prstGeom>
                                <a:solidFill>
                                  <a:srgbClr val="5B9BD5">
                                    <a:lumMod val="60000"/>
                                    <a:lumOff val="40000"/>
                                  </a:srgbClr>
                                </a:solidFill>
                                <a:ln w="12700" cap="flat" cmpd="sng" algn="ctr">
                                  <a:solidFill>
                                    <a:srgbClr val="5B9BD5">
                                      <a:shade val="50000"/>
                                    </a:srgbClr>
                                  </a:solidFill>
                                  <a:prstDash val="solid"/>
                                  <a:miter lim="800000"/>
                                </a:ln>
                                <a:effectLst/>
                              </wps:spPr>
                              <wps:bodyPr rtlCol="0" anchor="ctr"/>
                            </wps:wsp>
                          </wpg:grpSp>
                          <wpg:grpSp>
                            <wpg:cNvPr id="2881" name="Groupe 2881"/>
                            <wpg:cNvGrpSpPr/>
                            <wpg:grpSpPr>
                              <a:xfrm>
                                <a:off x="105789" y="1079481"/>
                                <a:ext cx="2239711" cy="423694"/>
                                <a:chOff x="105789" y="1079481"/>
                                <a:chExt cx="2239711" cy="423694"/>
                              </a:xfrm>
                            </wpg:grpSpPr>
                            <wpg:grpSp>
                              <wpg:cNvPr id="2882" name="Groupe 2882"/>
                              <wpg:cNvGrpSpPr/>
                              <wpg:grpSpPr>
                                <a:xfrm>
                                  <a:off x="105789" y="1079481"/>
                                  <a:ext cx="2239711" cy="423694"/>
                                  <a:chOff x="105789" y="1079481"/>
                                  <a:chExt cx="2239711" cy="423694"/>
                                </a:xfrm>
                              </wpg:grpSpPr>
                              <wps:wsp>
                                <wps:cNvPr id="2883" name="Rectangle 288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17B012F-DEF7-4D22-B490-9064249C2607}"/>
                                    </a:ext>
                                  </a:extLst>
                                </wps:cNvPr>
                                <wps:cNvSpPr/>
                                <wps:spPr>
                                  <a:xfrm>
                                    <a:off x="108501" y="1086807"/>
                                    <a:ext cx="2206772" cy="351072"/>
                                  </a:xfrm>
                                  <a:prstGeom prst="rect">
                                    <a:avLst/>
                                  </a:prstGeom>
                                  <a:solidFill>
                                    <a:srgbClr val="E7E6E6"/>
                                  </a:solidFill>
                                  <a:ln w="12700" cap="flat" cmpd="sng" algn="ctr">
                                    <a:noFill/>
                                    <a:prstDash val="solid"/>
                                    <a:miter lim="800000"/>
                                  </a:ln>
                                  <a:effectLst/>
                                </wps:spPr>
                                <wps:bodyPr rtlCol="0" anchor="ctr"/>
                              </wps:wsp>
                              <wps:wsp>
                                <wps:cNvPr id="2884"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405627" y="1153554"/>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85" name="Rectangle 2885"/>
                                <wps:cNvSpPr/>
                                <wps:spPr>
                                  <a:xfrm>
                                    <a:off x="214121" y="1295459"/>
                                    <a:ext cx="1726548" cy="147734"/>
                                  </a:xfrm>
                                  <a:prstGeom prst="rect">
                                    <a:avLst/>
                                  </a:prstGeom>
                                  <a:solidFill>
                                    <a:srgbClr val="F9AA5E"/>
                                  </a:solidFill>
                                  <a:ln w="12700" cap="flat" cmpd="sng" algn="ctr">
                                    <a:solidFill>
                                      <a:sysClr val="windowText" lastClr="000000"/>
                                    </a:solidFill>
                                    <a:prstDash val="solid"/>
                                    <a:miter lim="800000"/>
                                  </a:ln>
                                  <a:effectLst/>
                                </wps:spPr>
                                <wps:bodyPr rtlCol="0" anchor="ctr"/>
                              </wps:wsp>
                              <wps:wsp>
                                <wps:cNvPr id="2886"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674194" y="1128520"/>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87"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492720" y="1202563"/>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88"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815035" y="120330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89"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970571" y="113565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90"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274263" y="1125967"/>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91"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15171" y="115768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92"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540950" y="1198387"/>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93"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818534" y="1203005"/>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94"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052165" y="1185152"/>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895" name="Connecteur droit avec flèche 289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EC5C4EBD-EDA7-4E6E-80EF-CEA3716665E9}"/>
                                    </a:ext>
                                  </a:extLst>
                                </wps:cNvPr>
                                <wps:cNvCnPr>
                                  <a:cxnSpLocks/>
                                </wps:cNvCnPr>
                                <wps:spPr>
                                  <a:xfrm flipH="1">
                                    <a:off x="1096552" y="1369946"/>
                                    <a:ext cx="177711" cy="0"/>
                                  </a:xfrm>
                                  <a:prstGeom prst="straightConnector1">
                                    <a:avLst/>
                                  </a:prstGeom>
                                  <a:noFill/>
                                  <a:ln w="19050" cap="flat" cmpd="sng" algn="ctr">
                                    <a:solidFill>
                                      <a:srgbClr val="FF0000"/>
                                    </a:solidFill>
                                    <a:prstDash val="solid"/>
                                    <a:miter lim="800000"/>
                                    <a:tailEnd type="triangle" w="sm" len="sm"/>
                                  </a:ln>
                                  <a:effectLst/>
                                </wps:spPr>
                                <wps:bodyPr/>
                              </wps:wsp>
                              <wps:wsp>
                                <wps:cNvPr id="2896" name="Connecteur droit avec flèche 289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4FE9370-19C6-4429-9331-907EFAC78B9F}"/>
                                    </a:ext>
                                  </a:extLst>
                                </wps:cNvPr>
                                <wps:cNvCnPr>
                                  <a:cxnSpLocks/>
                                </wps:cNvCnPr>
                                <wps:spPr>
                                  <a:xfrm flipH="1" flipV="1">
                                    <a:off x="808593" y="1367739"/>
                                    <a:ext cx="142169" cy="718"/>
                                  </a:xfrm>
                                  <a:prstGeom prst="straightConnector1">
                                    <a:avLst/>
                                  </a:prstGeom>
                                  <a:noFill/>
                                  <a:ln w="19050" cap="flat" cmpd="sng" algn="ctr">
                                    <a:solidFill>
                                      <a:srgbClr val="FF0000"/>
                                    </a:solidFill>
                                    <a:prstDash val="solid"/>
                                    <a:miter lim="800000"/>
                                    <a:tailEnd type="triangle" w="sm" len="sm"/>
                                  </a:ln>
                                  <a:effectLst/>
                                </wps:spPr>
                                <wps:bodyPr/>
                              </wps:wsp>
                              <wps:wsp>
                                <wps:cNvPr id="2897" name="Connecteur droit avec flèche 289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563400" y="1370466"/>
                                    <a:ext cx="106626" cy="0"/>
                                  </a:xfrm>
                                  <a:prstGeom prst="straightConnector1">
                                    <a:avLst/>
                                  </a:prstGeom>
                                  <a:noFill/>
                                  <a:ln w="19050" cap="flat" cmpd="sng" algn="ctr">
                                    <a:solidFill>
                                      <a:srgbClr val="FF0000"/>
                                    </a:solidFill>
                                    <a:prstDash val="solid"/>
                                    <a:miter lim="800000"/>
                                    <a:tailEnd type="triangle" w="sm" len="sm"/>
                                  </a:ln>
                                  <a:effectLst/>
                                </wps:spPr>
                                <wps:bodyPr/>
                              </wps:wsp>
                              <wps:wsp>
                                <wps:cNvPr id="2898" name="Connecteur droit avec flèche 289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1417865" y="1366968"/>
                                    <a:ext cx="213253" cy="0"/>
                                  </a:xfrm>
                                  <a:prstGeom prst="straightConnector1">
                                    <a:avLst/>
                                  </a:prstGeom>
                                  <a:noFill/>
                                  <a:ln w="19050" cap="flat" cmpd="sng" algn="ctr">
                                    <a:solidFill>
                                      <a:srgbClr val="FF0000"/>
                                    </a:solidFill>
                                    <a:prstDash val="solid"/>
                                    <a:miter lim="800000"/>
                                    <a:tailEnd type="triangle" w="sm" len="sm"/>
                                  </a:ln>
                                  <a:effectLst/>
                                </wps:spPr>
                                <wps:bodyPr/>
                              </wps:wsp>
                              <wps:wsp>
                                <wps:cNvPr id="2899" name="Connecteur droit avec flèche 289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340415" y="1369946"/>
                                    <a:ext cx="71084" cy="0"/>
                                  </a:xfrm>
                                  <a:prstGeom prst="straightConnector1">
                                    <a:avLst/>
                                  </a:prstGeom>
                                  <a:noFill/>
                                  <a:ln w="19050" cap="flat" cmpd="sng" algn="ctr">
                                    <a:solidFill>
                                      <a:srgbClr val="FF0000"/>
                                    </a:solidFill>
                                    <a:prstDash val="solid"/>
                                    <a:miter lim="800000"/>
                                    <a:tailEnd type="triangle" w="sm" len="sm"/>
                                  </a:ln>
                                  <a:effectLst/>
                                </wps:spPr>
                                <wps:bodyPr/>
                              </wps:wsp>
                              <wps:wsp>
                                <wps:cNvPr id="2900" name="Connecteur droit avec flèche 290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563325-9F4D-4ACF-B458-96030F38992F}"/>
                                    </a:ext>
                                  </a:extLst>
                                </wps:cNvPr>
                                <wps:cNvCnPr>
                                  <a:cxnSpLocks/>
                                </wps:cNvCnPr>
                                <wps:spPr>
                                  <a:xfrm flipH="1">
                                    <a:off x="1361597" y="1244613"/>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01" name="Connecteur droit avec flèche 290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A76FC81-8BD7-473B-A69D-96AD9E51153F}"/>
                                    </a:ext>
                                  </a:extLst>
                                </wps:cNvPr>
                                <wps:cNvCnPr>
                                  <a:cxnSpLocks/>
                                </wps:cNvCnPr>
                                <wps:spPr>
                                  <a:xfrm flipH="1">
                                    <a:off x="839386" y="1247273"/>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02" name="Connecteur droit avec flèche 290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8BCF515-18E1-4FA8-98CF-A4857C62F123}"/>
                                    </a:ext>
                                  </a:extLst>
                                </wps:cNvPr>
                                <wps:cNvCnPr>
                                  <a:cxnSpLocks/>
                                </wps:cNvCnPr>
                                <wps:spPr>
                                  <a:xfrm flipH="1">
                                    <a:off x="424326" y="1199522"/>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03"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337065" y="1196704"/>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04" name="Connecteur droit avec flèche 290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563325-9F4D-4ACF-B458-96030F38992F}"/>
                                    </a:ext>
                                  </a:extLst>
                                </wps:cNvPr>
                                <wps:cNvCnPr>
                                  <a:cxnSpLocks/>
                                </wps:cNvCnPr>
                                <wps:spPr>
                                  <a:xfrm flipH="1">
                                    <a:off x="1067531" y="1235177"/>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05" name="Connecteur droit avec flèche 290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563325-9F4D-4ACF-B458-96030F38992F}"/>
                                    </a:ext>
                                  </a:extLst>
                                </wps:cNvPr>
                                <wps:cNvCnPr>
                                  <a:cxnSpLocks/>
                                </wps:cNvCnPr>
                                <wps:spPr>
                                  <a:xfrm flipH="1">
                                    <a:off x="1694776" y="1215399"/>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06"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441779" y="1329013"/>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07"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806680" y="1351385"/>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08"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036341" y="1354088"/>
                                    <a:ext cx="46326" cy="53460"/>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09"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335251" y="1359548"/>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10"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674085" y="117278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11"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657588" y="1340646"/>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12"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44350" y="1368296"/>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13" name="Connecteur droit avec flèche 291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8BCF515-18E1-4FA8-98CF-A4857C62F123}"/>
                                    </a:ext>
                                  </a:extLst>
                                </wps:cNvPr>
                                <wps:cNvCnPr>
                                  <a:cxnSpLocks/>
                                </wps:cNvCnPr>
                                <wps:spPr>
                                  <a:xfrm flipH="1">
                                    <a:off x="247431" y="1203439"/>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14" name="ZoneTexte 292"/>
                                <wps:cNvSpPr txBox="1"/>
                                <wps:spPr>
                                  <a:xfrm>
                                    <a:off x="2008315" y="1235205"/>
                                    <a:ext cx="337185" cy="267970"/>
                                  </a:xfrm>
                                  <a:prstGeom prst="rect">
                                    <a:avLst/>
                                  </a:prstGeom>
                                  <a:noFill/>
                                </wps:spPr>
                                <wps:txbx>
                                  <w:txbxContent>
                                    <w:p w14:paraId="0670489E" w14:textId="77777777" w:rsidR="00613EF9" w:rsidRDefault="00613EF9" w:rsidP="006356D1">
                                      <w:pPr>
                                        <w:pStyle w:val="NormalWeb"/>
                                      </w:pPr>
                                      <w:r>
                                        <w:rPr>
                                          <w:rFonts w:cs="Arial"/>
                                          <w:color w:val="000000" w:themeColor="text1"/>
                                          <w:kern w:val="24"/>
                                          <w:sz w:val="18"/>
                                          <w:szCs w:val="18"/>
                                        </w:rPr>
                                        <w:t>Q</w:t>
                                      </w:r>
                                      <w:r>
                                        <w:rPr>
                                          <w:rFonts w:cs="Arial"/>
                                          <w:color w:val="000000" w:themeColor="text1"/>
                                          <w:kern w:val="24"/>
                                          <w:position w:val="-5"/>
                                          <w:sz w:val="18"/>
                                          <w:szCs w:val="18"/>
                                          <w:vertAlign w:val="subscript"/>
                                        </w:rPr>
                                        <w:t>0</w:t>
                                      </w:r>
                                    </w:p>
                                  </w:txbxContent>
                                </wps:txbx>
                                <wps:bodyPr wrap="square" rtlCol="0">
                                  <a:spAutoFit/>
                                </wps:bodyPr>
                              </wps:wsp>
                              <wps:wsp>
                                <wps:cNvPr id="2915" name="Rectangle 2915"/>
                                <wps:cNvSpPr/>
                                <wps:spPr>
                                  <a:xfrm>
                                    <a:off x="1934144" y="1079481"/>
                                    <a:ext cx="154261" cy="353384"/>
                                  </a:xfrm>
                                  <a:prstGeom prst="rect">
                                    <a:avLst/>
                                  </a:prstGeom>
                                  <a:solidFill>
                                    <a:srgbClr val="F9AA5E"/>
                                  </a:solidFill>
                                  <a:ln w="12700" cap="flat" cmpd="sng" algn="ctr">
                                    <a:noFill/>
                                    <a:prstDash val="solid"/>
                                    <a:miter lim="800000"/>
                                  </a:ln>
                                  <a:effectLst/>
                                </wps:spPr>
                                <wps:bodyPr rtlCol="0" anchor="ctr"/>
                              </wps:wsp>
                              <wps:wsp>
                                <wps:cNvPr id="2916" name="Connecteur droit 2916"/>
                                <wps:cNvCnPr/>
                                <wps:spPr>
                                  <a:xfrm flipV="1">
                                    <a:off x="1934144" y="1086370"/>
                                    <a:ext cx="0" cy="205728"/>
                                  </a:xfrm>
                                  <a:prstGeom prst="line">
                                    <a:avLst/>
                                  </a:prstGeom>
                                  <a:noFill/>
                                  <a:ln w="12700" cap="flat" cmpd="sng" algn="ctr">
                                    <a:solidFill>
                                      <a:sysClr val="windowText" lastClr="000000"/>
                                    </a:solidFill>
                                    <a:prstDash val="solid"/>
                                    <a:miter lim="800000"/>
                                  </a:ln>
                                  <a:effectLst/>
                                </wps:spPr>
                                <wps:bodyPr/>
                              </wps:wsp>
                              <wps:wsp>
                                <wps:cNvPr id="2917" name="Rectangle 2917"/>
                                <wps:cNvSpPr/>
                                <wps:spPr>
                                  <a:xfrm>
                                    <a:off x="105789" y="1436896"/>
                                    <a:ext cx="2206772" cy="39298"/>
                                  </a:xfrm>
                                  <a:prstGeom prst="rect">
                                    <a:avLst/>
                                  </a:prstGeom>
                                  <a:solidFill>
                                    <a:srgbClr val="5B9BD5">
                                      <a:lumMod val="60000"/>
                                      <a:lumOff val="40000"/>
                                    </a:srgbClr>
                                  </a:solidFill>
                                  <a:ln w="12700" cap="flat" cmpd="sng" algn="ctr">
                                    <a:solidFill>
                                      <a:srgbClr val="5B9BD5">
                                        <a:shade val="50000"/>
                                      </a:srgbClr>
                                    </a:solidFill>
                                    <a:prstDash val="solid"/>
                                    <a:miter lim="800000"/>
                                  </a:ln>
                                  <a:effectLst/>
                                </wps:spPr>
                                <wps:bodyPr rtlCol="0" anchor="ctr"/>
                              </wps:wsp>
                              <wps:wsp>
                                <wps:cNvPr id="2918" name="Connecteur droit 2918"/>
                                <wps:cNvCnPr/>
                                <wps:spPr>
                                  <a:xfrm flipV="1">
                                    <a:off x="2084666" y="1086019"/>
                                    <a:ext cx="5940" cy="353901"/>
                                  </a:xfrm>
                                  <a:prstGeom prst="line">
                                    <a:avLst/>
                                  </a:prstGeom>
                                  <a:noFill/>
                                  <a:ln w="12700" cap="flat" cmpd="sng" algn="ctr">
                                    <a:solidFill>
                                      <a:sysClr val="windowText" lastClr="000000"/>
                                    </a:solidFill>
                                    <a:prstDash val="solid"/>
                                    <a:miter lim="800000"/>
                                  </a:ln>
                                  <a:effectLst/>
                                </wps:spPr>
                                <wps:bodyPr/>
                              </wps:wsp>
                              <wps:wsp>
                                <wps:cNvPr id="2919" name="Connecteur droit avec flèche 291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1791046" y="1358515"/>
                                    <a:ext cx="248795" cy="0"/>
                                  </a:xfrm>
                                  <a:prstGeom prst="straightConnector1">
                                    <a:avLst/>
                                  </a:prstGeom>
                                  <a:noFill/>
                                  <a:ln w="19050" cap="flat" cmpd="sng" algn="ctr">
                                    <a:solidFill>
                                      <a:srgbClr val="FF0000"/>
                                    </a:solidFill>
                                    <a:prstDash val="solid"/>
                                    <a:miter lim="800000"/>
                                    <a:tailEnd type="triangle" w="sm" len="sm"/>
                                  </a:ln>
                                  <a:effectLst/>
                                </wps:spPr>
                                <wps:bodyPr/>
                              </wps:wsp>
                            </wpg:grpSp>
                            <wps:wsp>
                              <wps:cNvPr id="2920"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54396" y="131150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21"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89146" y="1343408"/>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22"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rot="3480000">
                                  <a:off x="255497" y="1356013"/>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g:grpSp>
                          <wps:wsp>
                            <wps:cNvPr id="2923"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rot="4980000">
                                <a:off x="286183" y="1355600"/>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g:grpSp>
                            <wpg:cNvPr id="2924" name="Groupe 2924"/>
                            <wpg:cNvGrpSpPr/>
                            <wpg:grpSpPr>
                              <a:xfrm>
                                <a:off x="99965" y="1673901"/>
                                <a:ext cx="2239711" cy="419482"/>
                                <a:chOff x="99965" y="1673901"/>
                                <a:chExt cx="2239711" cy="419482"/>
                              </a:xfrm>
                            </wpg:grpSpPr>
                            <wpg:grpSp>
                              <wpg:cNvPr id="2925" name="Groupe 2925"/>
                              <wpg:cNvGrpSpPr/>
                              <wpg:grpSpPr>
                                <a:xfrm>
                                  <a:off x="99965" y="1673901"/>
                                  <a:ext cx="2239711" cy="419482"/>
                                  <a:chOff x="99965" y="1673901"/>
                                  <a:chExt cx="2239711" cy="419482"/>
                                </a:xfrm>
                              </wpg:grpSpPr>
                              <wps:wsp>
                                <wps:cNvPr id="2926" name="Rectangle 292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17B012F-DEF7-4D22-B490-9064249C2607}"/>
                                    </a:ext>
                                  </a:extLst>
                                </wps:cNvPr>
                                <wps:cNvSpPr/>
                                <wps:spPr>
                                  <a:xfrm>
                                    <a:off x="102677" y="1677145"/>
                                    <a:ext cx="2206772" cy="351072"/>
                                  </a:xfrm>
                                  <a:prstGeom prst="rect">
                                    <a:avLst/>
                                  </a:prstGeom>
                                  <a:solidFill>
                                    <a:srgbClr val="E7E6E6"/>
                                  </a:solidFill>
                                  <a:ln w="12700" cap="flat" cmpd="sng" algn="ctr">
                                    <a:noFill/>
                                    <a:prstDash val="solid"/>
                                    <a:miter lim="800000"/>
                                  </a:ln>
                                  <a:effectLst/>
                                </wps:spPr>
                                <wps:bodyPr rtlCol="0" anchor="ctr"/>
                              </wps:wsp>
                              <wps:wsp>
                                <wps:cNvPr id="2927"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399803" y="1743892"/>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28" name="Rectangle 2928"/>
                                <wps:cNvSpPr/>
                                <wps:spPr>
                                  <a:xfrm>
                                    <a:off x="208297" y="1877633"/>
                                    <a:ext cx="1726548" cy="147734"/>
                                  </a:xfrm>
                                  <a:prstGeom prst="rect">
                                    <a:avLst/>
                                  </a:prstGeom>
                                  <a:solidFill>
                                    <a:srgbClr val="F9AA5E"/>
                                  </a:solidFill>
                                  <a:ln w="12700" cap="flat" cmpd="sng" algn="ctr">
                                    <a:solidFill>
                                      <a:sysClr val="windowText" lastClr="000000"/>
                                    </a:solidFill>
                                    <a:prstDash val="solid"/>
                                    <a:miter lim="800000"/>
                                  </a:ln>
                                  <a:effectLst/>
                                </wps:spPr>
                                <wps:bodyPr rtlCol="0" anchor="ctr"/>
                              </wps:wsp>
                              <wps:wsp>
                                <wps:cNvPr id="2929"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668370" y="1718858"/>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30"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486896" y="179290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31"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809211" y="1793639"/>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32"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964747" y="1725989"/>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33"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268439" y="1716305"/>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34"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09347" y="1748019"/>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35"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535126" y="1788725"/>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36"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812710" y="1793343"/>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37"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046341" y="1775490"/>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38" name="Connecteur droit avec flèche 293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EC5C4EBD-EDA7-4E6E-80EF-CEA3716665E9}"/>
                                    </a:ext>
                                  </a:extLst>
                                </wps:cNvPr>
                                <wps:cNvCnPr>
                                  <a:cxnSpLocks/>
                                </wps:cNvCnPr>
                                <wps:spPr>
                                  <a:xfrm flipH="1">
                                    <a:off x="1090728" y="1960284"/>
                                    <a:ext cx="177711" cy="0"/>
                                  </a:xfrm>
                                  <a:prstGeom prst="straightConnector1">
                                    <a:avLst/>
                                  </a:prstGeom>
                                  <a:noFill/>
                                  <a:ln w="19050" cap="flat" cmpd="sng" algn="ctr">
                                    <a:solidFill>
                                      <a:srgbClr val="FF0000"/>
                                    </a:solidFill>
                                    <a:prstDash val="solid"/>
                                    <a:miter lim="800000"/>
                                    <a:tailEnd type="triangle" w="sm" len="sm"/>
                                  </a:ln>
                                  <a:effectLst/>
                                </wps:spPr>
                                <wps:bodyPr/>
                              </wps:wsp>
                              <wps:wsp>
                                <wps:cNvPr id="2939" name="Connecteur droit avec flèche 293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4FE9370-19C6-4429-9331-907EFAC78B9F}"/>
                                    </a:ext>
                                  </a:extLst>
                                </wps:cNvPr>
                                <wps:cNvCnPr>
                                  <a:cxnSpLocks/>
                                </wps:cNvCnPr>
                                <wps:spPr>
                                  <a:xfrm flipH="1" flipV="1">
                                    <a:off x="802769" y="1958077"/>
                                    <a:ext cx="142169" cy="718"/>
                                  </a:xfrm>
                                  <a:prstGeom prst="straightConnector1">
                                    <a:avLst/>
                                  </a:prstGeom>
                                  <a:noFill/>
                                  <a:ln w="19050" cap="flat" cmpd="sng" algn="ctr">
                                    <a:solidFill>
                                      <a:srgbClr val="FF0000"/>
                                    </a:solidFill>
                                    <a:prstDash val="solid"/>
                                    <a:miter lim="800000"/>
                                    <a:tailEnd type="triangle" w="sm" len="sm"/>
                                  </a:ln>
                                  <a:effectLst/>
                                </wps:spPr>
                                <wps:bodyPr/>
                              </wps:wsp>
                              <wps:wsp>
                                <wps:cNvPr id="2940" name="Connecteur droit avec flèche 294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557576" y="1960804"/>
                                    <a:ext cx="106626" cy="0"/>
                                  </a:xfrm>
                                  <a:prstGeom prst="straightConnector1">
                                    <a:avLst/>
                                  </a:prstGeom>
                                  <a:noFill/>
                                  <a:ln w="19050" cap="flat" cmpd="sng" algn="ctr">
                                    <a:solidFill>
                                      <a:srgbClr val="FF0000"/>
                                    </a:solidFill>
                                    <a:prstDash val="solid"/>
                                    <a:miter lim="800000"/>
                                    <a:tailEnd type="triangle" w="sm" len="sm"/>
                                  </a:ln>
                                  <a:effectLst/>
                                </wps:spPr>
                                <wps:bodyPr/>
                              </wps:wsp>
                              <wps:wsp>
                                <wps:cNvPr id="2941" name="Connecteur droit avec flèche 294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1412041" y="1957306"/>
                                    <a:ext cx="213253" cy="0"/>
                                  </a:xfrm>
                                  <a:prstGeom prst="straightConnector1">
                                    <a:avLst/>
                                  </a:prstGeom>
                                  <a:noFill/>
                                  <a:ln w="19050" cap="flat" cmpd="sng" algn="ctr">
                                    <a:solidFill>
                                      <a:srgbClr val="FF0000"/>
                                    </a:solidFill>
                                    <a:prstDash val="solid"/>
                                    <a:miter lim="800000"/>
                                    <a:tailEnd type="triangle" w="sm" len="sm"/>
                                  </a:ln>
                                  <a:effectLst/>
                                </wps:spPr>
                                <wps:bodyPr/>
                              </wps:wsp>
                              <wps:wsp>
                                <wps:cNvPr id="2942" name="Connecteur droit avec flèche 294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334591" y="1960284"/>
                                    <a:ext cx="71084" cy="0"/>
                                  </a:xfrm>
                                  <a:prstGeom prst="straightConnector1">
                                    <a:avLst/>
                                  </a:prstGeom>
                                  <a:noFill/>
                                  <a:ln w="19050" cap="flat" cmpd="sng" algn="ctr">
                                    <a:solidFill>
                                      <a:srgbClr val="FF0000"/>
                                    </a:solidFill>
                                    <a:prstDash val="solid"/>
                                    <a:miter lim="800000"/>
                                    <a:tailEnd type="triangle" w="sm" len="sm"/>
                                  </a:ln>
                                  <a:effectLst/>
                                </wps:spPr>
                                <wps:bodyPr/>
                              </wps:wsp>
                              <wps:wsp>
                                <wps:cNvPr id="2943" name="Connecteur droit avec flèche 294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563325-9F4D-4ACF-B458-96030F38992F}"/>
                                    </a:ext>
                                  </a:extLst>
                                </wps:cNvPr>
                                <wps:cNvCnPr>
                                  <a:cxnSpLocks/>
                                </wps:cNvCnPr>
                                <wps:spPr>
                                  <a:xfrm flipH="1">
                                    <a:off x="1355773" y="1834951"/>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44" name="Connecteur droit avec flèche 294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A76FC81-8BD7-473B-A69D-96AD9E51153F}"/>
                                    </a:ext>
                                  </a:extLst>
                                </wps:cNvPr>
                                <wps:cNvCnPr>
                                  <a:cxnSpLocks/>
                                </wps:cNvCnPr>
                                <wps:spPr>
                                  <a:xfrm flipH="1">
                                    <a:off x="833562" y="1837611"/>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45" name="Connecteur droit avec flèche 294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8BCF515-18E1-4FA8-98CF-A4857C62F123}"/>
                                    </a:ext>
                                  </a:extLst>
                                </wps:cNvPr>
                                <wps:cNvCnPr>
                                  <a:cxnSpLocks/>
                                </wps:cNvCnPr>
                                <wps:spPr>
                                  <a:xfrm flipH="1">
                                    <a:off x="418502" y="1789860"/>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46"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331241" y="1787042"/>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47" name="Connecteur droit avec flèche 294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563325-9F4D-4ACF-B458-96030F38992F}"/>
                                    </a:ext>
                                  </a:extLst>
                                </wps:cNvPr>
                                <wps:cNvCnPr>
                                  <a:cxnSpLocks/>
                                </wps:cNvCnPr>
                                <wps:spPr>
                                  <a:xfrm flipH="1">
                                    <a:off x="1061707" y="1825515"/>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48" name="Connecteur droit avec flèche 294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7563325-9F4D-4ACF-B458-96030F38992F}"/>
                                    </a:ext>
                                  </a:extLst>
                                </wps:cNvPr>
                                <wps:cNvCnPr>
                                  <a:cxnSpLocks/>
                                </wps:cNvCnPr>
                                <wps:spPr>
                                  <a:xfrm flipH="1">
                                    <a:off x="1688952" y="1805737"/>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49"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435955" y="191935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50"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800856" y="1941723"/>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51"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030517" y="1944426"/>
                                    <a:ext cx="46326" cy="53460"/>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52"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329427" y="1949886"/>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53"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668261" y="1763119"/>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54"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1651764" y="1930984"/>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55"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38526" y="1958634"/>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56" name="Connecteur droit avec flèche 295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8BCF515-18E1-4FA8-98CF-A4857C62F123}"/>
                                    </a:ext>
                                  </a:extLst>
                                </wps:cNvPr>
                                <wps:cNvCnPr>
                                  <a:cxnSpLocks/>
                                </wps:cNvCnPr>
                                <wps:spPr>
                                  <a:xfrm flipH="1">
                                    <a:off x="241607" y="1793777"/>
                                    <a:ext cx="5206" cy="109477"/>
                                  </a:xfrm>
                                  <a:prstGeom prst="straightConnector1">
                                    <a:avLst/>
                                  </a:prstGeom>
                                  <a:noFill/>
                                  <a:ln w="12700" cap="flat" cmpd="sng" algn="ctr">
                                    <a:solidFill>
                                      <a:sysClr val="windowText" lastClr="000000"/>
                                    </a:solidFill>
                                    <a:prstDash val="solid"/>
                                    <a:miter lim="800000"/>
                                    <a:tailEnd type="triangle" w="sm" len="sm"/>
                                  </a:ln>
                                  <a:effectLst/>
                                </wps:spPr>
                                <wps:bodyPr/>
                              </wps:wsp>
                              <wps:wsp>
                                <wps:cNvPr id="2957" name="ZoneTexte 338"/>
                                <wps:cNvSpPr txBox="1"/>
                                <wps:spPr>
                                  <a:xfrm>
                                    <a:off x="2002491" y="1825413"/>
                                    <a:ext cx="337185" cy="267970"/>
                                  </a:xfrm>
                                  <a:prstGeom prst="rect">
                                    <a:avLst/>
                                  </a:prstGeom>
                                  <a:noFill/>
                                </wps:spPr>
                                <wps:txbx>
                                  <w:txbxContent>
                                    <w:p w14:paraId="1C9E7FA9" w14:textId="77777777" w:rsidR="00613EF9" w:rsidRDefault="00613EF9" w:rsidP="006356D1">
                                      <w:pPr>
                                        <w:pStyle w:val="NormalWeb"/>
                                      </w:pPr>
                                      <w:r>
                                        <w:rPr>
                                          <w:rFonts w:cs="Arial"/>
                                          <w:color w:val="000000" w:themeColor="text1"/>
                                          <w:kern w:val="24"/>
                                          <w:sz w:val="18"/>
                                          <w:szCs w:val="18"/>
                                        </w:rPr>
                                        <w:t>Q</w:t>
                                      </w:r>
                                      <w:r>
                                        <w:rPr>
                                          <w:rFonts w:cs="Arial"/>
                                          <w:color w:val="000000" w:themeColor="text1"/>
                                          <w:kern w:val="24"/>
                                          <w:position w:val="-5"/>
                                          <w:sz w:val="18"/>
                                          <w:szCs w:val="18"/>
                                          <w:vertAlign w:val="subscript"/>
                                        </w:rPr>
                                        <w:t>0</w:t>
                                      </w:r>
                                    </w:p>
                                  </w:txbxContent>
                                </wps:txbx>
                                <wps:bodyPr wrap="square" rtlCol="0">
                                  <a:spAutoFit/>
                                </wps:bodyPr>
                              </wps:wsp>
                              <wps:wsp>
                                <wps:cNvPr id="2958" name="Rectangle 2958"/>
                                <wps:cNvSpPr/>
                                <wps:spPr>
                                  <a:xfrm>
                                    <a:off x="1928320" y="1673901"/>
                                    <a:ext cx="154261" cy="353384"/>
                                  </a:xfrm>
                                  <a:prstGeom prst="rect">
                                    <a:avLst/>
                                  </a:prstGeom>
                                  <a:solidFill>
                                    <a:srgbClr val="F9AA5E"/>
                                  </a:solidFill>
                                  <a:ln w="12700" cap="flat" cmpd="sng" algn="ctr">
                                    <a:noFill/>
                                    <a:prstDash val="solid"/>
                                    <a:miter lim="800000"/>
                                  </a:ln>
                                  <a:effectLst/>
                                </wps:spPr>
                                <wps:bodyPr rtlCol="0" anchor="ctr"/>
                              </wps:wsp>
                              <wps:wsp>
                                <wps:cNvPr id="2959" name="Connecteur droit 2959"/>
                                <wps:cNvCnPr/>
                                <wps:spPr>
                                  <a:xfrm flipV="1">
                                    <a:off x="1928320" y="1676708"/>
                                    <a:ext cx="0" cy="205728"/>
                                  </a:xfrm>
                                  <a:prstGeom prst="line">
                                    <a:avLst/>
                                  </a:prstGeom>
                                  <a:noFill/>
                                  <a:ln w="12700" cap="flat" cmpd="sng" algn="ctr">
                                    <a:solidFill>
                                      <a:sysClr val="windowText" lastClr="000000"/>
                                    </a:solidFill>
                                    <a:prstDash val="solid"/>
                                    <a:miter lim="800000"/>
                                  </a:ln>
                                  <a:effectLst/>
                                </wps:spPr>
                                <wps:bodyPr/>
                              </wps:wsp>
                              <wps:wsp>
                                <wps:cNvPr id="2960" name="Rectangle 2960"/>
                                <wps:cNvSpPr/>
                                <wps:spPr>
                                  <a:xfrm>
                                    <a:off x="99965" y="2027234"/>
                                    <a:ext cx="2206772" cy="39298"/>
                                  </a:xfrm>
                                  <a:prstGeom prst="rect">
                                    <a:avLst/>
                                  </a:prstGeom>
                                  <a:solidFill>
                                    <a:srgbClr val="5B9BD5">
                                      <a:lumMod val="60000"/>
                                      <a:lumOff val="40000"/>
                                    </a:srgbClr>
                                  </a:solidFill>
                                  <a:ln w="12700" cap="flat" cmpd="sng" algn="ctr">
                                    <a:solidFill>
                                      <a:srgbClr val="5B9BD5">
                                        <a:shade val="50000"/>
                                      </a:srgbClr>
                                    </a:solidFill>
                                    <a:prstDash val="solid"/>
                                    <a:miter lim="800000"/>
                                  </a:ln>
                                  <a:effectLst/>
                                </wps:spPr>
                                <wps:bodyPr rtlCol="0" anchor="ctr"/>
                              </wps:wsp>
                              <wps:wsp>
                                <wps:cNvPr id="2961" name="Connecteur droit avec flèche 296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1785222" y="1948853"/>
                                    <a:ext cx="248795" cy="0"/>
                                  </a:xfrm>
                                  <a:prstGeom prst="straightConnector1">
                                    <a:avLst/>
                                  </a:prstGeom>
                                  <a:noFill/>
                                  <a:ln w="19050" cap="flat" cmpd="sng" algn="ctr">
                                    <a:solidFill>
                                      <a:srgbClr val="FF0000"/>
                                    </a:solidFill>
                                    <a:prstDash val="solid"/>
                                    <a:miter lim="800000"/>
                                    <a:tailEnd type="triangle" w="sm" len="sm"/>
                                  </a:ln>
                                  <a:effectLst/>
                                </wps:spPr>
                                <wps:bodyPr/>
                              </wps:wsp>
                              <wps:wsp>
                                <wps:cNvPr id="2962" name="Connecteur droit 2962"/>
                                <wps:cNvCnPr/>
                                <wps:spPr>
                                  <a:xfrm flipV="1">
                                    <a:off x="2078842" y="1676357"/>
                                    <a:ext cx="5940" cy="353901"/>
                                  </a:xfrm>
                                  <a:prstGeom prst="line">
                                    <a:avLst/>
                                  </a:prstGeom>
                                  <a:noFill/>
                                  <a:ln w="12700" cap="flat" cmpd="sng" algn="ctr">
                                    <a:solidFill>
                                      <a:sysClr val="windowText" lastClr="000000"/>
                                    </a:solidFill>
                                    <a:prstDash val="solid"/>
                                    <a:miter lim="800000"/>
                                  </a:ln>
                                  <a:effectLst/>
                                </wps:spPr>
                                <wps:bodyPr/>
                              </wps:wsp>
                            </wpg:grpSp>
                            <wps:wsp>
                              <wps:cNvPr id="2963"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48572" y="1901839"/>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64"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a:off x="283322" y="1933746"/>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s:wsp>
                              <wps:cNvPr id="2965" name="Forme libre : forme 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53B2360-69C0-45BD-B880-D1FF5A24132B}"/>
                                  </a:ext>
                                </a:extLst>
                              </wps:cNvPr>
                              <wps:cNvSpPr/>
                              <wps:spPr>
                                <a:xfrm rot="3480000">
                                  <a:off x="249673" y="1946351"/>
                                  <a:ext cx="52119" cy="55173"/>
                                </a:xfrm>
                                <a:custGeom>
                                  <a:avLst/>
                                  <a:gdLst>
                                    <a:gd name="connsiteX0" fmla="*/ 0 w 263950"/>
                                    <a:gd name="connsiteY0" fmla="*/ 226243 h 226243"/>
                                    <a:gd name="connsiteX1" fmla="*/ 18853 w 263950"/>
                                    <a:gd name="connsiteY1" fmla="*/ 150828 h 226243"/>
                                    <a:gd name="connsiteX2" fmla="*/ 37707 w 263950"/>
                                    <a:gd name="connsiteY2" fmla="*/ 122548 h 226243"/>
                                    <a:gd name="connsiteX3" fmla="*/ 75414 w 263950"/>
                                    <a:gd name="connsiteY3" fmla="*/ 113121 h 226243"/>
                                    <a:gd name="connsiteX4" fmla="*/ 103694 w 263950"/>
                                    <a:gd name="connsiteY4" fmla="*/ 103694 h 226243"/>
                                    <a:gd name="connsiteX5" fmla="*/ 141402 w 263950"/>
                                    <a:gd name="connsiteY5" fmla="*/ 113121 h 226243"/>
                                    <a:gd name="connsiteX6" fmla="*/ 169682 w 263950"/>
                                    <a:gd name="connsiteY6" fmla="*/ 131975 h 226243"/>
                                    <a:gd name="connsiteX7" fmla="*/ 207389 w 263950"/>
                                    <a:gd name="connsiteY7" fmla="*/ 150828 h 226243"/>
                                    <a:gd name="connsiteX8" fmla="*/ 254523 w 263950"/>
                                    <a:gd name="connsiteY8" fmla="*/ 141402 h 226243"/>
                                    <a:gd name="connsiteX9" fmla="*/ 263950 w 263950"/>
                                    <a:gd name="connsiteY9" fmla="*/ 113121 h 226243"/>
                                    <a:gd name="connsiteX10" fmla="*/ 254523 w 263950"/>
                                    <a:gd name="connsiteY10" fmla="*/ 47134 h 226243"/>
                                    <a:gd name="connsiteX11" fmla="*/ 235670 w 263950"/>
                                    <a:gd name="connsiteY11" fmla="*/ 18853 h 226243"/>
                                    <a:gd name="connsiteX12" fmla="*/ 207389 w 263950"/>
                                    <a:gd name="connsiteY12" fmla="*/ 0 h 2262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63950" h="226243">
                                      <a:moveTo>
                                        <a:pt x="0" y="226243"/>
                                      </a:moveTo>
                                      <a:cubicBezTo>
                                        <a:pt x="3586" y="208314"/>
                                        <a:pt x="9190" y="170154"/>
                                        <a:pt x="18853" y="150828"/>
                                      </a:cubicBezTo>
                                      <a:cubicBezTo>
                                        <a:pt x="23920" y="140695"/>
                                        <a:pt x="28280" y="128832"/>
                                        <a:pt x="37707" y="122548"/>
                                      </a:cubicBezTo>
                                      <a:cubicBezTo>
                                        <a:pt x="48487" y="115361"/>
                                        <a:pt x="62957" y="116680"/>
                                        <a:pt x="75414" y="113121"/>
                                      </a:cubicBezTo>
                                      <a:cubicBezTo>
                                        <a:pt x="84968" y="110391"/>
                                        <a:pt x="94267" y="106836"/>
                                        <a:pt x="103694" y="103694"/>
                                      </a:cubicBezTo>
                                      <a:cubicBezTo>
                                        <a:pt x="116263" y="106836"/>
                                        <a:pt x="129493" y="108017"/>
                                        <a:pt x="141402" y="113121"/>
                                      </a:cubicBezTo>
                                      <a:cubicBezTo>
                                        <a:pt x="151815" y="117584"/>
                                        <a:pt x="159845" y="126354"/>
                                        <a:pt x="169682" y="131975"/>
                                      </a:cubicBezTo>
                                      <a:cubicBezTo>
                                        <a:pt x="181883" y="138947"/>
                                        <a:pt x="194820" y="144544"/>
                                        <a:pt x="207389" y="150828"/>
                                      </a:cubicBezTo>
                                      <a:cubicBezTo>
                                        <a:pt x="223100" y="147686"/>
                                        <a:pt x="241191" y="150290"/>
                                        <a:pt x="254523" y="141402"/>
                                      </a:cubicBezTo>
                                      <a:cubicBezTo>
                                        <a:pt x="262791" y="135890"/>
                                        <a:pt x="263950" y="123058"/>
                                        <a:pt x="263950" y="113121"/>
                                      </a:cubicBezTo>
                                      <a:cubicBezTo>
                                        <a:pt x="263950" y="90902"/>
                                        <a:pt x="260907" y="68416"/>
                                        <a:pt x="254523" y="47134"/>
                                      </a:cubicBezTo>
                                      <a:cubicBezTo>
                                        <a:pt x="251267" y="36282"/>
                                        <a:pt x="243681" y="26864"/>
                                        <a:pt x="235670" y="18853"/>
                                      </a:cubicBezTo>
                                      <a:cubicBezTo>
                                        <a:pt x="227659" y="10842"/>
                                        <a:pt x="207389" y="0"/>
                                        <a:pt x="207389" y="0"/>
                                      </a:cubicBezTo>
                                    </a:path>
                                  </a:pathLst>
                                </a:custGeom>
                                <a:noFill/>
                                <a:ln w="12700" cap="flat" cmpd="sng" algn="ctr">
                                  <a:solidFill>
                                    <a:sysClr val="windowText" lastClr="000000"/>
                                  </a:solidFill>
                                  <a:prstDash val="solid"/>
                                  <a:miter lim="800000"/>
                                </a:ln>
                                <a:effectLst/>
                              </wps:spPr>
                              <wps:bodyPr rtlCol="0" anchor="ctr"/>
                            </wps:wsp>
                          </wpg:grpSp>
                          <wps:wsp>
                            <wps:cNvPr id="2966" name="ZoneTexte 344"/>
                            <wps:cNvSpPr txBox="1"/>
                            <wps:spPr>
                              <a:xfrm>
                                <a:off x="0" y="1483662"/>
                                <a:ext cx="350411" cy="200055"/>
                              </a:xfrm>
                              <a:prstGeom prst="rect">
                                <a:avLst/>
                              </a:prstGeom>
                              <a:noFill/>
                            </wps:spPr>
                            <wps:txbx>
                              <w:txbxContent>
                                <w:p w14:paraId="07943AF5" w14:textId="77777777" w:rsidR="00613EF9" w:rsidRDefault="00613EF9" w:rsidP="006356D1">
                                  <w:pPr>
                                    <w:pStyle w:val="NormalWeb"/>
                                    <w:jc w:val="center"/>
                                  </w:pPr>
                                  <w:r>
                                    <w:rPr>
                                      <w:rFonts w:cs="Arial"/>
                                      <w:color w:val="000000" w:themeColor="text1"/>
                                      <w:kern w:val="24"/>
                                      <w:sz w:val="14"/>
                                      <w:szCs w:val="14"/>
                                    </w:rPr>
                                    <w:t>(c)</w:t>
                                  </w:r>
                                </w:p>
                              </w:txbxContent>
                            </wps:txbx>
                            <wps:bodyPr wrap="square" rtlCol="0">
                              <a:spAutoFit/>
                            </wps:bodyPr>
                          </wps:wsp>
                          <wpg:grpSp>
                            <wpg:cNvPr id="2967" name="Groupe 2967"/>
                            <wpg:cNvGrpSpPr/>
                            <wpg:grpSpPr>
                              <a:xfrm>
                                <a:off x="2524010" y="471663"/>
                                <a:ext cx="2246029" cy="429734"/>
                                <a:chOff x="2524010" y="471663"/>
                                <a:chExt cx="2246029" cy="429734"/>
                              </a:xfrm>
                            </wpg:grpSpPr>
                            <wpg:grpSp>
                              <wpg:cNvPr id="2968" name="Groupe 2968"/>
                              <wpg:cNvGrpSpPr/>
                              <wpg:grpSpPr>
                                <a:xfrm>
                                  <a:off x="2524010" y="481653"/>
                                  <a:ext cx="2239505" cy="419744"/>
                                  <a:chOff x="2524010" y="481653"/>
                                  <a:chExt cx="2239505" cy="419744"/>
                                </a:xfrm>
                              </wpg:grpSpPr>
                              <wps:wsp>
                                <wps:cNvPr id="2969" name="Rectangle 296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17B012F-DEF7-4D22-B490-9064249C2607}"/>
                                    </a:ext>
                                  </a:extLst>
                                </wps:cNvPr>
                                <wps:cNvSpPr/>
                                <wps:spPr>
                                  <a:xfrm>
                                    <a:off x="2526722" y="484897"/>
                                    <a:ext cx="2206772" cy="351072"/>
                                  </a:xfrm>
                                  <a:prstGeom prst="rect">
                                    <a:avLst/>
                                  </a:prstGeom>
                                  <a:solidFill>
                                    <a:srgbClr val="E7E6E6"/>
                                  </a:solidFill>
                                  <a:ln w="12700" cap="flat" cmpd="sng" algn="ctr">
                                    <a:noFill/>
                                    <a:prstDash val="solid"/>
                                    <a:miter lim="800000"/>
                                  </a:ln>
                                  <a:effectLst/>
                                </wps:spPr>
                                <wps:bodyPr rtlCol="0" anchor="ctr"/>
                              </wps:wsp>
                              <wps:wsp>
                                <wps:cNvPr id="2970" name="Rectangle 2970"/>
                                <wps:cNvSpPr/>
                                <wps:spPr>
                                  <a:xfrm>
                                    <a:off x="2632342" y="685385"/>
                                    <a:ext cx="1726548" cy="147734"/>
                                  </a:xfrm>
                                  <a:prstGeom prst="rect">
                                    <a:avLst/>
                                  </a:prstGeom>
                                  <a:solidFill>
                                    <a:srgbClr val="F9AA5E"/>
                                  </a:solidFill>
                                  <a:ln w="12700" cap="flat" cmpd="sng" algn="ctr">
                                    <a:solidFill>
                                      <a:sysClr val="windowText" lastClr="000000"/>
                                    </a:solidFill>
                                    <a:prstDash val="solid"/>
                                    <a:miter lim="800000"/>
                                  </a:ln>
                                  <a:effectLst/>
                                </wps:spPr>
                                <wps:bodyPr rtlCol="0" anchor="ctr"/>
                              </wps:wsp>
                              <wps:wsp>
                                <wps:cNvPr id="2971" name="Connecteur droit avec flèche 297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EC5C4EBD-EDA7-4E6E-80EF-CEA3716665E9}"/>
                                    </a:ext>
                                  </a:extLst>
                                </wps:cNvPr>
                                <wps:cNvCnPr>
                                  <a:cxnSpLocks/>
                                </wps:cNvCnPr>
                                <wps:spPr>
                                  <a:xfrm flipH="1">
                                    <a:off x="3514773" y="768036"/>
                                    <a:ext cx="177711" cy="0"/>
                                  </a:xfrm>
                                  <a:prstGeom prst="straightConnector1">
                                    <a:avLst/>
                                  </a:prstGeom>
                                  <a:noFill/>
                                  <a:ln w="19050" cap="flat" cmpd="sng" algn="ctr">
                                    <a:solidFill>
                                      <a:srgbClr val="FF0000"/>
                                    </a:solidFill>
                                    <a:prstDash val="solid"/>
                                    <a:miter lim="800000"/>
                                    <a:tailEnd type="triangle" w="sm" len="sm"/>
                                  </a:ln>
                                  <a:effectLst/>
                                </wps:spPr>
                                <wps:bodyPr/>
                              </wps:wsp>
                              <wps:wsp>
                                <wps:cNvPr id="2972" name="Connecteur droit avec flèche 297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4FE9370-19C6-4429-9331-907EFAC78B9F}"/>
                                    </a:ext>
                                  </a:extLst>
                                </wps:cNvPr>
                                <wps:cNvCnPr>
                                  <a:cxnSpLocks/>
                                </wps:cNvCnPr>
                                <wps:spPr>
                                  <a:xfrm flipH="1" flipV="1">
                                    <a:off x="3226814" y="765829"/>
                                    <a:ext cx="142169" cy="718"/>
                                  </a:xfrm>
                                  <a:prstGeom prst="straightConnector1">
                                    <a:avLst/>
                                  </a:prstGeom>
                                  <a:noFill/>
                                  <a:ln w="19050" cap="flat" cmpd="sng" algn="ctr">
                                    <a:solidFill>
                                      <a:srgbClr val="FF0000"/>
                                    </a:solidFill>
                                    <a:prstDash val="solid"/>
                                    <a:miter lim="800000"/>
                                    <a:tailEnd type="triangle" w="sm" len="sm"/>
                                  </a:ln>
                                  <a:effectLst/>
                                </wps:spPr>
                                <wps:bodyPr/>
                              </wps:wsp>
                              <wps:wsp>
                                <wps:cNvPr id="2973" name="Connecteur droit avec flèche 297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2981621" y="768556"/>
                                    <a:ext cx="106626" cy="0"/>
                                  </a:xfrm>
                                  <a:prstGeom prst="straightConnector1">
                                    <a:avLst/>
                                  </a:prstGeom>
                                  <a:noFill/>
                                  <a:ln w="19050" cap="flat" cmpd="sng" algn="ctr">
                                    <a:solidFill>
                                      <a:srgbClr val="FF0000"/>
                                    </a:solidFill>
                                    <a:prstDash val="solid"/>
                                    <a:miter lim="800000"/>
                                    <a:tailEnd type="triangle" w="sm" len="sm"/>
                                  </a:ln>
                                  <a:effectLst/>
                                </wps:spPr>
                                <wps:bodyPr/>
                              </wps:wsp>
                              <wps:wsp>
                                <wps:cNvPr id="2974" name="Connecteur droit avec flèche 297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3836086" y="765058"/>
                                    <a:ext cx="213253" cy="0"/>
                                  </a:xfrm>
                                  <a:prstGeom prst="straightConnector1">
                                    <a:avLst/>
                                  </a:prstGeom>
                                  <a:noFill/>
                                  <a:ln w="19050" cap="flat" cmpd="sng" algn="ctr">
                                    <a:solidFill>
                                      <a:srgbClr val="FF0000"/>
                                    </a:solidFill>
                                    <a:prstDash val="solid"/>
                                    <a:miter lim="800000"/>
                                    <a:tailEnd type="triangle" w="sm" len="sm"/>
                                  </a:ln>
                                  <a:effectLst/>
                                </wps:spPr>
                                <wps:bodyPr/>
                              </wps:wsp>
                              <wps:wsp>
                                <wps:cNvPr id="2975" name="Connecteur droit avec flèche 297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2758636" y="768036"/>
                                    <a:ext cx="71084" cy="0"/>
                                  </a:xfrm>
                                  <a:prstGeom prst="straightConnector1">
                                    <a:avLst/>
                                  </a:prstGeom>
                                  <a:noFill/>
                                  <a:ln w="19050" cap="flat" cmpd="sng" algn="ctr">
                                    <a:solidFill>
                                      <a:srgbClr val="FF0000"/>
                                    </a:solidFill>
                                    <a:prstDash val="solid"/>
                                    <a:miter lim="800000"/>
                                    <a:tailEnd type="triangle" w="sm" len="sm"/>
                                  </a:ln>
                                  <a:effectLst/>
                                </wps:spPr>
                                <wps:bodyPr/>
                              </wps:wsp>
                              <wps:wsp>
                                <wps:cNvPr id="2976" name="ZoneTexte 427"/>
                                <wps:cNvSpPr txBox="1"/>
                                <wps:spPr>
                                  <a:xfrm>
                                    <a:off x="4426330" y="633427"/>
                                    <a:ext cx="337185" cy="267970"/>
                                  </a:xfrm>
                                  <a:prstGeom prst="rect">
                                    <a:avLst/>
                                  </a:prstGeom>
                                  <a:noFill/>
                                </wps:spPr>
                                <wps:txbx>
                                  <w:txbxContent>
                                    <w:p w14:paraId="5CA68432" w14:textId="77777777" w:rsidR="00613EF9" w:rsidRDefault="00613EF9" w:rsidP="006356D1">
                                      <w:pPr>
                                        <w:pStyle w:val="NormalWeb"/>
                                      </w:pPr>
                                      <w:r>
                                        <w:rPr>
                                          <w:rFonts w:cs="Arial"/>
                                          <w:color w:val="000000" w:themeColor="text1"/>
                                          <w:kern w:val="24"/>
                                          <w:sz w:val="18"/>
                                          <w:szCs w:val="18"/>
                                        </w:rPr>
                                        <w:t>Q</w:t>
                                      </w:r>
                                      <w:r>
                                        <w:rPr>
                                          <w:rFonts w:cs="Arial"/>
                                          <w:color w:val="000000" w:themeColor="text1"/>
                                          <w:kern w:val="24"/>
                                          <w:position w:val="-5"/>
                                          <w:sz w:val="18"/>
                                          <w:szCs w:val="18"/>
                                          <w:vertAlign w:val="subscript"/>
                                        </w:rPr>
                                        <w:t>0</w:t>
                                      </w:r>
                                    </w:p>
                                  </w:txbxContent>
                                </wps:txbx>
                                <wps:bodyPr wrap="square" rtlCol="0">
                                  <a:spAutoFit/>
                                </wps:bodyPr>
                              </wps:wsp>
                              <wps:wsp>
                                <wps:cNvPr id="2977" name="Rectangle 2977"/>
                                <wps:cNvSpPr/>
                                <wps:spPr>
                                  <a:xfrm>
                                    <a:off x="4352365" y="481653"/>
                                    <a:ext cx="154261" cy="353384"/>
                                  </a:xfrm>
                                  <a:prstGeom prst="rect">
                                    <a:avLst/>
                                  </a:prstGeom>
                                  <a:solidFill>
                                    <a:srgbClr val="F9AA5E"/>
                                  </a:solidFill>
                                  <a:ln w="12700" cap="flat" cmpd="sng" algn="ctr">
                                    <a:noFill/>
                                    <a:prstDash val="solid"/>
                                    <a:miter lim="800000"/>
                                  </a:ln>
                                  <a:effectLst/>
                                </wps:spPr>
                                <wps:bodyPr rtlCol="0" anchor="ctr"/>
                              </wps:wsp>
                              <wps:wsp>
                                <wps:cNvPr id="2978" name="Connecteur droit 2978"/>
                                <wps:cNvCnPr/>
                                <wps:spPr>
                                  <a:xfrm flipV="1">
                                    <a:off x="4352365" y="484460"/>
                                    <a:ext cx="0" cy="205728"/>
                                  </a:xfrm>
                                  <a:prstGeom prst="line">
                                    <a:avLst/>
                                  </a:prstGeom>
                                  <a:noFill/>
                                  <a:ln w="12700" cap="flat" cmpd="sng" algn="ctr">
                                    <a:solidFill>
                                      <a:sysClr val="windowText" lastClr="000000"/>
                                    </a:solidFill>
                                    <a:prstDash val="solid"/>
                                    <a:miter lim="800000"/>
                                  </a:ln>
                                  <a:effectLst/>
                                </wps:spPr>
                                <wps:bodyPr/>
                              </wps:wsp>
                              <wps:wsp>
                                <wps:cNvPr id="2979" name="Rectangle 2979"/>
                                <wps:cNvSpPr/>
                                <wps:spPr>
                                  <a:xfrm>
                                    <a:off x="2524010" y="834986"/>
                                    <a:ext cx="2206772" cy="39298"/>
                                  </a:xfrm>
                                  <a:prstGeom prst="rect">
                                    <a:avLst/>
                                  </a:prstGeom>
                                  <a:solidFill>
                                    <a:srgbClr val="5B9BD5">
                                      <a:lumMod val="60000"/>
                                      <a:lumOff val="40000"/>
                                    </a:srgbClr>
                                  </a:solidFill>
                                  <a:ln w="12700" cap="flat" cmpd="sng" algn="ctr">
                                    <a:solidFill>
                                      <a:srgbClr val="5B9BD5">
                                        <a:shade val="50000"/>
                                      </a:srgbClr>
                                    </a:solidFill>
                                    <a:prstDash val="solid"/>
                                    <a:miter lim="800000"/>
                                  </a:ln>
                                  <a:effectLst/>
                                </wps:spPr>
                                <wps:bodyPr rtlCol="0" anchor="ctr"/>
                              </wps:wsp>
                              <wps:wsp>
                                <wps:cNvPr id="2980" name="Connecteur droit 2980"/>
                                <wps:cNvCnPr/>
                                <wps:spPr>
                                  <a:xfrm flipV="1">
                                    <a:off x="4502887" y="484109"/>
                                    <a:ext cx="5940" cy="353901"/>
                                  </a:xfrm>
                                  <a:prstGeom prst="line">
                                    <a:avLst/>
                                  </a:prstGeom>
                                  <a:noFill/>
                                  <a:ln w="12700" cap="flat" cmpd="sng" algn="ctr">
                                    <a:solidFill>
                                      <a:sysClr val="windowText" lastClr="000000"/>
                                    </a:solidFill>
                                    <a:prstDash val="solid"/>
                                    <a:miter lim="800000"/>
                                  </a:ln>
                                  <a:effectLst/>
                                </wps:spPr>
                                <wps:bodyPr/>
                              </wps:wsp>
                              <wps:wsp>
                                <wps:cNvPr id="2981" name="Connecteur droit avec flèche 298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4209267" y="756605"/>
                                    <a:ext cx="248795" cy="0"/>
                                  </a:xfrm>
                                  <a:prstGeom prst="straightConnector1">
                                    <a:avLst/>
                                  </a:prstGeom>
                                  <a:noFill/>
                                  <a:ln w="19050" cap="flat" cmpd="sng" algn="ctr">
                                    <a:solidFill>
                                      <a:srgbClr val="FF0000"/>
                                    </a:solidFill>
                                    <a:prstDash val="solid"/>
                                    <a:miter lim="800000"/>
                                    <a:tailEnd type="triangle" w="sm" len="sm"/>
                                  </a:ln>
                                  <a:effectLst/>
                                </wps:spPr>
                                <wps:bodyPr/>
                              </wps:wsp>
                            </wpg:grpSp>
                            <wps:wsp>
                              <wps:cNvPr id="2982" name="Ellipse 298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3174621" y="736826"/>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2983" name="Ellipse 298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775119" y="763788"/>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2984" name="Ellipse 298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D5EFAF09-890D-4D39-92A5-3FD34A973274}"/>
                                  </a:ext>
                                </a:extLst>
                              </wps:cNvPr>
                              <wps:cNvSpPr/>
                              <wps:spPr>
                                <a:xfrm>
                                  <a:off x="4097494" y="714955"/>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2985" name="Ellipse 298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ACB5C891-0AF4-4EFA-929A-D19322AFBE9B}"/>
                                  </a:ext>
                                </a:extLst>
                              </wps:cNvPr>
                              <wps:cNvSpPr/>
                              <wps:spPr>
                                <a:xfrm>
                                  <a:off x="4420337" y="754977"/>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2986" name="Ellipse 298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2662990" y="771599"/>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2987" name="Ellipse 298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912609" y="735195"/>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2988" name="Ellipse 298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ACB5C891-0AF4-4EFA-929A-D19322AFBE9B}"/>
                                  </a:ext>
                                </a:extLst>
                              </wps:cNvPr>
                              <wps:cNvSpPr/>
                              <wps:spPr>
                                <a:xfrm>
                                  <a:off x="3441843" y="714955"/>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2989" name="Ellipse 298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4401958" y="541600"/>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2990" name="ZoneTexte 433"/>
                              <wps:cNvSpPr txBox="1"/>
                              <wps:spPr>
                                <a:xfrm>
                                  <a:off x="4432854" y="471663"/>
                                  <a:ext cx="337185" cy="267970"/>
                                </a:xfrm>
                                <a:prstGeom prst="rect">
                                  <a:avLst/>
                                </a:prstGeom>
                                <a:noFill/>
                              </wps:spPr>
                              <wps:txbx>
                                <w:txbxContent>
                                  <w:p w14:paraId="7B2A5F08" w14:textId="77777777" w:rsidR="00613EF9" w:rsidRDefault="00613EF9" w:rsidP="006356D1">
                                    <w:pPr>
                                      <w:pStyle w:val="NormalWeb"/>
                                    </w:pPr>
                                    <w:r>
                                      <w:rPr>
                                        <w:rFonts w:cs="Arial"/>
                                        <w:color w:val="000000" w:themeColor="text1"/>
                                        <w:kern w:val="24"/>
                                        <w:sz w:val="18"/>
                                        <w:szCs w:val="18"/>
                                      </w:rPr>
                                      <w:t>C</w:t>
                                    </w:r>
                                    <w:r>
                                      <w:rPr>
                                        <w:rFonts w:cs="Arial"/>
                                        <w:color w:val="000000" w:themeColor="text1"/>
                                        <w:kern w:val="24"/>
                                        <w:position w:val="-5"/>
                                        <w:sz w:val="18"/>
                                        <w:szCs w:val="18"/>
                                        <w:vertAlign w:val="subscript"/>
                                      </w:rPr>
                                      <w:t>0</w:t>
                                    </w:r>
                                  </w:p>
                                </w:txbxContent>
                              </wps:txbx>
                              <wps:bodyPr wrap="square" rtlCol="0">
                                <a:spAutoFit/>
                              </wps:bodyPr>
                            </wps:wsp>
                          </wpg:grpSp>
                          <wpg:grpSp>
                            <wpg:cNvPr id="2991" name="Groupe 2991"/>
                            <wpg:cNvGrpSpPr/>
                            <wpg:grpSpPr>
                              <a:xfrm>
                                <a:off x="2528232" y="1080264"/>
                                <a:ext cx="2209484" cy="392631"/>
                                <a:chOff x="2528232" y="1080264"/>
                                <a:chExt cx="2209484" cy="392631"/>
                              </a:xfrm>
                            </wpg:grpSpPr>
                            <wpg:grpSp>
                              <wpg:cNvPr id="2992" name="Groupe 2992"/>
                              <wpg:cNvGrpSpPr/>
                              <wpg:grpSpPr>
                                <a:xfrm>
                                  <a:off x="2528232" y="1080264"/>
                                  <a:ext cx="2209484" cy="392631"/>
                                  <a:chOff x="2528232" y="1080264"/>
                                  <a:chExt cx="2209484" cy="392631"/>
                                </a:xfrm>
                              </wpg:grpSpPr>
                              <wpg:grpSp>
                                <wpg:cNvPr id="2993" name="Groupe 2993"/>
                                <wpg:cNvGrpSpPr/>
                                <wpg:grpSpPr>
                                  <a:xfrm>
                                    <a:off x="2528232" y="1080264"/>
                                    <a:ext cx="2209484" cy="392631"/>
                                    <a:chOff x="2528232" y="1080264"/>
                                    <a:chExt cx="2209484" cy="392631"/>
                                  </a:xfrm>
                                </wpg:grpSpPr>
                                <wps:wsp>
                                  <wps:cNvPr id="2994" name="Rectangle 299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17B012F-DEF7-4D22-B490-9064249C2607}"/>
                                      </a:ext>
                                    </a:extLst>
                                  </wps:cNvPr>
                                  <wps:cNvSpPr/>
                                  <wps:spPr>
                                    <a:xfrm>
                                      <a:off x="2530944" y="1083508"/>
                                      <a:ext cx="2206772" cy="351072"/>
                                    </a:xfrm>
                                    <a:prstGeom prst="rect">
                                      <a:avLst/>
                                    </a:prstGeom>
                                    <a:solidFill>
                                      <a:srgbClr val="E7E6E6"/>
                                    </a:solidFill>
                                    <a:ln w="12700" cap="flat" cmpd="sng" algn="ctr">
                                      <a:noFill/>
                                      <a:prstDash val="solid"/>
                                      <a:miter lim="800000"/>
                                    </a:ln>
                                    <a:effectLst/>
                                  </wps:spPr>
                                  <wps:bodyPr rtlCol="0" anchor="ctr"/>
                                </wps:wsp>
                                <wps:wsp>
                                  <wps:cNvPr id="2995" name="Rectangle 2995"/>
                                  <wps:cNvSpPr/>
                                  <wps:spPr>
                                    <a:xfrm>
                                      <a:off x="2641113" y="1288545"/>
                                      <a:ext cx="1726548" cy="147734"/>
                                    </a:xfrm>
                                    <a:prstGeom prst="rect">
                                      <a:avLst/>
                                    </a:prstGeom>
                                    <a:solidFill>
                                      <a:srgbClr val="F9AA5E"/>
                                    </a:solidFill>
                                    <a:ln w="12700" cap="flat" cmpd="sng" algn="ctr">
                                      <a:solidFill>
                                        <a:sysClr val="windowText" lastClr="000000"/>
                                      </a:solidFill>
                                      <a:prstDash val="solid"/>
                                      <a:miter lim="800000"/>
                                    </a:ln>
                                    <a:effectLst/>
                                  </wps:spPr>
                                  <wps:bodyPr rtlCol="0" anchor="ctr"/>
                                </wps:wsp>
                                <wps:wsp>
                                  <wps:cNvPr id="2996" name="Connecteur droit avec flèche 299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EC5C4EBD-EDA7-4E6E-80EF-CEA3716665E9}"/>
                                      </a:ext>
                                    </a:extLst>
                                  </wps:cNvPr>
                                  <wps:cNvCnPr>
                                    <a:cxnSpLocks/>
                                  </wps:cNvCnPr>
                                  <wps:spPr>
                                    <a:xfrm flipH="1">
                                      <a:off x="3518995" y="1366647"/>
                                      <a:ext cx="177711" cy="0"/>
                                    </a:xfrm>
                                    <a:prstGeom prst="straightConnector1">
                                      <a:avLst/>
                                    </a:prstGeom>
                                    <a:noFill/>
                                    <a:ln w="19050" cap="flat" cmpd="sng" algn="ctr">
                                      <a:solidFill>
                                        <a:srgbClr val="FF0000"/>
                                      </a:solidFill>
                                      <a:prstDash val="solid"/>
                                      <a:miter lim="800000"/>
                                      <a:tailEnd type="triangle" w="sm" len="sm"/>
                                    </a:ln>
                                    <a:effectLst/>
                                  </wps:spPr>
                                  <wps:bodyPr/>
                                </wps:wsp>
                                <wps:wsp>
                                  <wps:cNvPr id="2997" name="Connecteur droit avec flèche 299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4FE9370-19C6-4429-9331-907EFAC78B9F}"/>
                                      </a:ext>
                                    </a:extLst>
                                  </wps:cNvPr>
                                  <wps:cNvCnPr>
                                    <a:cxnSpLocks/>
                                  </wps:cNvCnPr>
                                  <wps:spPr>
                                    <a:xfrm flipH="1" flipV="1">
                                      <a:off x="3231036" y="1364440"/>
                                      <a:ext cx="142169" cy="718"/>
                                    </a:xfrm>
                                    <a:prstGeom prst="straightConnector1">
                                      <a:avLst/>
                                    </a:prstGeom>
                                    <a:noFill/>
                                    <a:ln w="19050" cap="flat" cmpd="sng" algn="ctr">
                                      <a:solidFill>
                                        <a:srgbClr val="FF0000"/>
                                      </a:solidFill>
                                      <a:prstDash val="solid"/>
                                      <a:miter lim="800000"/>
                                      <a:tailEnd type="triangle" w="sm" len="sm"/>
                                    </a:ln>
                                    <a:effectLst/>
                                  </wps:spPr>
                                  <wps:bodyPr/>
                                </wps:wsp>
                                <wps:wsp>
                                  <wps:cNvPr id="2998" name="Connecteur droit avec flèche 299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2985843" y="1367167"/>
                                      <a:ext cx="106626" cy="0"/>
                                    </a:xfrm>
                                    <a:prstGeom prst="straightConnector1">
                                      <a:avLst/>
                                    </a:prstGeom>
                                    <a:noFill/>
                                    <a:ln w="19050" cap="flat" cmpd="sng" algn="ctr">
                                      <a:solidFill>
                                        <a:srgbClr val="FF0000"/>
                                      </a:solidFill>
                                      <a:prstDash val="solid"/>
                                      <a:miter lim="800000"/>
                                      <a:tailEnd type="triangle" w="sm" len="sm"/>
                                    </a:ln>
                                    <a:effectLst/>
                                  </wps:spPr>
                                  <wps:bodyPr/>
                                </wps:wsp>
                                <wps:wsp>
                                  <wps:cNvPr id="2999" name="Connecteur droit avec flèche 299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3840308" y="1363669"/>
                                      <a:ext cx="213253" cy="0"/>
                                    </a:xfrm>
                                    <a:prstGeom prst="straightConnector1">
                                      <a:avLst/>
                                    </a:prstGeom>
                                    <a:noFill/>
                                    <a:ln w="19050" cap="flat" cmpd="sng" algn="ctr">
                                      <a:solidFill>
                                        <a:srgbClr val="FF0000"/>
                                      </a:solidFill>
                                      <a:prstDash val="solid"/>
                                      <a:miter lim="800000"/>
                                      <a:tailEnd type="triangle" w="sm" len="sm"/>
                                    </a:ln>
                                    <a:effectLst/>
                                  </wps:spPr>
                                  <wps:bodyPr/>
                                </wps:wsp>
                                <wps:wsp>
                                  <wps:cNvPr id="3000" name="Connecteur droit avec flèche 300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C607AA8A-4DCB-4002-B874-A1998DCFDEB5}"/>
                                      </a:ext>
                                    </a:extLst>
                                  </wps:cNvPr>
                                  <wps:cNvCnPr>
                                    <a:cxnSpLocks/>
                                  </wps:cNvCnPr>
                                  <wps:spPr>
                                    <a:xfrm flipH="1">
                                      <a:off x="2762858" y="1366647"/>
                                      <a:ext cx="71084" cy="0"/>
                                    </a:xfrm>
                                    <a:prstGeom prst="straightConnector1">
                                      <a:avLst/>
                                    </a:prstGeom>
                                    <a:noFill/>
                                    <a:ln w="19050" cap="flat" cmpd="sng" algn="ctr">
                                      <a:solidFill>
                                        <a:srgbClr val="FF0000"/>
                                      </a:solidFill>
                                      <a:prstDash val="solid"/>
                                      <a:miter lim="800000"/>
                                      <a:tailEnd type="triangle" w="sm" len="sm"/>
                                    </a:ln>
                                    <a:effectLst/>
                                  </wps:spPr>
                                  <wps:bodyPr/>
                                </wps:wsp>
                                <wps:wsp>
                                  <wps:cNvPr id="3001" name="Rectangle 3001"/>
                                  <wps:cNvSpPr/>
                                  <wps:spPr>
                                    <a:xfrm>
                                      <a:off x="4356587" y="1080264"/>
                                      <a:ext cx="154261" cy="353384"/>
                                    </a:xfrm>
                                    <a:prstGeom prst="rect">
                                      <a:avLst/>
                                    </a:prstGeom>
                                    <a:solidFill>
                                      <a:srgbClr val="F9AA5E"/>
                                    </a:solidFill>
                                    <a:ln w="12700" cap="flat" cmpd="sng" algn="ctr">
                                      <a:noFill/>
                                      <a:prstDash val="solid"/>
                                      <a:miter lim="800000"/>
                                    </a:ln>
                                    <a:effectLst/>
                                  </wps:spPr>
                                  <wps:bodyPr rtlCol="0" anchor="ctr"/>
                                </wps:wsp>
                                <wps:wsp>
                                  <wps:cNvPr id="3002" name="Connecteur droit 3002"/>
                                  <wps:cNvCnPr/>
                                  <wps:spPr>
                                    <a:xfrm flipV="1">
                                      <a:off x="4356587" y="1083071"/>
                                      <a:ext cx="0" cy="205728"/>
                                    </a:xfrm>
                                    <a:prstGeom prst="line">
                                      <a:avLst/>
                                    </a:prstGeom>
                                    <a:noFill/>
                                    <a:ln w="12700" cap="flat" cmpd="sng" algn="ctr">
                                      <a:solidFill>
                                        <a:sysClr val="windowText" lastClr="000000"/>
                                      </a:solidFill>
                                      <a:prstDash val="solid"/>
                                      <a:miter lim="800000"/>
                                    </a:ln>
                                    <a:effectLst/>
                                  </wps:spPr>
                                  <wps:bodyPr/>
                                </wps:wsp>
                                <wps:wsp>
                                  <wps:cNvPr id="3003" name="Rectangle 3003"/>
                                  <wps:cNvSpPr/>
                                  <wps:spPr>
                                    <a:xfrm>
                                      <a:off x="2528232" y="1433597"/>
                                      <a:ext cx="2206772" cy="39298"/>
                                    </a:xfrm>
                                    <a:prstGeom prst="rect">
                                      <a:avLst/>
                                    </a:prstGeom>
                                    <a:solidFill>
                                      <a:srgbClr val="5B9BD5">
                                        <a:lumMod val="60000"/>
                                        <a:lumOff val="40000"/>
                                      </a:srgbClr>
                                    </a:solidFill>
                                    <a:ln w="12700" cap="flat" cmpd="sng" algn="ctr">
                                      <a:solidFill>
                                        <a:srgbClr val="5B9BD5">
                                          <a:shade val="50000"/>
                                        </a:srgbClr>
                                      </a:solidFill>
                                      <a:prstDash val="solid"/>
                                      <a:miter lim="800000"/>
                                    </a:ln>
                                    <a:effectLst/>
                                  </wps:spPr>
                                  <wps:bodyPr rtlCol="0" anchor="ctr"/>
                                </wps:wsp>
                                <wps:wsp>
                                  <wps:cNvPr id="3004" name="Connecteur droit 3004"/>
                                  <wps:cNvCnPr/>
                                  <wps:spPr>
                                    <a:xfrm flipV="1">
                                      <a:off x="4507109" y="1082720"/>
                                      <a:ext cx="5940" cy="353901"/>
                                    </a:xfrm>
                                    <a:prstGeom prst="line">
                                      <a:avLst/>
                                    </a:prstGeom>
                                    <a:noFill/>
                                    <a:ln w="12700" cap="flat" cmpd="sng" algn="ctr">
                                      <a:solidFill>
                                        <a:sysClr val="windowText" lastClr="000000"/>
                                      </a:solidFill>
                                      <a:prstDash val="solid"/>
                                      <a:miter lim="800000"/>
                                    </a:ln>
                                    <a:effectLst/>
                                  </wps:spPr>
                                  <wps:bodyPr/>
                                </wps:wsp>
                                <wps:wsp>
                                  <wps:cNvPr id="3005" name="Connecteur droit avec flèche 300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02D55040-99F4-4D1C-81E0-3FFBCF0E6CB8}"/>
                                      </a:ext>
                                    </a:extLst>
                                  </wps:cNvPr>
                                  <wps:cNvCnPr>
                                    <a:cxnSpLocks/>
                                  </wps:cNvCnPr>
                                  <wps:spPr>
                                    <a:xfrm flipH="1">
                                      <a:off x="4213489" y="1355216"/>
                                      <a:ext cx="248795" cy="0"/>
                                    </a:xfrm>
                                    <a:prstGeom prst="straightConnector1">
                                      <a:avLst/>
                                    </a:prstGeom>
                                    <a:noFill/>
                                    <a:ln w="19050" cap="flat" cmpd="sng" algn="ctr">
                                      <a:solidFill>
                                        <a:srgbClr val="FF0000"/>
                                      </a:solidFill>
                                      <a:prstDash val="solid"/>
                                      <a:miter lim="800000"/>
                                      <a:tailEnd type="triangle" w="sm" len="sm"/>
                                    </a:ln>
                                    <a:effectLst/>
                                  </wps:spPr>
                                  <wps:bodyPr/>
                                </wps:wsp>
                              </wpg:grpSp>
                              <wps:wsp>
                                <wps:cNvPr id="3006" name="Ellipse 300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3178843" y="1335437"/>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07" name="Ellipse 300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779341" y="1362399"/>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08" name="Ellipse 300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D5EFAF09-890D-4D39-92A5-3FD34A973274}"/>
                                    </a:ext>
                                  </a:extLst>
                                </wps:cNvPr>
                                <wps:cNvSpPr/>
                                <wps:spPr>
                                  <a:xfrm>
                                    <a:off x="4101716" y="1313566"/>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09" name="Ellipse 300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ACB5C891-0AF4-4EFA-929A-D19322AFBE9B}"/>
                                    </a:ext>
                                  </a:extLst>
                                </wps:cNvPr>
                                <wps:cNvSpPr/>
                                <wps:spPr>
                                  <a:xfrm>
                                    <a:off x="4424559" y="1353588"/>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10" name="Ellipse 301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2667212" y="1370210"/>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11" name="Ellipse 301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916831" y="1333806"/>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12" name="Ellipse 301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ACB5C891-0AF4-4EFA-929A-D19322AFBE9B}"/>
                                    </a:ext>
                                  </a:extLst>
                                </wps:cNvPr>
                                <wps:cNvSpPr/>
                                <wps:spPr>
                                  <a:xfrm>
                                    <a:off x="3446065" y="1313566"/>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13" name="Ellipse 301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4406180" y="1140211"/>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g:grpSp>
                            <wps:wsp>
                              <wps:cNvPr id="3014" name="Ellipse 301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693884" y="1318957"/>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15" name="Ellipse 301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715035" y="1364724"/>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16" name="Ellipse 301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764304" y="1326490"/>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17" name="Ellipse 301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758333" y="1384186"/>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g:grpSp>
                          <wps:wsp>
                            <wps:cNvPr id="3018" name="Rectangle 301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17B012F-DEF7-4D22-B490-9064249C2607}"/>
                                </a:ext>
                              </a:extLst>
                            </wps:cNvPr>
                            <wps:cNvSpPr/>
                            <wps:spPr>
                              <a:xfrm>
                                <a:off x="2530944" y="1683554"/>
                                <a:ext cx="2206772" cy="351072"/>
                              </a:xfrm>
                              <a:prstGeom prst="rect">
                                <a:avLst/>
                              </a:prstGeom>
                              <a:solidFill>
                                <a:srgbClr val="E7E6E6"/>
                              </a:solidFill>
                              <a:ln w="12700" cap="flat" cmpd="sng" algn="ctr">
                                <a:noFill/>
                                <a:prstDash val="solid"/>
                                <a:miter lim="800000"/>
                              </a:ln>
                              <a:effectLst/>
                            </wps:spPr>
                            <wps:bodyPr rtlCol="0" anchor="ctr"/>
                          </wps:wsp>
                          <wps:wsp>
                            <wps:cNvPr id="3019" name="Rectangle 3019"/>
                            <wps:cNvSpPr/>
                            <wps:spPr>
                              <a:xfrm>
                                <a:off x="2641113" y="1888591"/>
                                <a:ext cx="1726548" cy="147734"/>
                              </a:xfrm>
                              <a:prstGeom prst="rect">
                                <a:avLst/>
                              </a:prstGeom>
                              <a:solidFill>
                                <a:sysClr val="window" lastClr="FFFFFF"/>
                              </a:solidFill>
                              <a:ln w="12700" cap="flat" cmpd="sng" algn="ctr">
                                <a:solidFill>
                                  <a:sysClr val="windowText" lastClr="000000"/>
                                </a:solidFill>
                                <a:prstDash val="solid"/>
                                <a:miter lim="800000"/>
                              </a:ln>
                              <a:effectLst/>
                            </wps:spPr>
                            <wps:bodyPr rtlCol="0" anchor="ctr"/>
                          </wps:wsp>
                          <wps:wsp>
                            <wps:cNvPr id="3020" name="Rectangle 3020"/>
                            <wps:cNvSpPr/>
                            <wps:spPr>
                              <a:xfrm>
                                <a:off x="4356587" y="1680310"/>
                                <a:ext cx="154261" cy="353384"/>
                              </a:xfrm>
                              <a:prstGeom prst="rect">
                                <a:avLst/>
                              </a:prstGeom>
                              <a:solidFill>
                                <a:sysClr val="window" lastClr="FFFFFF"/>
                              </a:solidFill>
                              <a:ln w="12700" cap="flat" cmpd="sng" algn="ctr">
                                <a:noFill/>
                                <a:prstDash val="solid"/>
                                <a:miter lim="800000"/>
                              </a:ln>
                              <a:effectLst/>
                            </wps:spPr>
                            <wps:bodyPr rtlCol="0" anchor="ctr"/>
                          </wps:wsp>
                          <wps:wsp>
                            <wps:cNvPr id="3021" name="Connecteur droit 3021"/>
                            <wps:cNvCnPr/>
                            <wps:spPr>
                              <a:xfrm flipV="1">
                                <a:off x="4356587" y="1683117"/>
                                <a:ext cx="0" cy="205728"/>
                              </a:xfrm>
                              <a:prstGeom prst="line">
                                <a:avLst/>
                              </a:prstGeom>
                              <a:noFill/>
                              <a:ln w="12700" cap="flat" cmpd="sng" algn="ctr">
                                <a:solidFill>
                                  <a:sysClr val="windowText" lastClr="000000"/>
                                </a:solidFill>
                                <a:prstDash val="solid"/>
                                <a:miter lim="800000"/>
                              </a:ln>
                              <a:effectLst/>
                            </wps:spPr>
                            <wps:bodyPr/>
                          </wps:wsp>
                          <wps:wsp>
                            <wps:cNvPr id="3022" name="Connecteur droit 3022"/>
                            <wps:cNvCnPr/>
                            <wps:spPr>
                              <a:xfrm flipV="1">
                                <a:off x="4507109" y="1682766"/>
                                <a:ext cx="5940" cy="353901"/>
                              </a:xfrm>
                              <a:prstGeom prst="line">
                                <a:avLst/>
                              </a:prstGeom>
                              <a:noFill/>
                              <a:ln w="12700" cap="flat" cmpd="sng" algn="ctr">
                                <a:solidFill>
                                  <a:sysClr val="windowText" lastClr="000000"/>
                                </a:solidFill>
                                <a:prstDash val="solid"/>
                                <a:miter lim="800000"/>
                              </a:ln>
                              <a:effectLst/>
                            </wps:spPr>
                            <wps:bodyPr/>
                          </wps:wsp>
                          <wps:wsp>
                            <wps:cNvPr id="3023" name="Ellipse 302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2667212" y="1970256"/>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24" name="Ellipse 302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693884" y="1919003"/>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25" name="Ellipse 302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715035" y="1964770"/>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26" name="Ellipse 302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764304" y="1926536"/>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27" name="Ellipse 302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758333" y="1984232"/>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28" name="Rectangle 3028"/>
                            <wps:cNvSpPr/>
                            <wps:spPr>
                              <a:xfrm>
                                <a:off x="2528232" y="2033643"/>
                                <a:ext cx="2206772" cy="39298"/>
                              </a:xfrm>
                              <a:prstGeom prst="rect">
                                <a:avLst/>
                              </a:prstGeom>
                              <a:solidFill>
                                <a:srgbClr val="5B9BD5">
                                  <a:lumMod val="60000"/>
                                  <a:lumOff val="40000"/>
                                </a:srgbClr>
                              </a:solidFill>
                              <a:ln w="12700" cap="flat" cmpd="sng" algn="ctr">
                                <a:solidFill>
                                  <a:srgbClr val="5B9BD5">
                                    <a:shade val="50000"/>
                                  </a:srgbClr>
                                </a:solidFill>
                                <a:prstDash val="solid"/>
                                <a:miter lim="800000"/>
                              </a:ln>
                              <a:effectLst/>
                            </wps:spPr>
                            <wps:bodyPr rtlCol="0" anchor="ctr"/>
                          </wps:wsp>
                          <wps:wsp>
                            <wps:cNvPr id="3029" name="Ellipse 302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D5EFAF09-890D-4D39-92A5-3FD34A973274}"/>
                                </a:ext>
                              </a:extLst>
                            </wps:cNvPr>
                            <wps:cNvSpPr/>
                            <wps:spPr>
                              <a:xfrm flipH="1">
                                <a:off x="2733076" y="1934760"/>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0" name="Ellipse 303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flipH="1">
                                <a:off x="2814105" y="1983335"/>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1" name="Ellipse 303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843153" y="1911369"/>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2" name="Ellipse 303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662153" y="1914696"/>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3" name="Ellipse 303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98171" y="1912023"/>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4" name="Ellipse 303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861240" y="1935423"/>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5" name="Ellipse 303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867775" y="1984372"/>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6" name="Ellipse 303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90372" y="1952206"/>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7" name="Ellipse 303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85669" y="1990520"/>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8" name="Ellipse 303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829783" y="1942047"/>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39" name="Connecteur droit avec flèche 303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FA91001B-5569-4E6C-8231-ACDE9F841E76}"/>
                                </a:ext>
                              </a:extLst>
                            </wps:cNvPr>
                            <wps:cNvCnPr/>
                            <wps:spPr>
                              <a:xfrm>
                                <a:off x="4645913" y="1361162"/>
                                <a:ext cx="2914" cy="421729"/>
                              </a:xfrm>
                              <a:prstGeom prst="straightConnector1">
                                <a:avLst/>
                              </a:prstGeom>
                              <a:noFill/>
                              <a:ln w="19050" cap="flat" cmpd="sng" algn="ctr">
                                <a:solidFill>
                                  <a:srgbClr val="5B9BD5"/>
                                </a:solidFill>
                                <a:prstDash val="solid"/>
                                <a:miter lim="800000"/>
                                <a:tailEnd type="triangle"/>
                              </a:ln>
                              <a:effectLst/>
                            </wps:spPr>
                            <wps:bodyPr/>
                          </wps:wsp>
                          <pic:pic xmlns:pic="http://schemas.openxmlformats.org/drawingml/2006/picture">
                            <pic:nvPicPr>
                              <pic:cNvPr id="3040" name="Image 304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41B4D520-7A93-4EE0-86CA-9A77BC099807}"/>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a:stretch/>
                            </pic:blipFill>
                            <pic:spPr>
                              <a:xfrm>
                                <a:off x="2629269" y="1693723"/>
                                <a:ext cx="1547497" cy="190843"/>
                              </a:xfrm>
                              <a:prstGeom prst="rect">
                                <a:avLst/>
                              </a:prstGeom>
                            </pic:spPr>
                          </pic:pic>
                          <wps:wsp>
                            <wps:cNvPr id="3041" name="Ellipse 304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2926346" y="1967994"/>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42" name="Ellipse 304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953018" y="1916741"/>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43" name="Ellipse 304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974169" y="1962508"/>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44" name="Ellipse 304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023438" y="1924274"/>
                                <a:ext cx="29698" cy="28647"/>
                              </a:xfrm>
                              <a:prstGeom prst="ellipse">
                                <a:avLst/>
                              </a:prstGeom>
                              <a:solidFill>
                                <a:srgbClr val="FFC000">
                                  <a:lumMod val="60000"/>
                                  <a:lumOff val="40000"/>
                                </a:srgbClr>
                              </a:solidFill>
                              <a:ln w="12700" cap="flat" cmpd="sng" algn="ctr">
                                <a:solidFill>
                                  <a:srgbClr val="FFC000">
                                    <a:lumMod val="75000"/>
                                  </a:srgbClr>
                                </a:solidFill>
                                <a:prstDash val="solid"/>
                                <a:miter lim="800000"/>
                              </a:ln>
                              <a:effectLst/>
                            </wps:spPr>
                            <wps:bodyPr rtlCol="0" anchor="ctr"/>
                          </wps:wsp>
                          <wps:wsp>
                            <wps:cNvPr id="3045" name="Ellipse 304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017467" y="1981970"/>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46" name="Ellipse 304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102287" y="1909107"/>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47" name="Ellipse 304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21287" y="1912434"/>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48" name="Ellipse 304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57305" y="1909761"/>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49" name="Ellipse 304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120374" y="1933161"/>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50" name="Ellipse 305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44803" y="1988258"/>
                                <a:ext cx="29965" cy="23985"/>
                              </a:xfrm>
                              <a:prstGeom prst="ellipse">
                                <a:avLst/>
                              </a:prstGeom>
                              <a:solidFill>
                                <a:srgbClr val="FFC000">
                                  <a:lumMod val="60000"/>
                                  <a:lumOff val="40000"/>
                                </a:srgbClr>
                              </a:solidFill>
                              <a:ln w="12700" cap="flat" cmpd="sng" algn="ctr">
                                <a:solidFill>
                                  <a:srgbClr val="FFC000">
                                    <a:lumMod val="75000"/>
                                  </a:srgbClr>
                                </a:solidFill>
                                <a:prstDash val="solid"/>
                                <a:miter lim="800000"/>
                              </a:ln>
                              <a:effectLst/>
                            </wps:spPr>
                            <wps:bodyPr rtlCol="0" anchor="ctr"/>
                          </wps:wsp>
                          <wps:wsp>
                            <wps:cNvPr id="3051" name="Ellipse 305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3018914" y="1972019"/>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52" name="Ellipse 305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045586" y="1920766"/>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53" name="Ellipse 305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066737" y="1966533"/>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54" name="Ellipse 305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082582" y="1945290"/>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55" name="Ellipse 305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110035" y="1985995"/>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56" name="Ellipse 305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899158" y="1944975"/>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57" name="Ellipse 305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13855" y="1916459"/>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58" name="Ellipse 305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149873" y="1913786"/>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59" name="Ellipse 305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153805" y="1955382"/>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60" name="Ellipse 306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137371" y="1992283"/>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61" name="Connecteur droit avec flèche 3061"/>
                            <wps:cNvCnPr/>
                            <wps:spPr>
                              <a:xfrm>
                                <a:off x="2641113" y="2109333"/>
                                <a:ext cx="563206" cy="0"/>
                              </a:xfrm>
                              <a:prstGeom prst="straightConnector1">
                                <a:avLst/>
                              </a:prstGeom>
                              <a:noFill/>
                              <a:ln w="12700" cap="flat" cmpd="sng" algn="ctr">
                                <a:solidFill>
                                  <a:sysClr val="windowText" lastClr="000000"/>
                                </a:solidFill>
                                <a:prstDash val="solid"/>
                                <a:miter lim="800000"/>
                                <a:headEnd type="triangle" w="sm" len="sm"/>
                                <a:tailEnd type="triangle" w="sm" len="sm"/>
                              </a:ln>
                              <a:effectLst/>
                            </wps:spPr>
                            <wps:bodyPr/>
                          </wps:wsp>
                          <wps:wsp>
                            <wps:cNvPr id="3062" name="Connecteur droit 3062"/>
                            <wps:cNvCnPr/>
                            <wps:spPr>
                              <a:xfrm rot="120000" flipH="1">
                                <a:off x="3917835" y="1715400"/>
                                <a:ext cx="147600" cy="6074"/>
                              </a:xfrm>
                              <a:prstGeom prst="line">
                                <a:avLst/>
                              </a:prstGeom>
                              <a:noFill/>
                              <a:ln w="50800" cap="flat" cmpd="sng" algn="ctr">
                                <a:solidFill>
                                  <a:sysClr val="windowText" lastClr="000000"/>
                                </a:solidFill>
                                <a:prstDash val="solid"/>
                                <a:miter lim="800000"/>
                              </a:ln>
                              <a:effectLst/>
                            </wps:spPr>
                            <wps:bodyPr/>
                          </wps:wsp>
                          <wps:wsp>
                            <wps:cNvPr id="3063" name="ZoneTexte 532"/>
                            <wps:cNvSpPr txBox="1"/>
                            <wps:spPr>
                              <a:xfrm>
                                <a:off x="3654504" y="1531514"/>
                                <a:ext cx="626745" cy="219710"/>
                              </a:xfrm>
                              <a:prstGeom prst="rect">
                                <a:avLst/>
                              </a:prstGeom>
                              <a:noFill/>
                            </wps:spPr>
                            <wps:txbx>
                              <w:txbxContent>
                                <w:p w14:paraId="238CB330" w14:textId="77777777" w:rsidR="00613EF9" w:rsidRDefault="00613EF9" w:rsidP="006356D1">
                                  <w:pPr>
                                    <w:pStyle w:val="NormalWeb"/>
                                    <w:jc w:val="center"/>
                                  </w:pPr>
                                  <w:r>
                                    <w:rPr>
                                      <w:rFonts w:cs="Arial"/>
                                      <w:color w:val="000000" w:themeColor="text1"/>
                                      <w:kern w:val="24"/>
                                      <w:sz w:val="16"/>
                                      <w:szCs w:val="16"/>
                                    </w:rPr>
                                    <w:t>500 µm</w:t>
                                  </w:r>
                                </w:p>
                              </w:txbxContent>
                            </wps:txbx>
                            <wps:bodyPr wrap="square" rtlCol="0">
                              <a:spAutoFit/>
                            </wps:bodyPr>
                          </wps:wsp>
                        </wpg:grpSp>
                        <wps:wsp>
                          <wps:cNvPr id="3064" name="Ellipse 306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684592" y="1930582"/>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65" name="Ellipse 306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678621" y="1988278"/>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66" name="Ellipse 306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63441" y="1915415"/>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67" name="Ellipse 306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18459" y="1916069"/>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68" name="Ellipse 306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81528" y="1939469"/>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69" name="Ellipse 306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88063" y="1988418"/>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0" name="Ellipse 307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10660" y="1956252"/>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1" name="Ellipse 307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05957" y="1994566"/>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2" name="Ellipse 307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750071" y="1946093"/>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3" name="Ellipse 307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2846634" y="1972040"/>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4" name="Ellipse 307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894457" y="1966554"/>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5" name="Ellipse 307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841575" y="1916480"/>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6" name="Ellipse 307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819446" y="1949021"/>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7" name="Ellipse 307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950191" y="1927209"/>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8" name="Ellipse 307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944220" y="1984905"/>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79" name="Ellipse 307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29040" y="1912042"/>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0" name="Ellipse 308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84058" y="1912696"/>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1" name="Ellipse 308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47127" y="1936096"/>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2" name="Ellipse 308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53662" y="1985045"/>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3" name="Ellipse 308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76259" y="1952879"/>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4" name="Ellipse 308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71556" y="1991193"/>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5" name="Ellipse 308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15670" y="1942720"/>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6" name="Ellipse 308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3112233" y="1968667"/>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7" name="Ellipse 308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121952" y="1963181"/>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8" name="Ellipse 308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107174" y="1913107"/>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89" name="Ellipse 308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85045" y="1945648"/>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0" name="Ellipse 309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880510" y="1924138"/>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1" name="Ellipse 309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2874539" y="1981834"/>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2" name="Ellipse 309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59359" y="1908971"/>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3" name="Ellipse 3093">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14377" y="1909625"/>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4" name="Ellipse 3094">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77446" y="1933025"/>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5" name="Ellipse 3095">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83981" y="1981974"/>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6" name="Ellipse 3096">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06578" y="1949808"/>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7" name="Ellipse 309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01875" y="1988122"/>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8" name="Ellipse 3098">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2945989" y="1939649"/>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099" name="Ellipse 309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613D16AF-8F97-4CF9-A314-AB32BB0E5CD7}"/>
                              </a:ext>
                            </a:extLst>
                          </wps:cNvPr>
                          <wps:cNvSpPr/>
                          <wps:spPr>
                            <a:xfrm>
                              <a:off x="3042552" y="1965596"/>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100" name="Ellipse 310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a:off x="3090375" y="1960110"/>
                              <a:ext cx="29698" cy="28647"/>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101" name="Ellipse 3101">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37493" y="1910036"/>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s:wsp>
                          <wps:cNvPr id="3102" name="Ellipse 310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731EA5B1-A4DB-4E26-A6D6-3D8ADF8EC874}"/>
                              </a:ext>
                            </a:extLst>
                          </wps:cNvPr>
                          <wps:cNvSpPr/>
                          <wps:spPr>
                            <a:xfrm flipH="1">
                              <a:off x="3015364" y="1942577"/>
                              <a:ext cx="29965" cy="23985"/>
                            </a:xfrm>
                            <a:prstGeom prst="ellipse">
                              <a:avLst/>
                            </a:prstGeom>
                            <a:solidFill>
                              <a:srgbClr val="FFC000">
                                <a:lumMod val="60000"/>
                                <a:lumOff val="40000"/>
                              </a:srgbClr>
                            </a:solidFill>
                            <a:ln w="9525" cap="flat" cmpd="sng" algn="ctr">
                              <a:solidFill>
                                <a:srgbClr val="FFC000">
                                  <a:lumMod val="75000"/>
                                </a:srgbClr>
                              </a:solidFill>
                              <a:prstDash val="solid"/>
                              <a:miter lim="800000"/>
                            </a:ln>
                            <a:effectLst/>
                          </wps:spPr>
                          <wps:bodyPr rtlCol="0" anchor="ctr"/>
                        </wps:wsp>
                      </wpg:grpSp>
                      <wps:wsp>
                        <wps:cNvPr id="3103" name="Ellipse 3103"/>
                        <wps:cNvSpPr/>
                        <wps:spPr>
                          <a:xfrm>
                            <a:off x="239224" y="1911854"/>
                            <a:ext cx="89779" cy="97900"/>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tlCol="0" anchor="ctr"/>
                      </wps:wsp>
                    </wpg:wgp>
                  </a:graphicData>
                </a:graphic>
              </wp:inline>
            </w:drawing>
          </mc:Choice>
          <mc:Fallback>
            <w:pict>
              <v:group w14:anchorId="3279702B" id="Groupe 9" o:spid="_x0000_s1118" style="width:399.9pt;height:183.25pt;mso-position-horizontal-relative:char;mso-position-vertical-relative:line" coordsize="50785,232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">
                <v:group id="Groupe 2826" o:spid="_x0000_s1119" style="position:absolute;width:50785;height:23271" coordsize="50785,232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v+LM7FAAAA3QAA&#10;AA8AAAAAAAAAAAAAAAAAqgIAAGRycy9kb3ducmV2LnhtbFBLBQYAAAAABAAEAPoAAACcAwAAAAA=&#10;">
                  <v:group id="Groupe 2827" o:spid="_x0000_s1120" style="position:absolute;width:50785;height:23271" coordsize="50785,2327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ksolVxgAAAN0A&#10;AAAPAAAAAAAAAAAAAAAAAKoCAABkcnMvZG93bnJldi54bWxQSwUGAAAAAAQABAD6AAAAnQMAAAAA&#10;">
                    <v:shape id="Connecteur droit avec flèche 2828" o:spid="_x0000_s1121" type="#_x0000_t32" style="position:absolute;left:2952;top:1090;width:302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7zosEAAADdAAAADwAAAGRycy9kb3ducmV2LnhtbERP3WrCMBS+H/gO4QjezdQKTqpRVNgY&#10;zF1YfYBDc2yKyUltonZvv1wIXn58/8t176y4Uxcazwom4wwEceV1w7WC0/HzfQ4iRGSN1jMp+KMA&#10;69XgbYmF9g8+0L2MtUghHApUYGJsCylDZchhGPuWOHFn3zmMCXa11B0+UrizMs+ymXTYcGow2NLO&#10;UHUpb07BvvyaXW15m1q3/9nlR2M+fuVWqdGw3yxAROrjS/x0f2sF+TxPc9Ob9ATk6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0DvOiwQAAAN0AAAAPAAAAAAAAAAAAAAAA&#10;AKECAABkcnMvZG93bnJldi54bWxQSwUGAAAAAAQABAD5AAAAjwMAAAAA&#10;" strokecolor="windowText" strokeweight="1.5pt">
                      <v:stroke endarrow="block" endarrowwidth="narrow" endarrowlength="short" joinstyle="miter"/>
                      <o:lock v:ext="edit" shapetype="f"/>
                    </v:shape>
                    <v:shape id="ZoneTexte 5" o:spid="_x0000_s1122" type="#_x0000_t202" style="position:absolute;left:5788;top:1090;width:16593;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kSsMA&#10;AADdAAAADwAAAGRycy9kb3ducmV2LnhtbESPQWvCQBSE74X+h+UVeqsbA4pNXUVaBQ9eatP7I/vM&#10;BrNvQ/Zp4r/vCkKPw8x8wyzXo2/VlfrYBDYwnWSgiKtgG64NlD+7twWoKMgW28Bk4EYR1qvnpyUW&#10;Ngz8Tdej1CpBOBZowIl0hdaxcuQxTkJHnLxT6D1Kkn2tbY9DgvtW51k21x4bTgsOO/p0VJ2PF29A&#10;xG6mt3Lr4/53PHwNLqtmWBrz+jJuPkAJjfIffrT31kC+yN/h/iY9Ab3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kSsMAAADdAAAADwAAAAAAAAAAAAAAAACYAgAAZHJzL2Rv&#10;d25yZXYueG1sUEsFBgAAAAAEAAQA9QAAAIgDAAAAAA==&#10;" filled="f" stroked="f">
                      <v:textbox style="mso-fit-shape-to-text:t">
                        <w:txbxContent>
                          <w:p w14:paraId="5D9A76F4" w14:textId="77777777" w:rsidR="00613EF9" w:rsidRDefault="00613EF9" w:rsidP="006356D1">
                            <w:pPr>
                              <w:pStyle w:val="NormalWeb"/>
                            </w:pPr>
                            <w:r>
                              <w:rPr>
                                <w:rFonts w:cs="Arial"/>
                                <w:color w:val="000000" w:themeColor="text1"/>
                                <w:kern w:val="24"/>
                                <w:sz w:val="16"/>
                                <w:szCs w:val="16"/>
                              </w:rPr>
                              <w:t>pervaporation-induced flow</w:t>
                            </w:r>
                          </w:p>
                        </w:txbxContent>
                      </v:textbox>
                    </v:shape>
                    <v:shape id="Connecteur droit avec flèche 2830" o:spid="_x0000_s1123" type="#_x0000_t32" style="position:absolute;left:2950;top:2090;width:302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Skn8EAAADdAAAADwAAAGRycy9kb3ducmV2LnhtbERPTYvCMBC9L/gfwgje1kQXSqlGEaEg&#10;LCjrevE2NmNbbCYliVr/vTks7PHxvpfrwXbiQT60jjXMpgoEceVMy7WG02/5mYMIEdlg55g0vCjA&#10;ejX6WGJh3JN/6HGMtUghHArU0MTYF1KGqiGLYep64sRdnbcYE/S1NB6fKdx2cq5UJi22nBoa7Gnb&#10;UHU73q2GkJVnfz2XB9XfLyqvsv13tt1rPRkPmwWISEP8F/+5d0bDPP9K+9Ob9ATk6g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lBKSfwQAAAN0AAAAPAAAAAAAAAAAAAAAA&#10;AKECAABkcnMvZG93bnJldi54bWxQSwUGAAAAAAQABAD5AAAAjwMAAAAA&#10;" strokecolor="red" strokeweight="1.5pt">
                      <v:stroke endarrow="block" endarrowwidth="narrow" endarrowlength="short" joinstyle="miter"/>
                      <o:lock v:ext="edit" shapetype="f"/>
                    </v:shape>
                    <v:shape id="ZoneTexte 42" o:spid="_x0000_s1124" type="#_x0000_t202" style="position:absolute;left:5686;width:15259;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A+kcQA&#10;AADdAAAADwAAAGRycy9kb3ducmV2LnhtbESPzWrDMBCE74G+g9hAb4nslBTjRgmhP5BDLk2c+2Jt&#10;LRNrZaxt7Lx9VSj0OMzMN8xmN/lO3WiIbWAD+TIDRVwH23JjoDp/LApQUZAtdoHJwJ0i7LYPsw2W&#10;Noz8SbeTNCpBOJZowIn0pdaxduQxLkNPnLyvMHiUJIdG2wHHBPedXmXZs/bYclpw2NOro/p6+vYG&#10;ROw+v1fvPh4u0/FtdFm9xsqYx/m0fwElNMl/+K99sAZWxVMOv2/SE9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APpHEAAAA3QAAAA8AAAAAAAAAAAAAAAAAmAIAAGRycy9k&#10;b3ducmV2LnhtbFBLBQYAAAAABAAEAPUAAACJAwAAAAA=&#10;" filled="f" stroked="f">
                      <v:textbox style="mso-fit-shape-to-text:t">
                        <w:txbxContent>
                          <w:p w14:paraId="09D2628F" w14:textId="77777777" w:rsidR="00613EF9" w:rsidRDefault="00613EF9" w:rsidP="006356D1">
                            <w:pPr>
                              <w:pStyle w:val="NormalWeb"/>
                            </w:pPr>
                            <w:r>
                              <w:rPr>
                                <w:rFonts w:cs="Arial"/>
                                <w:color w:val="000000" w:themeColor="text1"/>
                                <w:kern w:val="24"/>
                                <w:sz w:val="16"/>
                                <w:szCs w:val="16"/>
                              </w:rPr>
                              <w:t>oligomer extraction</w:t>
                            </w:r>
                          </w:p>
                        </w:txbxContent>
                      </v:textbox>
                    </v:shape>
                    <v:shape id="ZoneTexte 10" o:spid="_x0000_s1125" type="#_x0000_t202" style="position:absolute;left:26131;top:353;width:18463;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Kg5sMA&#10;AADdAAAADwAAAGRycy9kb3ducmV2LnhtbESPQWvCQBSE74X+h+UJ3urGSEVSV5HagodetOn9kX3N&#10;BrNvQ/Zp4r/vFgSPw8x8w6y3o2/VlfrYBDYwn2WgiKtgG64NlN+fLytQUZAttoHJwI0ibDfPT2ss&#10;bBj4SNeT1CpBOBZowIl0hdaxcuQxzkJHnLzf0HuUJPta2x6HBPetzrNsqT02nBYcdvTuqDqfLt6A&#10;iN3Nb+WHj4ef8Ws/uKx6xdKY6WTcvYESGuURvrcP1kC+WuTw/yY9Ab3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Kg5sMAAADdAAAADwAAAAAAAAAAAAAAAACYAgAAZHJzL2Rv&#10;d25yZXYueG1sUEsFBgAAAAAEAAQA9QAAAIgDAAAAAA==&#10;" filled="f" stroked="f">
                      <v:textbox style="mso-fit-shape-to-text:t">
                        <w:txbxContent>
                          <w:p w14:paraId="671BBB59" w14:textId="77777777" w:rsidR="00613EF9" w:rsidRDefault="00613EF9" w:rsidP="006356D1">
                            <w:pPr>
                              <w:pStyle w:val="NormalWeb"/>
                            </w:pPr>
                            <w:r>
                              <w:rPr>
                                <w:rFonts w:cs="Arial"/>
                                <w:color w:val="000000" w:themeColor="text1"/>
                                <w:kern w:val="24"/>
                                <w:sz w:val="16"/>
                                <w:szCs w:val="16"/>
                              </w:rPr>
                              <w:t>unreticulated PDMS oligomers</w:t>
                            </w:r>
                          </w:p>
                        </w:txbxContent>
                      </v:textbox>
                    </v:shape>
                    <v:shape id="Forme libre : forme 51" o:spid="_x0000_s1126" style="position:absolute;left:25358;top:1119;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fBascA&#10;AADdAAAADwAAAGRycy9kb3ducmV2LnhtbESPT2sCMRTE74V+h/AKvRTNVot/tkYRodCLh26r5+fm&#10;uVncvCxJXNd+elMoeBxm5jfMYtXbRnTkQ+1YweswA0FcOl1zpeDn+2MwAxEissbGMSm4UoDV8vFh&#10;gbl2F/6iroiVSBAOOSowMba5lKE0ZDEMXUucvKPzFmOSvpLa4yXBbSNHWTaRFmtOCwZb2hgqT8XZ&#10;KtBdY+a/hT7t8WUyPW+vh+nbziv1/NSv30FE6uM9/N/+1ApGs/EY/t6kJyC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cHwWr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ZoneTexte 108" o:spid="_x0000_s1127" type="#_x0000_t202" style="position:absolute;left:122;top:2921;width:3504;height:2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edCcMA&#10;AADdAAAADwAAAGRycy9kb3ducmV2LnhtbESPQWvCQBSE74X+h+UJ3upGa4ukriJtBQ9equn9kX3N&#10;BrNvQ/bVxH/vCoLHYWa+YZbrwTfqTF2sAxuYTjJQxGWwNVcGiuP2ZQEqCrLFJjAZuFCE9er5aYm5&#10;DT3/0PkglUoQjjkacCJtrnUsHXmMk9ASJ+8vdB4lya7StsM+wX2jZ1n2rj3WnBYctvTpqDwd/r0B&#10;EbuZXopvH3e/w/6rd1n5hoUx49Gw+QAlNMgjfG/vrIHZ4nUOtzfpCe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redCcMAAADdAAAADwAAAAAAAAAAAAAAAACYAgAAZHJzL2Rv&#10;d25yZXYueG1sUEsFBgAAAAAEAAQA9QAAAIgDAAAAAA==&#10;" filled="f" stroked="f">
                      <v:textbox style="mso-fit-shape-to-text:t">
                        <w:txbxContent>
                          <w:p w14:paraId="2DEF3666" w14:textId="77777777" w:rsidR="00613EF9" w:rsidRDefault="00613EF9" w:rsidP="006356D1">
                            <w:pPr>
                              <w:pStyle w:val="NormalWeb"/>
                              <w:jc w:val="center"/>
                            </w:pPr>
                            <w:r>
                              <w:rPr>
                                <w:rFonts w:cs="Arial"/>
                                <w:color w:val="000000" w:themeColor="text1"/>
                                <w:kern w:val="24"/>
                                <w:sz w:val="14"/>
                                <w:szCs w:val="14"/>
                              </w:rPr>
                              <w:t>(a)</w:t>
                            </w:r>
                          </w:p>
                        </w:txbxContent>
                      </v:textbox>
                    </v:shape>
                    <v:shape id="ZoneTexte 109" o:spid="_x0000_s1128" type="#_x0000_t202" style="position:absolute;left:46;top:8900;width:3504;height:2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s4ksMA&#10;AADdAAAADwAAAGRycy9kb3ducmV2LnhtbESPQWvCQBSE70L/w/IK3nSjokjqKtJW8NCLmt4f2dds&#10;aPZtyL6a+O/dguBxmJlvmM1u8I26UhfrwAZm0wwUcRlszZWB4nKYrEFFQbbYBCYDN4qw276MNpjb&#10;0POJrmepVIJwzNGAE2lzrWPpyGOchpY4eT+h8yhJdpW2HfYJ7hs9z7KV9lhzWnDY0ruj8vf85w2I&#10;2P3sVnz6ePwevj56l5VLLIwZvw77N1BCgzzDj/bRGpivF0v4f5OegN7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s4ksMAAADdAAAADwAAAAAAAAAAAAAAAACYAgAAZHJzL2Rv&#10;d25yZXYueG1sUEsFBgAAAAAEAAQA9QAAAIgDAAAAAA==&#10;" filled="f" stroked="f">
                      <v:textbox style="mso-fit-shape-to-text:t">
                        <w:txbxContent>
                          <w:p w14:paraId="4D06C491" w14:textId="77777777" w:rsidR="00613EF9" w:rsidRDefault="00613EF9" w:rsidP="006356D1">
                            <w:pPr>
                              <w:pStyle w:val="NormalWeb"/>
                              <w:jc w:val="center"/>
                            </w:pPr>
                            <w:r>
                              <w:rPr>
                                <w:rFonts w:cs="Arial"/>
                                <w:color w:val="000000" w:themeColor="text1"/>
                                <w:kern w:val="24"/>
                                <w:sz w:val="14"/>
                                <w:szCs w:val="14"/>
                              </w:rPr>
                              <w:t>(b)</w:t>
                            </w:r>
                          </w:p>
                        </w:txbxContent>
                      </v:textbox>
                    </v:shape>
                    <v:shape id="ZoneTexte 247" o:spid="_x0000_s1129" type="#_x0000_t202" style="position:absolute;left:33689;top:20692;width:17096;height:21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mm5cMA&#10;AADdAAAADwAAAGRycy9kb3ducmV2LnhtbESPQWvCQBSE74X+h+UVeqsbFUVSV5FWwYOXanp/ZJ/Z&#10;YPZtyD5N/PddQehxmJlvmOV68I26URfrwAbGowwUcRlszZWB4rT7WICKgmyxCUwG7hRhvXp9WWJu&#10;Q88/dDtKpRKEY44GnEibax1LRx7jKLTEyTuHzqMk2VXadtgnuG/0JMvm2mPNacFhS1+Oysvx6g2I&#10;2M34Xmx93P8Oh+/eZeUMC2Pe34bNJyihQf7Dz/beGpgspnN4vElPQ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mm5cMAAADdAAAADwAAAAAAAAAAAAAAAACYAgAAZHJzL2Rv&#10;d25yZXYueG1sUEsFBgAAAAAEAAQA9QAAAIgDAAAAAA==&#10;" filled="f" stroked="f">
                      <v:textbox style="mso-fit-shape-to-text:t">
                        <w:txbxContent>
                          <w:p w14:paraId="17AFBC87" w14:textId="77777777" w:rsidR="00613EF9" w:rsidRDefault="00613EF9" w:rsidP="006356D1">
                            <w:pPr>
                              <w:pStyle w:val="NormalWeb"/>
                            </w:pPr>
                            <w:r>
                              <w:rPr>
                                <w:rFonts w:cs="Arial"/>
                                <w:color w:val="000000" w:themeColor="text1"/>
                                <w:kern w:val="24"/>
                                <w:sz w:val="16"/>
                                <w:szCs w:val="16"/>
                              </w:rPr>
                              <w:t>unplugging of the tube after 90 h</w:t>
                            </w:r>
                          </w:p>
                        </w:txbxContent>
                      </v:textbox>
                    </v:shape>
                    <v:shape id="ZoneTexte 248" o:spid="_x0000_s1130" type="#_x0000_t202" style="position:absolute;left:26626;top:20820;width:5531;height:24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UDfsMA&#10;AADdAAAADwAAAGRycy9kb3ducmV2LnhtbESPQWvCQBSE74X+h+UJ3upGi62kriJtBQ9equn9kX3N&#10;BrNvQ/bVxH/vCoLHYWa+YZbrwTfqTF2sAxuYTjJQxGWwNVcGiuP2ZQEqCrLFJjAZuFCE9er5aYm5&#10;DT3/0PkglUoQjjkacCJtrnUsHXmMk9ASJ+8vdB4lya7StsM+wX2jZ1n2pj3WnBYctvTpqDwd/r0B&#10;EbuZXopvH3e/w/6rd1k5x8KY8WjYfIASGuQRvrd31sBs8foOtzfpCe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mUDfsMAAADdAAAADwAAAAAAAAAAAAAAAACYAgAAZHJzL2Rv&#10;d25yZXYueG1sUEsFBgAAAAAEAAQA9QAAAIgDAAAAAA==&#10;" filled="f" stroked="f">
                      <v:textbox style="mso-fit-shape-to-text:t">
                        <w:txbxContent>
                          <w:p w14:paraId="4BE05651" w14:textId="77777777" w:rsidR="00613EF9" w:rsidRDefault="00613EF9" w:rsidP="006356D1">
                            <w:pPr>
                              <w:pStyle w:val="NormalWeb"/>
                            </w:pPr>
                            <w:r>
                              <w:rPr>
                                <w:rFonts w:cs="Arial"/>
                                <w:color w:val="000000" w:themeColor="text1"/>
                                <w:kern w:val="24"/>
                                <w:sz w:val="16"/>
                                <w:szCs w:val="16"/>
                              </w:rPr>
                              <w:t>L</w:t>
                            </w:r>
                            <w:r>
                              <w:rPr>
                                <w:rFonts w:cs="Arial"/>
                                <w:color w:val="000000" w:themeColor="text1"/>
                                <w:kern w:val="24"/>
                                <w:position w:val="-4"/>
                                <w:sz w:val="16"/>
                                <w:szCs w:val="16"/>
                                <w:vertAlign w:val="subscript"/>
                              </w:rPr>
                              <w:t>impurity</w:t>
                            </w:r>
                          </w:p>
                        </w:txbxContent>
                      </v:textbox>
                    </v:shape>
                    <v:oval id="Ellipse 2838" o:spid="_x0000_s1131" style="position:absolute;left:25443;top:2354;width:457;height:457;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wfRMUA&#10;AADdAAAADwAAAGRycy9kb3ducmV2LnhtbERPy2rCQBTdC/2H4Ra6ETOpFRtSJ1IsBREpaF10ecnc&#10;PDBzJ8yMMe3XOwuhy8N5r9aj6cRAzreWFTwnKQji0uqWawWn789ZBsIHZI2dZVLwSx7WxcNkhbm2&#10;Vz7QcAy1iCHsc1TQhNDnUvqyIYM+sT1x5CrrDIYIXS21w2sMN52cp+lSGmw5NjTY06ah8ny8GAXL&#10;r73928pqPH9kvPip3e71MN0p9fQ4vr+BCDSGf/HdvdUK5tlLnBvfxCcgi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nB9ExQAAAN0AAAAPAAAAAAAAAAAAAAAAAJgCAABkcnMv&#10;ZG93bnJldi54bWxQSwUGAAAAAAQABAD1AAAAigMAAAAA&#10;" fillcolor="#ffd966" strokecolor="#bf9000">
                      <v:stroke joinstyle="miter"/>
                    </v:oval>
                    <v:shape id="ZoneTexte 250" o:spid="_x0000_s1132" type="#_x0000_t202" style="position:absolute;left:26053;top:1603;width:18464;height:2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Yyl8QA&#10;AADdAAAADwAAAGRycy9kb3ducmV2LnhtbESPQWvCQBSE70L/w/KE3nSjpWJTV5HagodejOn9kX3N&#10;BrNvQ/Zp4r/vFgo9DjPzDbPZjb5VN+pjE9jAYp6BIq6Cbbg2UJ4/ZmtQUZAttoHJwJ0i7LYPkw3m&#10;Ngx8olshtUoQjjkacCJdrnWsHHmM89ARJ+879B4lyb7WtschwX2rl1m20h4bTgsOO3pzVF2Kqzcg&#10;YveLe/nu4/Fr/DwMLquesTTmcTruX0EJjfIf/msfrYHl+ukFft+kJ6C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2MpfEAAAA3QAAAA8AAAAAAAAAAAAAAAAAmAIAAGRycy9k&#10;b3ducmV2LnhtbFBLBQYAAAAABAAEAPUAAACJAwAAAAA=&#10;" filled="f" stroked="f">
                      <v:textbox style="mso-fit-shape-to-text:t">
                        <w:txbxContent>
                          <w:p w14:paraId="785C4201" w14:textId="77777777" w:rsidR="00613EF9" w:rsidRDefault="00613EF9" w:rsidP="006356D1">
                            <w:pPr>
                              <w:pStyle w:val="NormalWeb"/>
                            </w:pPr>
                            <w:r>
                              <w:rPr>
                                <w:rFonts w:cs="Arial"/>
                                <w:color w:val="000000" w:themeColor="text1"/>
                                <w:kern w:val="24"/>
                                <w:sz w:val="16"/>
                                <w:szCs w:val="16"/>
                              </w:rPr>
                              <w:t xml:space="preserve">fluorescent impurities </w:t>
                            </w:r>
                          </w:p>
                        </w:txbxContent>
                      </v:textbox>
                    </v:shape>
                    <v:shape id="ZoneTexte 251" o:spid="_x0000_s1133" type="#_x0000_t202" style="position:absolute;left:24148;top:3013;width:3505;height:2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od8AA&#10;AADdAAAADwAAAGRycy9kb3ducmV2LnhtbERPS2vCQBC+F/oflin0VjeKFYmuIj7AQy9qvA/ZaTY0&#10;Oxuyo4n/vnsQPH587+V68I26UxfrwAbGowwUcRlszZWB4nL4moOKgmyxCUwGHhRhvXp/W2JuQ88n&#10;up+lUimEY44GnEibax1LRx7jKLTEifsNnUdJsKu07bBP4b7RkyybaY81pwaHLW0dlX/nmzcgYjfj&#10;R7H38Xgdfna9y8pvLIz5/Bg2C1BCg7zET/fRGpjMp2l/epOegF7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rod8AAAADdAAAADwAAAAAAAAAAAAAAAACYAgAAZHJzL2Rvd25y&#10;ZXYueG1sUEsFBgAAAAAEAAQA9QAAAIUDAAAAAA==&#10;" filled="f" stroked="f">
                      <v:textbox style="mso-fit-shape-to-text:t">
                        <w:txbxContent>
                          <w:p w14:paraId="065D25BD" w14:textId="77777777" w:rsidR="00613EF9" w:rsidRDefault="00613EF9" w:rsidP="006356D1">
                            <w:pPr>
                              <w:pStyle w:val="NormalWeb"/>
                              <w:jc w:val="center"/>
                            </w:pPr>
                            <w:r>
                              <w:rPr>
                                <w:rFonts w:cs="Arial"/>
                                <w:color w:val="000000" w:themeColor="text1"/>
                                <w:kern w:val="24"/>
                                <w:sz w:val="14"/>
                                <w:szCs w:val="14"/>
                              </w:rPr>
                              <w:t>(d)</w:t>
                            </w:r>
                          </w:p>
                        </w:txbxContent>
                      </v:textbox>
                    </v:shape>
                    <v:shape id="ZoneTexte 252" o:spid="_x0000_s1134" type="#_x0000_t202" style="position:absolute;left:24115;top:8814;width:3504;height:2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N7MQA&#10;AADdAAAADwAAAGRycy9kb3ducmV2LnhtbESPzWrDMBCE74G+g9hAb4ns0BTjRgmhP5BDLk2c+2Jt&#10;LRNrZaxt7Lx9VSj0OMzMN8xmN/lO3WiIbWAD+TIDRVwH23JjoDp/LApQUZAtdoHJwJ0i7LYPsw2W&#10;Noz8SbeTNCpBOJZowIn0pdaxduQxLkNPnLyvMHiUJIdG2wHHBPedXmXZs/bYclpw2NOro/p6+vYG&#10;ROw+v1fvPh4u0/FtdFm9xsqYx/m0fwElNMl/+K99sAZWxVMOv2/SE9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GTezEAAAA3QAAAA8AAAAAAAAAAAAAAAAAmAIAAGRycy9k&#10;b3ducmV2LnhtbFBLBQYAAAAABAAEAPUAAACJAwAAAAA=&#10;" filled="f" stroked="f">
                      <v:textbox style="mso-fit-shape-to-text:t">
                        <w:txbxContent>
                          <w:p w14:paraId="3E7D836D" w14:textId="77777777" w:rsidR="00613EF9" w:rsidRDefault="00613EF9" w:rsidP="006356D1">
                            <w:pPr>
                              <w:pStyle w:val="NormalWeb"/>
                              <w:jc w:val="center"/>
                            </w:pPr>
                            <w:r>
                              <w:rPr>
                                <w:rFonts w:cs="Arial"/>
                                <w:color w:val="000000" w:themeColor="text1"/>
                                <w:kern w:val="24"/>
                                <w:sz w:val="14"/>
                                <w:szCs w:val="14"/>
                              </w:rPr>
                              <w:t>(e)</w:t>
                            </w:r>
                          </w:p>
                        </w:txbxContent>
                      </v:textbox>
                    </v:shape>
                    <v:shape id="ZoneTexte 253" o:spid="_x0000_s1135" type="#_x0000_t202" style="position:absolute;left:24115;top:14896;width:3504;height:2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TTm8MA&#10;AADdAAAADwAAAGRycy9kb3ducmV2LnhtbESPQWvCQBSE74X+h+UJ3urGYEVSV5HagodetOn9kX3N&#10;BrNvQ/Zp4r/vFgSPw8x8w6y3o2/VlfrYBDYwn2WgiKtgG64NlN+fLytQUZAttoHJwI0ibDfPT2ss&#10;bBj4SNeT1CpBOBZowIl0hdaxcuQxzkJHnLzf0HuUJPta2x6HBPetzrNsqT02nBYcdvTuqDqfLt6A&#10;iN3Nb+WHj4ef8Ws/uKx6xdKY6WTcvYESGuURvrcP1kC+WuTw/yY9Ab3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TTm8MAAADdAAAADwAAAAAAAAAAAAAAAACYAgAAZHJzL2Rv&#10;d25yZXYueG1sUEsFBgAAAAAEAAQA9QAAAIgDAAAAAA==&#10;" filled="f" stroked="f">
                      <v:textbox style="mso-fit-shape-to-text:t">
                        <w:txbxContent>
                          <w:p w14:paraId="7027B62D" w14:textId="77777777" w:rsidR="00613EF9" w:rsidRDefault="00613EF9" w:rsidP="006356D1">
                            <w:pPr>
                              <w:pStyle w:val="NormalWeb"/>
                              <w:jc w:val="center"/>
                            </w:pPr>
                            <w:r>
                              <w:rPr>
                                <w:rFonts w:cs="Arial"/>
                                <w:color w:val="000000" w:themeColor="text1"/>
                                <w:kern w:val="24"/>
                                <w:sz w:val="14"/>
                                <w:szCs w:val="14"/>
                              </w:rPr>
                              <w:t>(f)</w:t>
                            </w:r>
                          </w:p>
                        </w:txbxContent>
                      </v:textbox>
                    </v:shape>
                    <v:group id="Groupe 2843" o:spid="_x0000_s1136" style="position:absolute;left:1213;top:4843;width:22397;height:4173" coordorigin="1213,4843" coordsize="22397,41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Vmr2xgAAAN0A&#10;AAAPAAAAAAAAAAAAAAAAAKoCAABkcnMvZG93bnJldi54bWxQSwUGAAAAAAQABAD6AAAAnQMAAAAA&#10;">
                      <v:rect id="Rectangle 2844" o:spid="_x0000_s1137" style="position:absolute;left:1240;top:4851;width:22068;height:35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64j8EA&#10;AADdAAAADwAAAGRycy9kb3ducmV2LnhtbESPzQrCMBCE74LvEFbwIppaRaUaRURBxIs/D7A0a1ts&#10;NqWJWt/eCILHYWa+YRarxpTiSbUrLCsYDiIQxKnVBWcKrpddfwbCeWSNpWVS8CYHq2W7tcBE2xef&#10;6Hn2mQgQdgkqyL2vEildmpNBN7AVcfButjbog6wzqWt8BbgpZRxFE2mw4LCQY0WbnNL7+WEUbOV0&#10;QxM7OvrDxU3TwvZMvH8o1e006zkIT43/h3/tvVYQz8Zj+L4JT0Au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W+uI/BAAAA3QAAAA8AAAAAAAAAAAAAAAAAmAIAAGRycy9kb3du&#10;cmV2LnhtbFBLBQYAAAAABAAEAPUAAACGAwAAAAA=&#10;" fillcolor="#e7e6e6" stroked="f" strokeweight="1pt"/>
                      <v:rect id="Rectangle 2845" o:spid="_x0000_s1138" style="position:absolute;left:2297;top:6856;width:17265;height:1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WsQA&#10;AADdAAAADwAAAGRycy9kb3ducmV2LnhtbERPy2oCMRTdF/yHcAvdlJrpoEWmRqnF10ZbtR9wmdzO&#10;BCc3QxJ1/HsjFMpZHc6LM552thFn8sE4VvDaz0AQl04brhT8HBYvIxAhImtsHJOCKwWYTnoPYyy0&#10;u/COzvtYiVTCoUAFdYxtIWUoa7IY+q4lTtqv8xZjor6S2uMlldtG5ln2Ji0aTgs1tvRZU3ncn6yC&#10;ZWVyv3o2s/nsezP/2q78MEGpp8fu4x1EpC7+m//Sa60gHw2GcH+TnoC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PtvFrEAAAA3QAAAA8AAAAAAAAAAAAAAAAAmAIAAGRycy9k&#10;b3ducmV2LnhtbFBLBQYAAAAABAAEAPUAAACJAwAAAAA=&#10;" fillcolor="#f9aa5e" strokecolor="windowText" strokeweight="1pt"/>
                      <v:shape id="Forme libre : forme 51" o:spid="_x0000_s1139" style="position:absolute;left:4212;top:5518;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YRj8YA&#10;AADdAAAADwAAAGRycy9kb3ducmV2LnhtbESPQWsCMRSE74X+h/CEXopmK7LqapRSKPTioavt+bl5&#10;bhY3L0sS17W/3hQKPQ4z8w2z3g62FT350DhW8DLJQBBXTjdcKzjs38cLECEia2wdk4IbBdhuHh/W&#10;WGh35U/qy1iLBOFQoAITY1dIGSpDFsPEdcTJOzlvMSbpa6k9XhPctnKaZbm02HBaMNjRm6HqXF6s&#10;At23ZvlT6vM3Pufzy+52nM++vFJPo+F1BSLSEP/Df+0PrWC6mOXw+yY9Ab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3YRj8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40" style="position:absolute;left:6897;top:5268;width:522;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q0FMYA&#10;AADdAAAADwAAAGRycy9kb3ducmV2LnhtbESPQWsCMRSE74X+h/CEXopmK+LqapRSKHjpoavt+bl5&#10;bhY3L0sS19Vf3xQKPQ4z8w2z3g62FT350DhW8DLJQBBXTjdcKzjs38cLECEia2wdk4IbBdhuHh/W&#10;WGh35U/qy1iLBOFQoAITY1dIGSpDFsPEdcTJOzlvMSbpa6k9XhPctnKaZXNpseG0YLCjN0PVubxY&#10;BbpvzfJe6vM3Ps/zy8ftmM++vFJPo+F1BSLSEP/Df+2dVjBdzHL4fZOegN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q0FM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41" style="position:absolute;left:15083;top:6009;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UgZsMA&#10;AADdAAAADwAAAGRycy9kb3ducmV2LnhtbERPy2oCMRTdC/5DuEI3UjOK+BiNIoLQTRcd266vk+tk&#10;cHIzJHEc+/XNotDl4by3+942oiMfascKppMMBHHpdM2Vgs/z6XUFIkRkjY1jUvCkAPvdcLDFXLsH&#10;f1BXxEqkEA45KjAxtrmUoTRkMUxcS5y4q/MWY4K+ktrjI4XbRs6ybCEt1pwaDLZ0NFTeirtVoLvG&#10;rH8KffvG8WJ5f39elvMvr9TLqD9sQETq47/4z/2mFcxW8zQ3vUlPQO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aUgZs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42" style="position:absolute;left:18306;top:6016;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mF/cYA&#10;AADdAAAADwAAAGRycy9kb3ducmV2LnhtbESPT2sCMRTE70K/Q3hCL6LZivhnNUopFHrpoWvr+bl5&#10;bhY3L0sS17WfvikIHoeZ+Q2z2fW2ER35UDtW8DLJQBCXTtdcKfjev4+XIEJE1tg4JgU3CrDbPg02&#10;mGt35S/qiliJBOGQowITY5tLGUpDFsPEtcTJOzlvMSbpK6k9XhPcNnKaZXNpsea0YLClN0PlubhY&#10;BbprzOq30OcDjuaLy+ftuJj9eKWeh/3rGkSkPj7C9/aHVjBdzlbw/yY9Abn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umF/c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43" style="position:absolute;left:9861;top:5339;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q6vcMA&#10;AADdAAAADwAAAGRycy9kb3ducmV2LnhtbERPz2vCMBS+C/4P4Q12kZkqm7rOKCIMdvGw6nZ+a96a&#10;YvNSklirf705CB4/vt/LdW8b0ZEPtWMFk3EGgrh0uuZKwWH/+bIAESKyxsYxKbhQgPVqOFhirt2Z&#10;v6krYiVSCIccFZgY21zKUBqyGMauJU7cv/MWY4K+ktrjOYXbRk6zbCYt1pwaDLa0NVQei5NVoLvG&#10;vF8LffzF0Wx+2l3+5q8/Xqnnp37zASJSHx/iu/tLK5gu3tL+9CY9Abm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q6vc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44" style="position:absolute;left:12898;top:5243;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YfJsYA&#10;AADdAAAADwAAAGRycy9kb3ducmV2LnhtbESPT2sCMRTE74V+h/AKvRTNKvXf1iilIHjpodvq+bl5&#10;bhY3L0sS17WfvikIHoeZ+Q2zXPe2ER35UDtWMBpmIIhLp2uuFPx8bwZzECEia2wck4IrBVivHh+W&#10;mGt34S/qiliJBOGQowITY5tLGUpDFsPQtcTJOzpvMSbpK6k9XhLcNnKcZVNpsea0YLClD0PlqThb&#10;BbprzOK30Kc9vkxn58/rYfa680o9P/XvbyAi9fEevrW3WsF4PhnB/5v0BO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UYfJs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45" style="position:absolute;left:2307;top:5560;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SBUccA&#10;AADdAAAADwAAAGRycy9kb3ducmV2LnhtbESPQUvDQBSE74L/YXmCF2k3hprW2G0RQfDSg6n2/Mw+&#10;s6HZt2F3m6b99V1B6HGYmW+Y5Xq0nRjIh9axgsdpBoK4drrlRsHX9n2yABEissbOMSk4UYD16vZm&#10;iaV2R/6koYqNSBAOJSowMfallKE2ZDFMXU+cvF/nLcYkfSO1x2OC207mWVZIiy2nBYM9vRmq99XB&#10;KtBDZ57Pld7v8KGYHzann/ns2yt1fze+voCINMZr+L/9oRXki6cc/t6kJyB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WUgVH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46" style="position:absolute;left:5565;top:5967;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gkyscA&#10;AADdAAAADwAAAGRycy9kb3ducmV2LnhtbESPQWsCMRSE70L/Q3gFL6LZWqt2axQpFHrx4Lb2/Lp5&#10;3SxuXpYkrmt/fSMIPQ4z8w2z2vS2ER35UDtW8DDJQBCXTtdcKfj8eBsvQYSIrLFxTAouFGCzvhus&#10;MNfuzHvqiliJBOGQowITY5tLGUpDFsPEtcTJ+3HeYkzSV1J7PCe4beQ0y+bSYs1pwWBLr4bKY3Gy&#10;CnTXmOffQh+/cDRfnHaX78Xs4JUa3vfbFxCR+vgfvrXftYLp8ukRrm/SE5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rYJMr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47" style="position:absolute;left:8341;top:6013;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G8vscA&#10;AADdAAAADwAAAGRycy9kb3ducmV2LnhtbESPT2sCMRTE74V+h/AKvRTNVqx/tkYRodCLh26r5+fm&#10;uVncvCxJXNd+elMoeBxm5jfMYtXbRnTkQ+1YweswA0FcOl1zpeDn+2MwAxEissbGMSm4UoDV8vFh&#10;gbl2F/6iroiVSBAOOSowMba5lKE0ZDEMXUucvKPzFmOSvpLa4yXBbSNHWTaRFmtOCwZb2hgqT8XZ&#10;KtBdY+a/hT7t8WUyPW+vh+l455V6furX7yAi9fEe/m9/agWj2dsY/t6kJyC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UxvL7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48" style="position:absolute;left:10677;top:5834;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0ZJcYA&#10;AADdAAAADwAAAGRycy9kb3ducmV2LnhtbESPT2sCMRTE74V+h/AKvRTNVuq/rVFEKPTSQ7fV83Pz&#10;3CxuXpYkrquf3hQKHoeZ+Q2zWPW2ER35UDtW8DrMQBCXTtdcKfj9+RjMQISIrLFxTAouFGC1fHxY&#10;YK7dmb+pK2IlEoRDjgpMjG0uZSgNWQxD1xIn7+C8xZikr6T2eE5w28hRlk2kxZrTgsGWNobKY3Gy&#10;CnTXmPm10Mcdvkymp6/Lfvq29Uo9P/XrdxCR+ngP/7c/tYLRbDyGvzfpCc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n0ZJc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Connecteur droit avec flèche 2856" o:spid="_x0000_s1149" type="#_x0000_t32" style="position:absolute;left:11121;top:7682;width:17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7piCsQAAADdAAAADwAAAGRycy9kb3ducmV2LnhtbESP3WrCQBSE7wu+w3IE7+pGpSKpqxgh&#10;aC/9eYBj9piEZs+mu9v8vH23UOjlMDPfMNv9YBrRkfO1ZQWLeQKCuLC65lLB/Za/bkD4gKyxsUwK&#10;RvKw301etphq2/OFumsoRYSwT1FBFUKbSumLigz6uW2Jo/e0zmCI0pVSO+wj3DRymSRrabDmuFBh&#10;S8eKis/rt1FQrvzT5JfRdadsCJl9tEf6+lBqNh0O7yACDeE//Nc+awXLzdsaft/EJy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mIKxAAAAN0AAAAPAAAAAAAAAAAA&#10;AAAAAKECAABkcnMvZG93bnJldi54bWxQSwUGAAAAAAQABAD5AAAAkgMAAAAA&#10;" strokecolor="red" strokeweight="1.5pt">
                        <v:stroke endarrow="block" endarrowwidth="narrow" endarrowlength="short" joinstyle="miter"/>
                        <o:lock v:ext="edit" shapetype="f"/>
                      </v:shape>
                      <v:shape id="Connecteur droit avec flèche 2857" o:spid="_x0000_s1150" type="#_x0000_t32" style="position:absolute;left:8241;top:7660;width:1422;height: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MFFccAAADdAAAADwAAAGRycy9kb3ducmV2LnhtbESPQWvCQBSE70L/w/KE3nRjsFWiq4go&#10;tPWiUQ/eHtlnEpt9G7Jbjf31XaHgcZiZb5jpvDWVuFLjSssKBv0IBHFmdcm5gsN+3RuDcB5ZY2WZ&#10;FNzJwXz20pliou2Nd3RNfS4ChF2CCgrv60RKlxVk0PVtTRy8s20M+iCbXOoGbwFuKhlH0bs0WHJY&#10;KLCmZUHZd/pjFCx+L5/b1fm+4yj+OurTsN7o40mp1267mIDw1Ppn+L/9oRXE47cRPN6E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0wUVxwAAAN0AAAAPAAAAAAAA&#10;AAAAAAAAAKECAABkcnMvZG93bnJldi54bWxQSwUGAAAAAAQABAD5AAAAlQMAAAAA&#10;" strokecolor="red" strokeweight="1.5pt">
                        <v:stroke endarrow="block" endarrowwidth="narrow" endarrowlength="short" joinstyle="miter"/>
                        <o:lock v:ext="edit" shapetype="f"/>
                      </v:shape>
                      <v:shape id="Connecteur droit avec flèche 2858" o:spid="_x0000_s1151" type="#_x0000_t32" style="position:absolute;left:5789;top:7688;width:106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T48EAAADdAAAADwAAAGRycy9kb3ducmV2LnhtbERPS27CMBDdV+IO1iB11zhQtUIhDiJI&#10;qO0ywAGGePIR8Ti13RBuXy8qdfn0/vluNoOYyPnesoJVkoIgrq3uuVVwOR9fNiB8QNY4WCYFD/Kw&#10;KxZPOWba3rmi6RRaEUPYZ6igC2HMpPR1RwZ9YkfiyDXWGQwRulZqh/cYbga5TtN3abDn2NDhSIeO&#10;6tvpxyhoX31jjtXDTR/lHEp7HQ/0/aXU83Leb0EEmsO/+M/9qRWsN29xbnwTn4As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aVPjwQAAAN0AAAAPAAAAAAAAAAAAAAAA&#10;AKECAABkcnMvZG93bnJldi54bWxQSwUGAAAAAAQABAD5AAAAjwMAAAAA&#10;" strokecolor="red" strokeweight="1.5pt">
                        <v:stroke endarrow="block" endarrowwidth="narrow" endarrowlength="short" joinstyle="miter"/>
                        <o:lock v:ext="edit" shapetype="f"/>
                      </v:shape>
                      <v:shape id="Connecteur droit avec flèche 2859" o:spid="_x0000_s1152" type="#_x0000_t32" style="position:absolute;left:14334;top:7653;width:213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X2eMQAAADdAAAADwAAAGRycy9kb3ducmV2LnhtbESPzW7CMBCE75V4B2uRemscqFqlAYMA&#10;CZUegT7AEi9JRLwOtpuft8eVKvU4mplvNMv1YBrRkfO1ZQWzJAVBXFhdc6ng+7x/yUD4gKyxsUwK&#10;RvKwXk2elphr2/ORulMoRYSwz1FBFUKbS+mLigz6xLbE0btaZzBE6UqpHfYRbho5T9N3abDmuFBh&#10;S7uKitvpxygoX/3V7I+j6z63Q9jaS7uj+5dSz9NhswARaAj/4b/2QSuYZ28f8PsmPgG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JfZ4xAAAAN0AAAAPAAAAAAAAAAAA&#10;AAAAAKECAABkcnMvZG93bnJldi54bWxQSwUGAAAAAAQABAD5AAAAkgMAAAAA&#10;" strokecolor="red" strokeweight="1.5pt">
                        <v:stroke endarrow="block" endarrowwidth="narrow" endarrowlength="short" joinstyle="miter"/>
                        <o:lock v:ext="edit" shapetype="f"/>
                      </v:shape>
                      <v:shape id="Connecteur droit avec flèche 2860" o:spid="_x0000_s1153" type="#_x0000_t32" style="position:absolute;left:3560;top:7682;width:71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OVWL0AAADdAAAADwAAAGRycy9kb3ducmV2LnhtbERPSwrCMBDdC94hjOBOUxVEqlFUEHXp&#10;5wBjM7bFZlKTWOvtzUJw+Xj/xao1lWjI+dKygtEwAUGcWV1yruB62Q1mIHxA1lhZJgUf8rBadjsL&#10;TLV984mac8hFDGGfooIihDqV0mcFGfRDWxNH7m6dwRChy6V2+I7hppLjJJlKgyXHhgJr2haUPc4v&#10;oyCf+LvZnT6u2W/asLG3ekvPo1L9XruegwjUhr/45z5oBePZNO6Pb+ITkMs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JFzlVi9AAAA3QAAAA8AAAAAAAAAAAAAAAAAoQIA&#10;AGRycy9kb3ducmV2LnhtbFBLBQYAAAAABAAEAPkAAACLAwAAAAA=&#10;" strokecolor="red" strokeweight="1.5pt">
                        <v:stroke endarrow="block" endarrowwidth="narrow" endarrowlength="short" joinstyle="miter"/>
                        <o:lock v:ext="edit" shapetype="f"/>
                      </v:shape>
                      <v:shape id="Connecteur droit avec flèche 2861" o:spid="_x0000_s1154" type="#_x0000_t32" style="position:absolute;left:13771;top:6429;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p7Z8QAAADdAAAADwAAAGRycy9kb3ducmV2LnhtbESPQYvCMBSE7wv+h/CEva1phS3aNYoK&#10;ohcPa/0Bj+ZtWmxeShK17q/fCMIeh5n5hlmsBtuJG/nQOlaQTzIQxLXTLRsF52r3MQMRIrLGzjEp&#10;eFCA1XL0tsBSuzt/0+0UjUgQDiUqaGLsSylD3ZDFMHE9cfJ+nLcYk/RGao/3BLednGZZIS22nBYa&#10;7GnbUH05Xa2C4uj2cvM7r7a5N/HzUZhjdTBKvY+H9ReISEP8D7/aB61gOityeL5JT0A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entnxAAAAN0AAAAPAAAAAAAAAAAA&#10;AAAAAKECAABkcnMvZG93bnJldi54bWxQSwUGAAAAAAQABAD5AAAAkgMAAAAA&#10;" strokecolor="windowText" strokeweight="1pt">
                        <v:stroke endarrow="block" endarrowwidth="narrow" endarrowlength="short" joinstyle="miter"/>
                        <o:lock v:ext="edit" shapetype="f"/>
                      </v:shape>
                      <v:shape id="Connecteur droit avec flèche 2862" o:spid="_x0000_s1155" type="#_x0000_t32" style="position:absolute;left:8549;top:6456;width:52;height:10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jlEMQAAADdAAAADwAAAGRycy9kb3ducmV2LnhtbESPQYvCMBSE7wv+h/CEva2phS3aNYoK&#10;ohcPa/0Bj+ZtWmxeShK17q/fCMIeh5n5hlmsBtuJG/nQOlYwnWQgiGunWzYKztXuYwYiRGSNnWNS&#10;8KAAq+XobYGldnf+ptspGpEgHEpU0MTYl1KGuiGLYeJ64uT9OG8xJumN1B7vCW47mWdZIS22nBYa&#10;7GnbUH05Xa2C4uj2cvM7r7ZTb+LnozDH6mCUeh8P6y8QkYb4H361D1pBPityeL5JT0A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qOUQxAAAAN0AAAAPAAAAAAAAAAAA&#10;AAAAAKECAABkcnMvZG93bnJldi54bWxQSwUGAAAAAAQABAD5AAAAkgMAAAAA&#10;" strokecolor="windowText" strokeweight="1pt">
                        <v:stroke endarrow="block" endarrowwidth="narrow" endarrowlength="short" joinstyle="miter"/>
                        <o:lock v:ext="edit" shapetype="f"/>
                      </v:shape>
                      <v:shape id="Connecteur droit avec flèche 2863" o:spid="_x0000_s1156" type="#_x0000_t32" style="position:absolute;left:4399;top:5978;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uRAi8QAAADdAAAADwAAAGRycy9kb3ducmV2LnhtbESPQWsCMRSE70L/Q3iF3jSrpYtujaKC&#10;6MWDrj/gsXlml25eliTq6q9vCgWPw8x8w8yXvW3FjXxoHCsYjzIQxJXTDRsF53I7nIIIEVlj65gU&#10;PCjAcvE2mGOh3Z2PdDtFIxKEQ4EK6hi7QspQ1WQxjFxHnLyL8xZjkt5I7fGe4LaVkyzLpcWG00KN&#10;HW1qqn5OV6sgP7idXD9n5WbsTfx65OZQ7o1SH+/96htEpD6+wv/tvVYwmeaf8PcmPQG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5ECLxAAAAN0AAAAPAAAAAAAAAAAA&#10;AAAAAKECAABkcnMvZG93bnJldi54bWxQSwUGAAAAAAQABAD5AAAAkgMAAAAA&#10;" strokecolor="windowText" strokeweight="1pt">
                        <v:stroke endarrow="block" endarrowwidth="narrow" endarrowlength="short" joinstyle="miter"/>
                        <o:lock v:ext="edit" shapetype="f"/>
                      </v:shape>
                      <v:shape id="Forme libre : forme 51" o:spid="_x0000_s1157" style="position:absolute;left:13526;top:5950;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12A8YA&#10;AADdAAAADwAAAGRycy9kb3ducmV2LnhtbESPQWsCMRSE74X+h/CEXopmK7LqapRSKPTioavt+bl5&#10;bhY3L0sS17W/3hQKPQ4z8w2z3g62FT350DhW8DLJQBBXTjdcKzjs38cLECEia2wdk4IbBdhuHh/W&#10;WGh35U/qy1iLBOFQoAITY1dIGSpDFsPEdcTJOzlvMSbpa6k9XhPctnKaZbm02HBaMNjRm6HqXF6s&#10;At23ZvlT6vM3Pufzy+52nM++vFJPo+F1BSLSEP/Df+0PrWC6yGfw+yY9Ab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112A8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Connecteur droit avec flèche 2865" o:spid="_x0000_s1158" type="#_x0000_t32" style="position:absolute;left:10831;top:6335;width:52;height:10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F9ZMMAAADdAAAADwAAAGRycy9kb3ducmV2LnhtbESPQYvCMBSE7wv+h/CEva2pgkWrUVRY&#10;1osHrT/g0TzTYvNSkqxWf71ZWPA4zMw3zHLd21bcyIfGsYLxKANBXDndsFFwLr+/ZiBCRNbYOiYF&#10;DwqwXg0+llhod+cj3U7RiAThUKCCOsaukDJUNVkMI9cRJ+/ivMWYpDdSe7wnuG3lJMtyabHhtFBj&#10;R7uaquvp1yrID+5Hbp/zcjf2Jk4fuTmUe6PU57DfLEBE6uM7/N/eawWTWT6FvzfpCcjV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pBfWTDAAAA3QAAAA8AAAAAAAAAAAAA&#10;AAAAoQIAAGRycy9kb3ducmV2LnhtbFBLBQYAAAAABAAEAPkAAACRAwAAAAA=&#10;" strokecolor="windowText" strokeweight="1pt">
                        <v:stroke endarrow="block" endarrowwidth="narrow" endarrowlength="short" joinstyle="miter"/>
                        <o:lock v:ext="edit" shapetype="f"/>
                      </v:shape>
                      <v:shape id="Connecteur droit avec flèche 2866" o:spid="_x0000_s1159" type="#_x0000_t32" style="position:absolute;left:17103;top:6137;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PjE8QAAADdAAAADwAAAGRycy9kb3ducmV2LnhtbESPQWsCMRSE70L/Q3iF3jSr0GC3RrGC&#10;6MVD3f6Ax+Y1u7h5WZJUV3+9EYQeh5n5hlmsBteJM4XYetYwnRQgiGtvWrYafqrteA4iJmSDnWfS&#10;cKUIq+XLaIGl8Rf+pvMxWZEhHEvU0KTUl1LGuiGHceJ74uz9+uAwZRmsNAEvGe46OSsKJR22nBca&#10;7GnTUH06/jkN6uB38uv2UW2mwab3q7KHam+1fnsd1p8gEg3pP/xs742G2VwpeLzJT0Au7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k+MTxAAAAN0AAAAPAAAAAAAAAAAA&#10;AAAAAKECAABkcnMvZG93bnJldi54bWxQSwUGAAAAAAQABAD5AAAAkgMAAAAA&#10;" strokecolor="windowText" strokeweight="1pt">
                        <v:stroke endarrow="block" endarrowwidth="narrow" endarrowlength="short" joinstyle="miter"/>
                        <o:lock v:ext="edit" shapetype="f"/>
                      </v:shape>
                      <v:shape id="Forme libre : forme 51" o:spid="_x0000_s1160" style="position:absolute;left:4212;top:7039;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odMYA&#10;AADdAAAADwAAAGRycy9kb3ducmV2LnhtbESPQWvCQBSE70L/w/IKXkrdVCSxqauUQsFLD8a259fs&#10;azaYfRt21xj7612h4HGYmW+Y1Wa0nRjIh9axgqdZBoK4drrlRsHn/v1xCSJEZI2dY1JwpgCb9d1k&#10;haV2J97RUMVGJAiHEhWYGPtSylAbshhmridO3q/zFmOSvpHa4ynBbSfnWZZLiy2nBYM9vRmqD9XR&#10;KtBDZ57/Kn34xoe8OH6cf4rFl1dqej++voCINMZb+L+91Qrmy7yA65v0BOT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4/odM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61" style="position:absolute;left:8222;top:7497;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B8BsMA&#10;AADdAAAADwAAAGRycy9kb3ducmV2LnhtbERPz2vCMBS+D/wfwhO8jJlORnXVKDIQvOxgNz2/NW9N&#10;sXkpSazVv94cBjt+fL9Xm8G2oicfGscKXqcZCOLK6YZrBd9fu5cFiBCRNbaOScGNAmzWo6cVFtpd&#10;+UB9GWuRQjgUqMDE2BVShsqQxTB1HXHifp23GBP0tdQerynctnKWZbm02HBqMNjRh6HqXF6sAt23&#10;5v1e6vMJn/P55fP2M387eqUm42G7BBFpiP/iP/deK5gt8jQ3vUlPQK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hB8Bs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62" style="position:absolute;left:10519;top:7524;width:463;height:534;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zZncYA&#10;AADdAAAADwAAAGRycy9kb3ducmV2LnhtbESPQWsCMRSE70L/Q3iFXopmK7LqapRSKPTSQ7fV83Pz&#10;3CxuXpYkrmt/vSkUPA4z8w2z3g62FT350DhW8DLJQBBXTjdcK/j5fh8vQISIrLF1TAquFGC7eRit&#10;sdDuwl/Ul7EWCcKhQAUmxq6QMlSGLIaJ64iTd3TeYkzS11J7vCS4beU0y3JpseG0YLCjN0PVqTxb&#10;BbpvzfK31Kc9Pufz8+f1MJ/tvFJPj8PrCkSkId7D/+0PrWC6yJfw9yY9Ab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VzZnc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3460;3309,35640;6618,28957;13236,26730;18199,24502;24818,26730;29781,31185;36399,35640;44671,33413;46326,26730;44671,11138;41363,4455;36399,0" o:connectangles="0,0,0,0,0,0,0,0,0,0,0,0,0"/>
                      </v:shape>
                      <v:shape id="Forme libre : forme 51" o:spid="_x0000_s1163" style="position:absolute;left:13508;top:7578;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m3cMA&#10;AADdAAAADwAAAGRycy9kb3ducmV2LnhtbERPz2vCMBS+D/wfwhO8jJlOhnXVKDIQvOxgNz2/NW9N&#10;sXkpSazVv94cBjt+fL9Xm8G2oicfGscKXqcZCOLK6YZrBd9fu5cFiBCRNbaOScGNAmzWo6cVFtpd&#10;+UB9GWuRQjgUqMDE2BVShsqQxTB1HXHifp23GBP0tdQerynctnKWZXNpseHUYLCjD0PVubxYBbpv&#10;zfu91OcTPs/zy+ftJ387eqUm42G7BBFpiP/iP/deK5gt8rQ/vUlPQK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m3c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64" style="position:absolute;left:16896;top:5711;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NDRsYA&#10;AADdAAAADwAAAGRycy9kb3ducmV2LnhtbESPQWsCMRSE70L/Q3iFXkSzirh2a5RSKPTSQ1fb83Pz&#10;ulncvCxJXNf+elMQPA4z8w2z3g62FT350DhWMJtmIIgrpxuuFex375MViBCRNbaOScGFAmw3D6M1&#10;Ftqd+Yv6MtYiQTgUqMDE2BVShsqQxTB1HXHyfp23GJP0tdQezwluWznPsqW02HBaMNjRm6HqWJ6s&#10;At235vmv1McfHC/z0+flkC++vVJPj8PrC4hIQ7yHb+0PrWC+ymfw/yY9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NDRs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65" style="position:absolute;left:16731;top:7389;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HdMcYA&#10;AADdAAAADwAAAGRycy9kb3ducmV2LnhtbESPQUvDQBSE74L/YXmCl2I3Bmli7LZIoeClB1P1/Mw+&#10;s6HZt2F3m6b99a5Q8DjMzDfMcj3ZXozkQ+dYweM8A0HcON1xq+Bjv30oQYSIrLF3TArOFGC9ur1Z&#10;YqXdid9prGMrEoRDhQpMjEMlZWgMWQxzNxAn78d5izFJ30rt8ZTgtpd5li2kxY7TgsGBNoaaQ320&#10;CvTYm+dLrQ9fOFsUx935u3j69Erd302vLyAiTfE/fG2/aQV5WeTw9yY9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HdMc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66" style="position:absolute;left:2599;top:7666;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14qscA&#10;AADdAAAADwAAAGRycy9kb3ducmV2LnhtbESPQWsCMRSE74X+h/AKvRTN1hZXV6OUguClh27V83Pz&#10;3CxuXpYkrmt/fVMo9DjMzDfMcj3YVvTkQ+NYwfM4A0FcOd1wrWD3tRnNQISIrLF1TApuFGC9ur9b&#10;YqHdlT+pL2MtEoRDgQpMjF0hZagMWQxj1xEn7+S8xZikr6X2eE1w28pJlk2lxYbTgsGO3g1V5/Ji&#10;Fei+NfPvUp8P+DTNLx+3Y/6690o9PgxvCxCRhvgf/mtvtYLJLH+B3zfpCc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FteKr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Connecteur droit avec flèche 2874" o:spid="_x0000_s1167" type="#_x0000_t32" style="position:absolute;left:2630;top:6017;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NROIsUAAADdAAAADwAAAGRycy9kb3ducmV2LnhtbESPQWsCMRSE7wX/Q3iCt5pVdGu3RrGC&#10;1IuHuv0Bj81rdnHzsiSprv76RhA8DjPzDbNc97YVZ/KhcaxgMs5AEFdON2wU/JS71wWIEJE1to5J&#10;wZUCrFeDlyUW2l34m87HaESCcChQQR1jV0gZqposhrHriJP367zFmKQ3Unu8JLht5TTLcmmx4bRQ&#10;Y0fbmqrT8c8qyA/uS37e3svtxJs4v+bmUO6NUqNhv/kAEamPz/CjvdcKpou3GdzfpCcg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NROIsUAAADdAAAADwAAAAAAAAAA&#10;AAAAAAChAgAAZHJzL2Rvd25yZXYueG1sUEsFBgAAAAAEAAQA+QAAAJMDAAAAAA==&#10;" strokecolor="windowText" strokeweight="1pt">
                        <v:stroke endarrow="block" endarrowwidth="narrow" endarrowlength="short" joinstyle="miter"/>
                        <o:lock v:ext="edit" shapetype="f"/>
                      </v:shape>
                      <v:shape id="ZoneTexte 18" o:spid="_x0000_s1168" type="#_x0000_t202" style="position:absolute;left:20239;top:6336;width:3371;height:2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GBUsMA&#10;AADdAAAADwAAAGRycy9kb3ducmV2LnhtbESPQWvCQBSE70L/w/IK3nSjoJXUVaSt4MFLNb0/sq/Z&#10;0OzbkH018d+7guBxmJlvmPV28I26UBfrwAZm0wwUcRlszZWB4ryfrEBFQbbYBCYDV4qw3byM1pjb&#10;0PM3XU5SqQThmKMBJ9LmWsfSkcc4DS1x8n5D51GS7CptO+wT3Dd6nmVL7bHmtOCwpQ9H5d/p3xsQ&#10;sbvZtfjy8fAzHD97l5ULLIwZvw67d1BCgzzDj/bBGpiv3hZwf5OegN7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5GBUsMAAADdAAAADwAAAAAAAAAAAAAAAACYAgAAZHJzL2Rv&#10;d25yZXYueG1sUEsFBgAAAAAEAAQA9QAAAIgDAAAAAA==&#10;" filled="f" stroked="f">
                        <v:textbox style="mso-fit-shape-to-text:t">
                          <w:txbxContent>
                            <w:p w14:paraId="3E84C46C" w14:textId="77777777" w:rsidR="00613EF9" w:rsidRDefault="00613EF9" w:rsidP="006356D1">
                              <w:pPr>
                                <w:pStyle w:val="NormalWeb"/>
                              </w:pPr>
                              <w:r>
                                <w:rPr>
                                  <w:rFonts w:cs="Arial"/>
                                  <w:color w:val="000000" w:themeColor="text1"/>
                                  <w:kern w:val="24"/>
                                  <w:sz w:val="18"/>
                                  <w:szCs w:val="18"/>
                                </w:rPr>
                                <w:t>Q</w:t>
                              </w:r>
                              <w:r>
                                <w:rPr>
                                  <w:rFonts w:cs="Arial"/>
                                  <w:color w:val="000000" w:themeColor="text1"/>
                                  <w:kern w:val="24"/>
                                  <w:position w:val="-5"/>
                                  <w:sz w:val="18"/>
                                  <w:szCs w:val="18"/>
                                  <w:vertAlign w:val="subscript"/>
                                </w:rPr>
                                <w:t>0</w:t>
                              </w:r>
                            </w:p>
                          </w:txbxContent>
                        </v:textbox>
                      </v:shape>
                      <v:rect id="Rectangle 2876" o:spid="_x0000_s1169" style="position:absolute;left:19542;top:4864;width:1434;height:35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MoNcgA&#10;AADdAAAADwAAAGRycy9kb3ducmV2LnhtbESPQWvCQBSE7wX/w/IEb3XTKCqpq4ioWNBD0x7a22v2&#10;NYlm34bdVeO/7xYKPQ4z8w0zX3amEVdyvras4GmYgCAurK65VPD+tn2cgfABWWNjmRTcycNy0XuY&#10;Y6btjV/pmodSRAj7DBVUIbSZlL6oyKAf2pY4et/WGQxRulJqh7cIN41Mk2QiDdYcFypsaV1Rcc4v&#10;RsHua5y7l8N6szkd0uI4vXP68TlSatDvVs8gAnXhP/zX3msF6Ww6gd838QnIx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Ayg1yAAAAN0AAAAPAAAAAAAAAAAAAAAAAJgCAABk&#10;cnMvZG93bnJldi54bWxQSwUGAAAAAAQABAD1AAAAjQMAAAAA&#10;" fillcolor="#f9aa5e" stroked="f" strokeweight="1pt"/>
                      <v:shape id="Connecteur droit avec flèche 2877" o:spid="_x0000_s1170" type="#_x0000_t32" style="position:absolute;left:18066;top:7568;width:248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0Ob8cQAAADdAAAADwAAAGRycy9kb3ducmV2LnhtbESP3WrCQBSE7wu+w3IE7+pGhSqpqxgh&#10;aC/9eYBj9piEZs+mu9v8vH23UOjlMDPfMNv9YBrRkfO1ZQWLeQKCuLC65lLB/Za/bkD4gKyxsUwK&#10;RvKw301etphq2/OFumsoRYSwT1FBFUKbSumLigz6uW2Jo/e0zmCI0pVSO+wj3DRymSRv0mDNcaHC&#10;lo4VFZ/Xb6OgXPmnyS+j607ZEDL7aI/09aHUbDoc3kEEGsJ/+K991gqWm/Uaft/EJy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Q5vxxAAAAN0AAAAPAAAAAAAAAAAA&#10;AAAAAKECAABkcnMvZG93bnJldi54bWxQSwUGAAAAAAQABAD5AAAAkgMAAAAA&#10;" strokecolor="red" strokeweight="1.5pt">
                        <v:stroke endarrow="block" endarrowwidth="narrow" endarrowlength="short" joinstyle="miter"/>
                        <o:lock v:ext="edit" shapetype="f"/>
                      </v:shape>
                      <v:line id="Connecteur droit 2878" o:spid="_x0000_s1171" style="position:absolute;flip:y;visibility:visible;mso-wrap-style:square" from="19497,4847" to="19497,69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J8m98EAAADdAAAADwAAAGRycy9kb3ducmV2LnhtbERPTWsCMRC9C/0PYYTeNKuHardGEaEg&#10;vdUqeBw242Z1M9kmU3f775uD0OPjfa82g2/VnWJqAhuYTQtQxFWwDdcGjl/vkyWoJMgW28Bk4JcS&#10;bNZPoxWWNvT8SfeD1CqHcCrRgBPpSq1T5chjmoaOOHOXED1KhrHWNmKfw32r50Xxoj02nBscdrRz&#10;VN0OP95Aq79P4j76bnc9R5ndjmf7Wu2NeR4P2zdQQoP8ix/uvTUwXy7y3PwmPwG9/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gnyb3wQAAAN0AAAAPAAAAAAAAAAAAAAAA&#10;AKECAABkcnMvZG93bnJldi54bWxQSwUGAAAAAAQABAD5AAAAjwMAAAAA&#10;" strokecolor="windowText" strokeweight="1pt">
                        <v:stroke joinstyle="miter"/>
                      </v:line>
                      <v:line id="Connecteur droit 2879" o:spid="_x0000_s1172" style="position:absolute;flip:y;visibility:visible;mso-wrap-style:square" from="21002,4843" to="21061,83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ODbMQAAADdAAAADwAAAGRycy9kb3ducmV2LnhtbESPQWsCMRSE74X+h/AKvdWsHlpdjSKC&#10;IL3VKnh8bJ6b1c3Lmry623/fFAo9DjPzDbNYDb5Vd4qpCWxgPCpAEVfBNlwbOHxuX6agkiBbbAOT&#10;gW9KsFo+PiywtKHnD7rvpVYZwqlEA06kK7VOlSOPaRQ64uydQ/QoWcZa24h9hvtWT4riVXtsOC84&#10;7GjjqLruv7yBVt+O4t77bnM5RRlfDyc7q3bGPD8N6zkooUH+w3/tnTUwmb7N4PdNfgJ6+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04NsxAAAAN0AAAAPAAAAAAAAAAAA&#10;AAAAAKECAABkcnMvZG93bnJldi54bWxQSwUGAAAAAAQABAD5AAAAkgMAAAAA&#10;" strokecolor="windowText" strokeweight="1pt">
                        <v:stroke joinstyle="miter"/>
                      </v:line>
                      <v:rect id="Rectangle 2880" o:spid="_x0000_s1173" style="position:absolute;left:1213;top:8352;width:22068;height:3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lhZcIA&#10;AADdAAAADwAAAGRycy9kb3ducmV2LnhtbERPTWuDQBC9F/Iflgnk1qwRUsRmE0qJoMfYHprb1J2q&#10;0Z217lbNv+8eCj0+3vfhtJheTDS61rKC3TYCQVxZ3XKt4P0te0xAOI+ssbdMCu7k4HRcPRww1Xbm&#10;C02lr0UIYZeigsb7IZXSVQ0ZdFs7EAfuy44GfYBjLfWIcwg3vYyj6EkabDk0NDjQa0NVV/4YBfY6&#10;u/zzui8K/9FNt1uM56z7VmqzXl6eQXha/L/4z51rBXGShP3hTXgC8vg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SWFlwgAAAN0AAAAPAAAAAAAAAAAAAAAAAJgCAABkcnMvZG93&#10;bnJldi54bWxQSwUGAAAAAAQABAD1AAAAhwMAAAAA&#10;" fillcolor="#9dc3e6" strokecolor="#41719c" strokeweight="1pt"/>
                    </v:group>
                    <v:group id="Groupe 2881" o:spid="_x0000_s1174" style="position:absolute;left:1057;top:10794;width:22398;height:4237" coordorigin="1057,10794" coordsize="22397,42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Jx64DFAAAA3QAA&#10;AA8AAAAAAAAAAAAAAAAAqgIAAGRycy9kb3ducmV2LnhtbFBLBQYAAAAABAAEAPoAAACcAwAAAAA=&#10;">
                      <v:group id="Groupe 2882" o:spid="_x0000_s1175" style="position:absolute;left:1057;top:10794;width:22398;height:4237" coordorigin="1057,10794" coordsize="22397,42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o3X3xgAAAN0A&#10;AAAPAAAAAAAAAAAAAAAAAKoCAABkcnMvZG93bnJldi54bWxQSwUGAAAAAAQABAD6AAAAnQMAAAAA&#10;">
                        <v:rect id="Rectangle 2883" o:spid="_x0000_s1176" style="position:absolute;left:1085;top:10868;width:22067;height:35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6aYcEA&#10;AADdAAAADwAAAGRycy9kb3ducmV2LnhtbESPzQrCMBCE74LvEFbwIppaQUs1ioiCiBd/HmBp1rbY&#10;bEoTtb69EQSPw8x8wyxWranEkxpXWlYwHkUgiDOrS84VXC+7YQLCeWSNlWVS8CYHq2W3s8BU2xef&#10;6Hn2uQgQdikqKLyvUyldVpBBN7I1cfButjHog2xyqRt8BbipZBxFU2mw5LBQYE2bgrL7+WEUbOVs&#10;Q1M7OfrDxc2y0g5MvH8o1e+16zkIT63/h3/tvVYQJ8kEvm/CE5DL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HummHBAAAA3QAAAA8AAAAAAAAAAAAAAAAAmAIAAGRycy9kb3du&#10;cmV2LnhtbFBLBQYAAAAABAAEAPUAAACGAwAAAAA=&#10;" fillcolor="#e7e6e6" stroked="f" strokeweight="1pt"/>
                        <v:shape id="Forme libre : forme 51" o:spid="_x0000_s1177" style="position:absolute;left:4056;top:11535;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GQ+cYA&#10;AADdAAAADwAAAGRycy9kb3ducmV2LnhtbESPQWsCMRSE74X+h/CEXopmK6LrapRSKHjpoavt+bl5&#10;bhY3L0sS19Vf3xQKPQ4z8w2z3g62FT350DhW8DLJQBBXTjdcKzjs38c5iBCRNbaOScGNAmw3jw9r&#10;LLS78if1ZaxFgnAoUIGJsSukDJUhi2HiOuLknZy3GJP0tdQerwluWznNsrm02HBaMNjRm6HqXF6s&#10;At23Znkv9fkbn+eLy8ftuJh9eaWeRsPrCkSkIf6H/9o7rWCa5zP4fZOegN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GQ+c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rect id="Rectangle 2885" o:spid="_x0000_s1178" style="position:absolute;left:2141;top:12954;width:17265;height:1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GwMQA&#10;AADdAAAADwAAAGRycy9kb3ducmV2LnhtbERPXWvCMBR9F/wP4Qp7GTO1oJTOKFPc9MWPuf2AS3PX&#10;hjU3Jcm0+/eLMJDzdDhfnPmyt624kA/GsYLJOANBXDltuFbw+fH6VIAIEVlj65gU/FKA5WI4mGOp&#10;3ZXf6XKOtUglHEpU0MTYlVKGqiGLYew64qR9OW8xJuprqT1eU7ltZZ5lM2nRcFposKN1Q9X3+ccq&#10;eKtN7rePZrVZnfab42HrpwlKPYz6l2cQkfp4N/+nd1pBXhRTuL1JT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UBsDEAAAA3QAAAA8AAAAAAAAAAAAAAAAAmAIAAGRycy9k&#10;b3ducmV2LnhtbFBLBQYAAAAABAAEAPUAAACJAwAAAAA=&#10;" fillcolor="#f9aa5e" strokecolor="windowText" strokeweight="1pt"/>
                        <v:shape id="Forme libre : forme 51" o:spid="_x0000_s1179" style="position:absolute;left:6741;top:11285;width:522;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rFcYA&#10;AADdAAAADwAAAGRycy9kb3ducmV2LnhtbESPQWvCQBSE70L/w/IKXkrdVCSmqauUQsFLD8a259fs&#10;azaYfRt21xj7612h4HGYmW+Y1Wa0nRjIh9axgqdZBoK4drrlRsHn/v2xABEissbOMSk4U4DN+m6y&#10;wlK7E+9oqGIjEoRDiQpMjH0pZagNWQwz1xMn79d5izFJ30jt8ZTgtpPzLMulxZbTgsGe3gzVh+po&#10;FeihM89/lT5840O+PH6cf5aLL6/U9H58fQERaYy38H97qxXMiyKH65v0BOT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M+rFc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80" style="position:absolute;left:14927;top:12025;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MOjsYA&#10;AADdAAAADwAAAGRycy9kb3ducmV2LnhtbESPQWvCQBSE70L/w/IKXkrdVMSkqauUQsFLD8a259fs&#10;azaYfRt21xj7612h4HGYmW+Y1Wa0nRjIh9axgqdZBoK4drrlRsHn/v2xABEissbOMSk4U4DN+m6y&#10;wlK7E+9oqGIjEoRDiQpMjH0pZagNWQwz1xMn79d5izFJ30jt8ZTgtpPzLFtKiy2nBYM9vRmqD9XR&#10;KtBDZ57/Kn34xodlfvw4/+SLL6/U9H58fQERaYy38H97qxXMiyKH65v0BOT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4MOjs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81" style="position:absolute;left:18150;top:12033;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ya/MMA&#10;AADdAAAADwAAAGRycy9kb3ducmV2LnhtbERPTWvCMBi+D/wP4R3sMjRVhtbOKCIMdtnB7uP82rw2&#10;xeZNSWKt+/XmIHh8eL5Xm8G2oicfGscKppMMBHHldMO1gp/vj3EOIkRkja1jUnClAJv16GmFhXYX&#10;3lNfxlqkEA4FKjAxdoWUoTJkMUxcR5y4o/MWY4K+ltrjJYXbVs6ybC4tNpwaDHa0M1SdyrNVoPvW&#10;LP9LffrD1/ni/HU9LN5+vVIvz8P2HUSkIT7Ed/enVjDL8zQ3vUlPQK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ya/M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82" style="position:absolute;left:9705;top:11356;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A/Z8cA&#10;AADdAAAADwAAAGRycy9kb3ducmV2LnhtbESPzWrDMBCE74W+g9hCLyWRG0LiOFFCKRR66aHOz3lj&#10;bSwTa2UkxXH69FGh0OMwM98wq81gW9GTD41jBa/jDARx5XTDtYLd9mOUgwgRWWPrmBTcKMBm/fiw&#10;wkK7K39TX8ZaJAiHAhWYGLtCylAZshjGriNO3sl5izFJX0vt8ZrgtpWTLJtJiw2nBYMdvRuqzuXF&#10;KtB9axY/pT4f8GU2v3zdjvPp3iv1/DS8LUFEGuJ/+K/9qRVM8nwBv2/SE5Dr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VQP2f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83" style="position:absolute;left:12742;top:11259;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MAJ8MA&#10;AADdAAAADwAAAGRycy9kb3ducmV2LnhtbERPy2oCMRTdF/yHcIVuSs0oxcdoFBEK3XTRUbu+Tq6T&#10;wcnNkMRx7Nc3C8Hl4bxXm942oiMfascKxqMMBHHpdM2VgsP+830OIkRkjY1jUnCnAJv14GWFuXY3&#10;/qGuiJVIIRxyVGBibHMpQ2nIYhi5ljhxZ+ctxgR9JbXHWwq3jZxk2VRarDk1GGxpZ6i8FFerQHeN&#10;WfwV+vKLb9PZ9ft+mn0cvVKvw367BBGpj0/xw/2lFUzmi7Q/vUlP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MAJ8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84" style="position:absolute;left:2151;top:11576;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lvMYA&#10;AADdAAAADwAAAGRycy9kb3ducmV2LnhtbESPT2sCMRTE74V+h/CEXopmleKf1ShFEHrpwbX1/Nw8&#10;N4ublyWJ69pP3wiFHoeZ+Q2z2vS2ER35UDtWMB5lIIhLp2uuFHwddsM5iBCRNTaOScGdAmzWz08r&#10;zLW78Z66IlYiQTjkqMDE2OZShtKQxTByLXHyzs5bjEn6SmqPtwS3jZxk2VRarDktGGxpa6i8FFer&#10;QHeNWfwU+nLE1+ns+nk/zd6+vVIvg/59CSJSH//Df+0PrWAyX4zh8SY9Ab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v+lvM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85" style="position:absolute;left:5409;top:11983;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07y8YA&#10;AADdAAAADwAAAGRycy9kb3ducmV2LnhtbESPS2vDMBCE74X+B7GFXkoi14Q8nCihFAq99FDncd5Y&#10;G8vEWhlJcZz++qhQ6HGYmW+Y1WawrejJh8axgtdxBoK4crrhWsFu+zGagwgRWWPrmBTcKMBm/fiw&#10;wkK7K39TX8ZaJAiHAhWYGLtCylAZshjGriNO3sl5izFJX0vt8ZrgtpV5lk2lxYbTgsGO3g1V5/Ji&#10;Fei+NYufUp8P+DKdXb5ux9lk75V6fhreliAiDfE//Nf+1Ary+SKH3zfpCcj1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i07y8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86" style="position:absolute;left:8185;top:12030;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GeUMcA&#10;AADdAAAADwAAAGRycy9kb3ducmV2LnhtbESPT2sCMRTE74V+h/AKXkrN1op/VqMUQfDSQ7et5+fm&#10;uVncvCxJXNd++qYgeBxm5jfMct3bRnTkQ+1YweswA0FcOl1zpeD7a/syAxEissbGMSm4UoD16vFh&#10;ibl2F/6kroiVSBAOOSowMba5lKE0ZDEMXUucvKPzFmOSvpLa4yXBbSNHWTaRFmtOCwZb2hgqT8XZ&#10;KtBdY+a/hT7t8XkyPX9cD9Pxj1dq8NS/L0BE6uM9fGvvtILRbP4G/2/SE5C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FhnlD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187" style="position:absolute;left:10521;top:11851;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gGJMYA&#10;AADdAAAADwAAAGRycy9kb3ducmV2LnhtbESPT2sCMRTE70K/Q3hCL6LZivhnNUopFHrpoWvr+bl5&#10;bhY3L0sS17WfvikIHoeZ+Q2z2fW2ER35UDtW8DLJQBCXTtdcKfjev4+XIEJE1tg4JgU3CrDbPg02&#10;mGt35S/qiliJBOGQowITY5tLGUpDFsPEtcTJOzlvMSbpK6k9XhPcNnKaZXNpsea0YLClN0PlubhY&#10;BbprzOq30OcDjuaLy+ftuJj9eKWeh/3rGkSkPj7C9/aHVjBdrmbw/yY9Abn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ogGJM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Connecteur droit avec flèche 2895" o:spid="_x0000_s1188" type="#_x0000_t32" style="position:absolute;left:10965;top:13699;width:17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FG58QAAADdAAAADwAAAGRycy9kb3ducmV2LnhtbESPzW7CMBCE75V4B2uRemscqFqlAYMA&#10;CZUegT7AEi9JRLwOtpuft8eVKvU4mplvNMv1YBrRkfO1ZQWzJAVBXFhdc6ng+7x/yUD4gKyxsUwK&#10;RvKwXk2elphr2/ORulMoRYSwz1FBFUKbS+mLigz6xLbE0btaZzBE6UqpHfYRbho5T9N3abDmuFBh&#10;S7uKitvpxygoX/3V7I+j6z63Q9jaS7uj+5dSz9NhswARaAj/4b/2QSuYZx9v8PsmPgG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0UbnxAAAAN0AAAAPAAAAAAAAAAAA&#10;AAAAAKECAABkcnMvZG93bnJldi54bWxQSwUGAAAAAAQABAD5AAAAkgMAAAAA&#10;" strokecolor="red" strokeweight="1.5pt">
                          <v:stroke endarrow="block" endarrowwidth="narrow" endarrowlength="short" joinstyle="miter"/>
                          <o:lock v:ext="edit" shapetype="f"/>
                        </v:shape>
                        <v:shape id="Connecteur droit avec flèche 2896" o:spid="_x0000_s1189" type="#_x0000_t32" style="position:absolute;left:8085;top:13677;width:1422;height: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YaFMgAAADdAAAADwAAAGRycy9kb3ducmV2LnhtbESPT2vCQBTE7wW/w/KE3uqmoYiNriGI&#10;hbZe6r+Dt0f2mcRm34bsNib99F1B6HGYmd8wi7Q3teiodZVlBc+TCARxbnXFhYLD/u1pBsJ5ZI21&#10;ZVIwkIN0OXpYYKLtlbfU7XwhAoRdggpK75tESpeXZNBNbEMcvLNtDfog20LqFq8BbmoZR9FUGqw4&#10;LJTY0Kqk/Hv3YxRkv5ePr/V52HIUfx716aXZ6ONJqcdxn81BeOr9f/jeftcK4tnrFG5vwhOQyz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SYaFMgAAADdAAAADwAAAAAA&#10;AAAAAAAAAAChAgAAZHJzL2Rvd25yZXYueG1sUEsFBgAAAAAEAAQA+QAAAJYDAAAAAA==&#10;" strokecolor="red" strokeweight="1.5pt">
                          <v:stroke endarrow="block" endarrowwidth="narrow" endarrowlength="short" joinstyle="miter"/>
                          <o:lock v:ext="edit" shapetype="f"/>
                        </v:shape>
                        <v:shape id="Connecteur droit avec flèche 2897" o:spid="_x0000_s1190" type="#_x0000_t32" style="position:absolute;left:5634;top:13704;width:106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099C8QAAADdAAAADwAAAGRycy9kb3ducmV2LnhtbESPzW7CMBCE75V4B2uRemscqNSmAYMA&#10;CZUegT7AEi9JRLwOtpuft8eVKvU4mplvNMv1YBrRkfO1ZQWzJAVBXFhdc6ng+7x/yUD4gKyxsUwK&#10;RvKwXk2elphr2/ORulMoRYSwz1FBFUKbS+mLigz6xLbE0btaZzBE6UqpHfYRbho5T9M3abDmuFBh&#10;S7uKitvpxygoX/3V7I+j6z63Q9jaS7uj+5dSz9NhswARaAj/4b/2QSuYZx/v8PsmPgG5e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T30LxAAAAN0AAAAPAAAAAAAAAAAA&#10;AAAAAKECAABkcnMvZG93bnJldi54bWxQSwUGAAAAAAQABAD5AAAAkgMAAAAA&#10;" strokecolor="red" strokeweight="1.5pt">
                          <v:stroke endarrow="block" endarrowwidth="narrow" endarrowlength="short" joinstyle="miter"/>
                          <o:lock v:ext="edit" shapetype="f"/>
                        </v:shape>
                        <v:shape id="Connecteur droit avec flèche 2898" o:spid="_x0000_s1191" type="#_x0000_t32" style="position:absolute;left:14178;top:13669;width:213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DpecEAAADdAAAADwAAAGRycy9kb3ducmV2LnhtbERPyW7CMBC9V+IfrKnUW+OUSlUIGARI&#10;Ee2R5QOGeEgi4nGwTZa/rw+Venx6+2ozmlb05HxjWcFHkoIgLq1uuFJwORfvGQgfkDW2lknBRB42&#10;69nLCnNtBz5SfwqViCHsc1RQh9DlUvqyJoM+sR1x5G7WGQwRukpqh0MMN62cp+mXNNhwbKixo31N&#10;5f30NAqqT38zxXFy/WE3hp29dnt6/Cj19jpulyACjeFf/Of+1grm2SLOjW/iE5Dr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a0Ol5wQAAAN0AAAAPAAAAAAAAAAAAAAAA&#10;AKECAABkcnMvZG93bnJldi54bWxQSwUGAAAAAAQABAD5AAAAjwMAAAAA&#10;" strokecolor="red" strokeweight="1.5pt">
                          <v:stroke endarrow="block" endarrowwidth="narrow" endarrowlength="short" joinstyle="miter"/>
                          <o:lock v:ext="edit" shapetype="f"/>
                        </v:shape>
                        <v:shape id="Connecteur droit avec flèche 2899" o:spid="_x0000_s1192" type="#_x0000_t32" style="position:absolute;left:3404;top:13699;width:71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ZxM4sQAAADdAAAADwAAAGRycy9kb3ducmV2LnhtbESP3WrCQBSE7wu+w3IE7+pGhaKpqxgh&#10;aC/9eYBj9piEZs+mu9v8vH23UOjlMDPfMNv9YBrRkfO1ZQWLeQKCuLC65lLB/Za/rkH4gKyxsUwK&#10;RvKw301etphq2/OFumsoRYSwT1FBFUKbSumLigz6uW2Jo/e0zmCI0pVSO+wj3DRymSRv0mDNcaHC&#10;lo4VFZ/Xb6OgXPmnyS+j607ZEDL7aI/09aHUbDoc3kEEGsJ/+K991gqW680Gft/EJy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1nEzixAAAAN0AAAAPAAAAAAAAAAAA&#10;AAAAAKECAABkcnMvZG93bnJldi54bWxQSwUGAAAAAAQABAD5AAAAkgMAAAAA&#10;" strokecolor="red" strokeweight="1.5pt">
                          <v:stroke endarrow="block" endarrowwidth="narrow" endarrowlength="short" joinstyle="miter"/>
                          <o:lock v:ext="edit" shapetype="f"/>
                        </v:shape>
                        <v:shape id="Connecteur droit avec flèche 2900" o:spid="_x0000_s1193" type="#_x0000_t32" style="position:absolute;left:13615;top:12446;width:53;height:10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g0wcEAAADdAAAADwAAAGRycy9kb3ducmV2LnhtbERPzYrCMBC+C75DGGFvmipssV2jqLCs&#10;Fw9aH2BoZtNiMylJ1LpPvzkIHj++/9VmsJ24kw+tYwXzWQaCuHa6ZaPgUn1PlyBCRNbYOSYFTwqw&#10;WY9HKyy1e/CJ7udoRArhUKKCJsa+lDLUDVkMM9cTJ+7XeYsxQW+k9vhI4baTiyzLpcWWU0ODPe0b&#10;qq/nm1WQH92P3P0V1X7uTfx85uZYHYxSH5Nh+wUi0hDf4pf7oBUsiiztT2/SE5Dr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RCDTBwQAAAN0AAAAPAAAAAAAAAAAAAAAA&#10;AKECAABkcnMvZG93bnJldi54bWxQSwUGAAAAAAQABAD5AAAAjwMAAAAA&#10;" strokecolor="windowText" strokeweight="1pt">
                          <v:stroke endarrow="block" endarrowwidth="narrow" endarrowlength="short" joinstyle="miter"/>
                          <o:lock v:ext="edit" shapetype="f"/>
                        </v:shape>
                        <v:shape id="Connecteur droit avec flèche 2901" o:spid="_x0000_s1194" type="#_x0000_t32" style="position:absolute;left:8393;top:12472;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SRWsQAAADdAAAADwAAAGRycy9kb3ducmV2LnhtbESPQYvCMBSE7wv+h/AW9ramFSxajbIK&#10;i148aP0Bj+aZFpuXkmS17q/fLAgeh5n5hlmuB9uJG/nQOlaQjzMQxLXTLRsF5+r7cwYiRGSNnWNS&#10;8KAA69XobYmldnc+0u0UjUgQDiUqaGLsSylD3ZDFMHY9cfIuzluMSXojtcd7gttOTrKskBZbTgsN&#10;9rRtqL6efqyC4uB2cvM7r7a5N3H6KMyh2hulPt6HrwWISEN8hZ/tvVYwmWc5/L9JT0C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JFaxAAAAN0AAAAPAAAAAAAAAAAA&#10;AAAAAKECAABkcnMvZG93bnJldi54bWxQSwUGAAAAAAQABAD5AAAAkgMAAAAA&#10;" strokecolor="windowText" strokeweight="1pt">
                          <v:stroke endarrow="block" endarrowwidth="narrow" endarrowlength="short" joinstyle="miter"/>
                          <o:lock v:ext="edit" shapetype="f"/>
                        </v:shape>
                        <v:shape id="Connecteur droit avec flèche 2902" o:spid="_x0000_s1195" type="#_x0000_t32" style="position:absolute;left:4243;top:11995;width:52;height:10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YPLcUAAADdAAAADwAAAGRycy9kb3ducmV2LnhtbESPwWrDMBBE74H8g9hCb4kcQ03tRjZN&#10;oDSXHBr3AxZrI5tYKyOpidOvrwqFHoeZecNsm9mO4ko+DI4VbNYZCOLO6YGNgs/2bfUMIkRkjaNj&#10;UnCnAE29XGyx0u7GH3Q9RSMShEOFCvoYp0rK0PVkMazdRJy8s/MWY5LeSO3xluB2lHmWFdLiwGmh&#10;x4n2PXWX05dVUBzdu9x9l+1+4018uhfm2B6MUo8P8+sLiEhz/A//tQ9aQV5mOfy+SU9A1j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pYPLcUAAADdAAAADwAAAAAAAAAA&#10;AAAAAAChAgAAZHJzL2Rvd25yZXYueG1sUEsFBgAAAAAEAAQA+QAAAJMDAAAAAA==&#10;" strokecolor="windowText" strokeweight="1pt">
                          <v:stroke endarrow="block" endarrowwidth="narrow" endarrowlength="short" joinstyle="miter"/>
                          <o:lock v:ext="edit" shapetype="f"/>
                        </v:shape>
                        <v:shape id="Forme libre : forme 51" o:spid="_x0000_s1196" style="position:absolute;left:13370;top:11967;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oESsYA&#10;AADdAAAADwAAAGRycy9kb3ducmV2LnhtbESPQWsCMRSE70L/Q3iFXqRm1aJ1axQpFHrpwVV7ft28&#10;bhY3L0sS19Vf3wgFj8PMfMMs171tREc+1I4VjEcZCOLS6ZorBfvdx/MriBCRNTaOScGFAqxXD4Ml&#10;5tqdeUtdESuRIBxyVGBibHMpQ2nIYhi5ljh5v85bjEn6SmqP5wS3jZxk2UxarDktGGzp3VB5LE5W&#10;ge4as7gW+viNw9n89HX5mb8cvFJPj/3mDUSkPt7D/+1PrWCyyKZwe5OegF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4oESs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Connecteur droit avec flèche 2904" o:spid="_x0000_s1197" type="#_x0000_t32" style="position:absolute;left:10675;top:12351;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MywsQAAADdAAAADwAAAGRycy9kb3ducmV2LnhtbESPQWsCMRSE70L/Q3iF3jSrtIuuRlGh&#10;6MWDrj/gsXlmFzcvS5Lq6q9vCgWPw8x8wyxWvW3FjXxoHCsYjzIQxJXTDRsF5/J7OAURIrLG1jEp&#10;eFCA1fJtsMBCuzsf6XaKRiQIhwIV1DF2hZShqsliGLmOOHkX5y3GJL2R2uM9wW0rJ1mWS4sNp4Ua&#10;O9rWVF1PP1ZBfnA7uXnOyu3Ym/j1yM2h3BulPt779RxEpD6+wv/tvVYwmWWf8PcmPQG5/A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MzLCxAAAAN0AAAAPAAAAAAAAAAAA&#10;AAAAAKECAABkcnMvZG93bnJldi54bWxQSwUGAAAAAAQABAD5AAAAkgMAAAAA&#10;" strokecolor="windowText" strokeweight="1pt">
                          <v:stroke endarrow="block" endarrowwidth="narrow" endarrowlength="short" joinstyle="miter"/>
                          <o:lock v:ext="edit" shapetype="f"/>
                        </v:shape>
                        <v:shape id="Connecteur droit avec flèche 2905" o:spid="_x0000_s1198" type="#_x0000_t32" style="position:absolute;left:16947;top:12153;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X+XWcMAAADdAAAADwAAAGRycy9kb3ducmV2LnhtbESPQYvCMBSE7wv+h/CEva2pgmXtGkUF&#10;0YuHtf6AR/M2LTYvJYla99cbQfA4zMw3zHzZ21ZcyYfGsYLxKANBXDndsFFwKrdf3yBCRNbYOiYF&#10;dwqwXAw+5lhod+Nfuh6jEQnCoUAFdYxdIWWoarIYRq4jTt6f8xZjkt5I7fGW4LaVkyzLpcWG00KN&#10;HW1qqs7Hi1WQH9xOrv9n5WbsTZzec3Mo90apz2G/+gERqY/v8Ku91woms2wKzzfpCcjF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F/l1nDAAAA3QAAAA8AAAAAAAAAAAAA&#10;AAAAoQIAAGRycy9kb3ducmV2LnhtbFBLBQYAAAAABAAEAPkAAACRAwAAAAA=&#10;" strokecolor="windowText" strokeweight="1pt">
                          <v:stroke endarrow="block" endarrowwidth="narrow" endarrowlength="short" joinstyle="miter"/>
                          <o:lock v:ext="edit" shapetype="f"/>
                        </v:shape>
                        <v:shape id="Forme libre : forme 51" o:spid="_x0000_s1199" style="position:absolute;left:4417;top:13290;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2n0sYA&#10;AADdAAAADwAAAGRycy9kb3ducmV2LnhtbESPQWsCMRSE70L/Q3gFL6LZSlnr1iilUPDioWvb83Pz&#10;ulncvCxJXFd/fVMQPA4z8w2z2gy2FT350DhW8DTLQBBXTjdcK/jaf0xfQISIrLF1TAouFGCzfhit&#10;sNDuzJ/Ul7EWCcKhQAUmxq6QMlSGLIaZ64iT9+u8xZikr6X2eE5w28p5luXSYsNpwWBH74aqY3my&#10;CnTfmuW11McfnOSL0+5yWDx/e6XGj8PbK4hIQ7yHb+2tVjBfZjn8v0lP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2n0s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00" style="position:absolute;left:8066;top:13513;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ECScYA&#10;AADdAAAADwAAAGRycy9kb3ducmV2LnhtbESPQWsCMRSE74X+h/AKvRTNVsStW6MUQeilB1ft+bl5&#10;3SxuXpYkrmt/vREKPQ4z8w2zWA22FT350DhW8DrOQBBXTjdcK9jvNqM3ECEia2wdk4IrBVgtHx8W&#10;WGh34S31ZaxFgnAoUIGJsSukDJUhi2HsOuLk/ThvMSbpa6k9XhLctnKSZTNpseG0YLCjtaHqVJ6t&#10;At23Zv5b6tM3vszy89f1mE8PXqnnp+HjHUSkIf6H/9qfWsFknuVwf5Oe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ECSc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01" style="position:absolute;left:10363;top:13540;width:463;height:535;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6WO8MA&#10;AADdAAAADwAAAGRycy9kb3ducmV2LnhtbERPy2oCMRTdF/yHcAtuimaU4mNqFBEEN110tF3fTm4n&#10;g5ObIYnj6Nc3C8Hl4bxXm942oiMfascKJuMMBHHpdM2VgtNxP1qACBFZY+OYFNwowGY9eFlhrt2V&#10;v6grYiVSCIccFZgY21zKUBqyGMauJU7cn/MWY4K+ktrjNYXbRk6zbCYt1pwaDLa0M1Sei4tVoLvG&#10;LO+FPv/g22x++bz9zt+/vVLD1377ASJSH5/ih/ugFUyXWZqb3qQnI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S6WO8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3460;3309,35640;6618,28957;13236,26730;18199,24502;24818,26730;29781,31185;36399,35640;44671,33413;46326,26730;44671,11138;41363,4455;36399,0" o:connectangles="0,0,0,0,0,0,0,0,0,0,0,0,0"/>
                        </v:shape>
                        <v:shape id="Forme libre : forme 51" o:spid="_x0000_s1202" style="position:absolute;left:13352;top:13595;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IzoMYA&#10;AADdAAAADwAAAGRycy9kb3ducmV2LnhtbESPQWsCMRSE74X+h/AKvRTNVkS7W6MUQeilB1ft+bl5&#10;3SxuXpYkrmt/vREKPQ4z8w2zWA22FT350DhW8DrOQBBXTjdcK9jvNqM3ECEia2wdk4IrBVgtHx8W&#10;WGh34S31ZaxFgnAoUIGJsSukDJUhi2HsOuLk/ThvMSbpa6k9XhLctnKSZTNpseG0YLCjtaHqVJ6t&#10;At23Jv8t9ekbX2bz89f1OJ8evFLPT8PHO4hIQ/wP/7U/tYJJnuVwf5Oe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mIzoM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03" style="position:absolute;left:16740;top:11727;width:522;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EM4MMA&#10;AADdAAAADwAAAGRycy9kb3ducmV2LnhtbERPy2oCMRTdF/yHcIVuimaU4mM0iggFN110bF1fJ9fJ&#10;4ORmSOI4+vXNotDl4bzX2942oiMfascKJuMMBHHpdM2Vgu/jx2gBIkRkjY1jUvCgANvN4GWNuXZ3&#10;/qKuiJVIIRxyVGBibHMpQ2nIYhi7ljhxF+ctxgR9JbXHewq3jZxm2UxarDk1GGxpb6i8FjerQHeN&#10;WT4LfT3h22x++3yc5+8/XqnXYb9bgYjUx3/xn/ugFUyXk7Q/vUlP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oEM4M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04" style="position:absolute;left:16575;top:13406;width:522;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2pe8YA&#10;AADdAAAADwAAAGRycy9kb3ducmV2LnhtbESPS2vDMBCE74X+B7GBXkoiO5Q8nCihBAK99BD3cd5Y&#10;G8vEWhlJcZz++ipQ6HGYmW+Y9XawrejJh8axgnySgSCunG64VvD5sR8vQISIrLF1TApuFGC7eXxY&#10;Y6HdlQ/Ul7EWCcKhQAUmxq6QMlSGLIaJ64iTd3LeYkzS11J7vCa4beU0y2bSYsNpwWBHO0PVubxY&#10;BbpvzfKn1OdvfJ7NL++34/zlyyv1NBpeVyAiDfE//Nd+0wqmyzyH+5v0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c2pe8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05" style="position:absolute;left:2443;top:13682;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83DMYA&#10;AADdAAAADwAAAGRycy9kb3ducmV2LnhtbESPS2vDMBCE74X+B7GBXkoix5Q8nCihBAK99BD3cd5Y&#10;G8vEWhlJcZz++ipQ6HGYmW+Y9XawrejJh8axgukkA0FcOd1wreDzYz9egAgRWWPrmBTcKMB28/iw&#10;xkK7Kx+oL2MtEoRDgQpMjF0hZagMWQwT1xEn7+S8xZikr6X2eE1w28o8y2bSYsNpwWBHO0PVubxY&#10;BbpvzfKn1OdvfJ7NL++34/zlyyv1NBpeVyAiDfE//Nd+0wry5TSH+5v0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R83DM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Connecteur droit avec flèche 2913" o:spid="_x0000_s1206" type="#_x0000_t32" style="position:absolute;left:2474;top:12034;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M8a8UAAADdAAAADwAAAGRycy9kb3ducmV2LnhtbESPQWsCMRSE70L/Q3iF3jS7FhddjdIK&#10;ohcPdfsDHpvX7OLmZUmirv56Uyj0OMzMN8xqM9hOXMmH1rGCfJKBIK6dbtko+K524zmIEJE1do5J&#10;wZ0CbNYvoxWW2t34i66naESCcChRQRNjX0oZ6oYshonriZP347zFmKQ3Unu8Jbjt5DTLCmmx5bTQ&#10;YE/bhurz6WIVFEe3l5+PRbXNvYmze2GO1cEo9fY6fCxBRBrif/ivfdAKpov8HX7fpCcg1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AM8a8UAAADdAAAADwAAAAAAAAAA&#10;AAAAAAChAgAAZHJzL2Rvd25yZXYueG1sUEsFBgAAAAAEAAQA+QAAAJMDAAAAAA==&#10;" strokecolor="windowText" strokeweight="1pt">
                          <v:stroke endarrow="block" endarrowwidth="narrow" endarrowlength="short" joinstyle="miter"/>
                          <o:lock v:ext="edit" shapetype="f"/>
                        </v:shape>
                        <v:shape id="ZoneTexte 292" o:spid="_x0000_s1207" type="#_x0000_t202" style="position:absolute;left:20083;top:12352;width:3372;height:2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O9MQA&#10;AADdAAAADwAAAGRycy9kb3ducmV2LnhtbESPQWvCQBSE74X+h+UVvNVNpJY2uoq0FTx4qU3vj+wz&#10;G5p9G7KvJv57VxA8DjPzDbNcj75VJ+pjE9hAPs1AEVfBNlwbKH+2z2+goiBbbAOTgTNFWK8eH5ZY&#10;2DDwN50OUqsE4VigASfSFVrHypHHOA0dcfKOofcoSfa1tj0OCe5bPcuyV+2x4bTgsKMPR9Xf4d8b&#10;ELGb/Fx++bj7Hfefg8uqOZbGTJ7GzQKU0Cj38K29swZm7/kLXN+kJ6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jzvTEAAAA3QAAAA8AAAAAAAAAAAAAAAAAmAIAAGRycy9k&#10;b3ducmV2LnhtbFBLBQYAAAAABAAEAPUAAACJAwAAAAA=&#10;" filled="f" stroked="f">
                          <v:textbox style="mso-fit-shape-to-text:t">
                            <w:txbxContent>
                              <w:p w14:paraId="0670489E" w14:textId="77777777" w:rsidR="00613EF9" w:rsidRDefault="00613EF9" w:rsidP="006356D1">
                                <w:pPr>
                                  <w:pStyle w:val="NormalWeb"/>
                                </w:pPr>
                                <w:r>
                                  <w:rPr>
                                    <w:rFonts w:cs="Arial"/>
                                    <w:color w:val="000000" w:themeColor="text1"/>
                                    <w:kern w:val="24"/>
                                    <w:sz w:val="18"/>
                                    <w:szCs w:val="18"/>
                                  </w:rPr>
                                  <w:t>Q</w:t>
                                </w:r>
                                <w:r>
                                  <w:rPr>
                                    <w:rFonts w:cs="Arial"/>
                                    <w:color w:val="000000" w:themeColor="text1"/>
                                    <w:kern w:val="24"/>
                                    <w:position w:val="-5"/>
                                    <w:sz w:val="18"/>
                                    <w:szCs w:val="18"/>
                                    <w:vertAlign w:val="subscript"/>
                                  </w:rPr>
                                  <w:t>0</w:t>
                                </w:r>
                              </w:p>
                            </w:txbxContent>
                          </v:textbox>
                        </v:shape>
                        <v:rect id="Rectangle 2915" o:spid="_x0000_s1208" style="position:absolute;left:19341;top:10794;width:1543;height:35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9cf8gA&#10;AADdAAAADwAAAGRycy9kb3ducmV2LnhtbESPQU/CQBSE7yb8h80j4SZbKqJUFmIIGEnwYPWAt2f3&#10;2Ra6b5vdFcq/Z0lMPE5m5pvMbNGZRhzJ+dqygtEwAUFcWF1zqeDzY337CMIHZI2NZVJwJg+Lee9m&#10;hpm2J36nYx5KESHsM1RQhdBmUvqiIoN+aFvi6P1YZzBE6UqpHZ4i3DQyTZKJNFhzXKiwpWVFxSH/&#10;NQpevse522yXq9V+mxZvD2dOd193Sg363fMTiEBd+A//tV+1gnQ6uofrm/gE5Pw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Q71x/yAAAAN0AAAAPAAAAAAAAAAAAAAAAAJgCAABk&#10;cnMvZG93bnJldi54bWxQSwUGAAAAAAQABAD1AAAAjQMAAAAA&#10;" fillcolor="#f9aa5e" stroked="f" strokeweight="1pt"/>
                        <v:line id="Connecteur droit 2916" o:spid="_x0000_s1209" style="position:absolute;flip:y;visibility:visible;mso-wrap-style:square" from="19341,10863" to="19341,129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XL9I8QAAADdAAAADwAAAGRycy9kb3ducmV2LnhtbESPQWsCMRSE74X+h/AKvdXsepC6NYoI&#10;gvRWa8HjY/O6Wd28rMmru/57Uyj0OMzMN8xiNfpOXSmmNrCBclKAIq6DbbkxcPjcvryCSoJssQtM&#10;Bm6UYLV8fFhgZcPAH3TdS6MyhFOFBpxIX2mdakce0yT0xNn7DtGjZBkbbSMOGe47PS2KmfbYcl5w&#10;2NPGUX3e/3gDnb58iXsf+s3pGKU8H452Xu+MeX4a12+ghEb5D/+1d9bAdF7O4PdNfgJ6e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cv0jxAAAAN0AAAAPAAAAAAAAAAAA&#10;AAAAAKECAABkcnMvZG93bnJldi54bWxQSwUGAAAAAAQABAD5AAAAkgMAAAAA&#10;" strokecolor="windowText" strokeweight="1pt">
                          <v:stroke joinstyle="miter"/>
                        </v:line>
                        <v:rect id="Rectangle 2917" o:spid="_x0000_s1210" style="position:absolute;left:1057;top:14368;width:22068;height:3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tjC8UA&#10;AADdAAAADwAAAGRycy9kb3ducmV2LnhtbESPQWvCQBSE7wX/w/KE3nRjwFajq0hR0GPVg96e2WcS&#10;k32bZrdJ+u+7BaHHYWa+YZbr3lSipcYVlhVMxhEI4tTqgjMF59NuNAPhPLLGyjIp+CEH69XgZYmJ&#10;th1/Unv0mQgQdgkqyL2vEyldmpNBN7Y1cfDutjHog2wyqRvsAtxUMo6iN2mw4LCQY00fOaXl8dso&#10;sNfO7W/X6eHgL2X7eMS43ZVfSr0O+80ChKfe/4ef7b1WEM8n7/D3Jjw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S2MLxQAAAN0AAAAPAAAAAAAAAAAAAAAAAJgCAABkcnMv&#10;ZG93bnJldi54bWxQSwUGAAAAAAQABAD1AAAAigMAAAAA&#10;" fillcolor="#9dc3e6" strokecolor="#41719c" strokeweight="1pt"/>
                        <v:line id="Connecteur droit 2918" o:spid="_x0000_s1211" style="position:absolute;flip:y;visibility:visible;mso-wrap-style:square" from="20846,10860" to="20906,143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HMysEAAADdAAAADwAAAGRycy9kb3ducmV2LnhtbERPTWsCMRC9C/0PYQq9aXY9FN0apQgF&#10;8Va14HHYTDdbN5NtMrrbf28OQo+P973ajL5TN4qpDWygnBWgiOtgW24MnI4f0wWoJMgWu8Bk4I8S&#10;bNZPkxVWNgz8SbeDNCqHcKrQgBPpK61T7chjmoWeOHPfIXqUDGOjbcQhh/tOz4viVXtsOTc47Gnr&#10;qL4crt5Ap3+/xO2HfvtzjlJeTme7rHfGvDyP72+ghEb5Fz/cO2tgvizz3PwmPwG9v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LoczKwQAAAN0AAAAPAAAAAAAAAAAAAAAA&#10;AKECAABkcnMvZG93bnJldi54bWxQSwUGAAAAAAQABAD5AAAAjwMAAAAA&#10;" strokecolor="windowText" strokeweight="1pt">
                          <v:stroke joinstyle="miter"/>
                        </v:line>
                        <v:shape id="Connecteur droit avec flèche 2919" o:spid="_x0000_s1212" type="#_x0000_t32" style="position:absolute;left:17910;top:13585;width:248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5AJcQAAADdAAAADwAAAGRycy9kb3ducmV2LnhtbESP3WrCQBSE7wu+w3IE7+pGhVKjq6gQ&#10;2l5GfYBj9pgEs2fj7jY/b98tFHo5zMw3zHY/mEZ05HxtWcFinoAgLqyuuVRwvWSv7yB8QNbYWCYF&#10;I3nY7yYvW0y17Tmn7hxKESHsU1RQhdCmUvqiIoN+blvi6N2tMxiidKXUDvsIN41cJsmbNFhzXKiw&#10;pVNFxeP8bRSUK383WT667uM4hKO9tSd6fik1mw6HDYhAQ/gP/7U/tYLlerGG3zfxCcjd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rkAlxAAAAN0AAAAPAAAAAAAAAAAA&#10;AAAAAKECAABkcnMvZG93bnJldi54bWxQSwUGAAAAAAQABAD5AAAAkgMAAAAA&#10;" strokecolor="red" strokeweight="1.5pt">
                          <v:stroke endarrow="block" endarrowwidth="narrow" endarrowlength="short" joinstyle="miter"/>
                          <o:lock v:ext="edit" shapetype="f"/>
                        </v:shape>
                      </v:group>
                      <v:shape id="Forme libre : forme 51" o:spid="_x0000_s1213" style="position:absolute;left:2543;top:13115;width:522;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3GXcMA&#10;AADdAAAADwAAAGRycy9kb3ducmV2LnhtbERPz2vCMBS+D/wfwht4GTNdGTo7o8hA8LKD3fT8bJ5N&#10;sXkpSazVv94cBjt+fL8Xq8G2oicfGscK3iYZCOLK6YZrBb8/m9cPECEia2wdk4IbBVgtR08LLLS7&#10;8o76MtYihXAoUIGJsSukDJUhi2HiOuLEnZy3GBP0tdQerynctjLPsqm02HBqMNjRl6HqXF6sAt23&#10;Zn4v9fmAL9PZ5ft2nL3vvVLj52H9CSLSEP/Ff+6tVpDP87Q/vUlP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O3GXc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14" style="position:absolute;left:2891;top:13434;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FjxsYA&#10;AADdAAAADwAAAGRycy9kb3ducmV2LnhtbESPS2vDMBCE74X+B7GBXkoix5Q8nCihBAK99BD3cd5Y&#10;G8vEWhlJcZz++ipQ6HGYmW+Y9XawrejJh8axgukkA0FcOd1wreDzYz9egAgRWWPrmBTcKMB28/iw&#10;xkK7Kx+oL2MtEoRDgQpMjF0hZagMWQwT1xEn7+S8xZikr6X2eE1w28o8y2bSYsNpwWBHO0PVubxY&#10;BbpvzfKn1OdvfJ7NL++34/zlyyv1NBpeVyAiDfE//Nd+0wryZT6F+5v0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Fjxs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15" style="position:absolute;left:2554;top:13560;width:521;height:552;rotation:58;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I5BMQA&#10;AADdAAAADwAAAGRycy9kb3ducmV2LnhtbESPQWvCQBSE7wX/w/IEb3XjIqWmrhIiopfSGtueH9ln&#10;Esy+DdnVpP++Wyj0OMzMN8x6O9pW3Kn3jWMNi3kCgrh0puFKw8d5//gMwgdkg61j0vBNHrabycMa&#10;U+MGPtG9CJWIEPYpaqhD6FIpfVmTRT93HXH0Lq63GKLsK2l6HCLctlIlyZO02HBcqLGjvKbyWtys&#10;hqx7Rf+GefM5HMp3Mu5ruXNK69l0zF5ABBrDf/ivfTQa1Eop+H0Tn4Dc/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pCOQTEAAAA3QAAAA8AAAAAAAAAAAAAAAAAmAIAAGRycy9k&#10;b3ducmV2LnhtbFBLBQYAAAAABAAEAPUAAACJ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group>
                    <v:shape id="Forme libre : forme 51" o:spid="_x0000_s1216" style="position:absolute;left:2861;top:13556;width:521;height:552;rotation:83;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s6cMA&#10;AADdAAAADwAAAGRycy9kb3ducmV2LnhtbESPzYvCMBTE78L+D+Et7E1TI/hRTWURFvZq9aC3R/Ps&#10;h81LabJa//uNIHgcZuY3zGY72FbcqPe1Yw3TSQKCuHCm5lLD8fAzXoLwAdlg65g0PMjDNvsYbTA1&#10;7s57uuWhFBHCPkUNVQhdKqUvKrLoJ64jjt7F9RZDlH0pTY/3CLetVEkylxZrjgsVdrSrqLjmf1aD&#10;zHfNxezbfDVr5mrxUP5cnrzWX5/D9xpEoCG8w6/2r9GgVmoGzzfxCcjs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y+s6c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group id="Groupe 2924" o:spid="_x0000_s1217" style="position:absolute;left:999;top:16739;width:22397;height:4194" coordorigin="999,16739" coordsize="22397,41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gRi/xgAAAN0A&#10;AAAPAAAAAAAAAAAAAAAAAKoCAABkcnMvZG93bnJldi54bWxQSwUGAAAAAAQABAD6AAAAnQMAAAAA&#10;">
                      <v:group id="Groupe 2925" o:spid="_x0000_s1218" style="position:absolute;left:999;top:16739;width:22397;height:4194" coordorigin="999,16739" coordsize="22397,41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Nzb0kxgAAAN0A&#10;AAAPAAAAAAAAAAAAAAAAAKoCAABkcnMvZG93bnJldi54bWxQSwUGAAAAAAQABAD6AAAAnQMAAAAA&#10;">
                        <v:rect id="Rectangle 2926" o:spid="_x0000_s1219" style="position:absolute;left:1026;top:16771;width:22068;height:35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5pXsMA&#10;AADdAAAADwAAAGRycy9kb3ducmV2LnhtbESP0YrCMBRE3wX/IdwFX0TTrVDX2lREVhDxRd0PuDTX&#10;tmxzU5qo9e+NIPg4zMwZJlv1phE36lxtWcH3NAJBXFhdc6ng77yd/IBwHlljY5kUPMjBKh8OMky1&#10;vfORbidfigBhl6KCyvs2ldIVFRl0U9sSB+9iO4M+yK6UusN7gJtGxlGUSIM1h4UKW9pUVPyfrkbB&#10;r5xvKLGzg9+f3byo7djEu6tSo69+vQThqfef8Lu90wriRZzA6014AjJ/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5pXsMAAADdAAAADwAAAAAAAAAAAAAAAACYAgAAZHJzL2Rv&#10;d25yZXYueG1sUEsFBgAAAAAEAAQA9QAAAIgDAAAAAA==&#10;" fillcolor="#e7e6e6" stroked="f" strokeweight="1pt"/>
                        <v:shape id="Forme libre : forme 51" o:spid="_x0000_s1220" style="position:absolute;left:3998;top:17438;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eKcYA&#10;AADdAAAADwAAAGRycy9kb3ducmV2LnhtbESPQWvCQBSE70L/w/IKvZS6aRBTU1cpgtCLh8a259fs&#10;azaYfRt21xj99W6h4HGYmW+Y5Xq0nRjIh9axgudpBoK4drrlRsHnfvv0AiJEZI2dY1JwpgDr1d1k&#10;iaV2J/6goYqNSBAOJSowMfallKE2ZDFMXU+cvF/nLcYkfSO1x1OC207mWTaXFltOCwZ72hiqD9XR&#10;KtBDZxaXSh++8XFeHHfnn2L25ZV6uB/fXkFEGuMt/N9+1wryRV7A35v0BOTq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ReKc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rect id="Rectangle 2928" o:spid="_x0000_s1221" style="position:absolute;left:2082;top:18776;width:17266;height:1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L5+ccA&#10;AADdAAAADwAAAGRycy9kb3ducmV2LnhtbESPzU4DMQyE70i8Q2QkLohmuxIIlqZViwrlUvrHA1gb&#10;sxuxcVZJaLdvXx+QkE+WxzPzTWaD79SRYnKBDYxHBSjiOljHjYGvw9v9E6iUkS12gcnAmRLMptdX&#10;E6xsOPGOjvvcKDHhVKGBNue+0jrVLXlMo9ATy+07RI9Z1thoG/Ek5r7TZVE8ao+OJaHFnl5bqn/2&#10;v97Ae+PKuLpzi+Viu15uPlfxQcaY25th/gIq05D/xX/fH9ZA+VxKXaEREtDT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bS+fnHAAAA3QAAAA8AAAAAAAAAAAAAAAAAmAIAAGRy&#10;cy9kb3ducmV2LnhtbFBLBQYAAAAABAAEAPUAAACMAwAAAAA=&#10;" fillcolor="#f9aa5e" strokecolor="windowText" strokeweight="1pt"/>
                        <v:shape id="Forme libre : forme 51" o:spid="_x0000_s1222" style="position:absolute;left:6683;top:17188;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dvwMYA&#10;AADdAAAADwAAAGRycy9kb3ducmV2LnhtbESPQWvCQBSE70L/w/IKXkrdNIg2qauUQsFLD8a259fs&#10;azaYfRt21xj7612h4HGYmW+Y1Wa0nRjIh9axgqdZBoK4drrlRsHn/v3xGUSIyBo7x6TgTAE267vJ&#10;CkvtTryjoYqNSBAOJSowMfallKE2ZDHMXE+cvF/nLcYkfSO1x1OC207mWbaQFltOCwZ7ejNUH6qj&#10;VaCHzhR/lT5848Niefw4/yznX16p6f34+gIi0hhv4f/2VivIi7yA65v0BOT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ddvwM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23" style="position:absolute;left:14868;top:17929;width:522;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RQgMMA&#10;AADdAAAADwAAAGRycy9kb3ducmV2LnhtbERPz2vCMBS+C/4P4Q12kZnqhs7OKCIMdvGw6nZ+a96a&#10;YvNSklirf705CB4/vt/LdW8b0ZEPtWMFk3EGgrh0uuZKwWH/+fIOIkRkjY1jUnChAOvVcLDEXLsz&#10;f1NXxEqkEA45KjAxtrmUoTRkMYxdS5y4f+ctxgR9JbXHcwq3jZxm2UxarDk1GGxpa6g8FierQHeN&#10;WVwLffzF0Wx+2l3+5m8/Xqnnp37zASJSHx/iu/tLK5guXtP+9CY9Abm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TRQgM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24" style="position:absolute;left:18092;top:17936;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j1G8cA&#10;AADdAAAADwAAAGRycy9kb3ducmV2LnhtbESPT2sCMRTE74V+h/AKvRTNasU/W6OUguClh26r5+fm&#10;uVncvCxJXNd++qYgeBxm5jfMct3bRnTkQ+1YwWiYgSAuna65UvDzvRnMQYSIrLFxTAquFGC9enxY&#10;Yq7dhb+oK2IlEoRDjgpMjG0uZSgNWQxD1xIn7+i8xZikr6T2eElw28hxlk2lxZrTgsGWPgyVp+Js&#10;FeiuMYvfQp/2+DKdnT+vh9lk55V6furf30BE6uM9fGtvtYLx4nUE/2/SE5C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549Rv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25" style="position:absolute;left:9647;top:17259;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prbMcA&#10;AADdAAAADwAAAGRycy9kb3ducmV2LnhtbESPQUvDQBSE74L/YXmCF2k3ppLa2G0RQfDSg6n2/Mw+&#10;s6HZt2F3m6b99V1B6HGYmW+Y5Xq0nRjIh9axgsdpBoK4drrlRsHX9n3yDCJEZI2dY1JwogDr1e3N&#10;EkvtjvxJQxUbkSAcSlRgYuxLKUNtyGKYup44eb/OW4xJ+kZqj8cEt53Ms6yQFltOCwZ7ejNU76uD&#10;VaCHzizOld7v8KGYHzann/nTt1fq/m58fQERaYzX8H/7QyvIF7Mc/t6kJyB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6qa2z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26" style="position:absolute;left:12684;top:17163;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bO98cA&#10;AADdAAAADwAAAGRycy9kb3ducmV2LnhtbESPT2sCMRTE74V+h/AKvRTNVot/tkYRodCLh26r5+fm&#10;uVncvCxJXNd+elMoeBxm5jfMYtXbRnTkQ+1YweswA0FcOl1zpeDn+2MwAxEissbGMSm4UoDV8vFh&#10;gbl2F/6iroiVSBAOOSowMba5lKE0ZDEMXUucvKPzFmOSvpLa4yXBbSNHWTaRFmtOCwZb2hgqT8XZ&#10;KtBdY+a/hT7t8WUyPW+vh+nbziv1/NSv30FE6uM9/N/+1ApG8/EY/t6kJyC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Hmzvf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27" style="position:absolute;left:2093;top:17480;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9Wg8cA&#10;AADdAAAADwAAAGRycy9kb3ducmV2LnhtbESPT2sCMRTE70K/Q3iFXqRmq+KfrVFKoeDFg9vW8+vm&#10;dbO4eVmSuK799I0geBxm5jfMatPbRnTkQ+1YwcsoA0FcOl1zpeDr8+N5ASJEZI2NY1JwoQCb9cNg&#10;hbl2Z95TV8RKJAiHHBWYGNtcylAashhGriVO3q/zFmOSvpLa4znBbSPHWTaTFmtOCwZbejdUHouT&#10;VaC7xiz/Cn084HA2P+0uP/Ppt1fq6bF/ewURqY/38K291QrGy8kUrm/SE5Dr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4PVoP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28" style="position:absolute;left:5351;top:17887;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PzGMcA&#10;AADdAAAADwAAAGRycy9kb3ducmV2LnhtbESPQWsCMRSE70L/Q3gFL6LZWqt1axQpFHrx4Lb2/Lp5&#10;3SxuXpYkrmt/fSMIPQ4z8w2z2vS2ER35UDtW8DDJQBCXTtdcKfj8eBs/gwgRWWPjmBRcKMBmfTdY&#10;Ya7dmffUFbESCcIhRwUmxjaXMpSGLIaJa4mT9+O8xZikr6T2eE5w28hpls2lxZrTgsGWXg2Vx+Jk&#10;FeiuMcvfQh+/cDRfnHaX78Xs4JUa3vfbFxCR+vgfvrXftYLp8vEJrm/SE5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FD8xj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29" style="position:absolute;left:8127;top:17933;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Ftb8cA&#10;AADdAAAADwAAAGRycy9kb3ducmV2LnhtbESPQWsCMRSE74X+h/AKXopma2XVrVGKIHjpodvW83Pz&#10;ulncvCxJXNf++qYg9DjMzDfMajPYVvTkQ+NYwdMkA0FcOd1wreDzYzdegAgRWWPrmBRcKcBmfX+3&#10;wkK7C79TX8ZaJAiHAhWYGLtCylAZshgmriNO3rfzFmOSvpba4yXBbSunWZZLiw2nBYMdbQ1Vp/Js&#10;Fei+NcufUp8O+JjPz2/X43z25ZUaPQyvLyAiDfE/fGvvtYLp8jmHvzfpCc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GRbW/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30" style="position:absolute;left:10463;top:17754;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3I9McA&#10;AADdAAAADwAAAGRycy9kb3ducmV2LnhtbESPQWsCMRSE74X+h/AKvRTN1hZXV6OUguClh27V83Pz&#10;3CxuXpYkrmt/fVMo9DjMzDfMcj3YVvTkQ+NYwfM4A0FcOd1wrWD3tRnNQISIrLF1TApuFGC9ur9b&#10;YqHdlT+pL2MtEoRDgQpMjF0hZagMWQxj1xEn7+S8xZikr6X2eE1w28pJlk2lxYbTgsGO3g1V5/Ji&#10;Fei+NfPvUp8P+DTNLx+3Y/6690o9PgxvCxCRhvgf/mtvtYLJ/CWH3zfpCc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7dyPT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Connecteur droit avec flèche 2938" o:spid="_x0000_s1231" type="#_x0000_t32" style="position:absolute;left:10907;top:19602;width:17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e53r4AAADdAAAADwAAAGRycy9kb3ducmV2LnhtbERPy6rCMBDdC/5DGMGdpiqIVqOoIFeX&#10;Pj5gbMa22Exqklvr35uF4PJw3st1ayrRkPOlZQWjYQKCOLO65FzB9bIfzED4gKyxskwK3uRhvep2&#10;lphq++ITNeeQixjCPkUFRQh1KqXPCjLoh7YmjtzdOoMhQpdL7fAVw00lx0kylQZLjg0F1rQrKHuc&#10;/42CfOLvZn96u+Zv24atvdU7eh6V6vfazQJEoDb8xF/3QSsYzydxbnwTn4BcfQ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KV7nevgAAAN0AAAAPAAAAAAAAAAAAAAAAAKEC&#10;AABkcnMvZG93bnJldi54bWxQSwUGAAAAAAQABAD5AAAAjAMAAAAA&#10;" strokecolor="red" strokeweight="1.5pt">
                          <v:stroke endarrow="block" endarrowwidth="narrow" endarrowlength="short" joinstyle="miter"/>
                          <o:lock v:ext="edit" shapetype="f"/>
                        </v:shape>
                        <v:shape id="Connecteur droit avec flèche 2939" o:spid="_x0000_s1232" type="#_x0000_t32" style="position:absolute;left:8027;top:19580;width:1422;height: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7ewccAAADdAAAADwAAAGRycy9kb3ducmV2LnhtbESPQWvCQBSE70L/w/KE3nRjLEWjq4go&#10;tPWiUQ/eHtlnEpt9G7Jbjf31XaHgcZiZb5jpvDWVuFLjSssKBv0IBHFmdcm5gsN+3RuBcB5ZY2WZ&#10;FNzJwXz20pliou2Nd3RNfS4ChF2CCgrv60RKlxVk0PVtTRy8s20M+iCbXOoGbwFuKhlH0bs0WHJY&#10;KLCmZUHZd/pjFCx+L5/b1fm+4yj+OurTW73Rx5NSr912MQHhqfXP8H/7QyuIx8MxPN6E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Pt7BxwAAAN0AAAAPAAAAAAAA&#10;AAAAAAAAAKECAABkcnMvZG93bnJldi54bWxQSwUGAAAAAAQABAD5AAAAlQMAAAAA&#10;" strokecolor="red" strokeweight="1.5pt">
                          <v:stroke endarrow="block" endarrowwidth="narrow" endarrowlength="short" joinstyle="miter"/>
                          <o:lock v:ext="edit" shapetype="f"/>
                        </v:shape>
                        <v:shape id="Connecteur droit avec flèche 2940" o:spid="_x0000_s1233" type="#_x0000_t32" style="position:absolute;left:5575;top:19608;width:106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CfGpb8AAADdAAAADwAAAGRycy9kb3ducmV2LnhtbERPy4rCMBTdC/5DuII7TX0gWo2igowu&#10;fXzAtbm2xeamk2Rq/fvJQnB5OO/VpjWVaMj50rKC0TABQZxZXXKu4HY9DOYgfEDWWFkmBW/ysFl3&#10;OytMtX3xmZpLyEUMYZ+igiKEOpXSZwUZ9ENbE0fuYZ3BEKHLpXb4iuGmkuMkmUmDJceGAmvaF5Q9&#10;L39GQT7xD3M4v13zs2vDzt7rPf2elOr32u0SRKA2fMUf91ErGC+mcX98E5+AXP8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CfGpb8AAADdAAAADwAAAAAAAAAAAAAAAACh&#10;AgAAZHJzL2Rvd25yZXYueG1sUEsFBgAAAAAEAAQA+QAAAI0DAAAAAA==&#10;" strokecolor="red" strokeweight="1.5pt">
                          <v:stroke endarrow="block" endarrowwidth="narrow" endarrowlength="short" joinstyle="miter"/>
                          <o:lock v:ext="edit" shapetype="f"/>
                        </v:shape>
                        <v:shape id="Connecteur droit avec flèche 2941" o:spid="_x0000_s1234" type="#_x0000_t32" style="position:absolute;left:14120;top:19573;width:213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2tjPsQAAADdAAAADwAAAGRycy9kb3ducmV2LnhtbESPzW7CMBCE75V4B2uRuBUHWlU0YBBE&#10;imiP/DzANl6SiHgdbDc/b19XqtTjaGa+0Wx2g2lER87XlhUs5gkI4sLqmksF10v+vALhA7LGxjIp&#10;GMnDbjt52mCqbc8n6s6hFBHCPkUFVQhtKqUvKjLo57Yljt7NOoMhSldK7bCPcNPIZZK8SYM1x4UK&#10;W8oqKu7nb6OgfPE3k59G1x0PQzjYrzajx6dSs+mwX4MINIT/8F/7QytYvr8u4PdNfAJ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a2M+xAAAAN0AAAAPAAAAAAAAAAAA&#10;AAAAAKECAABkcnMvZG93bnJldi54bWxQSwUGAAAAAAQABAD5AAAAkgMAAAAA&#10;" strokecolor="red" strokeweight="1.5pt">
                          <v:stroke endarrow="block" endarrowwidth="narrow" endarrowlength="short" joinstyle="miter"/>
                          <o:lock v:ext="edit" shapetype="f"/>
                        </v:shape>
                        <v:shape id="Connecteur droit avec flèche 2942" o:spid="_x0000_s1235" type="#_x0000_t32" style="position:absolute;left:3345;top:19602;width:71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n9ScMAAADdAAAADwAAAGRycy9kb3ducmV2LnhtbESP0YrCMBRE3wX/IVzBN023irjVKKsg&#10;ro/qfsC1ubZlm5tuEmv9+40g+DjMzBlmue5MLVpyvrKs4GOcgCDOra64UPBz3o3mIHxA1lhbJgUP&#10;8rBe9XtLzLS985HaUyhEhLDPUEEZQpNJ6fOSDPqxbYijd7XOYIjSFVI7vEe4qWWaJDNpsOK4UGJD&#10;25Ly39PNKCgm/mp2x4dr95subOyl2dLfQanhoPtagAjUhXf41f7WCtLPaQrPN/EJyN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O5/UnDAAAA3QAAAA8AAAAAAAAAAAAA&#10;AAAAoQIAAGRycy9kb3ducmV2LnhtbFBLBQYAAAAABAAEAPkAAACRAwAAAAA=&#10;" strokecolor="red" strokeweight="1.5pt">
                          <v:stroke endarrow="block" endarrowwidth="narrow" endarrowlength="short" joinstyle="miter"/>
                          <o:lock v:ext="edit" shapetype="f"/>
                        </v:shape>
                        <v:shape id="Connecteur droit avec flèche 2943" o:spid="_x0000_s1236" type="#_x0000_t32" style="position:absolute;left:13557;top:18349;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7ATdsUAAADdAAAADwAAAGRycy9kb3ducmV2LnhtbESPzW7CMBCE75V4B2uReisOP41KwKCC&#10;VMGFQ0kfYBVvnYh4HdkuBJ4eIyH1OJqZbzTLdW9bcSYfGscKxqMMBHHldMNGwU/59fYBIkRkja1j&#10;UnClAOvV4GWJhXYX/qbzMRqRIBwKVFDH2BVShqomi2HkOuLk/TpvMSbpjdQeLwluWznJslxabDgt&#10;1NjRtqbqdPyzCvKD28nNbV5ux97E92tuDuXeKPU67D8XICL18T/8bO+1gsl8NoXHm/QE5Oo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7ATdsUAAADdAAAADwAAAAAAAAAA&#10;AAAAAAChAgAAZHJzL2Rvd25yZXYueG1sUEsFBgAAAAAEAAQA+QAAAJMDAAAAAA==&#10;" strokecolor="windowText" strokeweight="1pt">
                          <v:stroke endarrow="block" endarrowwidth="narrow" endarrowlength="short" joinstyle="miter"/>
                          <o:lock v:ext="edit" shapetype="f"/>
                        </v:shape>
                        <v:shape id="Connecteur droit avec flèche 2944" o:spid="_x0000_s1237" type="#_x0000_t32" style="position:absolute;left:8335;top:18376;width:52;height:10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LAsQAAADdAAAADwAAAGRycy9kb3ducmV2LnhtbESPQWsCMRSE7wX/Q3gFbzWr2KVujaKC&#10;6MWDbn/AY/OaXbp5WZKoq7++EQSPw8x8w8yXvW3FhXxoHCsYjzIQxJXTDRsFP+X24wtEiMgaW8ek&#10;4EYBlovB2xwL7a58pMspGpEgHApUUMfYFVKGqiaLYeQ64uT9Om8xJumN1B6vCW5bOcmyXFpsOC3U&#10;2NGmpurvdLYK8oPbyfV9Vm7G3sTPW24O5d4oNXzvV98gIvXxFX6291rBZDadwuNNegJy8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4WYsCxAAAAN0AAAAPAAAAAAAAAAAA&#10;AAAAAKECAABkcnMvZG93bnJldi54bWxQSwUGAAAAAAQABAD5AAAAkgMAAAAA&#10;" strokecolor="windowText" strokeweight="1pt">
                          <v:stroke endarrow="block" endarrowwidth="narrow" endarrowlength="short" joinstyle="miter"/>
                          <o:lock v:ext="edit" shapetype="f"/>
                        </v:shape>
                        <v:shape id="Connecteur droit avec flèche 2945" o:spid="_x0000_s1238" type="#_x0000_t32" style="position:absolute;left:4185;top:17898;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UumcQAAADdAAAADwAAAGRycy9kb3ducmV2LnhtbESPQWsCMRSE7wX/Q3iF3mpWqYuuRlGh&#10;6MWDrj/gsXlml25eliTq2l9vCgWPw8x8wyxWvW3FjXxoHCsYDTMQxJXTDRsF5/L7cwoiRGSNrWNS&#10;8KAAq+XgbYGFdnc+0u0UjUgQDgUqqGPsCilDVZPFMHQdcfIuzluMSXojtcd7gttWjrMslxYbTgs1&#10;drStqfo5Xa2C/OB2cvM7K7cjb+LkkZtDuTdKfbz36zmISH18hf/be61gPPuawN+b9ATk8gk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FS6ZxAAAAN0AAAAPAAAAAAAAAAAA&#10;AAAAAKECAABkcnMvZG93bnJldi54bWxQSwUGAAAAAAQABAD5AAAAkgMAAAAA&#10;" strokecolor="windowText" strokeweight="1pt">
                          <v:stroke endarrow="block" endarrowwidth="narrow" endarrowlength="short" joinstyle="miter"/>
                          <o:lock v:ext="edit" shapetype="f"/>
                        </v:shape>
                        <v:shape id="Forme libre : forme 51" o:spid="_x0000_s1239" style="position:absolute;left:13312;top:17870;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ceEsYA&#10;AADdAAAADwAAAGRycy9kb3ducmV2LnhtbESPQWsCMRSE74X+h/CEXopmK7LqapRSKPTioavt+bl5&#10;bhY3L0sS17W/3hQKPQ4z8w2z3g62FT350DhW8DLJQBBXTjdcKzjs38cLECEia2wdk4IbBdhuHh/W&#10;WGh35U/qy1iLBOFQoAITY1dIGSpDFsPEdcTJOzlvMSbpa6k9XhPctnKaZbm02HBaMNjRm6HqXF6s&#10;At23ZvlT6vM3Pufzy+52nM++vFJPo+F1BSLSEP/Df+0PrWC6nOXw+yY9Ab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ZceEs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Connecteur droit avec flèche 2947" o:spid="_x0000_s1240" type="#_x0000_t32" style="position:absolute;left:10617;top:18255;width:52;height:109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sVdcUAAADdAAAADwAAAGRycy9kb3ducmV2LnhtbESPQWsCMRSE7wX/Q3iCt5pVdFu3RrGC&#10;1IuHuv0Bj81rdnHzsiSprv76RhA8DjPzDbNc97YVZ/KhcaxgMs5AEFdON2wU/JS713cQISJrbB2T&#10;gisFWK8GL0sstLvwN52P0YgE4VCggjrGrpAyVDVZDGPXESfv13mLMUlvpPZ4SXDbymmW5dJiw2mh&#10;xo62NVWn459VkB/cl/y8LcrtxJs4v+bmUO6NUqNhv/kAEamPz/CjvdcKpovZG9zfpCcg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IsVdcUAAADdAAAADwAAAAAAAAAA&#10;AAAAAAChAgAAZHJzL2Rvd25yZXYueG1sUEsFBgAAAAAEAAQA+QAAAJMDAAAAAA==&#10;" strokecolor="windowText" strokeweight="1pt">
                          <v:stroke endarrow="block" endarrowwidth="narrow" endarrowlength="short" joinstyle="miter"/>
                          <o:lock v:ext="edit" shapetype="f"/>
                        </v:shape>
                        <v:shape id="Connecteur droit avec flèche 2948" o:spid="_x0000_s1241" type="#_x0000_t32" style="position:absolute;left:16889;top:18057;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SBB8EAAADdAAAADwAAAGRycy9kb3ducmV2LnhtbERPzYrCMBC+C75DGGFvmipr0a5RVFj0&#10;4mGtDzA0s2mxmZQkat2nNwdhjx/f/2rT21bcyYfGsYLpJANBXDndsFFwKb/HCxAhImtsHZOCJwXY&#10;rIeDFRbaPfiH7udoRArhUKCCOsaukDJUNVkME9cRJ+7XeYsxQW+k9vhI4baVsyzLpcWGU0ONHe1r&#10;qq7nm1WQn9xB7v6W5X7qTZw/c3Mqj0apj1G//QIRqY//4rf7qBXMlp9pbnqTnoBc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5FIEHwQAAAN0AAAAPAAAAAAAAAAAAAAAA&#10;AKECAABkcnMvZG93bnJldi54bWxQSwUGAAAAAAQABAD5AAAAjwMAAAAA&#10;" strokecolor="windowText" strokeweight="1pt">
                          <v:stroke endarrow="block" endarrowwidth="narrow" endarrowlength="short" joinstyle="miter"/>
                          <o:lock v:ext="edit" shapetype="f"/>
                        </v:shape>
                        <v:shape id="Forme libre : forme 51" o:spid="_x0000_s1242" style="position:absolute;left:4359;top:19193;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iKYMYA&#10;AADdAAAADwAAAGRycy9kb3ducmV2LnhtbESPQWsCMRSE74X+h/CEXopmK6LuapRSKHjpoavt+bl5&#10;bhY3L0sS19Vf3xQKPQ4z8w2z3g62FT350DhW8DLJQBBXTjdcKzjs38dLECEia2wdk4IbBdhuHh/W&#10;WGh35U/qy1iLBOFQoAITY1dIGSpDFsPEdcTJOzlvMSbpa6k9XhPctnKaZXNpseG0YLCjN0PVubxY&#10;BbpvTX4v9fkbn+eLy8ftuJh9eaWeRsPrCkSkIf6H/9o7rWCaz3L4fZOegNz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iKYM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43" style="position:absolute;left:8008;top:19417;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u1IMMA&#10;AADdAAAADwAAAGRycy9kb3ducmV2LnhtbERPz2vCMBS+C/4P4Q12kZkqm87OKCIMdvGw6nZ+a96a&#10;YvNSklirf705CB4/vt/LdW8b0ZEPtWMFk3EGgrh0uuZKwWH/+fIOIkRkjY1jUnChAOvVcLDEXLsz&#10;f1NXxEqkEA45KjAxtrmUoTRkMYxdS5y4f+ctxgR9JbXHcwq3jZxm2UxarDk1GGxpa6g8FierQHeN&#10;WVwLffzF0Wx+2l3+5q8/Xqnnp37zASJSHx/iu/tLK5gu3tL+9CY9Abm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Ou1IM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44" style="position:absolute;left:10305;top:19444;width:463;height:534;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cQu8YA&#10;AADdAAAADwAAAGRycy9kb3ducmV2LnhtbESPT2sCMRTE74V+h/AKvRTNKvXf1iilIHjpodvq+bl5&#10;bhY3L0sS17WfvikIHoeZ+Q2zXPe2ER35UDtWMBpmIIhLp2uuFPx8bwZzECEia2wck4IrBVivHh+W&#10;mGt34S/qiliJBOGQowITY5tLGUpDFsPQtcTJOzpvMSbpK6k9XhLcNnKcZVNpsea0YLClD0PlqThb&#10;BbprzOK30Kc9vkxn58/rYfa680o9P/XvbyAi9fEevrW3WsF4MRnB/5v0BO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6cQu8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3460;3309,35640;6618,28957;13236,26730;18199,24502;24818,26730;29781,31185;36399,35640;44671,33413;46326,26730;44671,11138;41363,4455;36399,0" o:connectangles="0,0,0,0,0,0,0,0,0,0,0,0,0"/>
                        </v:shape>
                        <v:shape id="Forme libre : forme 51" o:spid="_x0000_s1245" style="position:absolute;left:13294;top:19498;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WOzMcA&#10;AADdAAAADwAAAGRycy9kb3ducmV2LnhtbESPQUvDQBSE74L/YXmCF2k3hpra2G0RQfDSg6n2/Mw+&#10;s6HZt2F3m6b99V1B6HGYmW+Y5Xq0nRjIh9axgsdpBoK4drrlRsHX9n3yDCJEZI2dY1JwogDr1e3N&#10;EkvtjvxJQxUbkSAcSlRgYuxLKUNtyGKYup44eb/OW4xJ+kZqj8cEt53Ms6yQFltOCwZ7ejNU76uD&#10;VaCHzizOld7v8KGYHzann/ns2yt1fze+voCINMZr+L/9oRXki6cc/t6kJyB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N1jsz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46" style="position:absolute;left:16682;top:17631;width:521;height:551;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krV8cA&#10;AADdAAAADwAAAGRycy9kb3ducmV2LnhtbESPQWsCMRSE70L/Q3gFL6LZWqt1axQpFHrx4Lb2/Lp5&#10;3SxuXpYkrmt/fSMIPQ4z8w2z2vS2ER35UDtW8DDJQBCXTtdcKfj8eBs/gwgRWWPjmBRcKMBmfTdY&#10;Ya7dmffUFbESCcIhRwUmxjaXMpSGLIaJa4mT9+O8xZikr6T2eE5w28hpls2lxZrTgsGWXg2Vx+Jk&#10;FeiuMcvfQh+/cDRfnHaX78Xs4JUa3vfbFxCR+vgfvrXftYLp8ukRrm/SE5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w5K1f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47" style="position:absolute;left:16517;top:19309;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CzI8cA&#10;AADdAAAADwAAAGRycy9kb3ducmV2LnhtbESPT2sCMRTE74V+h/AKvRTNVqx/tkYRodCLh26r5+fm&#10;uVncvCxJXNd+elMoeBxm5jfMYtXbRnTkQ+1YweswA0FcOl1zpeDn+2MwAxEissbGMSm4UoDV8vFh&#10;gbl2F/6iroiVSBAOOSowMba5lKE0ZDEMXUucvKPzFmOSvpLa4yXBbSNHWTaRFmtOCwZb2hgqT8XZ&#10;KtBdY+a/hT7t8WUyPW+vh+l455V6furX7yAi9fEe/m9/agWj+dsY/t6kJyC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PQsyP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48" style="position:absolute;left:2385;top:19586;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wWuMYA&#10;AADdAAAADwAAAGRycy9kb3ducmV2LnhtbESPT2sCMRTE70K/Q3iFXqRmK/7dGqUUCl48uG09v25e&#10;N4ublyWJ69pP3wiCx2FmfsOsNr1tREc+1I4VvIwyEMSl0zVXCr4+P54XIEJE1tg4JgUXCrBZPwxW&#10;mGt35j11RaxEgnDIUYGJsc2lDKUhi2HkWuLk/TpvMSbpK6k9nhPcNnKcZTNpsea0YLCld0PlsThZ&#10;BbprzPKv0McDDmfz0+7yM598e6WeHvu3VxCR+ngP39pbrWC8nE7h+iY9Ab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JwWuM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Connecteur droit avec flèche 2956" o:spid="_x0000_s1249" type="#_x0000_t32" style="position:absolute;left:2416;top:17937;width:52;height:10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4mM8MAAADdAAAADwAAAGRycy9kb3ducmV2LnhtbESPQYvCMBSE74L/ITzBm6YKFq1GWYVl&#10;vXjQ+gMezTMt27yUJGr1128WFvY4zMw3zGbX21Y8yIfGsYLZNANBXDndsFFwLT8nSxAhImtsHZOC&#10;FwXYbYeDDRbaPflMj0s0IkE4FKigjrErpAxVTRbD1HXEybs5bzEm6Y3UHp8Jbls5z7JcWmw4LdTY&#10;0aGm6vtytwryk/uS+/eqPMy8iYtXbk7l0Sg1HvUfaxCR+vgf/msftYL5apHD75v0BOT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IeJjPDAAAA3QAAAA8AAAAAAAAAAAAA&#10;AAAAoQIAAGRycy9kb3ducmV2LnhtbFBLBQYAAAAABAAEAPkAAACRAwAAAAA=&#10;" strokecolor="windowText" strokeweight="1pt">
                          <v:stroke endarrow="block" endarrowwidth="narrow" endarrowlength="short" joinstyle="miter"/>
                          <o:lock v:ext="edit" shapetype="f"/>
                        </v:shape>
                        <v:shape id="ZoneTexte 338" o:spid="_x0000_s1250" type="#_x0000_t202" style="position:absolute;left:20024;top:18254;width:3372;height:2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vpQ8MA&#10;AADdAAAADwAAAGRycy9kb3ducmV2LnhtbESPQWvCQBSE74X+h+UVeqsbBbVNXUVsCx56UdP7I/vM&#10;BrNvQ/Zp4r93BaHHYWa+YRarwTfqQl2sAxsYjzJQxGWwNVcGisPP2zuoKMgWm8Bk4EoRVsvnpwXm&#10;NvS8o8teKpUgHHM04ETaXOtYOvIYR6ElTt4xdB4lya7StsM+wX2jJ1k20x5rTgsOW9o4Kk/7szcg&#10;Ytfja/Ht4/Zv+P3qXVZOsTDm9WVYf4ISGuQ//GhvrYHJx3QO9zfpCe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VvpQ8MAAADdAAAADwAAAAAAAAAAAAAAAACYAgAAZHJzL2Rv&#10;d25yZXYueG1sUEsFBgAAAAAEAAQA9QAAAIgDAAAAAA==&#10;" filled="f" stroked="f">
                          <v:textbox style="mso-fit-shape-to-text:t">
                            <w:txbxContent>
                              <w:p w14:paraId="1C9E7FA9" w14:textId="77777777" w:rsidR="00613EF9" w:rsidRDefault="00613EF9" w:rsidP="006356D1">
                                <w:pPr>
                                  <w:pStyle w:val="NormalWeb"/>
                                </w:pPr>
                                <w:r>
                                  <w:rPr>
                                    <w:rFonts w:cs="Arial"/>
                                    <w:color w:val="000000" w:themeColor="text1"/>
                                    <w:kern w:val="24"/>
                                    <w:sz w:val="18"/>
                                    <w:szCs w:val="18"/>
                                  </w:rPr>
                                  <w:t>Q</w:t>
                                </w:r>
                                <w:r>
                                  <w:rPr>
                                    <w:rFonts w:cs="Arial"/>
                                    <w:color w:val="000000" w:themeColor="text1"/>
                                    <w:kern w:val="24"/>
                                    <w:position w:val="-5"/>
                                    <w:sz w:val="18"/>
                                    <w:szCs w:val="18"/>
                                    <w:vertAlign w:val="subscript"/>
                                  </w:rPr>
                                  <w:t>0</w:t>
                                </w:r>
                              </w:p>
                            </w:txbxContent>
                          </v:textbox>
                        </v:shape>
                        <v:rect id="Rectangle 2958" o:spid="_x0000_s1251" style="position:absolute;left:19283;top:16739;width:1542;height:35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RKIcUA&#10;AADdAAAADwAAAGRycy9kb3ducmV2LnhtbERPz0/CMBS+k/g/NI+Em3QMFJwUYggYSeDA4KC35/rc&#10;puvr0lYY/709mHD88v2eLzvTiDM5X1tWMBomIIgLq2suFZyOm/sZCB+QNTaWScGVPCwXd705Ztpe&#10;+EDnPJQihrDPUEEVQptJ6YuKDPqhbYkj92WdwRChK6V2eInhppFpkjxKgzXHhgpbWlVU/OS/RsHr&#10;5yR3291qvf7epcV+euX0/WOs1KDfvTyDCNSFm/jf/aYVpE8PcW58E5+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EohxQAAAN0AAAAPAAAAAAAAAAAAAAAAAJgCAABkcnMv&#10;ZG93bnJldi54bWxQSwUGAAAAAAQABAD1AAAAigMAAAAA&#10;" fillcolor="#f9aa5e" stroked="f" strokeweight="1pt"/>
                        <v:line id="Connecteur droit 2959" o:spid="_x0000_s1252" style="position:absolute;flip:y;visibility:visible;mso-wrap-style:square" from="19283,16767" to="19283,18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fQkcUAAADdAAAADwAAAGRycy9kb3ducmV2LnhtbESPQWsCMRSE74X+h/CE3mpWwdLdGkWE&#10;gnjTWvD42Lxutm5etsmru/33plDocZiZb5jlevSdulJMbWADs2kBirgOtuXGwOnt9fEZVBJki11g&#10;MvBDCdar+7slVjYMfKDrURqVIZwqNOBE+krrVDvymKahJ87eR4geJcvYaBtxyHDf6XlRPGmPLecF&#10;hz1tHdWX47c30Omvd3H7od9+nqPMLqezLeudMQ+TcfMCSmiU//Bfe2cNzMtFCb9v8hPQq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ofQkcUAAADdAAAADwAAAAAAAAAA&#10;AAAAAAChAgAAZHJzL2Rvd25yZXYueG1sUEsFBgAAAAAEAAQA+QAAAJMDAAAAAA==&#10;" strokecolor="windowText" strokeweight="1pt">
                          <v:stroke joinstyle="miter"/>
                        </v:line>
                        <v:rect id="Rectangle 2960" o:spid="_x0000_s1253" style="position:absolute;left:999;top:20272;width:22068;height:3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SIAsIA&#10;AADdAAAADwAAAGRycy9kb3ducmV2LnhtbERPy4rCMBTdC/MP4Q7MTtMpKE41igwKuvSxGHfX5trW&#10;Nje1iW3n781CcHk47/myN5VoqXGFZQXfowgEcWp1wZmC03EznIJwHlljZZkU/JOD5eJjMMdE2473&#10;1B58JkIIuwQV5N7XiZQuzcmgG9maOHBX2xj0ATaZ1A12IdxUMo6iiTRYcGjIsabfnNLy8DAK7Llz&#10;28t5vNv5v7K93WJcb8q7Ul+f/WoGwlPv3+KXe6sVxD+TsD+8CU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pIgCwgAAAN0AAAAPAAAAAAAAAAAAAAAAAJgCAABkcnMvZG93&#10;bnJldi54bWxQSwUGAAAAAAQABAD1AAAAhwMAAAAA&#10;" fillcolor="#9dc3e6" strokecolor="#41719c" strokeweight="1pt"/>
                        <v:shape id="Connecteur droit avec flèche 2961" o:spid="_x0000_s1254" type="#_x0000_t32" style="position:absolute;left:17852;top:19488;width:248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4/XsMAAADdAAAADwAAAGRycy9kb3ducmV2LnhtbESP3YrCMBSE74V9h3AWvNNUBVm7TUUF&#10;0b305wHONse22JzUJNb69htB2MthZr5hsmVvGtGR87VlBZNxAoK4sLrmUsH5tB19gfABWWNjmRQ8&#10;ycMy/xhkmGr74AN1x1CKCGGfooIqhDaV0hcVGfRj2xJH72KdwRClK6V2+Ihw08hpksylwZrjQoUt&#10;bSoqrse7UVDO/MVsD0/X7dZ9WNvfdkO3H6WGn/3qG0SgPvyH3+29VjBdzCfwehOfgMz/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jeP17DAAAA3QAAAA8AAAAAAAAAAAAA&#10;AAAAoQIAAGRycy9kb3ducmV2LnhtbFBLBQYAAAAABAAEAPkAAACRAwAAAAA=&#10;" strokecolor="red" strokeweight="1.5pt">
                          <v:stroke endarrow="block" endarrowwidth="narrow" endarrowlength="short" joinstyle="miter"/>
                          <o:lock v:ext="edit" shapetype="f"/>
                        </v:shape>
                        <v:line id="Connecteur droit 2962" o:spid="_x0000_s1255" style="position:absolute;flip:y;visibility:visible;mso-wrap-style:square" from="20788,16763" to="20847,20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IXcQAAADdAAAADwAAAGRycy9kb3ducmV2LnhtbESPQWsCMRSE74X+h/AK3mrWPUjdGkUE&#10;QXrTWvD42LxuVjcva/Lqbv99Uyj0OMzMN8xyPfpO3SmmNrCB2bQARVwH23Jj4PS+e34BlQTZYheY&#10;DHxTgvXq8WGJlQ0DH+h+lEZlCKcKDTiRvtI61Y48pmnoibP3GaJHyTI22kYcMtx3uiyKufbYcl5w&#10;2NPWUX09fnkDnb59iHsb+u3lHGV2PZ3tot4bM3kaN6+ghEb5D/+199ZAuZiX8PsmPwG9+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T4hdxAAAAN0AAAAPAAAAAAAAAAAA&#10;AAAAAKECAABkcnMvZG93bnJldi54bWxQSwUGAAAAAAQABAD5AAAAkgMAAAAA&#10;" strokecolor="windowText" strokeweight="1pt">
                          <v:stroke joinstyle="miter"/>
                        </v:line>
                      </v:group>
                      <v:shape id="Forme libre : forme 51" o:spid="_x0000_s1256" style="position:absolute;left:2485;top:19018;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Xh6scA&#10;AADdAAAADwAAAGRycy9kb3ducmV2LnhtbESPQWsCMRSE74X+h/AKXopma2XVrVGKIHjpodvW83Pz&#10;ulncvCxJXNf++qYg9DjMzDfMajPYVvTkQ+NYwdMkA0FcOd1wreDzYzdegAgRWWPrmBRcKcBmfX+3&#10;wkK7C79TX8ZaJAiHAhWYGLtCylAZshgmriNO3rfzFmOSvpba4yXBbSunWZZLiw2nBYMdbQ1Vp/Js&#10;Fei+NcufUp8O+JjPz2/X43z25ZUaPQyvLyAiDfE/fGvvtYLpMn+GvzfpCcj1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JV4erHAAAA3QAAAA8AAAAAAAAAAAAAAAAAmAIAAGRy&#10;cy9kb3ducmV2LnhtbFBLBQYAAAAABAAEAPUAAACMAw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57" style="position:absolute;left:2833;top:19337;width:521;height:552;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x5nsYA&#10;AADdAAAADwAAAGRycy9kb3ducmV2LnhtbESPQWsCMRSE74X+h/CEXopmK7LqapRSKPTioavt+bl5&#10;bhY3L0sS17W/3hQKPQ4z8w2z3g62FT350DhW8DLJQBBXTjdcKzjs38cLECEia2wdk4IbBdhuHh/W&#10;WGh35U/qy1iLBOFQoAITY1dIGSpDFsPEdcTJOzlvMSbpa6k9XhPctnKaZbm02HBaMNjRm6HqXF6s&#10;At23ZvlT6vM3Pufzy+52nM++vFJPo+F1BSLSEP/Df+0PrWC6zGfw+yY9Abm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bx5nsYAAADdAAAADwAAAAAAAAAAAAAAAACYAgAAZHJz&#10;L2Rvd25yZXYueG1sUEsFBgAAAAAEAAQA9QAAAIs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shape id="Forme libre : forme 51" o:spid="_x0000_s1258" style="position:absolute;left:2496;top:19463;width:521;height:552;rotation:58;visibility:visible;mso-wrap-style:square;v-text-anchor:middle" coordsize="263950,2262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EYsMMA&#10;AADdAAAADwAAAGRycy9kb3ducmV2LnhtbESPT4vCMBTE74LfITxhb2tqcUWrUUQRvcj6//xonm2x&#10;eSlN1na/vVlY8DjMzG+Y2aI1pXhS7QrLCgb9CARxanXBmYLLefM5BuE8ssbSMin4JQeLebczw0Tb&#10;ho/0PPlMBAi7BBXk3leJlC7NyaDr24o4eHdbG/RB1pnUNTYBbkoZR9FIGiw4LORY0Sqn9HH6MQqW&#10;1R7dN66Ka7NND6Ttbbi2sVIfvXY5BeGp9e/wf3unFcST0Rf8vQlPQM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8EYsMMAAADdAAAADwAAAAAAAAAAAAAAAACYAgAAZHJzL2Rv&#10;d25yZXYueG1sUEsFBgAAAAAEAAQA9QAAAIgDAAAAAA==&#10;" path="m,226243c3586,208314,9190,170154,18853,150828v5067,-10133,9427,-21996,18854,-28280c48487,115361,62957,116680,75414,113121v9554,-2730,18853,-6285,28280,-9427c116263,106836,129493,108017,141402,113121v10413,4463,18443,13233,28280,18854c181883,138947,194820,144544,207389,150828v15711,-3142,33802,-538,47134,-9426c262791,135890,263950,123058,263950,113121v,-22219,-3043,-44705,-9427,-65987c251267,36282,243681,26864,235670,18853,227659,10842,207389,,207389,e" filled="f" strokecolor="windowText" strokeweight="1pt">
                        <v:stroke joinstyle="miter"/>
                        <v:path arrowok="t" o:connecttype="custom" o:connectlocs="0,55173;3723,36782;7446,29885;14891,27586;20475,25287;27921,27586;33505,32184;40951,36782;50258,34483;52119,27586;50258,11494;46535,4598;40951,0" o:connectangles="0,0,0,0,0,0,0,0,0,0,0,0,0"/>
                      </v:shape>
                    </v:group>
                    <v:shape id="ZoneTexte 344" o:spid="_x0000_s1259" type="#_x0000_t202" style="position:absolute;top:14836;width:3504;height:2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uGZcMA&#10;AADdAAAADwAAAGRycy9kb3ducmV2LnhtbESPQWvCQBSE74X+h+UVeqsbBUObuoq0Ch681Kb3R/aZ&#10;DWbfhuzTxH/fFQSPw8x8wyxWo2/VhfrYBDYwnWSgiKtgG64NlL/bt3dQUZAttoHJwJUirJbPTwss&#10;bBj4hy4HqVWCcCzQgBPpCq1j5chjnISOOHnH0HuUJPta2x6HBPetnmVZrj02nBYcdvTlqDodzt6A&#10;iF1Pr+XGx93fuP8eXFbNsTTm9WVcf4ISGuURvrd31sDsI8/h9iY9Ab3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uGZcMAAADdAAAADwAAAAAAAAAAAAAAAACYAgAAZHJzL2Rv&#10;d25yZXYueG1sUEsFBgAAAAAEAAQA9QAAAIgDAAAAAA==&#10;" filled="f" stroked="f">
                      <v:textbox style="mso-fit-shape-to-text:t">
                        <w:txbxContent>
                          <w:p w14:paraId="07943AF5" w14:textId="77777777" w:rsidR="00613EF9" w:rsidRDefault="00613EF9" w:rsidP="006356D1">
                            <w:pPr>
                              <w:pStyle w:val="NormalWeb"/>
                              <w:jc w:val="center"/>
                            </w:pPr>
                            <w:r>
                              <w:rPr>
                                <w:rFonts w:cs="Arial"/>
                                <w:color w:val="000000" w:themeColor="text1"/>
                                <w:kern w:val="24"/>
                                <w:sz w:val="14"/>
                                <w:szCs w:val="14"/>
                              </w:rPr>
                              <w:t>(c)</w:t>
                            </w:r>
                          </w:p>
                        </w:txbxContent>
                      </v:textbox>
                    </v:shape>
                    <v:group id="Groupe 2967" o:spid="_x0000_s1260" style="position:absolute;left:25240;top:4716;width:22460;height:4297" coordorigin="25240,4716" coordsize="22460,42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OT8IxgAAAN0A&#10;AAAPAAAAAAAAAAAAAAAAAKoCAABkcnMvZG93bnJldi54bWxQSwUGAAAAAAQABAD6AAAAnQMAAAAA&#10;">
                      <v:group id="Groupe 2968" o:spid="_x0000_s1261" style="position:absolute;left:25240;top:4816;width:22395;height:4197" coordorigin="25240,4816" coordsize="22395,41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aaresQAAADdAAAA&#10;DwAAAAAAAAAAAAAAAACqAgAAZHJzL2Rvd25yZXYueG1sUEsFBgAAAAAEAAQA+gAAAJsDAAAAAA==&#10;">
                        <v:rect id="Rectangle 2969" o:spid="_x0000_s1262" style="position:absolute;left:25267;top:4848;width:22067;height:35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tE7MQA&#10;AADdAAAADwAAAGRycy9kb3ducmV2LnhtbESP3YrCMBSE7xd8h3AEbxabboWqtVFEVhDZG38e4NAc&#10;22JzUpqo9e2NIOzlMDPfMPmqN424U+dqywp+ohgEcWF1zaWC82k7noFwHlljY5kUPMnBajn4yjHT&#10;9sEHuh99KQKEXYYKKu/bTEpXVGTQRbYlDt7FdgZ9kF0pdYePADeNTOI4lQZrDgsVtrSpqLgeb0bB&#10;r5xuKLWTP78/uWlR22+T7G5KjYb9egHCU+//w5/2TitI5ukc3m/CE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rROzEAAAA3QAAAA8AAAAAAAAAAAAAAAAAmAIAAGRycy9k&#10;b3ducmV2LnhtbFBLBQYAAAAABAAEAPUAAACJAwAAAAA=&#10;" fillcolor="#e7e6e6" stroked="f" strokeweight="1pt"/>
                        <v:rect id="Rectangle 2970" o:spid="_x0000_s1263" style="position:absolute;left:26323;top:6853;width:17265;height:1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fa4scA&#10;AADdAAAADwAAAGRycy9kb3ducmV2LnhtbESPQU/DMAyF70j8h8hIXNCWUgkYZdnE0Nh2GRuDH2A1&#10;po1onCoJW/fv8QEJ+WT5+b33TeeD79SRYnKBDdyOC1DEdbCOGwOfH6+jCaiUkS12gcnAmRLMZ5cX&#10;U6xsOPE7HQ+5UWLCqUIDbc59pXWqW/KYxqEnlttXiB6zrLHRNuJJzH2ny6K41x4dS0KLPb20VH8f&#10;fryBVePKuL5xi+Viv13u3tbxTsaY66vh+QlUpiH/i/++N9ZA+fgg/YVGSEDP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X2uLHAAAA3QAAAA8AAAAAAAAAAAAAAAAAmAIAAGRy&#10;cy9kb3ducmV2LnhtbFBLBQYAAAAABAAEAPUAAACMAwAAAAA=&#10;" fillcolor="#f9aa5e" strokecolor="windowText" strokeweight="1pt"/>
                        <v:shape id="Connecteur droit avec flèche 2971" o:spid="_x0000_s1264" type="#_x0000_t32" style="position:absolute;left:35147;top:7680;width:17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Qepg8QAAADdAAAADwAAAGRycy9kb3ducmV2LnhtbESPzW7CMBCE75V4B2uRuBUHKrU0YBBE&#10;imiP/DzANl6SiHgdbDc/b19XqtTjaGa+0Wx2g2lER87XlhUs5gkI4sLqmksF10v+vALhA7LGxjIp&#10;GMnDbjt52mCqbc8n6s6hFBHCPkUFVQhtKqUvKjLo57Yljt7NOoMhSldK7bCPcNPIZZK8SoM1x4UK&#10;W8oqKu7nb6OgfPE3k59G1x0PQzjYrzajx6dSs+mwX4MINIT/8F/7QytYvr8t4PdNfAJ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B6mDxAAAAN0AAAAPAAAAAAAAAAAA&#10;AAAAAKECAABkcnMvZG93bnJldi54bWxQSwUGAAAAAAQABAD5AAAAkgMAAAAA&#10;" strokecolor="red" strokeweight="1.5pt">
                          <v:stroke endarrow="block" endarrowwidth="narrow" endarrowlength="short" joinstyle="miter"/>
                          <o:lock v:ext="edit" shapetype="f"/>
                        </v:shape>
                        <v:shape id="Connecteur droit avec flèche 2972" o:spid="_x0000_s1265" type="#_x0000_t32" style="position:absolute;left:32268;top:7658;width:1421;height: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PD1cMcAAADdAAAADwAAAGRycy9kb3ducmV2LnhtbESPQWvCQBSE74L/YXmF3nTTUGyNWUXE&#10;QquXmuoht0f2mUSzb0N2q7G/visUehxm5hsmXfSmERfqXG1ZwdM4AkFcWF1zqWD/9TZ6BeE8ssbG&#10;Mim4kYPFfDhIMdH2yju6ZL4UAcIuQQWV920ipSsqMujGtiUO3tF2Bn2QXSl1h9cAN42Mo2giDdYc&#10;FipsaVVRcc6+jYLlz+njc3287TiKNwedP7dbfciVenzolzMQnnr/H/5rv2sF8fQlhvub8ATk/B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A8PVwxwAAAN0AAAAPAAAAAAAA&#10;AAAAAAAAAKECAABkcnMvZG93bnJldi54bWxQSwUGAAAAAAQABAD5AAAAlQMAAAAA&#10;" strokecolor="red" strokeweight="1.5pt">
                          <v:stroke endarrow="block" endarrowwidth="narrow" endarrowlength="short" joinstyle="miter"/>
                          <o:lock v:ext="edit" shapetype="f"/>
                        </v:shape>
                        <v:shape id="Connecteur droit avec flèche 2973" o:spid="_x0000_s1266" type="#_x0000_t32" style="position:absolute;left:29816;top:7685;width:106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mSb8QAAADdAAAADwAAAGRycy9kb3ducmV2LnhtbESPzW7CMBCE75V4B2uReisORGohYCKC&#10;FLU98vMAS7wkEfE6td0Q3r6uVKnH0cx8o9nko+nEQM63lhXMZwkI4srqlmsF51P5sgThA7LGzjIp&#10;eJCHfDt52mCm7Z0PNBxDLSKEfYYKmhD6TEpfNWTQz2xPHL2rdQZDlK6W2uE9wk0nF0nyKg22HBca&#10;7GnfUHU7fhsFdeqvpjw83PBejKGwl35PX59KPU/H3RpEoDH8h//aH1rBYvWWwu+b+ATk9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mZJvxAAAAN0AAAAPAAAAAAAAAAAA&#10;AAAAAKECAABkcnMvZG93bnJldi54bWxQSwUGAAAAAAQABAD5AAAAkgMAAAAA&#10;" strokecolor="red" strokeweight="1.5pt">
                          <v:stroke endarrow="block" endarrowwidth="narrow" endarrowlength="short" joinstyle="miter"/>
                          <o:lock v:ext="edit" shapetype="f"/>
                        </v:shape>
                        <v:shape id="Connecteur droit avec flèche 2974" o:spid="_x0000_s1267" type="#_x0000_t32" style="position:absolute;left:38360;top:7650;width:2133;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AKG8MAAADdAAAADwAAAGRycy9kb3ducmV2LnhtbESP3YrCMBSE7xd8h3AE79bUH1atRlFB&#10;3L305wGOzbEtNic1ibW+/WZhwcthZr5hFqvWVKIh50vLCgb9BARxZnXJuYLzafc5BeEDssbKMil4&#10;kYfVsvOxwFTbJx+oOYZcRAj7FBUUIdSplD4ryKDv25o4elfrDIYoXS61w2eEm0oOk+RLGiw5LhRY&#10;07ag7HZ8GAX5yF/N7vByzX7Tho291Fu6/yjV67brOYhAbXiH/9vfWsFwNhnD35v4BOTy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1wChvDAAAA3QAAAA8AAAAAAAAAAAAA&#10;AAAAoQIAAGRycy9kb3ducmV2LnhtbFBLBQYAAAAABAAEAPkAAACRAwAAAAA=&#10;" strokecolor="red" strokeweight="1.5pt">
                          <v:stroke endarrow="block" endarrowwidth="narrow" endarrowlength="short" joinstyle="miter"/>
                          <o:lock v:ext="edit" shapetype="f"/>
                        </v:shape>
                        <v:shape id="Connecteur droit avec flèche 2975" o:spid="_x0000_s1268" type="#_x0000_t32" style="position:absolute;left:27586;top:7680;width:71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yvgMMAAADdAAAADwAAAGRycy9kb3ducmV2LnhtbESP3YrCMBSE7xd8h3AE79ZUxVWrUVQQ&#10;dy/9eYBjc2yLzUlNYq1vv1lY8HKYmW+Yxao1lWjI+dKygkE/AUGcWV1yruB82n1OQfiArLGyTApe&#10;5GG17HwsMNX2yQdqjiEXEcI+RQVFCHUqpc8KMuj7tiaO3tU6gyFKl0vt8BnhppLDJPmSBkuOCwXW&#10;tC0oux0fRkE+8lezO7xcs9+0YWMv9ZbuP0r1uu16DiJQG97h//a3VjCcTcbw9yY+Abn8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I8r4DDAAAA3QAAAA8AAAAAAAAAAAAA&#10;AAAAoQIAAGRycy9kb3ducmV2LnhtbFBLBQYAAAAABAAEAPkAAACRAwAAAAA=&#10;" strokecolor="red" strokeweight="1.5pt">
                          <v:stroke endarrow="block" endarrowwidth="narrow" endarrowlength="short" joinstyle="miter"/>
                          <o:lock v:ext="edit" shapetype="f"/>
                        </v:shape>
                        <v:shape id="ZoneTexte 427" o:spid="_x0000_s1269" type="#_x0000_t202" style="position:absolute;left:44263;top:6334;width:3372;height:2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IQuMMA&#10;AADdAAAADwAAAGRycy9kb3ducmV2LnhtbESPQWvCQBSE74X+h+UVeqsbhWqNriJtBQ+9qOn9kX1m&#10;g9m3Iftq4r93BaHHYWa+YZbrwTfqQl2sAxsYjzJQxGWwNVcGiuP27QNUFGSLTWAycKUI69Xz0xJz&#10;G3re0+UglUoQjjkacCJtrnUsHXmMo9ASJ+8UOo+SZFdp22Gf4L7Rkyybao81pwWHLX06Ks+HP29A&#10;xG7G1+Lbx93v8PPVu6x8x8KY15dhswAlNMh/+NHeWQOT+WwK9zfpCejV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aIQuMMAAADdAAAADwAAAAAAAAAAAAAAAACYAgAAZHJzL2Rv&#10;d25yZXYueG1sUEsFBgAAAAAEAAQA9QAAAIgDAAAAAA==&#10;" filled="f" stroked="f">
                          <v:textbox style="mso-fit-shape-to-text:t">
                            <w:txbxContent>
                              <w:p w14:paraId="5CA68432" w14:textId="77777777" w:rsidR="00613EF9" w:rsidRDefault="00613EF9" w:rsidP="006356D1">
                                <w:pPr>
                                  <w:pStyle w:val="NormalWeb"/>
                                </w:pPr>
                                <w:r>
                                  <w:rPr>
                                    <w:rFonts w:cs="Arial"/>
                                    <w:color w:val="000000" w:themeColor="text1"/>
                                    <w:kern w:val="24"/>
                                    <w:sz w:val="18"/>
                                    <w:szCs w:val="18"/>
                                  </w:rPr>
                                  <w:t>Q</w:t>
                                </w:r>
                                <w:r>
                                  <w:rPr>
                                    <w:rFonts w:cs="Arial"/>
                                    <w:color w:val="000000" w:themeColor="text1"/>
                                    <w:kern w:val="24"/>
                                    <w:position w:val="-5"/>
                                    <w:sz w:val="18"/>
                                    <w:szCs w:val="18"/>
                                    <w:vertAlign w:val="subscript"/>
                                  </w:rPr>
                                  <w:t>0</w:t>
                                </w:r>
                              </w:p>
                            </w:txbxContent>
                          </v:textbox>
                        </v:shape>
                        <v:rect id="Rectangle 2977" o:spid="_x0000_s1270" style="position:absolute;left:43523;top:4816;width:1543;height:35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6CM8gA&#10;AADdAAAADwAAAGRycy9kb3ducmV2LnhtbESPQU/CQBSE7yb+h80j8SZbqrFSWAghaDSBg9UD3B7d&#10;R1vpvm12Vyj/3jUx4TiZmW8y03lvWnEi5xvLCkbDBARxaXXDlYKvz5f7ZxA+IGtsLZOCC3mYz25v&#10;pphre+YPOhWhEhHCPkcFdQhdLqUvazLoh7Yjjt7BOoMhSldJ7fAc4aaVaZI8SYMNx4UaO1rWVB6L&#10;H6Pgdf9YuPf1crX6XqflJrtwut09KHU36BcTEIH6cA3/t9+0gnScZfD3Jj4BOfs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SroIzyAAAAN0AAAAPAAAAAAAAAAAAAAAAAJgCAABk&#10;cnMvZG93bnJldi54bWxQSwUGAAAAAAQABAD1AAAAjQMAAAAA&#10;" fillcolor="#f9aa5e" stroked="f" strokeweight="1pt"/>
                        <v:line id="Connecteur droit 2978" o:spid="_x0000_s1271" style="position:absolute;flip:y;visibility:visible;mso-wrap-style:square" from="43523,4844" to="43523,69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n4pasEAAADdAAAADwAAAGRycy9kb3ducmV2LnhtbERPS2sCMRC+C/0PYQq9aVYPrW6NUoSC&#10;eKsP8Dhspputm8k2Gd3tv28OgseP771cD75VN4qpCWxgOilAEVfBNlwbOB4+x3NQSZAttoHJwB8l&#10;WK+eRkssbej5i257qVUO4VSiASfSlVqnypHHNAkdcea+Q/QoGcZa24h9DvetnhXFq/bYcG5w2NHG&#10;UXXZX72BVv+exO36bvNzjjK9HM92UW2NeXkePt5BCQ3yEN/dW2tgtnjLc/Ob/AT06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WfilqwQAAAN0AAAAPAAAAAAAAAAAAAAAA&#10;AKECAABkcnMvZG93bnJldi54bWxQSwUGAAAAAAQABAD5AAAAjwMAAAAA&#10;" strokecolor="windowText" strokeweight="1pt">
                          <v:stroke joinstyle="miter"/>
                        </v:line>
                        <v:rect id="Rectangle 2979" o:spid="_x0000_s1272" style="position:absolute;left:25240;top:8349;width:22067;height:3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3QsUA&#10;AADdAAAADwAAAGRycy9kb3ducmV2LnhtbESPQWvCQBSE7wX/w/KE3nRjwFajq0hR0GPVg96e2WcS&#10;k32bZrdJ+u+7BaHHYWa+YZbr3lSipcYVlhVMxhEI4tTqgjMF59NuNAPhPLLGyjIp+CEH69XgZYmJ&#10;th1/Unv0mQgQdgkqyL2vEyldmpNBN7Y1cfDutjHog2wyqRvsAtxUMo6iN2mw4LCQY00fOaXl8dso&#10;sNfO7W/X6eHgL2X7eMS43ZVfSr0O+80ChKfe/4ef7b1WEM/f5/D3JjwBu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R7dCxQAAAN0AAAAPAAAAAAAAAAAAAAAAAJgCAABkcnMv&#10;ZG93bnJldi54bWxQSwUGAAAAAAQABAD1AAAAigMAAAAA&#10;" fillcolor="#9dc3e6" strokecolor="#41719c" strokeweight="1pt"/>
                        <v:line id="Connecteur droit 2980" o:spid="_x0000_s1273" style="position:absolute;flip:y;visibility:visible;mso-wrap-style:square" from="45028,4841" to="45088,83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d1VS8EAAADdAAAADwAAAGRycy9kb3ducmV2LnhtbERPS2sCMRC+F/ofwhS81aweRFejFEGQ&#10;3uoDPA6b6WbrZrJNRnf775uD4PHje682g2/VnWJqAhuYjAtQxFWwDdcGTsfd+xxUEmSLbWAy8EcJ&#10;NuvXlxWWNvT8RfeD1CqHcCrRgBPpSq1T5chjGoeOOHPfIXqUDGOtbcQ+h/tWT4tipj02nBscdrR1&#10;VF0PN2+g1b9ncZ99t/25RJlcTxe7qPbGjN6GjyUooUGe4od7bw1MF/O8P7/JT0Cv/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d3VVLwQAAAN0AAAAPAAAAAAAAAAAAAAAA&#10;AKECAABkcnMvZG93bnJldi54bWxQSwUGAAAAAAQABAD5AAAAjwMAAAAA&#10;" strokecolor="windowText" strokeweight="1pt">
                          <v:stroke joinstyle="miter"/>
                        </v:line>
                        <v:shape id="Connecteur droit avec flèche 2981" o:spid="_x0000_s1274" type="#_x0000_t32" style="position:absolute;left:42092;top:7566;width:248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LZpMMAAADdAAAADwAAAGRycy9kb3ducmV2LnhtbESP3YrCMBSE74V9h3AWvNNUBdFuU1FB&#10;dC/9eYCzzbEtNic1ibW+/UZY2MthZr5hslVvGtGR87VlBZNxAoK4sLrmUsHlvBstQPiArLGxTApe&#10;5GGVfwwyTLV98pG6UyhFhLBPUUEVQptK6YuKDPqxbYmjd7XOYIjSlVI7fEa4aeQ0SebSYM1xocKW&#10;thUVt9PDKChn/mp2x5fr9ps+bOxPu6X7t1LDz379BSJQH/7Df+2DVjBdLibwfhOfgMx/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jS2aTDAAAA3QAAAA8AAAAAAAAAAAAA&#10;AAAAoQIAAGRycy9kb3ducmV2LnhtbFBLBQYAAAAABAAEAPkAAACRAwAAAAA=&#10;" strokecolor="red" strokeweight="1.5pt">
                          <v:stroke endarrow="block" endarrowwidth="narrow" endarrowlength="short" joinstyle="miter"/>
                          <o:lock v:ext="edit" shapetype="f"/>
                        </v:shape>
                      </v:group>
                      <v:oval id="Ellipse 2982" o:spid="_x0000_s1275" style="position:absolute;left:31746;top:7368;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zScYA&#10;AADdAAAADwAAAGRycy9kb3ducmV2LnhtbESPQWvCQBSE7wX/w/IEL0U3zUFsdBURCvVmoxa8PbLP&#10;bEj2bZpdY/z3XaHQ4zAz3zCrzWAb0VPnK8cK3mYJCOLC6YpLBafjx3QBwgdkjY1jUvAgD5v16GWF&#10;mXZ3/qI+D6WIEPYZKjAhtJmUvjBk0c9cSxy9q+sshii7UuoO7xFuG5kmyVxarDguGGxpZ6io85tV&#10;kJuk3p/q8/H1p+kveXG2h8N3qtRkPGyXIAIN4T/81/7UCtL3RQrPN/EJ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l+zScYAAADdAAAADwAAAAAAAAAAAAAAAACYAgAAZHJz&#10;L2Rvd25yZXYueG1sUEsFBgAAAAAEAAQA9QAAAIsDAAAAAA==&#10;" fillcolor="#ffd966" strokecolor="#bf9000">
                        <v:stroke joinstyle="miter"/>
                      </v:oval>
                      <v:oval id="Ellipse 2983" o:spid="_x0000_s1276" style="position:absolute;left:37751;top:7637;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MW0scA&#10;AADdAAAADwAAAGRycy9kb3ducmV2LnhtbESPT2vCQBTE74LfYXlCL1I3TUE0dRUpCO3Nxj/Q2yP7&#10;mg3Jvo3ZNabfvlsQPA4z8xtmtRlsI3rqfOVYwcssAUFcOF1xqeB42D0vQPiArLFxTAp+ycNmPR6t&#10;MNPuxl/U56EUEcI+QwUmhDaT0heGLPqZa4mj9+M6iyHKrpS6w1uE20amSTKXFiuOCwZbejdU1PnV&#10;KshNUn8e69Nhemn677w42f3+nCr1NBm2byACDeERvrc/tIJ0uXiF/zfxCc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kTFtLHAAAA3QAAAA8AAAAAAAAAAAAAAAAAmAIAAGRy&#10;cy9kb3ducmV2LnhtbFBLBQYAAAAABAAEAPUAAACMAwAAAAA=&#10;" fillcolor="#ffd966" strokecolor="#bf9000">
                        <v:stroke joinstyle="miter"/>
                      </v:oval>
                      <v:oval id="Ellipse 2984" o:spid="_x0000_s1277" style="position:absolute;left:40974;top:7149;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qOpscA&#10;AADdAAAADwAAAGRycy9kb3ducmV2LnhtbESPT2vCQBTE74LfYXlCL1I3DUU0dRUpCO3Nxj/Q2yP7&#10;mg3Jvo3ZNabfvlsQPA4z8xtmtRlsI3rqfOVYwcssAUFcOF1xqeB42D0vQPiArLFxTAp+ycNmPR6t&#10;MNPuxl/U56EUEcI+QwUmhDaT0heGLPqZa4mj9+M6iyHKrpS6w1uE20amSTKXFiuOCwZbejdU1PnV&#10;KshNUn8e69Nhemn677w42f3+nCr1NBm2byACDeERvrc/tIJ0uXiF/zfxCc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6jqbHAAAA3QAAAA8AAAAAAAAAAAAAAAAAmAIAAGRy&#10;cy9kb3ducmV2LnhtbFBLBQYAAAAABAAEAPUAAACMAwAAAAA=&#10;" fillcolor="#ffd966" strokecolor="#bf9000">
                        <v:stroke joinstyle="miter"/>
                      </v:oval>
                      <v:oval id="Ellipse 2985" o:spid="_x0000_s1278" style="position:absolute;left:44203;top:7549;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YrPccA&#10;AADdAAAADwAAAGRycy9kb3ducmV2LnhtbESPT2vCQBTE74LfYXlCL1I3DVQ0dRUpCO3Nxj/Q2yP7&#10;mg3Jvo3ZNabfvlsQPA4z8xtmtRlsI3rqfOVYwcssAUFcOF1xqeB42D0vQPiArLFxTAp+ycNmPR6t&#10;MNPuxl/U56EUEcI+QwUmhDaT0heGLPqZa4mj9+M6iyHKrpS6w1uE20amSTKXFiuOCwZbejdU1PnV&#10;KshNUn8e69Nhemn677w42f3+nCr1NBm2byACDeERvrc/tIJ0uXiF/zfxCc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2Kz3HAAAA3QAAAA8AAAAAAAAAAAAAAAAAmAIAAGRy&#10;cy9kb3ducmV2LnhtbFBLBQYAAAAABAAEAPUAAACMAwAAAAA=&#10;" fillcolor="#ffd966" strokecolor="#bf9000">
                        <v:stroke joinstyle="miter"/>
                      </v:oval>
                      <v:oval id="Ellipse 2986" o:spid="_x0000_s1279" style="position:absolute;left:26629;top:7715;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S1SsYA&#10;AADdAAAADwAAAGRycy9kb3ducmV2LnhtbESPT2vCQBTE7wW/w/KEXkrdmINo6ipFEOzNxj/g7ZF9&#10;zYZk38bsGuO3dwuFHoeZ+Q2zXA+2ET11vnKsYDpJQBAXTldcKjgetu9zED4ga2wck4IHeVivRi9L&#10;zLS78zf1eShFhLDPUIEJoc2k9IUhi37iWuLo/bjOYoiyK6Xu8B7htpFpksykxYrjgsGWNoaKOr9Z&#10;BblJ6q9jfTq8XZv+khcnu9+fU6Vex8PnB4hAQ/gP/7V3WkG6mM/g9018AnL1B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WS1SsYAAADdAAAADwAAAAAAAAAAAAAAAACYAgAAZHJz&#10;L2Rvd25yZXYueG1sUEsFBgAAAAAEAAQA9QAAAIsDAAAAAA==&#10;" fillcolor="#ffd966" strokecolor="#bf9000">
                        <v:stroke joinstyle="miter"/>
                      </v:oval>
                      <v:oval id="Ellipse 2987" o:spid="_x0000_s1280" style="position:absolute;left:29126;top:7351;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gQ0ccA&#10;AADdAAAADwAAAGRycy9kb3ducmV2LnhtbESPT2vCQBTE74LfYXlCL1I3zaFq6ipSENqbjX+gt0f2&#10;NRuSfRuza0y/fbcgeBxm5jfMajPYRvTU+cqxgpdZAoK4cLriUsHxsHtegPABWWPjmBT8kofNejxa&#10;Yabdjb+oz0MpIoR9hgpMCG0mpS8MWfQz1xJH78d1FkOUXSl1h7cIt41Mk+RVWqw4Lhhs6d1QUedX&#10;qyA3Sf15rE+H6aXpv/PiZPf7c6rU02TYvoEINIRH+N7+0ArS5WIO/2/iE5Dr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oENHHAAAA3QAAAA8AAAAAAAAAAAAAAAAAmAIAAGRy&#10;cy9kb3ducmV2LnhtbFBLBQYAAAAABAAEAPUAAACMAwAAAAA=&#10;" fillcolor="#ffd966" strokecolor="#bf9000">
                        <v:stroke joinstyle="miter"/>
                      </v:oval>
                      <v:oval id="Ellipse 2988" o:spid="_x0000_s1281" style="position:absolute;left:34418;top:7149;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eEo8MA&#10;AADdAAAADwAAAGRycy9kb3ducmV2LnhtbERPy4rCMBTdD/gP4QpuBk2ni0GrUUQY0J1TH+Du0lyb&#10;0uamNrF2/n6yGJjl4bxXm8E2oqfOV44VfMwSEMSF0xWXCs6nr+kchA/IGhvHpOCHPGzWo7cVZtq9&#10;+Jv6PJQihrDPUIEJoc2k9IUhi37mWuLI3V1nMUTYlVJ3+IrhtpFpknxKixXHBoMt7QwVdf60CnKT&#10;1IdzfTm9P5r+lhcXezxeU6Um42G7BBFoCP/iP/deK0gX8zg3volP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7eEo8MAAADdAAAADwAAAAAAAAAAAAAAAACYAgAAZHJzL2Rv&#10;d25yZXYueG1sUEsFBgAAAAAEAAQA9QAAAIgDAAAAAA==&#10;" fillcolor="#ffd966" strokecolor="#bf9000">
                        <v:stroke joinstyle="miter"/>
                      </v:oval>
                      <v:oval id="Ellipse 2989" o:spid="_x0000_s1282" style="position:absolute;left:44019;top:5416;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shOMYA&#10;AADdAAAADwAAAGRycy9kb3ducmV2LnhtbESPT2vCQBTE74LfYXmFXkQ35iCaukoRCnqz8Q94e2Rf&#10;syHZt2l2jem37wqFHoeZ+Q2z3g62ET11vnKsYD5LQBAXTldcKjifPqZLED4ga2wck4If8rDdjEdr&#10;zLR78Cf1eShFhLDPUIEJoc2k9IUhi37mWuLofbnOYoiyK6Xu8BHhtpFpkiykxYrjgsGWdoaKOr9b&#10;BblJ6sO5vpwm301/y4uLPR6vqVKvL8P7G4hAQ/gP/7X3WkG6Wq7g+SY+Abn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PshOMYAAADdAAAADwAAAAAAAAAAAAAAAACYAgAAZHJz&#10;L2Rvd25yZXYueG1sUEsFBgAAAAAEAAQA9QAAAIsDAAAAAA==&#10;" fillcolor="#ffd966" strokecolor="#bf9000">
                        <v:stroke joinstyle="miter"/>
                      </v:oval>
                      <v:shape id="ZoneTexte 433" o:spid="_x0000_s1283" type="#_x0000_t202" style="position:absolute;left:44328;top:4716;width:3372;height:26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vLrcAA&#10;AADdAAAADwAAAGRycy9kb3ducmV2LnhtbERPS2vCQBC+F/oflin0VjcKFo2uIj7AQy9qvA/ZaTY0&#10;Oxuyo4n/vnsQPH587+V68I26UxfrwAbGowwUcRlszZWB4nL4moGKgmyxCUwGHhRhvXp/W2JuQ88n&#10;up+lUimEY44GnEibax1LRx7jKLTEifsNnUdJsKu07bBP4b7Rkyz71h5rTg0OW9o6Kv/ON29AxG7G&#10;j2Lv4/E6/Ox6l5VTLIz5/Bg2C1BCg7zET/fRGpjM52l/epOegF7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QvLrcAAAADdAAAADwAAAAAAAAAAAAAAAACYAgAAZHJzL2Rvd25y&#10;ZXYueG1sUEsFBgAAAAAEAAQA9QAAAIUDAAAAAA==&#10;" filled="f" stroked="f">
                        <v:textbox style="mso-fit-shape-to-text:t">
                          <w:txbxContent>
                            <w:p w14:paraId="7B2A5F08" w14:textId="77777777" w:rsidR="00613EF9" w:rsidRDefault="00613EF9" w:rsidP="006356D1">
                              <w:pPr>
                                <w:pStyle w:val="NormalWeb"/>
                              </w:pPr>
                              <w:r>
                                <w:rPr>
                                  <w:rFonts w:cs="Arial"/>
                                  <w:color w:val="000000" w:themeColor="text1"/>
                                  <w:kern w:val="24"/>
                                  <w:sz w:val="18"/>
                                  <w:szCs w:val="18"/>
                                </w:rPr>
                                <w:t>C</w:t>
                              </w:r>
                              <w:r>
                                <w:rPr>
                                  <w:rFonts w:cs="Arial"/>
                                  <w:color w:val="000000" w:themeColor="text1"/>
                                  <w:kern w:val="24"/>
                                  <w:position w:val="-5"/>
                                  <w:sz w:val="18"/>
                                  <w:szCs w:val="18"/>
                                  <w:vertAlign w:val="subscript"/>
                                </w:rPr>
                                <w:t>0</w:t>
                              </w:r>
                            </w:p>
                          </w:txbxContent>
                        </v:textbox>
                      </v:shape>
                    </v:group>
                    <v:group id="Groupe 2991" o:spid="_x0000_s1284" style="position:absolute;left:25282;top:10802;width:22095;height:3926" coordorigin="25282,10802" coordsize="22094,39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SXLAxgAAAN0A&#10;AAAPAAAAAAAAAAAAAAAAAKoCAABkcnMvZG93bnJldi54bWxQSwUGAAAAAAQABAD6AAAAnQMAAAAA&#10;">
                      <v:group id="Groupe 2992" o:spid="_x0000_s1285" style="position:absolute;left:25282;top:10802;width:22095;height:3926" coordorigin="25282,10802" coordsize="22094,39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m+y3xgAAAN0A&#10;AAAPAAAAAAAAAAAAAAAAAKoCAABkcnMvZG93bnJldi54bWxQSwUGAAAAAAQABAD6AAAAnQMAAAAA&#10;">
                        <v:group id="Groupe 2993" o:spid="_x0000_s1286" style="position:absolute;left:25282;top:10802;width:22095;height:3926" coordorigin="25282,10802" coordsize="22094,392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10ksxgAAAN0A&#10;AAAPAAAAAAAAAAAAAAAAAKoCAABkcnMvZG93bnJldi54bWxQSwUGAAAAAAQABAD6AAAAnQMAAAAA&#10;">
                          <v:rect id="Rectangle 2994" o:spid="_x0000_s1287" style="position:absolute;left:25309;top:10835;width:22068;height:35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bVcQA&#10;AADdAAAADwAAAGRycy9kb3ducmV2LnhtbESP3YrCMBSE7xd8h3CEvVk0tS7V1kZZREEWb/x5gENz&#10;bIvNSWmi1rc3wsJeDjPzDZOvetOIO3WutqxgMo5AEBdW11wqOJ+2ozkI55E1NpZJwZMcrJaDjxwz&#10;bR98oPvRlyJA2GWooPK+zaR0RUUG3di2xMG72M6gD7Irpe7wEeCmkXEUJdJgzWGhwpbWFRXX480o&#10;2MjZmhI73fvfk5sVtf0y8e6m1Oew/1mA8NT7//Bfe6cVxGn6De834QnI5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0/m1XEAAAA3QAAAA8AAAAAAAAAAAAAAAAAmAIAAGRycy9k&#10;b3ducmV2LnhtbFBLBQYAAAAABAAEAPUAAACJAwAAAAA=&#10;" fillcolor="#e7e6e6" stroked="f" strokeweight="1pt"/>
                          <v:rect id="Rectangle 2995" o:spid="_x0000_s1288" style="position:absolute;left:26411;top:12885;width:17265;height:1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2yfgMQA&#10;AADdAAAADwAAAGRycy9kb3ducmV2LnhtbERPy2oCMRTdF/yHcAvdFM04oNTRKFps7Ubr6wMuk9uZ&#10;4ORmSFKd/n0jFMpZHc6LM1t0thFX8sE4VjAcZCCIS6cNVwrOp7f+C4gQkTU2jknBDwVYzHsPMyy0&#10;u/GBrsdYiVTCoUAFdYxtIWUoa7IYBq4lTtqX8xZjor6S2uMtldtG5lk2lhYNp4UaW3qtqbwcv62C&#10;98rkfvNsVuvVfrv+3G38KEGpp8duOQURqYv/5r/0h1aQTyYjuL9JT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sn4DEAAAA3QAAAA8AAAAAAAAAAAAAAAAAmAIAAGRycy9k&#10;b3ducmV2LnhtbFBLBQYAAAAABAAEAPUAAACJAwAAAAA=&#10;" fillcolor="#f9aa5e" strokecolor="windowText" strokeweight="1pt"/>
                          <v:shape id="Connecteur droit avec flèche 2996" o:spid="_x0000_s1289" type="#_x0000_t32" style="position:absolute;left:35189;top:13666;width:177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LXDcQAAADdAAAADwAAAGRycy9kb3ducmV2LnhtbESP3WrCQBSE7wu+w3IE7+pGBampqxgh&#10;aC/9eYBj9piEZs+mu9v8vH23UOjlMDPfMNv9YBrRkfO1ZQWLeQKCuLC65lLB/Za/voHwAVljY5kU&#10;jORhv5u8bDHVtucLdddQighhn6KCKoQ2ldIXFRn0c9sSR+9pncEQpSuldthHuGnkMknW0mDNcaHC&#10;lo4VFZ/Xb6OgXPmnyS+j607ZEDL7aI/09aHUbDoc3kEEGsJ/+K991gqWm80aft/EJyB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4tcNxAAAAN0AAAAPAAAAAAAAAAAA&#10;AAAAAKECAABkcnMvZG93bnJldi54bWxQSwUGAAAAAAQABAD5AAAAkgMAAAAA&#10;" strokecolor="red" strokeweight="1.5pt">
                            <v:stroke endarrow="block" endarrowwidth="narrow" endarrowlength="short" joinstyle="miter"/>
                            <o:lock v:ext="edit" shapetype="f"/>
                          </v:shape>
                          <v:shape id="Connecteur droit avec flèche 2997" o:spid="_x0000_s1290" type="#_x0000_t32" style="position:absolute;left:32310;top:13644;width:1422;height: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uwEscAAADdAAAADwAAAGRycy9kb3ducmV2LnhtbESPQWvCQBSE70L/w/KE3nRjkFajq4go&#10;tPWiUQ/eHtlnEpt9G7Jbjf31XaHgcZiZb5jpvDWVuFLjSssKBv0IBHFmdcm5gsN+3RuBcB5ZY2WZ&#10;FNzJwXz20pliou2Nd3RNfS4ChF2CCgrv60RKlxVk0PVtTRy8s20M+iCbXOoGbwFuKhlH0Zs0WHJY&#10;KLCmZUHZd/pjFCx+L5/b1fm+4yj+OurTsN7o40mp1267mIDw1Ppn+L/9oRXE4/E7PN6EJ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gi7ASxwAAAN0AAAAPAAAAAAAA&#10;AAAAAAAAAKECAABkcnMvZG93bnJldi54bWxQSwUGAAAAAAQABAD5AAAAlQMAAAAA&#10;" strokecolor="red" strokeweight="1.5pt">
                            <v:stroke endarrow="block" endarrowwidth="narrow" endarrowlength="short" joinstyle="miter"/>
                            <o:lock v:ext="edit" shapetype="f"/>
                          </v:shape>
                          <v:shape id="Connecteur droit avec flèche 2998" o:spid="_x0000_s1291" type="#_x0000_t32" style="position:absolute;left:29858;top:13671;width:106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Hm5MEAAADdAAAADwAAAGRycy9kb3ducmV2LnhtbERPS27CMBDdV+IO1iB11zhQqSohDiJI&#10;qO0ywAGGePIR8Ti13RBuXy8qdfn0/vluNoOYyPnesoJVkoIgrq3uuVVwOR9f3kH4gKxxsEwKHuRh&#10;Vyyecsy0vXNF0ym0Ioawz1BBF8KYSenrjgz6xI7EkWusMxgidK3UDu8x3AxynaZv0mDPsaHDkQ4d&#10;1bfTj1HQvvrGHKuHmz7KOZT2Oh7o+0up5+W834IINId/8Z/7UytYbzZxbnwTn4As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sMebkwQAAAN0AAAAPAAAAAAAAAAAAAAAA&#10;AKECAABkcnMvZG93bnJldi54bWxQSwUGAAAAAAQABAD5AAAAjwMAAAAA&#10;" strokecolor="red" strokeweight="1.5pt">
                            <v:stroke endarrow="block" endarrowwidth="narrow" endarrowlength="short" joinstyle="miter"/>
                            <o:lock v:ext="edit" shapetype="f"/>
                          </v:shape>
                          <v:shape id="Connecteur droit avec flèche 2999" o:spid="_x0000_s1292" type="#_x0000_t32" style="position:absolute;left:38403;top:13636;width:213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31Df8QAAADdAAAADwAAAGRycy9kb3ducmV2LnhtbESP0WrCQBRE3wv+w3IF3+pGhdJEVzGC&#10;tH1M2g+4Zq9JMHs37m5j8vfdQqGPw8ycYXaH0XRiIOdbywpWywQEcWV1y7WCr8/z8ysIH5A1dpZJ&#10;wUQeDvvZ0w4zbR9c0FCGWkQI+wwVNCH0mZS+asigX9qeOHpX6wyGKF0ttcNHhJtOrpPkRRpsOS40&#10;2NOpoepWfhsF9cZfzbmY3PCWjyG3l/5E9w+lFvPxuAURaAz/4b/2u1awTtMUft/EJyD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fUN/xAAAAN0AAAAPAAAAAAAAAAAA&#10;AAAAAKECAABkcnMvZG93bnJldi54bWxQSwUGAAAAAAQABAD5AAAAkgMAAAAA&#10;" strokecolor="red" strokeweight="1.5pt">
                            <v:stroke endarrow="block" endarrowwidth="narrow" endarrowlength="short" joinstyle="miter"/>
                            <o:lock v:ext="edit" shapetype="f"/>
                          </v:shape>
                          <v:shape id="Connecteur droit avec flèche 3000" o:spid="_x0000_s1293" type="#_x0000_t32" style="position:absolute;left:27628;top:13666;width:711;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nScr4AAADdAAAADwAAAGRycy9kb3ducmV2LnhtbERPzYrCMBC+L/gOYQRva6KCLNUoKoh6&#10;1PUBxmZsi82kJrHWtzcHwePH9z9fdrYWLflQOdYwGioQxLkzFRcazv/b3z8QISIbrB2ThhcFWC56&#10;P3PMjHvykdpTLEQK4ZChhjLGJpMy5CVZDEPXECfu6rzFmKAvpPH4TOG2lmOlptJixamhxIY2JeW3&#10;08NqKCbharfHl2936y6u3aXZ0P2g9aDfrWYgInXxK/6490bDRKm0P71JT0Au3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SadJyvgAAAN0AAAAPAAAAAAAAAAAAAAAAAKEC&#10;AABkcnMvZG93bnJldi54bWxQSwUGAAAAAAQABAD5AAAAjAMAAAAA&#10;" strokecolor="red" strokeweight="1.5pt">
                            <v:stroke endarrow="block" endarrowwidth="narrow" endarrowlength="short" joinstyle="miter"/>
                            <o:lock v:ext="edit" shapetype="f"/>
                          </v:shape>
                          <v:rect id="Rectangle 3001" o:spid="_x0000_s1294" style="position:absolute;left:43565;top:10802;width:1543;height:35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lhtsgA&#10;AADdAAAADwAAAGRycy9kb3ducmV2LnhtbESPQWsCMRSE74X+h/AKvWniWqpsjVLElgr20NWD3l43&#10;r7vbbl6WJNX135uC0OMwM98ws0VvW3EkHxrHGkZDBYK4dKbhSsNu+zKYgggR2WDrmDScKcBifnsz&#10;w9y4E3/QsYiVSBAOOWqoY+xyKUNZk8UwdB1x8r6ctxiT9JU0Hk8JbluZKfUoLTacFmrsaFlT+VP8&#10;Wg2vnw+FX2+Wq9X3JivfJ2fO9oex1vd3/fMTiEh9/A9f229Gw1ipEfy9SU9Azi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KWG2yAAAAN0AAAAPAAAAAAAAAAAAAAAAAJgCAABk&#10;cnMvZG93bnJldi54bWxQSwUGAAAAAAQABAD1AAAAjQMAAAAA&#10;" fillcolor="#f9aa5e" stroked="f" strokeweight="1pt"/>
                          <v:line id="Connecteur droit 3002" o:spid="_x0000_s1295" style="position:absolute;flip:y;visibility:visible;mso-wrap-style:square" from="43565,10830" to="43565,128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TA6sQAAADdAAAADwAAAGRycy9kb3ducmV2LnhtbESPQUsDMRSE70L/Q3iCN5u0gujatEhB&#10;KN5aW+jxsXlu1m5etsmzu/77RhA8DjPzDbNYjaFTF0q5jWxhNjWgiOvoWm4s7D/e7p9AZUF22EUm&#10;Cz+UYbWc3CywcnHgLV120qgC4VyhBS/SV1rn2lPAPI09cfE+YwooRaZGu4RDgYdOz4151AFbLgse&#10;e1p7qk+772Ch0+eD+PehX38dk8xO+6N7rjfW3t2Ory+ghEb5D/+1N87CgzFz+H1TnoBeX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tMDqxAAAAN0AAAAPAAAAAAAAAAAA&#10;AAAAAKECAABkcnMvZG93bnJldi54bWxQSwUGAAAAAAQABAD5AAAAkgMAAAAA&#10;" strokecolor="windowText" strokeweight="1pt">
                            <v:stroke joinstyle="miter"/>
                          </v:line>
                          <v:rect id="Rectangle 3003" o:spid="_x0000_s1296" style="position:absolute;left:25282;top:14335;width:22068;height:3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1ewsUA&#10;AADdAAAADwAAAGRycy9kb3ducmV2LnhtbESPQWvCQBSE7wX/w/IEb3VXxSLRVUQq6FHbQ709s88k&#10;Jvs2ZrdJ/PfdQqHHYWa+YVab3laipcYXjjVMxgoEcepMwZmGz4/96wKED8gGK8ek4UkeNuvBywoT&#10;4zo+UXsOmYgQ9glqyEOoEyl9mpNFP3Y1cfRurrEYomwyaRrsItxWcqrUm7RYcFzIsaZdTml5/rYa&#10;3KXzh+tlfjyGr7K936f4vi8fWo+G/XYJIlAf/sN/7YPRMFNqBr9v4hOQ6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jV7CxQAAAN0AAAAPAAAAAAAAAAAAAAAAAJgCAABkcnMv&#10;ZG93bnJldi54bWxQSwUGAAAAAAQABAD1AAAAigMAAAAA&#10;" fillcolor="#9dc3e6" strokecolor="#41719c" strokeweight="1pt"/>
                          <v:line id="Connecteur droit 3004" o:spid="_x0000_s1297" style="position:absolute;flip:y;visibility:visible;mso-wrap-style:square" from="45071,10827" to="45130,14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H9BcQAAADdAAAADwAAAGRycy9kb3ducmV2LnhtbESPQUsDMRSE70L/Q3iCN5tURdq1aSkF&#10;oXizttDjY/PcrN28rMmzu/57Iwgeh5n5hlmux9CpC6XcRrYwmxpQxHV0LTcWDm/Pt3NQWZAddpHJ&#10;wjdlWK8mV0usXBz4lS57aVSBcK7QghfpK61z7SlgnsaeuHjvMQWUIlOjXcKhwEOn74x51AFbLgse&#10;e9p6qs/7r2Ch059H8S9Dv/04JZmdDye3qHfW3lyPmydQQqP8h//aO2fh3pgH+H1TnoBe/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nEf0FxAAAAN0AAAAPAAAAAAAAAAAA&#10;AAAAAKECAABkcnMvZG93bnJldi54bWxQSwUGAAAAAAQABAD5AAAAkgMAAAAA&#10;" strokecolor="windowText" strokeweight="1pt">
                            <v:stroke joinstyle="miter"/>
                          </v:line>
                          <v:shape id="Connecteur droit avec flèche 3005" o:spid="_x0000_s1298" type="#_x0000_t32" style="position:absolute;left:42134;top:13552;width:248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h5x6sIAAADdAAAADwAAAGRycy9kb3ducmV2LnhtbESP0YrCMBRE34X9h3AX9k2TVZSlGkUF&#10;WX1U9wOuzbUtNjfdJNb690YQfBxm5gwzW3S2Fi35UDnW8D1QIIhzZyouNPwdN/0fECEiG6wdk4Y7&#10;BVjMP3ozzIy78Z7aQyxEgnDIUEMZY5NJGfKSLIaBa4iTd3beYkzSF9J4vCW4reVQqYm0WHFaKLGh&#10;dUn55XC1GopRONvN/u7b31UXV+7UrOl/p/XXZ7ecgojUxXf41d4aDSOlxvB8k56An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h5x6sIAAADdAAAADwAAAAAAAAAAAAAA&#10;AAChAgAAZHJzL2Rvd25yZXYueG1sUEsFBgAAAAAEAAQA+QAAAJADAAAAAA==&#10;" strokecolor="red" strokeweight="1.5pt">
                            <v:stroke endarrow="block" endarrowwidth="narrow" endarrowlength="short" joinstyle="miter"/>
                            <o:lock v:ext="edit" shapetype="f"/>
                          </v:shape>
                        </v:group>
                        <v:oval id="Ellipse 3006" o:spid="_x0000_s1299" style="position:absolute;left:31788;top:13354;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MbB8UA&#10;AADdAAAADwAAAGRycy9kb3ducmV2LnhtbESPQWvCQBSE74X+h+UVvBTdaEEkZiNSEOrNRi309sg+&#10;syHZt2l2G+O/dwsFj8PMfMNkm9G2YqDe144VzGcJCOLS6ZorBafjbroC4QOyxtYxKbiRh03+/JRh&#10;qt2VP2koQiUihH2KCkwIXSqlLw1Z9DPXEUfv4nqLIcq+krrHa4TbVi6SZCkt1hwXDHb0bqhsil+r&#10;oDBJsz815+PrTzt8F+XZHg5fC6UmL+N2DSLQGB7h//aHVvAWifD3Jj4Bm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kxsHxQAAAN0AAAAPAAAAAAAAAAAAAAAAAJgCAABkcnMv&#10;ZG93bnJldi54bWxQSwUGAAAAAAQABAD1AAAAigMAAAAA&#10;" fillcolor="#ffd966" strokecolor="#bf9000">
                          <v:stroke joinstyle="miter"/>
                        </v:oval>
                        <v:oval id="Ellipse 3007" o:spid="_x0000_s1300" style="position:absolute;left:37793;top:13623;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nMYA&#10;AADdAAAADwAAAGRycy9kb3ducmV2LnhtbESPQWsCMRSE74X+h/AKXoomtdCW1ShSEOxNVy14e2ye&#10;m2U3L+smrtt/3wiFHoeZ+YaZLwfXiJ66UHnW8DJRIIgLbyouNRz26/EHiBCRDTaeScMPBVguHh/m&#10;mBl/4x31eSxFgnDIUIONsc2kDIUlh2HiW+LknX3nMCbZldJ0eEtw18ipUm/SYcVpwWJLn5aKOr86&#10;DblV9dehPu6fL01/youj226/p1qPnobVDESkIf6H/9obo+FVqXe4v0lP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9++nMYAAADdAAAADwAAAAAAAAAAAAAAAACYAgAAZHJz&#10;L2Rvd25yZXYueG1sUEsFBgAAAAAEAAQA9QAAAIsDAAAAAA==&#10;" fillcolor="#ffd966" strokecolor="#bf9000">
                          <v:stroke joinstyle="miter"/>
                        </v:oval>
                        <v:oval id="Ellipse 3008" o:spid="_x0000_s1301" style="position:absolute;left:41017;top:13135;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Aq7sMA&#10;AADdAAAADwAAAGRycy9kb3ducmV2LnhtbERPW2vCMBR+F/wP4Qx8kZlMYUg1yhAG25vWC+zt0Byb&#10;0uaka7Ja/715EPb48d3X28E1oqcuVJ41vM0UCOLCm4pLDafj5+sSRIjIBhvPpOFOAbab8WiNmfE3&#10;PlCfx1KkEA4ZarAxtpmUobDkMMx8S5y4q+8cxgS7UpoObyncNXKu1Lt0WHFqsNjSzlJR539OQ25V&#10;/X2qz8fpb9P/5MXZ7feXudaTl+FjBSLSEP/FT/eX0bBQKs1Nb9ITkJ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kAq7sMAAADdAAAADwAAAAAAAAAAAAAAAACYAgAAZHJzL2Rv&#10;d25yZXYueG1sUEsFBgAAAAAEAAQA9QAAAIgDAAAAAA==&#10;" fillcolor="#ffd966" strokecolor="#bf9000">
                          <v:stroke joinstyle="miter"/>
                        </v:oval>
                        <v:oval id="Ellipse 3009" o:spid="_x0000_s1302" style="position:absolute;left:44245;top:13535;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yPdcYA&#10;AADdAAAADwAAAGRycy9kb3ducmV2LnhtbESPQWsCMRSE74X+h/AKXoomtVDa1ShSEOxNVy14e2ye&#10;m2U3L+smrtt/3wiFHoeZ+YaZLwfXiJ66UHnW8DJRIIgLbyouNRz26/E7iBCRDTaeScMPBVguHh/m&#10;mBl/4x31eSxFgnDIUIONsc2kDIUlh2HiW+LknX3nMCbZldJ0eEtw18ipUm/SYcVpwWJLn5aKOr86&#10;DblV9dehPu6fL01/youj226/p1qPnobVDESkIf6H/9obo+FVqQ+4v0lP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QyPdcYAAADdAAAADwAAAAAAAAAAAAAAAACYAgAAZHJz&#10;L2Rvd25yZXYueG1sUEsFBgAAAAAEAAQA9QAAAIsDAAAAAA==&#10;" fillcolor="#ffd966" strokecolor="#bf9000">
                          <v:stroke joinstyle="miter"/>
                        </v:oval>
                        <v:oval id="Ellipse 3010" o:spid="_x0000_s1303" style="position:absolute;left:26672;top:13702;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wNcMA&#10;AADdAAAADwAAAGRycy9kb3ducmV2LnhtbERPW2vCMBR+H/gfwhH2MmaiwpDOKEMYzDetF/Dt0Jw1&#10;pc1JbWLt/r15EPb48d2X68E1oqcuVJ41TCcKBHHhTcWlhuPh+30BIkRkg41n0vBHAdar0csSM+Pv&#10;vKc+j6VIIRwy1GBjbDMpQ2HJYZj4ljhxv75zGBPsSmk6vKdw18iZUh/SYcWpwWJLG0tFnd+chtyq&#10;enusT4e3a9Nf8uLkdrvzTOvX8fD1CSLSEP/FT/eP0TBX07Q/vUlP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wNcMAAADdAAAADwAAAAAAAAAAAAAAAACYAgAAZHJzL2Rv&#10;d25yZXYueG1sUEsFBgAAAAAEAAQA9QAAAIgDAAAAAA==&#10;" fillcolor="#ffd966" strokecolor="#bf9000">
                          <v:stroke joinstyle="miter"/>
                        </v:oval>
                        <v:oval id="Ellipse 3011" o:spid="_x0000_s1304" style="position:absolute;left:29168;top:13338;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MVrsYA&#10;AADdAAAADwAAAGRycy9kb3ducmV2LnhtbESPzWrDMBCE74W+g9hCL6WRnEIITpRQCoH2ljo/0Nti&#10;bSxja+VYquO+fRUI5DjMzDfMcj26VgzUh9qzhmyiQBCX3tRcadjvNq9zECEiG2w9k4Y/CrBePT4s&#10;MTf+wt80FLESCcIhRw02xi6XMpSWHIaJ74iTd/K9w5hkX0nT4yXBXSunSs2kw5rTgsWOPiyVTfHr&#10;NBRWNV/75rB7ObfDT1Ee3HZ7nGr9/DS+L0BEGuM9fGt/Gg1vKsvg+iY9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qMVrsYAAADdAAAADwAAAAAAAAAAAAAAAACYAgAAZHJz&#10;L2Rvd25yZXYueG1sUEsFBgAAAAAEAAQA9QAAAIsDAAAAAA==&#10;" fillcolor="#ffd966" strokecolor="#bf9000">
                          <v:stroke joinstyle="miter"/>
                        </v:oval>
                        <v:oval id="Ellipse 3012" o:spid="_x0000_s1305" style="position:absolute;left:34460;top:13135;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GL2cYA&#10;AADdAAAADwAAAGRycy9kb3ducmV2LnhtbESPzWrDMBCE74W+g9hCL6WR4kIITpRQCoH2ljo/0Nti&#10;bSxja+VYquO+fRUI5DjMzDfMcj26VgzUh9qzhulEgSAuvam50rDfbV7nIEJENth6Jg1/FGC9enxY&#10;Ym78hb9pKGIlEoRDjhpsjF0uZSgtOQwT3xEn7+R7hzHJvpKmx0uCu1ZmSs2kw5rTgsWOPiyVTfHr&#10;NBRWNV/75rB7ObfDT1Ee3HZ7zLR+fhrfFyAijfEevrU/jYY3Nc3g+iY9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nGL2cYAAADdAAAADwAAAAAAAAAAAAAAAACYAgAAZHJz&#10;L2Rvd25yZXYueG1sUEsFBgAAAAAEAAQA9QAAAIsDAAAAAA==&#10;" fillcolor="#ffd966" strokecolor="#bf9000">
                          <v:stroke joinstyle="miter"/>
                        </v:oval>
                        <v:oval id="Ellipse 3013" o:spid="_x0000_s1306" style="position:absolute;left:44061;top:11402;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0uQsYA&#10;AADdAAAADwAAAGRycy9kb3ducmV2LnhtbESPQWsCMRSE7wX/Q3hCL0UTFYqsRikFQW921UJvj83r&#10;ZtnNy3YT1+2/bwShx2FmvmHW28E1oqcuVJ41zKYKBHHhTcWlhvNpN1mCCBHZYOOZNPxSgO1m9LTG&#10;zPgbf1Cfx1IkCIcMNdgY20zKUFhyGKa+JU7et+8cxiS7UpoObwnuGjlX6lU6rDgtWGzp3VJR51en&#10;IbeqPpzry+nlp+m/8uLijsfPudbP4+FtBSLSEP/Dj/beaFio2QLub9ITk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T0uQsYAAADdAAAADwAAAAAAAAAAAAAAAACYAgAAZHJz&#10;L2Rvd25yZXYueG1sUEsFBgAAAAAEAAQA9QAAAIsDAAAAAA==&#10;" fillcolor="#ffd966" strokecolor="#bf9000">
                          <v:stroke joinstyle="miter"/>
                        </v:oval>
                      </v:group>
                      <v:oval id="Ellipse 3014" o:spid="_x0000_s1307" style="position:absolute;left:26938;top:13189;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S2NsYA&#10;AADdAAAADwAAAGRycy9kb3ducmV2LnhtbESPQWsCMRSE74X+h/CEXoom2lJkNUoRCu1NVy14e2ye&#10;m2U3L+smXbf/vhEKHoeZ+YZZrgfXiJ66UHnWMJ0oEMSFNxWXGg77j/EcRIjIBhvPpOGXAqxXjw9L&#10;zIy/8o76PJYiQThkqMHG2GZShsKSwzDxLXHyzr5zGJPsSmk6vCa4a+RMqTfpsOK0YLGljaWizn+c&#10;htyq+utQH/fPl6Y/5cXRbbffM62fRsP7AkSkId7D/+1Po+FFTV/h9iY9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S2NsYAAADdAAAADwAAAAAAAAAAAAAAAACYAgAAZHJz&#10;L2Rvd25yZXYueG1sUEsFBgAAAAAEAAQA9QAAAIsDAAAAAA==&#10;" fillcolor="#ffd966" strokecolor="#bf9000">
                        <v:stroke joinstyle="miter"/>
                      </v:oval>
                      <v:oval id="Ellipse 3015" o:spid="_x0000_s1308" style="position:absolute;left:27150;top:13647;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gTrcYA&#10;AADdAAAADwAAAGRycy9kb3ducmV2LnhtbESPQWsCMRSE74X+h/CEXoomWlpkNUoRCu1NVy14e2ye&#10;m2U3L+smXbf/vhEKHoeZ+YZZrgfXiJ66UHnWMJ0oEMSFNxWXGg77j/EcRIjIBhvPpOGXAqxXjw9L&#10;zIy/8o76PJYiQThkqMHG2GZShsKSwzDxLXHyzr5zGJPsSmk6vCa4a+RMqTfpsOK0YLGljaWizn+c&#10;htyq+utQH/fPl6Y/5cXRbbffM62fRsP7AkSkId7D/+1Po+FFTV/h9iY9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ZgTrcYAAADdAAAADwAAAAAAAAAAAAAAAACYAgAAZHJz&#10;L2Rvd25yZXYueG1sUEsFBgAAAAAEAAQA9QAAAIsDAAAAAA==&#10;" fillcolor="#ffd966" strokecolor="#bf9000">
                        <v:stroke joinstyle="miter"/>
                      </v:oval>
                      <v:oval id="Ellipse 3016" o:spid="_x0000_s1309" style="position:absolute;left:27643;top:13264;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N2sYA&#10;AADdAAAADwAAAGRycy9kb3ducmV2LnhtbESPQWsCMRSE74L/ITyhF9FECyKrUUpB0JtdtdDbY/O6&#10;WXbzst3Edfvvm0Khx2FmvmG2+8E1oqcuVJ41LOYKBHHhTcWlhuvlMFuDCBHZYOOZNHxTgP1uPNpi&#10;ZvyD36jPYykShEOGGmyMbSZlKCw5DHPfEifv03cOY5JdKU2HjwR3jVwqtZIOK04LFlt6tVTU+d1p&#10;yK2qT9f6dpl+Nf1HXtzc+fy+1PppMrxsQEQa4n/4r300Gp7VYgW/b9ITkL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UqN2sYAAADdAAAADwAAAAAAAAAAAAAAAACYAgAAZHJz&#10;L2Rvd25yZXYueG1sUEsFBgAAAAAEAAQA9QAAAIsDAAAAAA==&#10;" fillcolor="#ffd966" strokecolor="#bf9000">
                        <v:stroke joinstyle="miter"/>
                      </v:oval>
                      <v:oval id="Ellipse 3017" o:spid="_x0000_s1310" style="position:absolute;left:27583;top:13841;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YoQcYA&#10;AADdAAAADwAAAGRycy9kb3ducmV2LnhtbESPQWsCMRSE74X+h/CEXoomWmhlNUoRCu1NVy14e2ye&#10;m2U3L+smXbf/vhEKHoeZ+YZZrgfXiJ66UHnWMJ0oEMSFNxWXGg77j/EcRIjIBhvPpOGXAqxXjw9L&#10;zIy/8o76PJYiQThkqMHG2GZShsKSwzDxLXHyzr5zGJPsSmk6vCa4a+RMqVfpsOK0YLGljaWizn+c&#10;htyq+utQH/fPl6Y/5cXRbbffM62fRsP7AkSkId7D/+1Po+FFTd/g9iY9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YoQcYAAADdAAAADwAAAAAAAAAAAAAAAACYAgAAZHJz&#10;L2Rvd25yZXYueG1sUEsFBgAAAAAEAAQA9QAAAIsDAAAAAA==&#10;" fillcolor="#ffd966" strokecolor="#bf9000">
                        <v:stroke joinstyle="miter"/>
                      </v:oval>
                    </v:group>
                    <v:rect id="Rectangle 3018" o:spid="_x0000_s1311" style="position:absolute;left:25309;top:16835;width:22068;height:35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U/Hb4A&#10;AADdAAAADwAAAGRycy9kb3ducmV2LnhtbERPSwrCMBDdC94hjOBGNFVBpTYVEQURN1YPMDRjW2wm&#10;pYlab28WgsvH+yebztTiRa2rLCuYTiIQxLnVFRcKbtfDeAXCeWSNtWVS8CEHm7TfSzDW9s0XemW+&#10;ECGEXYwKSu+bWEqXl2TQTWxDHLi7bQ36ANtC6hbfIdzUchZFC2mw4tBQYkO7kvJH9jQK9nK5o4Wd&#10;n/3p6pZ5ZUdmdnwqNRx02zUIT53/i3/uo1Ywj6ZhbngTnoBMv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FPx2+AAAA3QAAAA8AAAAAAAAAAAAAAAAAmAIAAGRycy9kb3ducmV2&#10;LnhtbFBLBQYAAAAABAAEAPUAAACDAwAAAAA=&#10;" fillcolor="#e7e6e6" stroked="f" strokeweight="1pt"/>
                    <v:rect id="Rectangle 3019" o:spid="_x0000_s1312" style="position:absolute;left:26411;top:18885;width:17265;height:14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IwT8QA&#10;AADdAAAADwAAAGRycy9kb3ducmV2LnhtbESPQWsCMRSE70L/Q3gFb5pYodStUYogSMGDW+35sXnd&#10;LG5elk1co7/eFAo9DjPzDbNcJ9eKgfrQeNYwmyoQxJU3Ddcajl/byRuIEJENtp5Jw40CrFdPoyUW&#10;xl/5QEMZa5EhHArUYGPsCilDZclhmPqOOHs/vncYs+xraXq8Zrhr5YtSr9Jhw3nBYkcbS9W5vDgN&#10;n+F+GSoT9skmu1ucvtW95LPW4+f08Q4iUor/4b/2zmiYq9kCft/kJy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yME/EAAAA3QAAAA8AAAAAAAAAAAAAAAAAmAIAAGRycy9k&#10;b3ducmV2LnhtbFBLBQYAAAAABAAEAPUAAACJAwAAAAA=&#10;" fillcolor="window" strokecolor="windowText" strokeweight="1pt"/>
                    <v:rect id="Rectangle 3020" o:spid="_x0000_s1313" style="position:absolute;left:43565;top:16803;width:1543;height:35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urhcMA&#10;AADdAAAADwAAAGRycy9kb3ducmV2LnhtbERPS2vCQBC+F/wPywi9lLqphRKimyBKnxepVfA4ZKdJ&#10;aHZ2m101/fedQ6HHj++9rEbXqzMNsfNs4G6WgSKuve24MbD/eLzNQcWEbLH3TAZ+KEJVTq6WWFh/&#10;4Xc671KjJIRjgQbalEKhdaxbchhnPhAL9+kHh0ng0Gg74EXCXa/nWfagHXYsDS0GWrdUf+1OTkry&#10;7SY8b17zp+1bsKfDzTcdczTmejquFqASjelf/Od+sQbus7nslzfyBHT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nurhcMAAADdAAAADwAAAAAAAAAAAAAAAACYAgAAZHJzL2Rv&#10;d25yZXYueG1sUEsFBgAAAAAEAAQA9QAAAIgDAAAAAA==&#10;" fillcolor="window" stroked="f" strokeweight="1pt"/>
                    <v:line id="Connecteur droit 3021" o:spid="_x0000_s1314" style="position:absolute;flip:y;visibility:visible;mso-wrap-style:square" from="43565,16831" to="43565,18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MC/cQAAADdAAAADwAAAGRycy9kb3ducmV2LnhtbESPQWsCMRSE74X+h/AKvdXsWih1NUoR&#10;CtKbVsHjY/PcrG5etsmru/33plDocZiZb5jFavSdulJMbWAD5aQARVwH23JjYP/5/vQKKgmyxS4w&#10;GfihBKvl/d0CKxsG3tJ1J43KEE4VGnAifaV1qh15TJPQE2fvFKJHyTI22kYcMtx3eloUL9pjy3nB&#10;YU9rR/Vl9+0NdPrrIO5j6NfnY5Tysj/aWb0x5vFhfJuDEhrlP/zX3lgDz8W0hN83+Qno5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80wL9xAAAAN0AAAAPAAAAAAAAAAAA&#10;AAAAAKECAABkcnMvZG93bnJldi54bWxQSwUGAAAAAAQABAD5AAAAkgMAAAAA&#10;" strokecolor="windowText" strokeweight="1pt">
                      <v:stroke joinstyle="miter"/>
                    </v:line>
                    <v:line id="Connecteur droit 3022" o:spid="_x0000_s1315" style="position:absolute;flip:y;visibility:visible;mso-wrap-style:square" from="45071,16827" to="45130,20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GcisQAAADdAAAADwAAAGRycy9kb3ducmV2LnhtbESPQWsCMRSE74X+h/AKvdWsWyh1NUoR&#10;CtKbVsHjY/PcrG5etsmru/33plDocZiZb5jFavSdulJMbWAD00kBirgOtuXGwP7z/ekVVBJki11g&#10;MvBDCVbL+7sFVjYMvKXrThqVIZwqNOBE+krrVDvymCahJ87eKUSPkmVstI04ZLjvdFkUL9pjy3nB&#10;YU9rR/Vl9+0NdPrrIO5j6NfnY5TpZX+0s3pjzOPD+DYHJTTKf/ivvbEGnouyhN83+Qno5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AZyKxAAAAN0AAAAPAAAAAAAAAAAA&#10;AAAAAKECAABkcnMvZG93bnJldi54bWxQSwUGAAAAAAQABAD5AAAAkgMAAAAA&#10;" strokecolor="windowText" strokeweight="1pt">
                      <v:stroke joinstyle="miter"/>
                    </v:line>
                    <v:oval id="Ellipse 3023" o:spid="_x0000_s1316" style="position:absolute;left:26672;top:19702;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Hk/8YA&#10;AADdAAAADwAAAGRycy9kb3ducmV2LnhtbESPzWrDMBCE74W+g9hCLqWR6kAJTpRQCoH2ljo/0Nti&#10;bSxja+VYquO8fRUI9DjMzDfMcj26VgzUh9qzhtepAkFcelNzpWG/27zMQYSIbLD1TBquFGC9enxY&#10;Ym78hb9pKGIlEoRDjhpsjF0uZSgtOQxT3xEn7+R7hzHJvpKmx0uCu1ZmSr1JhzWnBYsdfVgqm+LX&#10;aSisar72zWH3fG6Hn6I8uO32mGk9eRrfFyAijfE/fG9/Gg0zlc3g9iY9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1Hk/8YAAADdAAAADwAAAAAAAAAAAAAAAACYAgAAZHJz&#10;L2Rvd25yZXYueG1sUEsFBgAAAAAEAAQA9QAAAIsDAAAAAA==&#10;" fillcolor="#ffd966" strokecolor="#bf9000">
                      <v:stroke joinstyle="miter"/>
                    </v:oval>
                    <v:oval id="Ellipse 3024" o:spid="_x0000_s1317" style="position:absolute;left:26938;top:19190;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h8i8YA&#10;AADdAAAADwAAAGRycy9kb3ducmV2LnhtbESPQWvCQBSE7wX/w/KEXorumhYp0VWKUGhvNmrB2yP7&#10;zIZk36bZbUz/fbdQ8DjMzDfMeju6VgzUh9qzhsVcgSAuvam50nA8vM6eQYSIbLD1TBp+KMB2M7lb&#10;Y278lT9oKGIlEoRDjhpsjF0uZSgtOQxz3xEn7+J7hzHJvpKmx2uCu1ZmSi2lw5rTgsWOdpbKpvh2&#10;Ggqrmvdjczo8fLXDuShPbr//zLS+n44vKxCRxngL/7ffjIZHlT3B35v0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Lh8i8YAAADdAAAADwAAAAAAAAAAAAAAAACYAgAAZHJz&#10;L2Rvd25yZXYueG1sUEsFBgAAAAAEAAQA9QAAAIsDAAAAAA==&#10;" fillcolor="#ffd966" strokecolor="#bf9000">
                      <v:stroke joinstyle="miter"/>
                    </v:oval>
                    <v:oval id="Ellipse 3025" o:spid="_x0000_s1318" style="position:absolute;left:27150;top:19647;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ZEMYA&#10;AADdAAAADwAAAGRycy9kb3ducmV2LnhtbESPQWvCQBSE7wX/w/KEXorumlIp0VWKUGhvNmrB2yP7&#10;zIZk36bZbUz/fbdQ8DjMzDfMeju6VgzUh9qzhsVcgSAuvam50nA8vM6eQYSIbLD1TBp+KMB2M7lb&#10;Y278lT9oKGIlEoRDjhpsjF0uZSgtOQxz3xEn7+J7hzHJvpKmx2uCu1ZmSi2lw5rTgsWOdpbKpvh2&#10;Ggqrmvdjczo8fLXDuShPbr//zLS+n44vKxCRxngL/7ffjIZHlT3B35v0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ZEMYAAADdAAAADwAAAAAAAAAAAAAAAACYAgAAZHJz&#10;L2Rvd25yZXYueG1sUEsFBgAAAAAEAAQA9QAAAIsDAAAAAA==&#10;" fillcolor="#ffd966" strokecolor="#bf9000">
                      <v:stroke joinstyle="miter"/>
                    </v:oval>
                    <v:oval id="Ellipse 3026" o:spid="_x0000_s1319" style="position:absolute;left:27643;top:19265;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ZHZ8YA&#10;AADdAAAADwAAAGRycy9kb3ducmV2LnhtbESPzWrDMBCE74G+g9hCLqGR6kAITpRQCoX2ljo/0Nti&#10;bSxja+VaquO8fRUo9DjMzDfMZje6VgzUh9qzhue5AkFcelNzpeF4eHtagQgR2WDrmTTcKMBu+zDZ&#10;YG78lT9pKGIlEoRDjhpsjF0uZSgtOQxz3xEn7+J7hzHJvpKmx2uCu1ZmSi2lw5rTgsWOXi2VTfHj&#10;NBRWNR/H5nSYfbfDV1Ge3H5/zrSePo4vaxCRxvgf/mu/Gw0LlS3h/iY9Ab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yZHZ8YAAADdAAAADwAAAAAAAAAAAAAAAACYAgAAZHJz&#10;L2Rvd25yZXYueG1sUEsFBgAAAAAEAAQA9QAAAIsDAAAAAA==&#10;" fillcolor="#ffd966" strokecolor="#bf9000">
                      <v:stroke joinstyle="miter"/>
                    </v:oval>
                    <v:oval id="Ellipse 3027" o:spid="_x0000_s1320" style="position:absolute;left:27583;top:19842;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ri/MYA&#10;AADdAAAADwAAAGRycy9kb3ducmV2LnhtbESPQWvCQBSE7wX/w/KEXorumkIt0VWKUGhvNmrB2yP7&#10;zIZk36bZbUz/fbdQ8DjMzDfMeju6VgzUh9qzhsVcgSAuvam50nA8vM6eQYSIbLD1TBp+KMB2M7lb&#10;Y278lT9oKGIlEoRDjhpsjF0uZSgtOQxz3xEn7+J7hzHJvpKmx2uCu1ZmSj1JhzWnBYsd7SyVTfHt&#10;NBRWNe/H5nR4+GqHc1Ge3H7/mWl9Px1fViAijfEW/m+/GQ2PKlvC35v0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Gri/MYAAADdAAAADwAAAAAAAAAAAAAAAACYAgAAZHJz&#10;L2Rvd25yZXYueG1sUEsFBgAAAAAEAAQA9QAAAIsDAAAAAA==&#10;" fillcolor="#ffd966" strokecolor="#bf9000">
                      <v:stroke joinstyle="miter"/>
                    </v:oval>
                    <v:rect id="Rectangle 3028" o:spid="_x0000_s1321" style="position:absolute;left:25282;top:20336;width:22068;height:3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yQ08MA&#10;AADdAAAADwAAAGRycy9kb3ducmV2LnhtbERPPW+DMBDdK+U/WBepW2NC1SoicaIoKhKMpR2a7YIv&#10;QMBngl2g/74eKnV8et+7w2w6MdLgGssK1qsIBHFpdcOVgs+P9GkDwnlkjZ1lUvBDDg77xcMOE20n&#10;fqex8JUIIewSVFB73ydSurImg25le+LAXe1g0Ac4VFIPOIVw08k4il6lwYZDQ409nWoq2+LbKLDn&#10;yWWX80ue+692vN1ifEvbu1KPy/m4BeFp9v/iP3emFTxHcZgb3oQnIP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yQ08MAAADdAAAADwAAAAAAAAAAAAAAAACYAgAAZHJzL2Rv&#10;d25yZXYueG1sUEsFBgAAAAAEAAQA9QAAAIgDAAAAAA==&#10;" fillcolor="#9dc3e6" strokecolor="#41719c" strokeweight="1pt"/>
                    <v:oval id="Ellipse 3029" o:spid="_x0000_s1322" style="position:absolute;left:27330;top:19347;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yOiMcA&#10;AADdAAAADwAAAGRycy9kb3ducmV2LnhtbESPW2sCMRSE34X+h3AKfZFuVi1eVqNIiyBSBK0PPh42&#10;Zy+4OVmSVFd/fVMo9HGYmW+YxaozjbiS87VlBYMkBUGcW11zqeD0tXmdgvABWWNjmRTcycNq+dRb&#10;YKbtjQ90PYZSRAj7DBVUIbSZlD6vyKBPbEscvcI6gyFKV0rt8BbhppHDNB1LgzXHhQpbeq8ovxy/&#10;jYLx/tM+trLoLh9TfjuXbjc59HdKvTx36zmIQF34D/+1t1rBKB3O4PdNf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vMjojHAAAA3QAAAA8AAAAAAAAAAAAAAAAAmAIAAGRy&#10;cy9kb3ducmV2LnhtbFBLBQYAAAAABAAEAPUAAACMAwAAAAA=&#10;" fillcolor="#ffd966" strokecolor="#bf9000">
                      <v:stroke joinstyle="miter"/>
                    </v:oval>
                    <v:oval id="Ellipse 3030" o:spid="_x0000_s1323" style="position:absolute;left:28141;top:19833;width:299;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xyMMA&#10;AADdAAAADwAAAGRycy9kb3ducmV2LnhtbERPy4rCMBTdC/5DuIIb0XTGQaUaZXAQRAbBx8Llpbm2&#10;xeamJFGrX28WgsvDec8WjanEjZwvLSv4GiQgiDOrS84VHA+r/gSED8gaK8uk4EEeFvN2a4aptnfe&#10;0W0fchFD2KeooAihTqX0WUEG/cDWxJE7W2cwROhyqR3eY7ip5HeSjKTBkmNDgTUtC8ou+6tRMNr+&#10;2+danpvL34R/TrnbjHe9jVLdTvM7BRGoCR/x273WCobJMO6Pb+IT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xyMMAAADdAAAADwAAAAAAAAAAAAAAAACYAgAAZHJzL2Rv&#10;d25yZXYueG1sUEsFBgAAAAAEAAQA9QAAAIgDAAAAAA==&#10;" fillcolor="#ffd966" strokecolor="#bf9000">
                      <v:stroke joinstyle="miter"/>
                    </v:oval>
                    <v:oval id="Ellipse 3031" o:spid="_x0000_s1324" style="position:absolute;left:28431;top:19113;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MUU8YA&#10;AADdAAAADwAAAGRycy9kb3ducmV2LnhtbESPT4vCMBTE7wv7HcJb8LJo6h9cqUYRF0FEBF0PHh/N&#10;sy02LyXJavXTG0HwOMzMb5jJrDGVuJDzpWUF3U4CgjizuuRcweFv2R6B8AFZY2WZFNzIw2z6+THB&#10;VNsr7+iyD7mIEPYpKihCqFMpfVaQQd+xNXH0TtYZDFG6XGqH1wg3lewlyVAaLDkuFFjToqDsvP83&#10;Cobbjb2v5Kk5/454cMzd+mf3vVaq9dXMxyACNeEdfrVXWkE/6Xfh+SY+ATl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GMUU8YAAADdAAAADwAAAAAAAAAAAAAAAACYAgAAZHJz&#10;L2Rvd25yZXYueG1sUEsFBgAAAAAEAAQA9QAAAIsDAAAAAA==&#10;" fillcolor="#ffd966" strokecolor="#bf9000">
                      <v:stroke joinstyle="miter"/>
                    </v:oval>
                    <v:oval id="Ellipse 3032" o:spid="_x0000_s1325" style="position:absolute;left:26621;top:19146;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GKJMYA&#10;AADdAAAADwAAAGRycy9kb3ducmV2LnhtbESPT4vCMBTE78J+h/AW9iKa+gdXqlHEZUFEBF0PHh/N&#10;sy02LyWJ2vXTG0HwOMzMb5jpvDGVuJLzpWUFvW4CgjizuuRcweHvtzMG4QOyxsoyKfgnD/PZR2uK&#10;qbY33tF1H3IRIexTVFCEUKdS+qwgg75ra+LonawzGKJ0udQObxFuKtlPkpE0WHJcKLCmZUHZeX8x&#10;Ckbbjb2v5Kk5/4x5eMzd+nvXXiv19dksJiACNeEdfrVXWsEgGfTh+SY+ATl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LGKJMYAAADdAAAADwAAAAAAAAAAAAAAAACYAgAAZHJz&#10;L2Rvd25yZXYueG1sUEsFBgAAAAAEAAQA9QAAAIsDAAAAAA==&#10;" fillcolor="#ffd966" strokecolor="#bf9000">
                      <v:stroke joinstyle="miter"/>
                    </v:oval>
                    <v:oval id="Ellipse 3033" o:spid="_x0000_s1326" style="position:absolute;left:27981;top:19120;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vv8cA&#10;AADdAAAADwAAAGRycy9kb3ducmV2LnhtbESPQWvCQBSE70L/w/IEL6KbmqIS3UhpEURKQdtDj4/s&#10;MwnJvg27W43+erdQ8DjMzDfMetObVpzJ+dqygudpAoK4sLrmUsH313ayBOEDssbWMim4kodN/jRY&#10;Y6bthQ90PoZSRAj7DBVUIXSZlL6oyKCf2o44eifrDIYoXSm1w0uEm1bOkmQuDdYcFyrs6K2iojn+&#10;GgXzzw9728lT37wv+eWndPvFYbxXajTsX1cgAvXhEf5v77SCNElT+HsTn4DM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9L7/HAAAA3QAAAA8AAAAAAAAAAAAAAAAAmAIAAGRy&#10;cy9kb3ducmV2LnhtbFBLBQYAAAAABAAEAPUAAACMAwAAAAA=&#10;" fillcolor="#ffd966" strokecolor="#bf9000">
                      <v:stroke joinstyle="miter"/>
                    </v:oval>
                    <v:oval id="Ellipse 3034" o:spid="_x0000_s1327" style="position:absolute;left:28612;top:19354;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S3y8YA&#10;AADdAAAADwAAAGRycy9kb3ducmV2LnhtbESPS4sCMRCE74L/IbSwF9GMD1RGo8jKgsiy4OPgsZm0&#10;M4OTzpBkdfTXG2Fhj0VVfUUtVo2pxI2cLy0rGPQTEMSZ1SXnCk7Hr94MhA/IGivLpOBBHlbLdmuB&#10;qbZ33tPtEHIRIexTVFCEUKdS+qwgg75va+LoXawzGKJ0udQO7xFuKjlMkok0WHJcKLCmz4Ky6+HX&#10;KJj8fNvnVl6a62bG43PudtN9d6fUR6dZz0EEasJ/+K+91QpGyWgM7zfxCcjl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S3y8YAAADdAAAADwAAAAAAAAAAAAAAAACYAgAAZHJz&#10;L2Rvd25yZXYueG1sUEsFBgAAAAAEAAQA9QAAAIsDAAAAAA==&#10;" fillcolor="#ffd966" strokecolor="#bf9000">
                      <v:stroke joinstyle="miter"/>
                    </v:oval>
                    <v:oval id="Ellipse 3035" o:spid="_x0000_s1328" style="position:absolute;left:28677;top:19843;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gSUMgA&#10;AADdAAAADwAAAGRycy9kb3ducmV2LnhtbESPT2vCQBTE70K/w/IKvUizaW01pK5SKgUREfxz8PjI&#10;PpNg9m3YXTX107sFweMwM79hxtPONOJMzteWFbwlKQjiwuqaSwW77e9rBsIHZI2NZVLwRx6mk6fe&#10;GHNtL7ym8yaUIkLY56igCqHNpfRFRQZ9Ylvi6B2sMxiidKXUDi8Rbhr5nqZDabDmuFBhSz8VFcfN&#10;ySgYrpb2OpeH7jjL+GNfusVo3V8o9fLcfX+BCNSFR/jenmsFg3TwCf9v4hOQk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WBJQyAAAAN0AAAAPAAAAAAAAAAAAAAAAAJgCAABk&#10;cnMvZG93bnJldi54bWxQSwUGAAAAAAQABAD1AAAAjQMAAAAA&#10;" fillcolor="#ffd966" strokecolor="#bf9000">
                      <v:stroke joinstyle="miter"/>
                    </v:oval>
                    <v:oval id="Ellipse 3036" o:spid="_x0000_s1329" style="position:absolute;left:27903;top:19522;width:300;height:239;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qMJ8cA&#10;AADdAAAADwAAAGRycy9kb3ducmV2LnhtbESPT4vCMBTE74LfITxhL7KmrtKVahRRFkQWwT8Hj4/m&#10;2Rabl5JE7e6n3ywIHoeZ+Q0zW7SmFndyvrKsYDhIQBDnVldcKDgdv94nIHxA1lhbJgU/5GEx73Zm&#10;mGn74D3dD6EQEcI+QwVlCE0mpc9LMugHtiGO3sU6gyFKV0jt8BHhppYfSZJKgxXHhRIbWpWUXw83&#10;oyDdfdvfjby01/WEx+fCbT/3/a1Sb712OQURqA2v8LO90QpGySiF/zfxCcj5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KjCfHAAAA3QAAAA8AAAAAAAAAAAAAAAAAmAIAAGRy&#10;cy9kb3ducmV2LnhtbFBLBQYAAAAABAAEAPUAAACMAwAAAAA=&#10;" fillcolor="#ffd966" strokecolor="#bf9000">
                      <v:stroke joinstyle="miter"/>
                    </v:oval>
                    <v:oval id="Ellipse 3037" o:spid="_x0000_s1330" style="position:absolute;left:27856;top:19905;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YpvMcA&#10;AADdAAAADwAAAGRycy9kb3ducmV2LnhtbESPQWvCQBSE7wX/w/IKvRTdtBGV1DVIpRBECmoPPT6y&#10;zySYfRt2V5P213cFocdhZr5hlvlgWnEl5xvLCl4mCQji0uqGKwVfx4/xAoQPyBpby6Tghzzkq9HD&#10;EjNte97T9RAqESHsM1RQh9BlUvqyJoN+Yjvi6J2sMxiidJXUDvsIN618TZKZNNhwXKixo/eayvPh&#10;YhTMPnf2t5Cn4bxZ8PS7ctv5/nmr1NPjsH4DEWgI/+F7u9AK0iSdw+1NfAJy9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DGKbzHAAAA3QAAAA8AAAAAAAAAAAAAAAAAmAIAAGRy&#10;cy9kb3ducmV2LnhtbFBLBQYAAAAABAAEAPUAAACMAwAAAAA=&#10;" fillcolor="#ffd966" strokecolor="#bf9000">
                      <v:stroke joinstyle="miter"/>
                    </v:oval>
                    <v:oval id="Ellipse 3038" o:spid="_x0000_s1331" style="position:absolute;left:28297;top:19420;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m9zsMA&#10;AADdAAAADwAAAGRycy9kb3ducmV2LnhtbERPy4rCMBTdC/5DuIIb0XTGQaUaZXAQRAbBx8Llpbm2&#10;xeamJFGrX28WgsvDec8WjanEjZwvLSv4GiQgiDOrS84VHA+r/gSED8gaK8uk4EEeFvN2a4aptnfe&#10;0W0fchFD2KeooAihTqX0WUEG/cDWxJE7W2cwROhyqR3eY7ip5HeSjKTBkmNDgTUtC8ou+6tRMNr+&#10;2+danpvL34R/TrnbjHe9jVLdTvM7BRGoCR/x273WCobJMM6Nb+IT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Vm9zsMAAADdAAAADwAAAAAAAAAAAAAAAACYAgAAZHJzL2Rv&#10;d25yZXYueG1sUEsFBgAAAAAEAAQA9QAAAIgDAAAAAA==&#10;" fillcolor="#ffd966" strokecolor="#bf9000">
                      <v:stroke joinstyle="miter"/>
                    </v:oval>
                    <v:shape id="Connecteur droit avec flèche 3039" o:spid="_x0000_s1332" type="#_x0000_t32" style="position:absolute;left:46459;top:13611;width:29;height:421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9cRccAAADdAAAADwAAAGRycy9kb3ducmV2LnhtbESPQWvCQBSE7wX/w/IEb3WTCqVG11BK&#10;BbX2UBWlt9fsaxKafRuzqyb/3hUKHoeZ+YaZpq2pxJkaV1pWEA8jEMSZ1SXnCnbb+eMLCOeRNVaW&#10;SUFHDtJZ72GKibYX/qLzxuciQNglqKDwvk6kdFlBBt3Q1sTB+7WNQR9kk0vd4CXATSWfouhZGiw5&#10;LBRY01tB2d/mZBR8xsf5aq87/b1c/7QfnTu8L+mg1KDfvk5AeGr9PfzfXmgFo2g0htub8ATk7Ao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171xFxwAAAN0AAAAPAAAAAAAA&#10;AAAAAAAAAKECAABkcnMvZG93bnJldi54bWxQSwUGAAAAAAQABAD5AAAAlQMAAAAA&#10;" strokecolor="#5b9bd5" strokeweight="1.5pt">
                      <v:stroke endarrow="block" joinstyle="miter"/>
                    </v:shape>
                    <v:shape id="Image 3040" o:spid="_x0000_s1333" type="#_x0000_t75" style="position:absolute;left:26292;top:16937;width:15475;height:1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4xofDAAAA3QAAAA8AAABkcnMvZG93bnJldi54bWxET8tqwkAU3Rf8h+EK3elEK0Wjo9QWtYtW&#10;8InLS+aahGbuhMwYk793FkKXh/OeLRpTiJoql1tWMOhHIIgTq3NOFRwPq94YhPPIGgvLpKAlB4t5&#10;52WGsbZ33lG996kIIexiVJB5X8ZSuiQjg65vS+LAXW1l0AdYpVJXeA/hppDDKHqXBnMODRmW9JlR&#10;8re/GQVf2+ZSt5Of83rNv0uXbAq9aU9KvXabjykIT43/Fz/d31rBWzQK+8Ob8ATk/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fjGh8MAAADdAAAADwAAAAAAAAAAAAAAAACf&#10;AgAAZHJzL2Rvd25yZXYueG1sUEsFBgAAAAAEAAQA9wAAAI8DAAAAAA==&#10;">
                      <v:imagedata r:id="rId39" o:title=""/>
                      <v:path arrowok="t"/>
                    </v:shape>
                    <v:oval id="Ellipse 3041" o:spid="_x0000_s1334" style="position:absolute;left:29263;top:19679;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A6s8YA&#10;AADdAAAADwAAAGRycy9kb3ducmV2LnhtbESPQWsCMRSE74X+h/CEXoom2lJkNUoRCu1NVy14e2ye&#10;m2U3L+smXbf/vhEKHoeZ+YZZrgfXiJ66UHnWMJ0oEMSFNxWXGg77j/EcRIjIBhvPpOGXAqxXjw9L&#10;zIy/8o76PJYiQThkqMHG2GZShsKSwzDxLXHyzr5zGJPsSmk6vCa4a+RMqTfpsOK0YLGljaWizn+c&#10;htyq+utQH/fPl6Y/5cXRbbffM62fRsP7AkSkId7D/+1Po+FFvU7h9iY9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RA6s8YAAADdAAAADwAAAAAAAAAAAAAAAACYAgAAZHJz&#10;L2Rvd25yZXYueG1sUEsFBgAAAAAEAAQA9QAAAIsDAAAAAA==&#10;" fillcolor="#ffd966" strokecolor="#bf9000">
                      <v:stroke joinstyle="miter"/>
                    </v:oval>
                    <v:oval id="Ellipse 3042" o:spid="_x0000_s1335" style="position:absolute;left:29530;top:19167;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KkxMYA&#10;AADdAAAADwAAAGRycy9kb3ducmV2LnhtbESPQWvCQBSE7wX/w/KEXorumhYp0VWKUGhvNmrB2yP7&#10;zIZk36bZbUz/fbdQ8DjMzDfMeju6VgzUh9qzhsVcgSAuvam50nA8vM6eQYSIbLD1TBp+KMB2M7lb&#10;Y278lT9oKGIlEoRDjhpsjF0uZSgtOQxz3xEn7+J7hzHJvpKmx2uCu1ZmSi2lw5rTgsWOdpbKpvh2&#10;Ggqrmvdjczo8fLXDuShPbr//zLS+n44vKxCRxngL/7ffjIZH9ZTB35v0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cKkxMYAAADdAAAADwAAAAAAAAAAAAAAAACYAgAAZHJz&#10;L2Rvd25yZXYueG1sUEsFBgAAAAAEAAQA9QAAAIsDAAAAAA==&#10;" fillcolor="#ffd966" strokecolor="#bf9000">
                      <v:stroke joinstyle="miter"/>
                    </v:oval>
                    <v:oval id="Ellipse 3043" o:spid="_x0000_s1336" style="position:absolute;left:29741;top:19625;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4BX8cA&#10;AADdAAAADwAAAGRycy9kb3ducmV2LnhtbESPzWrDMBCE74W8g9hCL6WRkpRQnCghFALpLXV+ILfF&#10;2lrG1sq1FMd9+6pQyHGYmW+Y5XpwjeipC5VnDZOxAkFceFNxqeF42L68gQgR2WDjmTT8UID1avSw&#10;xMz4G39Sn8dSJAiHDDXYGNtMylBYchjGviVO3pfvHMYku1KaDm8J7ho5VWouHVacFiy29G6pqPOr&#10;05BbVX8c69Ph+bvpL3lxcvv9ear10+OwWYCINMR7+L+9Mxpm6nUGf2/SE5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qOAV/HAAAA3QAAAA8AAAAAAAAAAAAAAAAAmAIAAGRy&#10;cy9kb3ducmV2LnhtbFBLBQYAAAAABAAEAPUAAACMAwAAAAA=&#10;" fillcolor="#ffd966" strokecolor="#bf9000">
                      <v:stroke joinstyle="miter"/>
                    </v:oval>
                    <v:oval id="Ellipse 3044" o:spid="_x0000_s1337" style="position:absolute;left:30234;top:19242;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fwEsQA&#10;AADdAAAADwAAAGRycy9kb3ducmV2LnhtbESPQYvCMBSE74L/ITzBm6arRZZqlEURxZtVFvb2Nnm2&#10;xealNFG7/34jCB6HmfmGWaw6W4s7tb5yrOBjnIAg1s5UXCg4n7ajTxA+IBusHZOCP/KwWvZ7C8yM&#10;e/CR7nkoRISwz1BBGUKTSel1SRb92DXE0bu41mKIsi2kafER4baWkySZSYsVx4USG1qXpK/5zSrQ&#10;m631+vS73x1u13yy+0m/Q5cqNRx0X3MQgbrwDr/ae6NgmqQpPN/EJyC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4n8BLEAAAA3QAAAA8AAAAAAAAAAAAAAAAAmAIAAGRycy9k&#10;b3ducmV2LnhtbFBLBQYAAAAABAAEAPUAAACJAwAAAAA=&#10;" fillcolor="#ffd966" strokecolor="#bf9000" strokeweight="1pt">
                      <v:stroke joinstyle="miter"/>
                    </v:oval>
                    <v:oval id="Ellipse 3045" o:spid="_x0000_s1338" style="position:absolute;left:30174;top:19819;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s8sMcA&#10;AADdAAAADwAAAGRycy9kb3ducmV2LnhtbESPS2vDMBCE74X+B7GFXEoiNX0QnCihFALpLXUekNti&#10;bSxja+VaiuP++6pQyHGYmW+YxWpwjeipC5VnDU8TBYK48KbiUsN+tx7PQISIbLDxTBp+KMBqeX+3&#10;wMz4K39Rn8dSJAiHDDXYGNtMylBYchgmviVO3tl3DmOSXSlNh9cEd42cKvUmHVacFiy29GGpqPOL&#10;05BbVX/u68Pu8bvpT3lxcNvtcar16GF4n4OINMRb+L+9MRqe1csr/L1JT0A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rPLDHAAAA3QAAAA8AAAAAAAAAAAAAAAAAmAIAAGRy&#10;cy9kb3ducmV2LnhtbFBLBQYAAAAABAAEAPUAAACMAwAAAAA=&#10;" fillcolor="#ffd966" strokecolor="#bf9000">
                      <v:stroke joinstyle="miter"/>
                    </v:oval>
                    <v:oval id="Ellipse 3046" o:spid="_x0000_s1339" style="position:absolute;left:31022;top:19091;width:300;height:239;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z/WscA&#10;AADdAAAADwAAAGRycy9kb3ducmV2LnhtbESPT4vCMBTE74LfIbwFL7Km60pXukaRFUFkEfxz8Pho&#10;nm2xeSlJ1Lqf3ggLHoeZ+Q0zmbWmFldyvrKs4GOQgCDOra64UHDYL9/HIHxA1lhbJgV38jCbdjsT&#10;zLS98Zauu1CICGGfoYIyhCaT0uclGfQD2xBH72SdwRClK6R2eItwU8thkqTSYMVxocSGfkrKz7uL&#10;UZBufu3fSp7a82LMo2Ph1l/b/lqp3ls7/wYRqA2v8H97pRV8JqMUnm/iE5DT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eM/1rHAAAA3QAAAA8AAAAAAAAAAAAAAAAAmAIAAGRy&#10;cy9kb3ducmV2LnhtbFBLBQYAAAAABAAEAPUAAACMAwAAAAA=&#10;" fillcolor="#ffd966" strokecolor="#bf9000">
                      <v:stroke joinstyle="miter"/>
                    </v:oval>
                    <v:oval id="Ellipse 3047" o:spid="_x0000_s1340" style="position:absolute;left:29212;top:19124;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BawccA&#10;AADdAAAADwAAAGRycy9kb3ducmV2LnhtbESPQWvCQBSE74L/YXmFXkQ3bSVK6hqkUghSCmoPPT6y&#10;zySYfRt2V5P217tCocdhZr5hVvlgWnEl5xvLCp5mCQji0uqGKwVfx/fpEoQPyBpby6Tghzzk6/Fo&#10;hZm2Pe/pegiViBD2GSqoQ+gyKX1Zk0E/sx1x9E7WGQxRukpqh32Em1Y+J0kqDTYcF2rs6K2m8ny4&#10;GAXp54f9LeRpOG+XPP+u3G6xn+yUenwYNq8gAg3hP/zXLrSCl2S+gPub+ATk+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jAWsHHAAAA3QAAAA8AAAAAAAAAAAAAAAAAmAIAAGRy&#10;cy9kb3ducmV2LnhtbFBLBQYAAAAABAAEAPUAAACMAwAAAAA=&#10;" fillcolor="#ffd966" strokecolor="#bf9000">
                      <v:stroke joinstyle="miter"/>
                    </v:oval>
                    <v:oval id="Ellipse 3048" o:spid="_x0000_s1341" style="position:absolute;left:30573;top:19097;width:299;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Os8MA&#10;AADdAAAADwAAAGRycy9kb3ducmV2LnhtbERPTYvCMBC9C/6HMIIXWdNVcaVrlEURRESou4c9Ds3Y&#10;FptJSaJWf705CB4f73u+bE0truR8ZVnB5zABQZxbXXGh4O938zED4QOyxtoyKbiTh+Wi25ljqu2N&#10;M7oeQyFiCPsUFZQhNKmUPi/JoB/ahjhyJ+sMhghdIbXDWww3tRwlyVQarDg2lNjQqqT8fLwYBdPD&#10;3j628tSe1zOe/Bdu95UNdkr1e+3PN4hAbXiLX+6tVjBOJnFufBOfgF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V/Os8MAAADdAAAADwAAAAAAAAAAAAAAAACYAgAAZHJzL2Rv&#10;d25yZXYueG1sUEsFBgAAAAAEAAQA9QAAAIgDAAAAAA==&#10;" fillcolor="#ffd966" strokecolor="#bf9000">
                      <v:stroke joinstyle="miter"/>
                    </v:oval>
                    <v:oval id="Ellipse 3049" o:spid="_x0000_s1342" style="position:absolute;left:31203;top:19331;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NrKMcA&#10;AADdAAAADwAAAGRycy9kb3ducmV2LnhtbESPQWvCQBSE7wX/w/IEL6VuakXT1FWKIogUwdSDx0f2&#10;mQSzb8Puqml/vVsQehxm5htmtuhMI67kfG1ZweswAUFcWF1zqeDwvX5JQfiArLGxTAp+yMNi3nua&#10;Yabtjfd0zUMpIoR9hgqqENpMSl9UZNAPbUscvZN1BkOUrpTa4S3CTSNHSTKRBmuOCxW2tKyoOOcX&#10;o2Cy+7K/G3nqzquUx8fSbaf7561Sg373+QEiUBf+w4/2Rit4S8bv8PcmPg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YTayjHAAAA3QAAAA8AAAAAAAAAAAAAAAAAmAIAAGRy&#10;cy9kb3ducmV2LnhtbFBLBQYAAAAABAAEAPUAAACMAwAAAAA=&#10;" fillcolor="#ffd966" strokecolor="#bf9000">
                      <v:stroke joinstyle="miter"/>
                    </v:oval>
                    <v:oval id="Ellipse 3050" o:spid="_x0000_s1343" style="position:absolute;left:30448;top:19882;width:299;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BlyMEA&#10;AADdAAAADwAAAGRycy9kb3ducmV2LnhtbERPTYvCMBC9L/gfwgh7WTTVZUWqUUQQhC64Vr0PzdgW&#10;m0lNonb/vTkIHh/ve77sTCPu5HxtWcFomIAgLqyuuVRwPGwGUxA+IGtsLJOCf/KwXPQ+5phq++A9&#10;3fNQihjCPkUFVQhtKqUvKjLoh7YljtzZOoMhQldK7fARw00jx0kykQZrjg0VtrSuqLjkN6PgmhUn&#10;bCfZKP/N+br7u3ydXEZKffa71QxEoC68xS/3Viv4Tn7i/vgmPgG5e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gZcjBAAAA3QAAAA8AAAAAAAAAAAAAAAAAmAIAAGRycy9kb3du&#10;cmV2LnhtbFBLBQYAAAAABAAEAPUAAACGAwAAAAA=&#10;" fillcolor="#ffd966" strokecolor="#bf9000" strokeweight="1pt">
                      <v:stroke joinstyle="miter"/>
                    </v:oval>
                    <v:oval id="Ellipse 3051" o:spid="_x0000_s1344" style="position:absolute;left:30189;top:19720;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msbsYA&#10;AADdAAAADwAAAGRycy9kb3ducmV2LnhtbESPQWsCMRSE74X+h/CEXoomWlpkNUoRCu1NVy14e2ye&#10;m2U3L+smXbf/vhEKHoeZ+YZZrgfXiJ66UHnWMJ0oEMSFNxWXGg77j/EcRIjIBhvPpOGXAqxXjw9L&#10;zIy/8o76PJYiQThkqMHG2GZShsKSwzDxLXHyzr5zGJPsSmk6vCa4a+RMqTfpsOK0YLGljaWizn+c&#10;htyq+utQH/fPl6Y/5cXRbbffM62fRsP7AkSkId7D/+1Po+FFvU7h9iY9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MmsbsYAAADdAAAADwAAAAAAAAAAAAAAAACYAgAAZHJz&#10;L2Rvd25yZXYueG1sUEsFBgAAAAAEAAQA9QAAAIsDAAAAAA==&#10;" fillcolor="#ffd966" strokecolor="#bf9000">
                      <v:stroke joinstyle="miter"/>
                    </v:oval>
                    <v:oval id="Ellipse 3052" o:spid="_x0000_s1345" style="position:absolute;left:30455;top:19207;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syGcYA&#10;AADdAAAADwAAAGRycy9kb3ducmV2LnhtbESPQWvCQBSE7wX/w/KEXorumlIp0VWKUGhvNmrB2yP7&#10;zIZk36bZbUz/fbdQ8DjMzDfMeju6VgzUh9qzhsVcgSAuvam50nA8vM6eQYSIbLD1TBp+KMB2M7lb&#10;Y278lT9oKGIlEoRDjhpsjF0uZSgtOQxz3xEn7+J7hzHJvpKmx2uCu1ZmSi2lw5rTgsWOdpbKpvh2&#10;Ggqrmvdjczo8fLXDuShPbr//zLS+n44vKxCRxngL/7ffjIZH9ZTB35v0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BsyGcYAAADdAAAADwAAAAAAAAAAAAAAAACYAgAAZHJz&#10;L2Rvd25yZXYueG1sUEsFBgAAAAAEAAQA9QAAAIsDAAAAAA==&#10;" fillcolor="#ffd966" strokecolor="#bf9000">
                      <v:stroke joinstyle="miter"/>
                    </v:oval>
                    <v:oval id="Ellipse 3053" o:spid="_x0000_s1346" style="position:absolute;left:30667;top:19665;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eXgscA&#10;AADdAAAADwAAAGRycy9kb3ducmV2LnhtbESPzWrDMBCE74W8g9hCL6WRktBQnCghFALpLXV+ILfF&#10;2lrG1sq1FMd9+6pQyHGYmW+Y5XpwjeipC5VnDZOxAkFceFNxqeF42L68gQgR2WDjmTT8UID1avSw&#10;xMz4G39Sn8dSJAiHDDXYGNtMylBYchjGviVO3pfvHMYku1KaDm8J7ho5VWouHVacFiy29G6pqPOr&#10;05BbVX8c69Ph+bvpL3lxcvv9ear10+OwWYCINMR7+L+9Mxpm6nUGf2/SE5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9Xl4LHAAAA3QAAAA8AAAAAAAAAAAAAAAAAmAIAAGRy&#10;cy9kb3ducmV2LnhtbFBLBQYAAAAABAAEAPUAAACMAwAAAAA=&#10;" fillcolor="#ffd966" strokecolor="#bf9000">
                      <v:stroke joinstyle="miter"/>
                    </v:oval>
                    <v:oval id="Ellipse 3054" o:spid="_x0000_s1347" style="position:absolute;left:30825;top:19452;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4P9scA&#10;AADdAAAADwAAAGRycy9kb3ducmV2LnhtbESPS2vDMBCE74X+B7GFXEoiNX0QnCihFALpLXUekNti&#10;bSxja+VaiuP++6pQyHGYmW+YxWpwjeipC5VnDU8TBYK48KbiUsN+tx7PQISIbLDxTBp+KMBqeX+3&#10;wMz4K39Rn8dSJAiHDDXYGNtMylBYchgmviVO3tl3DmOSXSlNh9cEd42cKvUmHVacFiy29GGpqPOL&#10;05BbVX/u68Pu8bvpT3lxcNvtcar16GF4n4OINMRb+L+9MRqe1esL/L1JT0A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C+D/bHAAAA3QAAAA8AAAAAAAAAAAAAAAAAmAIAAGRy&#10;cy9kb3ducmV2LnhtbFBLBQYAAAAABAAEAPUAAACMAwAAAAA=&#10;" fillcolor="#ffd966" strokecolor="#bf9000">
                      <v:stroke joinstyle="miter"/>
                    </v:oval>
                    <v:oval id="Ellipse 3055" o:spid="_x0000_s1348" style="position:absolute;left:31100;top:19859;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qbccA&#10;AADdAAAADwAAAGRycy9kb3ducmV2LnhtbESPzWrDMBCE74W8g9hCL6WRkpJQnCghFALpLXV+ILfF&#10;2lrG1sq1FMd9+6pQyHGYmW+Y5XpwjeipC5VnDZOxAkFceFNxqeF42L68gQgR2WDjmTT8UID1avSw&#10;xMz4G39Sn8dSJAiHDDXYGNtMylBYchjGviVO3pfvHMYku1KaDm8J7ho5VWouHVacFiy29G6pqPOr&#10;05BbVX8c69Ph+bvpL3lxcvv9ear10+OwWYCINMR7+L+9Mxpe1WwGf2/SE5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qm3HAAAA3QAAAA8AAAAAAAAAAAAAAAAAmAIAAGRy&#10;cy9kb3ducmV2LnhtbFBLBQYAAAAABAAEAPUAAACMAwAAAAA=&#10;" fillcolor="#ffd966" strokecolor="#bf9000">
                      <v:stroke joinstyle="miter"/>
                    </v:oval>
                    <v:oval id="Ellipse 3056" o:spid="_x0000_s1349" style="position:absolute;left:28991;top:19449;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Vph8cA&#10;AADdAAAADwAAAGRycy9kb3ducmV2LnhtbESPT2sCMRTE7wW/Q3iCF9Fsq11la5TSUhCRgn8OPT42&#10;z93FzcuSRF399EYQehxm5jfMbNGaWpzJ+cqygtdhAoI4t7riQsF+9zOYgvABWWNtmRRcycNi3nmZ&#10;YabthTd03oZCRAj7DBWUITSZlD4vyaAf2oY4egfrDIYoXSG1w0uEm1q+JUkqDVYcF0ps6Kuk/Lg9&#10;GQXp79relvLQHr+nPP4r3Gqy6a+U6nXbzw8QgdrwH362l1rBKHlP4fEmPg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JVaYfHAAAA3QAAAA8AAAAAAAAAAAAAAAAAmAIAAGRy&#10;cy9kb3ducmV2LnhtbFBLBQYAAAAABAAEAPUAAACMAwAAAAA=&#10;" fillcolor="#ffd966" strokecolor="#bf9000">
                      <v:stroke joinstyle="miter"/>
                    </v:oval>
                    <v:oval id="Ellipse 3057" o:spid="_x0000_s1350" style="position:absolute;left:30138;top:19164;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nMHMcA&#10;AADdAAAADwAAAGRycy9kb3ducmV2LnhtbESPW4vCMBSE3wX/QziCL8ua7s2WapRlRRARwcuDj4fm&#10;2Babk5JE7e6v3yws+DjMzDfMdN6ZRtzI+dqygpdRAoK4sLrmUsHxsHzOQPiArLGxTAq+ycN81u9N&#10;Mdf2zju67UMpIoR9jgqqENpcSl9UZNCPbEscvbN1BkOUrpTa4T3CTSNfk2QsDdYcFyps6aui4rK/&#10;GgXj7cb+rOS5uywyfj+Vbp3untZKDQfd5wREoC48wv/tlVbwlnyk8PcmP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0ZzBzHAAAA3QAAAA8AAAAAAAAAAAAAAAAAmAIAAGRy&#10;cy9kb3ducmV2LnhtbFBLBQYAAAAABAAEAPUAAACMAwAAAAA=&#10;" fillcolor="#ffd966" strokecolor="#bf9000">
                      <v:stroke joinstyle="miter"/>
                    </v:oval>
                    <v:oval id="Ellipse 3058" o:spid="_x0000_s1351" style="position:absolute;left:31498;top:19137;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ZYbsUA&#10;AADdAAAADwAAAGRycy9kb3ducmV2LnhtbERPz2vCMBS+C/4P4Q12GTN1bk66pkUUQWQMdDvs+Gie&#10;bWnzUpKo1b9+OQw8fny/s2IwnTiT841lBdNJAoK4tLrhSsHP9+Z5AcIHZI2dZVJwJQ9FPh5lmGp7&#10;4T2dD6ESMYR9igrqEPpUSl/WZNBPbE8cuaN1BkOErpLa4SWGm06+JMlcGmw4NtTY06qmsj2cjIL5&#10;16e9beVxaNcLfv2t3O59/7RT6vFhWH6ACDSEu/jfvdUKZslbnBvfxCcg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lhuxQAAAN0AAAAPAAAAAAAAAAAAAAAAAJgCAABkcnMv&#10;ZG93bnJldi54bWxQSwUGAAAAAAQABAD1AAAAigMAAAAA&#10;" fillcolor="#ffd966" strokecolor="#bf9000">
                      <v:stroke joinstyle="miter"/>
                    </v:oval>
                    <v:oval id="Ellipse 3059" o:spid="_x0000_s1352" style="position:absolute;left:31538;top:19553;width:299;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r99ccA&#10;AADdAAAADwAAAGRycy9kb3ducmV2LnhtbESPT2sCMRTE70K/Q3iCF6nZ1tY/q1GKUhCRgtaDx8fm&#10;ubu4eVmSqGs/fSMIHoeZ+Q0znTemEhdyvrSs4K2XgCDOrC45V7D//X4dgfABWWNlmRTcyMN89tKa&#10;Yqrtlbd02YVcRAj7FBUUIdSplD4ryKDv2Zo4ekfrDIYoXS61w2uEm0q+J8lAGiw5LhRY06Kg7LQ7&#10;GwWDn439W8ljc1qO+OOQu/Vw210r1Wk3XxMQgZrwDD/aK62gn3yO4f4mPgE5+w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PK/fXHAAAA3QAAAA8AAAAAAAAAAAAAAAAAmAIAAGRy&#10;cy9kb3ducmV2LnhtbFBLBQYAAAAABAAEAPUAAACMAwAAAAA=&#10;" fillcolor="#ffd966" strokecolor="#bf9000">
                      <v:stroke joinstyle="miter"/>
                    </v:oval>
                    <v:oval id="Ellipse 3060" o:spid="_x0000_s1353" style="position:absolute;left:31373;top:19922;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ye1cMA&#10;AADdAAAADwAAAGRycy9kb3ducmV2LnhtbERPy4rCMBTdD/gP4QpuBk1HpUo1iswgiIjgY+Hy0lzb&#10;YnNTkoxWv36yGHB5OO/5sjW1uJPzlWUFX4MEBHFudcWFgvNp3Z+C8AFZY22ZFDzJw3LR+Zhjpu2D&#10;D3Q/hkLEEPYZKihDaDIpfV6SQT+wDXHkrtYZDBG6QmqHjxhuajlMklQarDg2lNjQd0n57fhrFKT7&#10;nX1t5LW9/Ux5fCncdnL43CrV67arGYhAbXiL/90brWCUpHF/fBOfgF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Jye1cMAAADdAAAADwAAAAAAAAAAAAAAAACYAgAAZHJzL2Rv&#10;d25yZXYueG1sUEsFBgAAAAAEAAQA9QAAAIgDAAAAAA==&#10;" fillcolor="#ffd966" strokecolor="#bf9000">
                      <v:stroke joinstyle="miter"/>
                    </v:oval>
                    <v:shape id="Connecteur droit avec flèche 3061" o:spid="_x0000_s1354" type="#_x0000_t32" style="position:absolute;left:26411;top:21093;width:563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dloXMMAAADdAAAADwAAAGRycy9kb3ducmV2LnhtbESP0YrCMBRE3xf8h3AFXxZNqotINYoI&#10;giAIq37Apbm2xeamNtG2f2+EhX0cZuYMs9p0thIvanzpWEMyUSCIM2dKzjVcL/vxAoQPyAYrx6Sh&#10;Jw+b9eBrhalxLf/S6xxyESHsU9RQhFCnUvqsIIt+4mri6N1cYzFE2eTSNNhGuK3kVKm5tFhyXCiw&#10;pl1B2f38tBouj1nfJnz8VhUfdsef+pRf+5PWo2G3XYII1IX/8F/7YDTM1DyBz5v4BOT6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XZaFzDAAAA3QAAAA8AAAAAAAAAAAAA&#10;AAAAoQIAAGRycy9kb3ducmV2LnhtbFBLBQYAAAAABAAEAPkAAACRAwAAAAA=&#10;" strokecolor="windowText" strokeweight="1pt">
                      <v:stroke startarrow="block" startarrowwidth="narrow" startarrowlength="short" endarrow="block" endarrowwidth="narrow" endarrowlength="short" joinstyle="miter"/>
                    </v:shape>
                    <v:line id="Connecteur droit 3062" o:spid="_x0000_s1355" style="position:absolute;rotation:-2;flip:x;visibility:visible;mso-wrap-style:square" from="39178,17154" to="40654,172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v+fysEAAADdAAAADwAAAGRycy9kb3ducmV2LnhtbESPQYvCMBSE7wv+h/CEva2pFUSqUURd&#10;8LrqxdujeW2KzUtJom3//WZhweMwM98wm91gW/EiHxrHCuazDARx6XTDtYLb9ftrBSJEZI2tY1Iw&#10;UoDddvKxwUK7nn/odYm1SBAOBSowMXaFlKE0ZDHMXEecvMp5izFJX0vtsU9w28o8y5bSYsNpwWBH&#10;B0Pl4/K0CvLWc1+a4zieqvsJnassHSulPqfDfg0i0hDf4f/2WStYZMsc/t6kJy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K/5/KwQAAAN0AAAAPAAAAAAAAAAAAAAAA&#10;AKECAABkcnMvZG93bnJldi54bWxQSwUGAAAAAAQABAD5AAAAjwMAAAAA&#10;" strokecolor="windowText" strokeweight="4pt">
                      <v:stroke joinstyle="miter"/>
                    </v:line>
                    <v:shape id="ZoneTexte 532" o:spid="_x0000_s1356" type="#_x0000_t202" style="position:absolute;left:36545;top:15315;width:6267;height:21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iI6sMA&#10;AADdAAAADwAAAGRycy9kb3ducmV2LnhtbESPT2sCMRTE74V+h/AK3mpipSJbo0j/gAcv1e39sXlu&#10;Fjcvy+bVXb+9EQo9DjPzG2a1GUOrLtSnJrKF2dSAIq6ia7i2UB6/npegkiA7bCOThSsl2KwfH1ZY&#10;uDjwN10OUqsM4VSgBS/SFVqnylPANI0dcfZOsQ8oWfa1dj0OGR5a/WLMQgdsOC947OjdU3U+/AYL&#10;Im47u5afIe1+xv3H4E31iqW1k6dx+wZKaJT/8F975yzMzWIO9zf5Cej1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CiI6sMAAADdAAAADwAAAAAAAAAAAAAAAACYAgAAZHJzL2Rv&#10;d25yZXYueG1sUEsFBgAAAAAEAAQA9QAAAIgDAAAAAA==&#10;" filled="f" stroked="f">
                      <v:textbox style="mso-fit-shape-to-text:t">
                        <w:txbxContent>
                          <w:p w14:paraId="238CB330" w14:textId="77777777" w:rsidR="00613EF9" w:rsidRDefault="00613EF9" w:rsidP="006356D1">
                            <w:pPr>
                              <w:pStyle w:val="NormalWeb"/>
                              <w:jc w:val="center"/>
                            </w:pPr>
                            <w:r>
                              <w:rPr>
                                <w:rFonts w:cs="Arial"/>
                                <w:color w:val="000000" w:themeColor="text1"/>
                                <w:kern w:val="24"/>
                                <w:sz w:val="16"/>
                                <w:szCs w:val="16"/>
                              </w:rPr>
                              <w:t>500 µm</w:t>
                            </w:r>
                          </w:p>
                        </w:txbxContent>
                      </v:textbox>
                    </v:shape>
                  </v:group>
                  <v:oval id="Ellipse 3064" o:spid="_x0000_s1357" style="position:absolute;left:26845;top:19305;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LFS8YA&#10;AADdAAAADwAAAGRycy9kb3ducmV2LnhtbESPQWsCMRSE74L/ITyhF9FEW6SsRilCob3ZVQveHpvn&#10;ZtnNy3aTrtt/3xQKHoeZ+YbZ7AbXiJ66UHnWsJgrEMSFNxWXGk7H19kziBCRDTaeScMPBdhtx6MN&#10;Zsbf+IP6PJYiQThkqMHG2GZShsKSwzD3LXHyrr5zGJPsSmk6vCW4a+RSqZV0WHFasNjS3lJR599O&#10;Q25V/X6qz8fpV9Nf8uLsDofPpdYPk+FlDSLSEO/h//ab0fCoVk/w9yY9Ab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tLFS8YAAADdAAAADwAAAAAAAAAAAAAAAACYAgAAZHJz&#10;L2Rvd25yZXYueG1sUEsFBgAAAAAEAAQA9QAAAIsDAAAAAA==&#10;" fillcolor="#ffd966" strokecolor="#bf9000">
                    <v:stroke joinstyle="miter"/>
                  </v:oval>
                  <v:oval id="Ellipse 3065" o:spid="_x0000_s1358" style="position:absolute;left:26786;top:19882;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5g0MYA&#10;AADdAAAADwAAAGRycy9kb3ducmV2LnhtbESPQWsCMRSE74L/ITyhF9FES6WsRilCob3ZVQveHpvn&#10;ZtnNy3aTrtt/3xQKHoeZ+YbZ7AbXiJ66UHnWsJgrEMSFNxWXGk7H19kziBCRDTaeScMPBdhtx6MN&#10;Zsbf+IP6PJYiQThkqMHG2GZShsKSwzD3LXHyrr5zGJPsSmk6vCW4a+RSqZV0WHFasNjS3lJR599O&#10;Q25V/X6qz8fpV9Nf8uLsDofPpdYPk+FlDSLSEO/h//ab0fCoVk/w9yY9Ab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Z5g0MYAAADdAAAADwAAAAAAAAAAAAAAAACYAgAAZHJz&#10;L2Rvd25yZXYueG1sUEsFBgAAAAAEAAQA9QAAAIsDAAAAAA==&#10;" fillcolor="#ffd966" strokecolor="#bf9000">
                    <v:stroke joinstyle="miter"/>
                  </v:oval>
                  <v:oval id="Ellipse 3066" o:spid="_x0000_s1359" style="position:absolute;left:27634;top:19154;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mjOsYA&#10;AADdAAAADwAAAGRycy9kb3ducmV2LnhtbESPT4vCMBTE7wt+h/CEvSya6i5VqlFEWRARwT8Hj4/m&#10;2Rabl5JE7e6n3wgLHoeZ+Q0znbemFndyvrKsYNBPQBDnVldcKDgdv3tjED4ga6wtk4If8jCfdd6m&#10;mGn74D3dD6EQEcI+QwVlCE0mpc9LMuj7tiGO3sU6gyFKV0jt8BHhppbDJEmlwYrjQokNLUvKr4eb&#10;UZDutvZ3LS/tdTXmr3PhNqP9x0ap9267mIAI1IZX+L+91go+kzSF55v4BOTs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DmjOsYAAADdAAAADwAAAAAAAAAAAAAAAACYAgAAZHJz&#10;L2Rvd25yZXYueG1sUEsFBgAAAAAEAAQA9QAAAIsDAAAAAA==&#10;" fillcolor="#ffd966" strokecolor="#bf9000">
                    <v:stroke joinstyle="miter"/>
                  </v:oval>
                  <v:oval id="Ellipse 3067" o:spid="_x0000_s1360" style="position:absolute;left:27184;top:19160;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UGocYA&#10;AADdAAAADwAAAGRycy9kb3ducmV2LnhtbESPQWvCQBSE70L/w/IKvYhuWiVKdJXSUhCRQqwHj4/s&#10;Mwlm34bdrUZ/vSsIHoeZ+YaZLzvTiBM5X1tW8D5MQBAXVtdcKtj9/QymIHxA1thYJgUX8rBcvPTm&#10;mGl75pxO21CKCGGfoYIqhDaT0hcVGfRD2xJH72CdwRClK6V2eI5w08iPJEmlwZrjQoUtfVVUHLf/&#10;RkH6u7HXlTx0x+8pj/elW0/y/lqpt9fucwYiUBee4Ud7pRWMknQC9zfxCc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3UGocYAAADdAAAADwAAAAAAAAAAAAAAAACYAgAAZHJz&#10;L2Rvd25yZXYueG1sUEsFBgAAAAAEAAQA9QAAAIsDAAAAAA==&#10;" fillcolor="#ffd966" strokecolor="#bf9000">
                    <v:stroke joinstyle="miter"/>
                  </v:oval>
                  <v:oval id="Ellipse 3068" o:spid="_x0000_s1361" style="position:absolute;left:27815;top:19394;width:299;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qS08MA&#10;AADdAAAADwAAAGRycy9kb3ducmV2LnhtbERPy4rCMBTdD/gP4QpuBk1HpUo1iswgiIjgY+Hy0lzb&#10;YnNTkoxWv36yGHB5OO/5sjW1uJPzlWUFX4MEBHFudcWFgvNp3Z+C8AFZY22ZFDzJw3LR+Zhjpu2D&#10;D3Q/hkLEEPYZKihDaDIpfV6SQT+wDXHkrtYZDBG6QmqHjxhuajlMklQarDg2lNjQd0n57fhrFKT7&#10;nX1t5LW9/Ux5fCncdnL43CrV67arGYhAbXiL/90brWCUpHFufBOfgF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uqS08MAAADdAAAADwAAAAAAAAAAAAAAAACYAgAAZHJzL2Rv&#10;d25yZXYueG1sUEsFBgAAAAAEAAQA9QAAAIgDAAAAAA==&#10;" fillcolor="#ffd966" strokecolor="#bf9000">
                    <v:stroke joinstyle="miter"/>
                  </v:oval>
                  <v:oval id="Ellipse 3069" o:spid="_x0000_s1362" style="position:absolute;left:27880;top:19884;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Y3SMcA&#10;AADdAAAADwAAAGRycy9kb3ducmV2LnhtbESPQWsCMRSE7wX/Q3iCl1KzatnqapTSIoiIoO3B42Pz&#10;3F3cvCxJqqu/3ggFj8PMfMPMFq2pxZmcrywrGPQTEMS51RUXCn5/lm9jED4ga6wtk4IreVjMOy8z&#10;zLS98I7O+1CICGGfoYIyhCaT0uclGfR92xBH72idwRClK6R2eIlwU8thkqTSYMVxocSGvkrKT/s/&#10;oyDdbuxtJY/t6XvM74fCrT92r2ulet32cwoiUBue4f/2SisYJekEHm/iE5D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2mN0jHAAAA3QAAAA8AAAAAAAAAAAAAAAAAmAIAAGRy&#10;cy9kb3ducmV2LnhtbFBLBQYAAAAABAAEAPUAAACMAwAAAAA=&#10;" fillcolor="#ffd966" strokecolor="#bf9000">
                    <v:stroke joinstyle="miter"/>
                  </v:oval>
                  <v:oval id="Ellipse 3070" o:spid="_x0000_s1363" style="position:absolute;left:27106;top:19562;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UICMUA&#10;AADdAAAADwAAAGRycy9kb3ducmV2LnhtbERPz2vCMBS+C/sfwhvsIpq6jSqdUYZDKGUMqjvs+Gie&#10;bbF5KUlm6/56cxB2/Ph+r7ej6cSFnG8tK1jMExDEldUt1wq+j/vZCoQPyBo7y6TgSh62m4fJGjNt&#10;By7pcgi1iCHsM1TQhNBnUvqqIYN+bnviyJ2sMxgidLXUDocYbjr5nCSpNNhybGiwp11D1fnwaxSk&#10;X5/2L5en8fyx4tef2hXLcloo9fQ4vr+BCDSGf/HdnWsFL8ky7o9v4hOQm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RQgIxQAAAN0AAAAPAAAAAAAAAAAAAAAAAJgCAABkcnMv&#10;ZG93bnJldi54bWxQSwUGAAAAAAQABAD1AAAAigMAAAAA&#10;" fillcolor="#ffd966" strokecolor="#bf9000">
                    <v:stroke joinstyle="miter"/>
                  </v:oval>
                  <v:oval id="Ellipse 3071" o:spid="_x0000_s1364" style="position:absolute;left:27059;top:19945;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mtk8YA&#10;AADdAAAADwAAAGRycy9kb3ducmV2LnhtbESPQYvCMBSE78L+h/CEvciauopKNcrisiAigq4Hj4/m&#10;2Rabl5JErf56Iwgeh5n5hpnOG1OJCzlfWlbQ6yYgiDOrS84V7P//vsYgfEDWWFkmBTfyMJ99tKaY&#10;anvlLV12IRcRwj5FBUUIdSqlzwoy6Lu2Jo7e0TqDIUqXS+3wGuGmkt9JMpQGS44LBda0KCg77c5G&#10;wXCztvelPDan3zEPDrlbjbadlVKf7eZnAiJQE97hV3upFfSTUQ+eb+ITkL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mtk8YAAADdAAAADwAAAAAAAAAAAAAAAACYAgAAZHJz&#10;L2Rvd25yZXYueG1sUEsFBgAAAAAEAAQA9QAAAIsDAAAAAA==&#10;" fillcolor="#ffd966" strokecolor="#bf9000">
                    <v:stroke joinstyle="miter"/>
                  </v:oval>
                  <v:oval id="Ellipse 3072" o:spid="_x0000_s1365" style="position:absolute;left:27500;top:19460;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sz5MgA&#10;AADdAAAADwAAAGRycy9kb3ducmV2LnhtbESPT2vCQBTE74V+h+UJXopuGotKdA2lRQhSCv45eHxk&#10;n0kw+zbsbk3sp+8WCj0OM/MbZp0PphU3cr6xrOB5moAgLq1uuFJwOm4nSxA+IGtsLZOCO3nIN48P&#10;a8y07XlPt0OoRISwz1BBHUKXSenLmgz6qe2Io3exzmCI0lVSO+wj3LQyTZK5NNhwXKixo7eayuvh&#10;yyiYf37Y70Jehuv7kl/Oldst9k87pcaj4XUFItAQ/sN/7UIrmCWLFH7fxCcgN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2zPkyAAAAN0AAAAPAAAAAAAAAAAAAAAAAJgCAABk&#10;cnMvZG93bnJldi54bWxQSwUGAAAAAAQABAD1AAAAjQMAAAAA&#10;" fillcolor="#ffd966" strokecolor="#bf9000">
                    <v:stroke joinstyle="miter"/>
                  </v:oval>
                  <v:oval id="Ellipse 3073" o:spid="_x0000_s1366" style="position:absolute;left:28466;top:19720;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LL4scA&#10;AADdAAAADwAAAGRycy9kb3ducmV2LnhtbESPzWrDMBCE74W8g9hCL6WRkkBTnCghFALpLXV+ILfF&#10;2lrG1sq1FMd9+6pQyHGYmW+Y5XpwjeipC5VnDZOxAkFceFNxqeF42L68gQgR2WDjmTT8UID1avSw&#10;xMz4G39Sn8dSJAiHDDXYGNtMylBYchjGviVO3pfvHMYku1KaDm8J7ho5VepVOqw4LVhs6d1SUedX&#10;pyG3qv441qfD83fTX/Li5Pb781Trp8dhswARaYj38H97ZzTM1HwGf2/SE5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Tiy+LHAAAA3QAAAA8AAAAAAAAAAAAAAAAAmAIAAGRy&#10;cy9kb3ducmV2LnhtbFBLBQYAAAAABAAEAPUAAACMAwAAAAA=&#10;" fillcolor="#ffd966" strokecolor="#bf9000">
                    <v:stroke joinstyle="miter"/>
                  </v:oval>
                  <v:oval id="Ellipse 3074" o:spid="_x0000_s1367" style="position:absolute;left:28944;top:19665;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tTlscA&#10;AADdAAAADwAAAGRycy9kb3ducmV2LnhtbESPzWrDMBCE74W+g9hCLiWRmpY2OFFCKQTSW+r8QG6L&#10;tbGMrZVrKY779lWhkOMwM98wi9XgGtFTFyrPGp4mCgRx4U3FpYb9bj2egQgR2WDjmTT8UIDV8v5u&#10;gZnxV/6iPo+lSBAOGWqwMbaZlKGw5DBMfEucvLPvHMYku1KaDq8J7ho5VepVOqw4LVhs6cNSUecX&#10;pyG3qv7c14fd43fTn/Li4Lbb41Tr0cPwPgcRaYi38H97YzQ8q7cX+HuTnoB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LU5bHAAAA3QAAAA8AAAAAAAAAAAAAAAAAmAIAAGRy&#10;cy9kb3ducmV2LnhtbFBLBQYAAAAABAAEAPUAAACMAwAAAAA=&#10;" fillcolor="#ffd966" strokecolor="#bf9000">
                    <v:stroke joinstyle="miter"/>
                  </v:oval>
                  <v:oval id="Ellipse 3075" o:spid="_x0000_s1368" style="position:absolute;left:28415;top:19164;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KrkMcA&#10;AADdAAAADwAAAGRycy9kb3ducmV2LnhtbESPW4vCMBSE3wX/QziCL8ua7s2WapRlRRARwcuDj4fm&#10;2Babk5JE7e6v3yws+DjMzDfMdN6ZRtzI+dqygpdRAoK4sLrmUsHxsHzOQPiArLGxTAq+ycN81u9N&#10;Mdf2zju67UMpIoR9jgqqENpcSl9UZNCPbEscvbN1BkOUrpTa4T3CTSNfk2QsDdYcFyps6aui4rK/&#10;GgXj7cb+rOS5uywyfj+Vbp3untZKDQfd5wREoC48wv/tlVbwlqQf8PcmPgE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kyq5DHAAAA3QAAAA8AAAAAAAAAAAAAAAAAmAIAAGRy&#10;cy9kb3ducmV2LnhtbFBLBQYAAAAABAAEAPUAAACMAwAAAAA=&#10;" fillcolor="#ffd966" strokecolor="#bf9000">
                    <v:stroke joinstyle="miter"/>
                  </v:oval>
                  <v:oval id="Ellipse 3076" o:spid="_x0000_s1369" style="position:absolute;left:28194;top:19490;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A158YA&#10;AADdAAAADwAAAGRycy9kb3ducmV2LnhtbESPQWvCQBSE70L/w/IKvYhuWiVKdJXSUhCRQqwHj4/s&#10;Mwlm34bdrUZ/vSsIHoeZ+YaZLzvTiBM5X1tW8D5MQBAXVtdcKtj9/QymIHxA1thYJgUX8rBcvPTm&#10;mGl75pxO21CKCGGfoYIqhDaT0hcVGfRD2xJH72CdwRClK6V2eI5w08iPJEmlwZrjQoUtfVVUHLf/&#10;RkH6u7HXlTx0x+8pj/elW0/y/lqpt9fucwYiUBee4Ud7pRWMkkkK9zfxCc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eA158YAAADdAAAADwAAAAAAAAAAAAAAAACYAgAAZHJz&#10;L2Rvd25yZXYueG1sUEsFBgAAAAAEAAQA9QAAAIsDAAAAAA==&#10;" fillcolor="#ffd966" strokecolor="#bf9000">
                    <v:stroke joinstyle="miter"/>
                  </v:oval>
                  <v:oval id="Ellipse 3077" o:spid="_x0000_s1370" style="position:absolute;left:29501;top:19272;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nN4cYA&#10;AADdAAAADwAAAGRycy9kb3ducmV2LnhtbESPQWsCMRSE74L/ITyhF9FEC7WsRilCob3ZVQveHpvn&#10;ZtnNy3aTrtt/3xQKHoeZ+YbZ7AbXiJ66UHnWsJgrEMSFNxWXGk7H19kziBCRDTaeScMPBdhtx6MN&#10;Zsbf+IP6PJYiQThkqMHG2GZShsKSwzD3LXHyrr5zGJPsSmk6vCW4a+RSqSfpsOK0YLGlvaWizr+d&#10;htyq+v1Un4/Tr6a/5MXZHQ6fS60fJsPLGkSkId7D/+03o+FRrVbw9yY9Ab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9nN4cYAAADdAAAADwAAAAAAAAAAAAAAAACYAgAAZHJz&#10;L2Rvd25yZXYueG1sUEsFBgAAAAAEAAQA9QAAAIsDAAAAAA==&#10;" fillcolor="#ffd966" strokecolor="#bf9000">
                    <v:stroke joinstyle="miter"/>
                  </v:oval>
                  <v:oval id="Ellipse 3078" o:spid="_x0000_s1371" style="position:absolute;left:29442;top:19849;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ZZk8MA&#10;AADdAAAADwAAAGRycy9kb3ducmV2LnhtbERPW2vCMBR+H+w/hDPwZcxEB1M6owxB0DetF9jboTlr&#10;SpuTrom1/vvlQdjjx3dfrAbXiJ66UHnWMBkrEMSFNxWXGk7HzdscRIjIBhvPpOFOAVbL56cFZsbf&#10;+EB9HkuRQjhkqMHG2GZShsKSwzD2LXHifnznMCbYldJ0eEvhrpFTpT6kw4pTg8WW1paKOr86DblV&#10;9e5Un4+vv03/nRdnt99fplqPXoavTxCRhvgvfri3RsO7mqW56U16An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kZZk8MAAADdAAAADwAAAAAAAAAAAAAAAACYAgAAZHJzL2Rv&#10;d25yZXYueG1sUEsFBgAAAAAEAAQA9QAAAIgDAAAAAA==&#10;" fillcolor="#ffd966" strokecolor="#bf9000">
                    <v:stroke joinstyle="miter"/>
                  </v:oval>
                  <v:oval id="Ellipse 3079" o:spid="_x0000_s1372" style="position:absolute;left:30290;top:19120;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hlcgA&#10;AADdAAAADwAAAGRycy9kb3ducmV2LnhtbESPT2vCQBTE70K/w/IKvUizaS0aU1cpFUGkFPxz8PjI&#10;PpNg9m3YXTX66V2h0OMwM79hJrPONOJMzteWFbwlKQjiwuqaSwW77eI1A+EDssbGMim4kofZ9Kk3&#10;wVzbC6/pvAmliBD2OSqoQmhzKX1RkUGf2JY4egfrDIYoXSm1w0uEm0a+p+lQGqw5LlTY0ndFxXFz&#10;MgqGvz/2tpSH7jjP+GNfutVo3V8p9fLcfX2CCNSF//Bfe6kVDNLRGB5v4hO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If6GVyAAAAN0AAAAPAAAAAAAAAAAAAAAAAJgCAABk&#10;cnMvZG93bnJldi54bWxQSwUGAAAAAAQABAD1AAAAjQMAAAAA&#10;" fillcolor="#ffd966" strokecolor="#bf9000">
                    <v:stroke joinstyle="miter"/>
                  </v:oval>
                  <v:oval id="Ellipse 3080" o:spid="_x0000_s1373" style="position:absolute;left:29840;top:19126;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B4L8MA&#10;AADdAAAADwAAAGRycy9kb3ducmV2LnhtbERPy4rCMBTdC/5DuIIb0dQHWqpRxGFARAZ0XLi8NNe2&#10;2NyUJKMdv36yGHB5OO/VpjW1eJDzlWUF41ECgji3uuJCweX7c5iC8AFZY22ZFPySh82621lhpu2T&#10;T/Q4h0LEEPYZKihDaDIpfV6SQT+yDXHkbtYZDBG6QmqHzxhuajlJkrk0WHFsKLGhXUn5/fxjFMy/&#10;jva1l7f2/pHy7Fq4w+I0OCjV77XbJYhAbXiL/917rWCapHF/fBOf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JB4L8MAAADdAAAADwAAAAAAAAAAAAAAAACYAgAAZHJzL2Rv&#10;d25yZXYueG1sUEsFBgAAAAAEAAQA9QAAAIgDAAAAAA==&#10;" fillcolor="#ffd966" strokecolor="#bf9000">
                    <v:stroke joinstyle="miter"/>
                  </v:oval>
                  <v:oval id="Ellipse 3081" o:spid="_x0000_s1374" style="position:absolute;left:30471;top:19360;width:299;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zdtMYA&#10;AADdAAAADwAAAGRycy9kb3ducmV2LnhtbESPQWvCQBSE70L/w/KEXkQ3tqIhukqxFESkENtDj4/s&#10;Mwlm34bdVVN/vSsIHoeZ+YZZrDrTiDM5X1tWMB4lIIgLq2suFfz+fA1TED4ga2wsk4J/8rBavvQW&#10;mGl74ZzO+1CKCGGfoYIqhDaT0hcVGfQj2xJH72CdwRClK6V2eIlw08i3JJlKgzXHhQpbWldUHPcn&#10;o2D6vbPXjTx0x8+UJ3+l287ywVap1373MQcRqAvP8KO90Qrek3QM9zfxCc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9zdtMYAAADdAAAADwAAAAAAAAAAAAAAAACYAgAAZHJz&#10;L2Rvd25yZXYueG1sUEsFBgAAAAAEAAQA9QAAAIsDAAAAAA==&#10;" fillcolor="#ffd966" strokecolor="#bf9000">
                    <v:stroke joinstyle="miter"/>
                  </v:oval>
                  <v:oval id="Ellipse 3082" o:spid="_x0000_s1375" style="position:absolute;left:30536;top:19850;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5Dw8cA&#10;AADdAAAADwAAAGRycy9kb3ducmV2LnhtbESPW2sCMRSE3wv+h3CEvhTN1hZdVqNIpSBSBC8PPh42&#10;Zy+4OVmSuG7765tCwcdhZr5hFqveNKIj52vLCl7HCQji3OqaSwXn0+coBeEDssbGMin4Jg+r5eBp&#10;gZm2dz5QdwyliBD2GSqoQmgzKX1ekUE/ti1x9ArrDIYoXSm1w3uEm0ZOkmQqDdYcFyps6aOi/Hq8&#10;GQXT/Zf92cqiv25Sfr+Ubjc7vOyUeh726zmIQH14hP/bW63gLUkn8PcmP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MOQ8PHAAAA3QAAAA8AAAAAAAAAAAAAAAAAmAIAAGRy&#10;cy9kb3ducmV2LnhtbFBLBQYAAAAABAAEAPUAAACMAwAAAAA=&#10;" fillcolor="#ffd966" strokecolor="#bf9000">
                    <v:stroke joinstyle="miter"/>
                  </v:oval>
                  <v:oval id="Ellipse 3083" o:spid="_x0000_s1376" style="position:absolute;left:29762;top:19528;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LmWMYA&#10;AADdAAAADwAAAGRycy9kb3ducmV2LnhtbESPQWvCQBSE74L/YXmFXqRurMWG1FVEEUREiPbQ4yP7&#10;TILZt2F31dhf3xUKHoeZ+YaZzjvTiCs5X1tWMBomIIgLq2suFXwf128pCB+QNTaWScGdPMxn/d4U&#10;M21vnNP1EEoRIewzVFCF0GZS+qIig35oW+LonawzGKJ0pdQObxFuGvmeJBNpsOa4UGFLy4qK8+Fi&#10;FEz2O/u7kafuvEr546d02898sFXq9aVbfIEI1IVn+L+90QrGSTqGx5v4BOTs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ELmWMYAAADdAAAADwAAAAAAAAAAAAAAAACYAgAAZHJz&#10;L2Rvd25yZXYueG1sUEsFBgAAAAAEAAQA9QAAAIsDAAAAAA==&#10;" fillcolor="#ffd966" strokecolor="#bf9000">
                    <v:stroke joinstyle="miter"/>
                  </v:oval>
                  <v:oval id="Ellipse 3084" o:spid="_x0000_s1377" style="position:absolute;left:29715;top:19911;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t+LMcA&#10;AADdAAAADwAAAGRycy9kb3ducmV2LnhtbESPT2vCQBTE74V+h+UJXopu/IOG6CrFIohIIbaHHh/Z&#10;ZxLMvg27W41++m5B8DjMzG+Y5bozjbiQ87VlBaNhAoK4sLrmUsH313aQgvABWWNjmRTcyMN69fqy&#10;xEzbK+d0OYZSRAj7DBVUIbSZlL6oyKAf2pY4eifrDIYoXSm1w2uEm0aOk2QmDdYcFypsaVNRcT7+&#10;GgWzz4O97+SpO3+kPP0p3X6ev+2V6ve69wWIQF14hh/tnVYwSdIp/L+JT0C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OrfizHAAAA3QAAAA8AAAAAAAAAAAAAAAAAmAIAAGRy&#10;cy9kb3ducmV2LnhtbFBLBQYAAAAABAAEAPUAAACMAwAAAAA=&#10;" fillcolor="#ffd966" strokecolor="#bf9000">
                    <v:stroke joinstyle="miter"/>
                  </v:oval>
                  <v:oval id="Ellipse 3085" o:spid="_x0000_s1378" style="position:absolute;left:30156;top:19427;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bt8cA&#10;AADdAAAADwAAAGRycy9kb3ducmV2LnhtbESPT2sCMRTE70K/Q3iFXkrNaqtd1o0iiiAigrYHj4/N&#10;2z+4eVmSVLf99E2h4HGYmd8w+aI3rbiS841lBaNhAoK4sLrhSsHnx+YlBeEDssbWMin4Jg+L+cMg&#10;x0zbGx/pegqViBD2GSqoQ+gyKX1Rk0E/tB1x9ErrDIYoXSW1w1uEm1aOk2QqDTYcF2rsaFVTcTl9&#10;GQXTw97+bGXZX9Ypv50rt3s/Pu+UenrslzMQgfpwD/+3t1rBa5JO4O9NfAJy/g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zn27fHAAAA3QAAAA8AAAAAAAAAAAAAAAAAmAIAAGRy&#10;cy9kb3ducmV2LnhtbFBLBQYAAAAABAAEAPUAAACMAwAAAAA=&#10;" fillcolor="#ffd966" strokecolor="#bf9000">
                    <v:stroke joinstyle="miter"/>
                  </v:oval>
                  <v:oval id="Ellipse 3086" o:spid="_x0000_s1379" style="position:absolute;left:31122;top:19686;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AYXcYA&#10;AADdAAAADwAAAGRycy9kb3ducmV2LnhtbESPT2sCMRTE7wW/Q3iCl1KTKoisRhGh0N7s+gd6e2ye&#10;m2U3L9tNuq7fvhEKPQ4z8xtmvR1cI3rqQuVZw+tUgSAuvKm41HA6vr0sQYSIbLDxTBruFGC7GT2t&#10;MTP+xp/U57EUCcIhQw02xjaTMhSWHIapb4mTd/Wdw5hkV0rT4S3BXSNnSi2kw4rTgsWW9paKOv9x&#10;GnKr6o9TfT4+fzf9V16c3eFwmWk9GQ+7FYhIQ/wP/7XfjYa5Wi7g8SY9Abn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UAYXcYAAADdAAAADwAAAAAAAAAAAAAAAACYAgAAZHJz&#10;L2Rvd25yZXYueG1sUEsFBgAAAAAEAAQA9QAAAIsDAAAAAA==&#10;" fillcolor="#ffd966" strokecolor="#bf9000">
                    <v:stroke joinstyle="miter"/>
                  </v:oval>
                  <v:oval id="Ellipse 3087" o:spid="_x0000_s1380" style="position:absolute;left:31219;top:19631;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y9xsYA&#10;AADdAAAADwAAAGRycy9kb3ducmV2LnhtbESPQWsCMRSE74L/ITyhF9FEC62sRilCob3ZVQveHpvn&#10;ZtnNy3aTrtt/3xQKHoeZ+YbZ7AbXiJ66UHnWsJgrEMSFNxWXGk7H19kKRIjIBhvPpOGHAuy249EG&#10;M+Nv/EF9HkuRIBwy1GBjbDMpQ2HJYZj7ljh5V985jEl2pTQd3hLcNXKp1JN0WHFasNjS3lJR599O&#10;Q25V/X6qz8fpV9Nf8uLsDofPpdYPk+FlDSLSEO/h//ab0fCoVs/w9yY9Ab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y9xsYAAADdAAAADwAAAAAAAAAAAAAAAACYAgAAZHJz&#10;L2Rvd25yZXYueG1sUEsFBgAAAAAEAAQA9QAAAIsDAAAAAA==&#10;" fillcolor="#ffd966" strokecolor="#bf9000">
                    <v:stroke joinstyle="miter"/>
                  </v:oval>
                  <v:oval id="Ellipse 3088" o:spid="_x0000_s1381" style="position:absolute;left:31071;top:19131;width:300;height:239;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Z0KcMA&#10;AADdAAAADwAAAGRycy9kb3ducmV2LnhtbERPy4rCMBTdC/5DuIIb0dQHWqpRxGFARAZ0XLi8NNe2&#10;2NyUJKMdv36yGHB5OO/VpjW1eJDzlWUF41ECgji3uuJCweX7c5iC8AFZY22ZFPySh82621lhpu2T&#10;T/Q4h0LEEPYZKihDaDIpfV6SQT+yDXHkbtYZDBG6QmqHzxhuajlJkrk0WHFsKLGhXUn5/fxjFMy/&#10;jva1l7f2/pHy7Fq4w+I0OCjV77XbJYhAbXiL/917rWCapHFufBOf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Z0KcMAAADdAAAADwAAAAAAAAAAAAAAAACYAgAAZHJzL2Rv&#10;d25yZXYueG1sUEsFBgAAAAAEAAQA9QAAAIgDAAAAAA==&#10;" fillcolor="#ffd966" strokecolor="#bf9000">
                    <v:stroke joinstyle="miter"/>
                  </v:oval>
                  <v:oval id="Ellipse 3089" o:spid="_x0000_s1382" style="position:absolute;left:30850;top:19456;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rRsscA&#10;AADdAAAADwAAAGRycy9kb3ducmV2LnhtbESPQWvCQBSE74L/YXlCL1I3tsXGmFVKpSAiBW0PHh/Z&#10;ZxKSfRt2V43++m6h0OMwM98w+ao3rbiQ87VlBdNJAoK4sLrmUsH318djCsIHZI2tZVJwIw+r5XCQ&#10;Y6btlfd0OYRSRAj7DBVUIXSZlL6oyKCf2I44eifrDIYoXSm1w2uEm1Y+JclMGqw5LlTY0XtFRXM4&#10;GwWzz529b+Spb9YpvxxLt33dj7dKPYz6twWIQH34D/+1N1rBc5LO4fdNf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2q0bLHAAAA3QAAAA8AAAAAAAAAAAAAAAAAmAIAAGRy&#10;cy9kb3ducmV2LnhtbFBLBQYAAAAABAAEAPUAAACMAwAAAAA=&#10;" fillcolor="#ffd966" strokecolor="#bf9000">
                    <v:stroke joinstyle="miter"/>
                  </v:oval>
                  <v:oval id="Ellipse 3090" o:spid="_x0000_s1383" style="position:absolute;left:28805;top:19241;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yzb8MA&#10;AADdAAAADwAAAGRycy9kb3ducmV2LnhtbERPW2vCMBR+H+w/hDPwZcxEB0M7owxB0DetF9jboTlr&#10;SpuTrom1/vvlQdjjx3dfrAbXiJ66UHnWMBkrEMSFNxWXGk7HzdsMRIjIBhvPpOFOAVbL56cFZsbf&#10;+EB9HkuRQjhkqMHG2GZShsKSwzD2LXHifnznMCbYldJ0eEvhrpFTpT6kw4pTg8WW1paKOr86DblV&#10;9e5Un4+vv03/nRdnt99fplqPXoavTxCRhvgvfri3RsO7mqf96U16An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Dyzb8MAAADdAAAADwAAAAAAAAAAAAAAAACYAgAAZHJzL2Rv&#10;d25yZXYueG1sUEsFBgAAAAAEAAQA9QAAAIgDAAAAAA==&#10;" fillcolor="#ffd966" strokecolor="#bf9000">
                    <v:stroke joinstyle="miter"/>
                  </v:oval>
                  <v:oval id="Ellipse 3091" o:spid="_x0000_s1384" style="position:absolute;left:28745;top:19818;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AW9MYA&#10;AADdAAAADwAAAGRycy9kb3ducmV2LnhtbESPQWsCMRSE74X+h/CEXoomWih1NUoRCu1NVy14e2ye&#10;m2U3L+smXbf/vhEKHoeZ+YZZrgfXiJ66UHnWMJ0oEMSFNxWXGg77j/EbiBCRDTaeScMvBVivHh+W&#10;mBl/5R31eSxFgnDIUIONsc2kDIUlh2HiW+LknX3nMCbZldJ0eE1w18iZUq/SYcVpwWJLG0tFnf84&#10;DblV9dehPu6fL01/youj226/Z1o/jYb3BYhIQ7yH/9ufRsOLmk/h9iY9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3AW9MYAAADdAAAADwAAAAAAAAAAAAAAAACYAgAAZHJz&#10;L2Rvd25yZXYueG1sUEsFBgAAAAAEAAQA9QAAAIsDAAAAAA==&#10;" fillcolor="#ffd966" strokecolor="#bf9000">
                    <v:stroke joinstyle="miter"/>
                  </v:oval>
                  <v:oval id="Ellipse 3092" o:spid="_x0000_s1385" style="position:absolute;left:29593;top:19089;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fVHscA&#10;AADdAAAADwAAAGRycy9kb3ducmV2LnhtbESPW2sCMRSE34X+h3AKfZFuVi1eVqNIiyBSBK0PPh42&#10;Zy+4OVmSVFd/fVMo9HGYmW+YxaozjbiS87VlBYMkBUGcW11zqeD0tXmdgvABWWNjmRTcycNq+dRb&#10;YKbtjQ90PYZSRAj7DBVUIbSZlD6vyKBPbEscvcI6gyFKV0rt8BbhppHDNB1LgzXHhQpbeq8ovxy/&#10;jYLx/tM+trLoLh9TfjuXbjc59HdKvTx36zmIQF34D/+1t1rBKJ0N4fdNfAJy+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bX1R7HAAAA3QAAAA8AAAAAAAAAAAAAAAAAmAIAAGRy&#10;cy9kb3ducmV2LnhtbFBLBQYAAAAABAAEAPUAAACMAwAAAAA=&#10;" fillcolor="#ffd966" strokecolor="#bf9000">
                    <v:stroke joinstyle="miter"/>
                  </v:oval>
                  <v:oval id="Ellipse 3093" o:spid="_x0000_s1386" style="position:absolute;left:29143;top:19096;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twhccA&#10;AADdAAAADwAAAGRycy9kb3ducmV2LnhtbESPQWvCQBSE70L/w/IKXkQ3rWLT1FVKRRApBaMHj4/s&#10;Mwlm34bdVdP+elcQehxm5htmtuhMIy7kfG1ZwcsoAUFcWF1zqWC/Ww1TED4ga2wsk4Jf8rCYP/Vm&#10;mGl75S1d8lCKCGGfoYIqhDaT0hcVGfQj2xJH72idwRClK6V2eI1w08jXJJlKgzXHhQpb+qqoOOVn&#10;o2D6823/1vLYnZYpTw6l27xtBxul+s/d5weIQF34Dz/aa61gnLyP4f4mPgE5v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mbcIXHAAAA3QAAAA8AAAAAAAAAAAAAAAAAmAIAAGRy&#10;cy9kb3ducmV2LnhtbFBLBQYAAAAABAAEAPUAAACMAwAAAAA=&#10;" fillcolor="#ffd966" strokecolor="#bf9000">
                    <v:stroke joinstyle="miter"/>
                  </v:oval>
                  <v:oval id="Ellipse 3094" o:spid="_x0000_s1387" style="position:absolute;left:29774;top:19330;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Lo8ccA&#10;AADdAAAADwAAAGRycy9kb3ducmV2LnhtbESPQWvCQBSE7wX/w/IEL6VuakXT1FWKIogUwdSDx0f2&#10;mQSzb8Puqml/vVsQehxm5htmtuhMI67kfG1ZweswAUFcWF1zqeDwvX5JQfiArLGxTAp+yMNi3nua&#10;Yabtjfd0zUMpIoR9hgqqENpMSl9UZNAPbUscvZN1BkOUrpTa4S3CTSNHSTKRBmuOCxW2tKyoOOcX&#10;o2Cy+7K/G3nqzquUx8fSbaf7561Sg373+QEiUBf+w4/2Rit4S97H8PcmPgE5v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Zy6PHHAAAA3QAAAA8AAAAAAAAAAAAAAAAAmAIAAGRy&#10;cy9kb3ducmV2LnhtbFBLBQYAAAAABAAEAPUAAACMAwAAAAA=&#10;" fillcolor="#ffd966" strokecolor="#bf9000">
                    <v:stroke joinstyle="miter"/>
                  </v:oval>
                  <v:oval id="Ellipse 3095" o:spid="_x0000_s1388" style="position:absolute;left:29839;top:19819;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5NascA&#10;AADdAAAADwAAAGRycy9kb3ducmV2LnhtbESPT2sCMRTE70K/Q3iCF6nZ1tY/q1GKUhCRgtaDx8fm&#10;ubu4eVmSqGs/fSMIHoeZ+Q0znTemEhdyvrSs4K2XgCDOrC45V7D//X4dgfABWWNlmRTcyMN89tKa&#10;Yqrtlbd02YVcRAj7FBUUIdSplD4ryKDv2Zo4ekfrDIYoXS61w2uEm0q+J8lAGiw5LhRY06Kg7LQ7&#10;GwWDn439W8ljc1qO+OOQu/Vw210r1Wk3XxMQgZrwDD/aK62gn4w/4f4mPgE5+w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k+TWrHAAAA3QAAAA8AAAAAAAAAAAAAAAAAmAIAAGRy&#10;cy9kb3ducmV2LnhtbFBLBQYAAAAABAAEAPUAAACMAwAAAAA=&#10;" fillcolor="#ffd966" strokecolor="#bf9000">
                    <v:stroke joinstyle="miter"/>
                  </v:oval>
                  <v:oval id="Ellipse 3096" o:spid="_x0000_s1389" style="position:absolute;left:29065;top:19498;width:300;height:239;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zTHccA&#10;AADdAAAADwAAAGRycy9kb3ducmV2LnhtbESPQWsCMRSE7wX/Q3iCl1KzatnqapTSIoiIoO3B42Pz&#10;3F3cvCxJqqu/3ggFj8PMfMPMFq2pxZmcrywrGPQTEMS51RUXCn5/lm9jED4ga6wtk4IreVjMOy8z&#10;zLS98I7O+1CICGGfoYIyhCaT0uclGfR92xBH72idwRClK6R2eIlwU8thkqTSYMVxocSGvkrKT/s/&#10;oyDdbuxtJY/t6XvM74fCrT92r2ulet32cwoiUBue4f/2SisYJZMUHm/iE5D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ns0x3HAAAA3QAAAA8AAAAAAAAAAAAAAAAAmAIAAGRy&#10;cy9kb3ducmV2LnhtbFBLBQYAAAAABAAEAPUAAACMAwAAAAA=&#10;" fillcolor="#ffd966" strokecolor="#bf9000">
                    <v:stroke joinstyle="miter"/>
                  </v:oval>
                  <v:oval id="Ellipse 3097" o:spid="_x0000_s1390" style="position:absolute;left:29018;top:19881;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B2hsgA&#10;AADdAAAADwAAAGRycy9kb3ducmV2LnhtbESPT2vCQBTE70K/w/IKvUizaS0aU1cpFUGkFPxz8PjI&#10;PpNg9m3YXTX66V2h0OMwM79hJrPONOJMzteWFbwlKQjiwuqaSwW77eI1A+EDssbGMim4kofZ9Kk3&#10;wVzbC6/pvAmliBD2OSqoQmhzKX1RkUGf2JY4egfrDIYoXSm1w0uEm0a+p+lQGqw5LlTY0ndFxXFz&#10;MgqGvz/2tpSH7jjP+GNfutVo3V8p9fLcfX2CCNSF//Bfe6kVDNLxCB5v4hO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moHaGyAAAAN0AAAAPAAAAAAAAAAAAAAAAAJgCAABk&#10;cnMvZG93bnJldi54bWxQSwUGAAAAAAQABAD1AAAAjQMAAAAA&#10;" fillcolor="#ffd966" strokecolor="#bf9000">
                    <v:stroke joinstyle="miter"/>
                  </v:oval>
                  <v:oval id="Ellipse 3098" o:spid="_x0000_s1391" style="position:absolute;left:29459;top:19396;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i9MQA&#10;AADdAAAADwAAAGRycy9kb3ducmV2LnhtbERPz2vCMBS+C/4P4Q12GTNxDuc6o4gilDIGuh12fDTP&#10;tti8lCRq9a9fDgOPH9/v+bK3rTiTD41jDeORAkFcOtNwpeHne/s8AxEissHWMWm4UoDlYjiYY2bc&#10;hXd03sdKpBAOGWqoY+wyKUNZk8Uwch1x4g7OW4wJ+koaj5cUblv5otRUWmw4NdTY0bqm8rg/WQ3T&#10;r093y+WhP25m/Ppb+eJt91Ro/fjQrz5AROrjXfzvzo2GiXpPc9Ob9AT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4vTEAAAA3QAAAA8AAAAAAAAAAAAAAAAAmAIAAGRycy9k&#10;b3ducmV2LnhtbFBLBQYAAAAABAAEAPUAAACJAwAAAAA=&#10;" fillcolor="#ffd966" strokecolor="#bf9000">
                    <v:stroke joinstyle="miter"/>
                  </v:oval>
                  <v:oval id="Ellipse 3099" o:spid="_x0000_s1392" style="position:absolute;left:30425;top:19655;width:297;height: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Ya8sYA&#10;AADdAAAADwAAAGRycy9kb3ducmV2LnhtbESPQWsCMRSE74L/ITyhF9FEC6WuRilCob3ZVQveHpvn&#10;ZtnNy3aTrtt/3xQKHoeZ+YbZ7AbXiJ66UHnWsJgrEMSFNxWXGk7H19kziBCRDTaeScMPBdhtx6MN&#10;Zsbf+IP6PJYiQThkqMHG2GZShsKSwzD3LXHyrr5zGJPsSmk6vCW4a+RSqSfpsOK0YLGlvaWizr+d&#10;htyq+v1Un4/Tr6a/5MXZHQ6fS60fJsPLGkSkId7D/+03o+FRrVbw9yY9Abn9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QYa8sYAAADdAAAADwAAAAAAAAAAAAAAAACYAgAAZHJz&#10;L2Rvd25yZXYueG1sUEsFBgAAAAAEAAQA9QAAAIsDAAAAAA==&#10;" fillcolor="#ffd966" strokecolor="#bf9000">
                    <v:stroke joinstyle="miter"/>
                  </v:oval>
                  <v:oval id="Ellipse 3100" o:spid="_x0000_s1393" style="position:absolute;left:30903;top:19601;width:297;height: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cpdcMA&#10;AADdAAAADwAAAGRycy9kb3ducmV2LnhtbERPW2vCMBR+H/gfwhH2MmaiwpDOKEMYzDetF/Dt0Jw1&#10;pc1JbWLt/r15EPb48d2X68E1oqcuVJ41TCcKBHHhTcWlhuPh+30BIkRkg41n0vBHAdar0csSM+Pv&#10;vKc+j6VIIRwy1GBjbDMpQ2HJYZj4ljhxv75zGBPsSmk6vKdw18iZUh/SYcWpwWJLG0tFnd+chtyq&#10;enusT4e3a9Nf8uLkdrvzTOvX8fD1CSLSEP/FT/eP0TCfqrQ/vUlP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tcpdcMAAADdAAAADwAAAAAAAAAAAAAAAACYAgAAZHJzL2Rv&#10;d25yZXYueG1sUEsFBgAAAAAEAAQA9QAAAIgDAAAAAA==&#10;" fillcolor="#ffd966" strokecolor="#bf9000">
                    <v:stroke joinstyle="miter"/>
                  </v:oval>
                  <v:oval id="Ellipse 3101" o:spid="_x0000_s1394" style="position:absolute;left:30374;top:19100;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7Rc8cA&#10;AADdAAAADwAAAGRycy9kb3ducmV2LnhtbESPQWvCQBSE70L/w/KEXkQ3aYtKdCPFUhCRQmwPPT6y&#10;zyQk+zbsrpr213eFgsdhZr5h1pvBdOJCzjeWFaSzBARxaXXDlYKvz/fpEoQPyBo7y6Tghzxs8ofR&#10;GjNtr1zQ5RgqESHsM1RQh9BnUvqyJoN+Znvi6J2sMxiidJXUDq8Rbjr5lCRzabDhuFBjT9uayvZ4&#10;NgrmHwf7u5OnoX1b8st35faLYrJX6nE8vK5ABBrCPfzf3mkFz2mSwu1NfAIy/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ju0XPHAAAA3QAAAA8AAAAAAAAAAAAAAAAAmAIAAGRy&#10;cy9kb3ducmV2LnhtbFBLBQYAAAAABAAEAPUAAACMAwAAAAA=&#10;" fillcolor="#ffd966" strokecolor="#bf9000">
                    <v:stroke joinstyle="miter"/>
                  </v:oval>
                  <v:oval id="Ellipse 3102" o:spid="_x0000_s1395" style="position:absolute;left:30153;top:19425;width:300;height:240;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PBMYA&#10;AADdAAAADwAAAGRycy9kb3ducmV2LnhtbESPT4vCMBTE78J+h/AWvMia+gdXukYRRRARQXcPe3w0&#10;z7bYvJQkavXTG0HwOMzMb5jJrDGVuJDzpWUFvW4CgjizuuRcwd/v6msMwgdkjZVlUnAjD7PpR2uC&#10;qbZX3tPlEHIRIexTVFCEUKdS+qwgg75ra+LoHa0zGKJ0udQOrxFuKtlPkpE0WHJcKLCmRUHZ6XA2&#10;Cka7rb2v5bE5Lcc8/M/d5nvf2SjV/mzmPyACNeEdfrXXWsGgl/Th+SY+ATl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DxPBMYAAADdAAAADwAAAAAAAAAAAAAAAACYAgAAZHJz&#10;L2Rvd25yZXYueG1sUEsFBgAAAAAEAAQA9QAAAIsDAAAAAA==&#10;" fillcolor="#ffd966" strokecolor="#bf9000">
                    <v:stroke joinstyle="miter"/>
                  </v:oval>
                </v:group>
                <v:oval id="Ellipse 3103" o:spid="_x0000_s1396" style="position:absolute;left:2392;top:19118;width:898;height:9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Ffr8YA&#10;AADdAAAADwAAAGRycy9kb3ducmV2LnhtbESPT2vCQBTE74LfYXkFL6IbTSlt6ioqCF6Ntnp8ZF/+&#10;0OzbkF1N7KfvCgWPw8z8hlmselOLG7WusqxgNo1AEGdWV1woOB13k3cQziNrrC2Tgjs5WC2HgwUm&#10;2nZ8oFvqCxEg7BJUUHrfJFK6rCSDbmob4uDltjXog2wLqVvsAtzUch5Fb9JgxWGhxIa2JWU/6dUo&#10;+Jiff8fp6y7N+2sej7+7y9dme1Fq9NKvP0F46v0z/N/eawXxLIrh8SY8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MFfr8YAAADdAAAADwAAAAAAAAAAAAAAAACYAgAAZHJz&#10;L2Rvd25yZXYueG1sUEsFBgAAAAAEAAQA9QAAAIsDAAAAAA==&#10;" fillcolor="windowText" strokeweight="1pt">
                  <v:stroke joinstyle="miter"/>
                </v:oval>
                <w10:anchorlock/>
              </v:group>
            </w:pict>
          </mc:Fallback>
        </mc:AlternateContent>
      </w:r>
    </w:p>
    <w:p w14:paraId="2D4763DB" w14:textId="508B9144" w:rsidR="004262E0" w:rsidRPr="004262E0" w:rsidRDefault="004262E0" w:rsidP="004262E0">
      <w:pPr>
        <w:pStyle w:val="CETCaption"/>
      </w:pPr>
      <w:bookmarkStart w:id="6" w:name="_Ref124935605"/>
      <w:r>
        <w:t xml:space="preserve">Figure </w:t>
      </w:r>
      <w:r>
        <w:fldChar w:fldCharType="begin"/>
      </w:r>
      <w:r>
        <w:instrText xml:space="preserve"> SEQ Figure \* ARABIC </w:instrText>
      </w:r>
      <w:r>
        <w:fldChar w:fldCharType="separate"/>
      </w:r>
      <w:r w:rsidR="005B3EFD">
        <w:rPr>
          <w:noProof/>
        </w:rPr>
        <w:t>6</w:t>
      </w:r>
      <w:r>
        <w:fldChar w:fldCharType="end"/>
      </w:r>
      <w:bookmarkEnd w:id="6"/>
      <w:r>
        <w:t xml:space="preserve">: Schematic </w:t>
      </w:r>
      <w:r w:rsidR="00907396">
        <w:t>scenario of</w:t>
      </w:r>
      <w:r>
        <w:t xml:space="preserve"> the </w:t>
      </w:r>
      <w:r w:rsidR="00907396">
        <w:t xml:space="preserve">continuous </w:t>
      </w:r>
      <w:r>
        <w:t xml:space="preserve">oligomer </w:t>
      </w:r>
      <w:r w:rsidR="00907396">
        <w:t>extraction and their accumulation up to phase separation</w:t>
      </w:r>
      <w:r>
        <w:t xml:space="preserve"> (a-c)</w:t>
      </w:r>
      <w:r w:rsidR="00907396">
        <w:t>,</w:t>
      </w:r>
      <w:r>
        <w:t xml:space="preserve"> and the </w:t>
      </w:r>
      <w:r w:rsidR="00907396">
        <w:t xml:space="preserve">pervaporation-induced </w:t>
      </w:r>
      <w:r>
        <w:t xml:space="preserve">accumulation </w:t>
      </w:r>
      <w:r w:rsidR="00907396">
        <w:t xml:space="preserve">of a fluorescent impurity contained in DBAE </w:t>
      </w:r>
      <w:r>
        <w:t>(d-f).</w:t>
      </w:r>
      <w:r w:rsidR="00907396">
        <w:t xml:space="preserve"> </w:t>
      </w:r>
    </w:p>
    <w:p w14:paraId="76D29CDB" w14:textId="77777777" w:rsidR="00363812" w:rsidRDefault="00363812" w:rsidP="00363812">
      <w:pPr>
        <w:pStyle w:val="CETBodytext"/>
      </w:pPr>
      <w:r>
        <w:lastRenderedPageBreak/>
        <w:fldChar w:fldCharType="begin"/>
      </w:r>
      <w:r>
        <w:instrText xml:space="preserve"> REF _Ref124935605 \h </w:instrText>
      </w:r>
      <w:r>
        <w:fldChar w:fldCharType="separate"/>
      </w:r>
      <w:r w:rsidR="007E55FC">
        <w:t xml:space="preserve">Figure </w:t>
      </w:r>
      <w:r w:rsidR="007E55FC">
        <w:rPr>
          <w:noProof/>
        </w:rPr>
        <w:t>6</w:t>
      </w:r>
      <w:r>
        <w:fldChar w:fldCharType="end"/>
      </w:r>
      <w:r>
        <w:t xml:space="preserve">(a-c) </w:t>
      </w:r>
      <w:r w:rsidRPr="0028689D">
        <w:t xml:space="preserve">schematically illustrates the hypothesis </w:t>
      </w:r>
      <w:r>
        <w:t>put forward</w:t>
      </w:r>
      <w:r w:rsidRPr="0028689D">
        <w:t xml:space="preserve"> to describe the </w:t>
      </w:r>
      <w:r>
        <w:t xml:space="preserve">phase separation observed at the channel tip. DBAE in the channel continuously extracts un-cross-linked PDMS oligomers from the bulk of the PDMS matrix, as previously reported for many other organic solvents </w:t>
      </w:r>
      <w:sdt>
        <w:sdtPr>
          <w:id w:val="-2023241324"/>
          <w:citation/>
        </w:sdtPr>
        <w:sdtEndPr/>
        <w:sdtContent>
          <w:r>
            <w:fldChar w:fldCharType="begin"/>
          </w:r>
          <w:r w:rsidRPr="001B6F02">
            <w:instrText xml:space="preserve"> CITATION Lee031 \l 1036 </w:instrText>
          </w:r>
          <w:r>
            <w:fldChar w:fldCharType="separate"/>
          </w:r>
          <w:r w:rsidR="007E55FC">
            <w:rPr>
              <w:noProof/>
            </w:rPr>
            <w:t>(Lee, et al., 2003)</w:t>
          </w:r>
          <w:r>
            <w:fldChar w:fldCharType="end"/>
          </w:r>
        </w:sdtContent>
      </w:sdt>
      <w:r>
        <w:t xml:space="preserve"> (</w:t>
      </w:r>
      <w:r>
        <w:fldChar w:fldCharType="begin"/>
      </w:r>
      <w:r>
        <w:instrText xml:space="preserve"> REF _Ref124935605 \h </w:instrText>
      </w:r>
      <w:r>
        <w:fldChar w:fldCharType="separate"/>
      </w:r>
      <w:r w:rsidR="007E55FC">
        <w:t xml:space="preserve">Figure </w:t>
      </w:r>
      <w:r w:rsidR="007E55FC">
        <w:rPr>
          <w:noProof/>
        </w:rPr>
        <w:t>6</w:t>
      </w:r>
      <w:r>
        <w:fldChar w:fldCharType="end"/>
      </w:r>
      <w:r>
        <w:t>a). The flow induced by pervaporation in the channel then transports these extracted oligomers up to the channel tip, where they continuously accumulate (</w:t>
      </w:r>
      <w:r>
        <w:fldChar w:fldCharType="begin"/>
      </w:r>
      <w:r>
        <w:instrText xml:space="preserve"> REF _Ref124935605 \h </w:instrText>
      </w:r>
      <w:r>
        <w:fldChar w:fldCharType="separate"/>
      </w:r>
      <w:r w:rsidR="007E55FC">
        <w:t xml:space="preserve">Figure </w:t>
      </w:r>
      <w:r w:rsidR="007E55FC">
        <w:rPr>
          <w:noProof/>
        </w:rPr>
        <w:t>6</w:t>
      </w:r>
      <w:r>
        <w:fldChar w:fldCharType="end"/>
      </w:r>
      <w:r>
        <w:t xml:space="preserve">b). Above a critical concentration, these oligomers are not soluble anymore and form a distinct phase (apparition and coalescence of droplets, </w:t>
      </w:r>
      <w:r>
        <w:fldChar w:fldCharType="begin"/>
      </w:r>
      <w:r>
        <w:instrText xml:space="preserve"> REF _Ref124935605 \h </w:instrText>
      </w:r>
      <w:r>
        <w:fldChar w:fldCharType="separate"/>
      </w:r>
      <w:r w:rsidR="007E55FC">
        <w:t xml:space="preserve">Figure </w:t>
      </w:r>
      <w:r w:rsidR="007E55FC">
        <w:rPr>
          <w:noProof/>
        </w:rPr>
        <w:t>6</w:t>
      </w:r>
      <w:r>
        <w:fldChar w:fldCharType="end"/>
      </w:r>
      <w:r>
        <w:t xml:space="preserve">c) that preferentially wet the PMDS walls of the chip because of its chemical affinity. This scenario was further confirmed with experiments in which the chip was firstly pre-washed with DBAE, in order to extract PDMS oligomers, as in </w:t>
      </w:r>
      <w:sdt>
        <w:sdtPr>
          <w:id w:val="813838779"/>
          <w:citation/>
        </w:sdtPr>
        <w:sdtEndPr/>
        <w:sdtContent>
          <w:r>
            <w:fldChar w:fldCharType="begin"/>
          </w:r>
          <w:r w:rsidRPr="00902BC3">
            <w:instrText xml:space="preserve"> CITATION Lee031 \l 1036 </w:instrText>
          </w:r>
          <w:r>
            <w:fldChar w:fldCharType="separate"/>
          </w:r>
          <w:r w:rsidR="007E55FC">
            <w:rPr>
              <w:noProof/>
            </w:rPr>
            <w:t>(Lee, et al., 2003)</w:t>
          </w:r>
          <w:r>
            <w:fldChar w:fldCharType="end"/>
          </w:r>
        </w:sdtContent>
      </w:sdt>
      <w:r>
        <w:t xml:space="preserve">. For these experiments, we do not observe anymore the phase separation shown in </w:t>
      </w:r>
      <w:r>
        <w:fldChar w:fldCharType="begin"/>
      </w:r>
      <w:r>
        <w:instrText xml:space="preserve"> REF _Ref124847608 \h </w:instrText>
      </w:r>
      <w:r>
        <w:fldChar w:fldCharType="separate"/>
      </w:r>
      <w:r w:rsidR="007E55FC">
        <w:t xml:space="preserve">Figure </w:t>
      </w:r>
      <w:r w:rsidR="007E55FC">
        <w:rPr>
          <w:noProof/>
        </w:rPr>
        <w:t>5</w:t>
      </w:r>
      <w:r>
        <w:fldChar w:fldCharType="end"/>
      </w:r>
      <w:r w:rsidRPr="00067178">
        <w:t xml:space="preserve">, thus confirming the </w:t>
      </w:r>
      <w:r>
        <w:t>scenario</w:t>
      </w:r>
      <w:r w:rsidRPr="00067178">
        <w:t xml:space="preserve"> </w:t>
      </w:r>
      <w:r>
        <w:t xml:space="preserve">shown </w:t>
      </w:r>
      <w:r w:rsidRPr="00067178">
        <w:t xml:space="preserve">in </w:t>
      </w:r>
      <w:r w:rsidRPr="00067178">
        <w:fldChar w:fldCharType="begin"/>
      </w:r>
      <w:r w:rsidRPr="00067178">
        <w:instrText xml:space="preserve"> REF _Ref124935605 \h  \* MERGEFORMAT </w:instrText>
      </w:r>
      <w:r w:rsidRPr="00067178">
        <w:fldChar w:fldCharType="separate"/>
      </w:r>
      <w:r w:rsidR="007E55FC">
        <w:t>Figure 6</w:t>
      </w:r>
      <w:r w:rsidRPr="00067178">
        <w:fldChar w:fldCharType="end"/>
      </w:r>
      <w:r w:rsidRPr="00067178">
        <w:t xml:space="preserve">. </w:t>
      </w:r>
    </w:p>
    <w:p w14:paraId="4348566C" w14:textId="26E32DA8" w:rsidR="00353B22" w:rsidRPr="00902BC3" w:rsidRDefault="00907396" w:rsidP="00902BC3">
      <w:pPr>
        <w:pStyle w:val="CETHeadingxx"/>
      </w:pPr>
      <w:r w:rsidRPr="00902BC3">
        <w:t xml:space="preserve"> </w:t>
      </w:r>
      <w:r w:rsidR="009074DA" w:rsidRPr="00902BC3">
        <w:t>Fluorescent compound</w:t>
      </w:r>
      <w:r w:rsidR="00BA2143" w:rsidRPr="00902BC3">
        <w:t xml:space="preserve"> accumulation</w:t>
      </w:r>
    </w:p>
    <w:p w14:paraId="524463BF" w14:textId="4B0CE904" w:rsidR="00605BB4" w:rsidRPr="007813B1" w:rsidRDefault="00DC117B" w:rsidP="00067178">
      <w:r w:rsidRPr="00DC117B">
        <w:t>In the same way,</w:t>
      </w:r>
      <w:r>
        <w:t xml:space="preserve"> </w:t>
      </w:r>
      <w:r w:rsidR="00D45C62">
        <w:t>see</w:t>
      </w:r>
      <w:r w:rsidR="00067178">
        <w:t xml:space="preserve"> </w:t>
      </w:r>
      <w:r w:rsidR="00067178">
        <w:fldChar w:fldCharType="begin"/>
      </w:r>
      <w:r w:rsidR="00067178">
        <w:instrText xml:space="preserve"> REF _Ref124935605 \h </w:instrText>
      </w:r>
      <w:r w:rsidR="00067178">
        <w:fldChar w:fldCharType="separate"/>
      </w:r>
      <w:r w:rsidR="007E55FC">
        <w:t xml:space="preserve">Figure </w:t>
      </w:r>
      <w:r w:rsidR="007E55FC">
        <w:rPr>
          <w:noProof/>
        </w:rPr>
        <w:t>6</w:t>
      </w:r>
      <w:r w:rsidR="00067178">
        <w:fldChar w:fldCharType="end"/>
      </w:r>
      <w:r>
        <w:t>(d-e)</w:t>
      </w:r>
      <w:r w:rsidR="004262E0">
        <w:t>,</w:t>
      </w:r>
      <w:r>
        <w:t xml:space="preserve"> </w:t>
      </w:r>
      <w:r w:rsidR="00D45C62">
        <w:t xml:space="preserve">the </w:t>
      </w:r>
      <w:r w:rsidR="00D45C62" w:rsidRPr="00DC117B">
        <w:t>pervaporation</w:t>
      </w:r>
      <w:r w:rsidR="00D45C62">
        <w:t>-</w:t>
      </w:r>
      <w:r w:rsidR="00D45C62" w:rsidRPr="00DC117B">
        <w:t xml:space="preserve">induced </w:t>
      </w:r>
      <w:r w:rsidR="00D45C62">
        <w:t>flow is capable of continuously accumulate any</w:t>
      </w:r>
      <w:r w:rsidR="00067178">
        <w:t xml:space="preserve"> impurities </w:t>
      </w:r>
      <w:r w:rsidR="00D45C62">
        <w:t>up to</w:t>
      </w:r>
      <w:r w:rsidR="004262E0">
        <w:t xml:space="preserve"> the channel</w:t>
      </w:r>
      <w:r w:rsidR="00D45C62">
        <w:t xml:space="preserve"> </w:t>
      </w:r>
      <w:r w:rsidR="00902BC3">
        <w:t>tip,</w:t>
      </w:r>
      <w:r w:rsidR="00D45C62">
        <w:t xml:space="preserve"> in the case this impurity is not soluble in PDMS.</w:t>
      </w:r>
      <w:r w:rsidR="007813B1">
        <w:t xml:space="preserve"> </w:t>
      </w:r>
      <w:r w:rsidR="00067178">
        <w:rPr>
          <w:lang w:val="en-US"/>
        </w:rPr>
        <w:t>The</w:t>
      </w:r>
      <w:r w:rsidR="007813B1" w:rsidRPr="007813B1">
        <w:rPr>
          <w:lang w:val="en-US"/>
        </w:rPr>
        <w:t xml:space="preserve"> observation of the continuous increase of the fluorescence intensity at the end of the channel </w:t>
      </w:r>
      <w:r w:rsidR="00067178">
        <w:rPr>
          <w:lang w:val="en-US"/>
        </w:rPr>
        <w:t xml:space="preserve">could be due </w:t>
      </w:r>
      <w:r w:rsidR="007813B1" w:rsidRPr="007813B1">
        <w:rPr>
          <w:lang w:val="en-US"/>
        </w:rPr>
        <w:t>to this same phenomenon, in the case of a fluorescent impurity contained in the solvent</w:t>
      </w:r>
      <w:r w:rsidR="007813B1">
        <w:t xml:space="preserve"> DBAE.</w:t>
      </w:r>
      <w:r>
        <w:t xml:space="preserve"> </w:t>
      </w:r>
      <w:r w:rsidR="004262E0">
        <w:t xml:space="preserve">In addition, </w:t>
      </w:r>
      <w:r w:rsidR="007813B1">
        <w:t>the following experiment</w:t>
      </w:r>
      <w:r w:rsidR="00067178">
        <w:t xml:space="preserve"> was performed</w:t>
      </w:r>
      <w:r w:rsidR="007813B1">
        <w:t>. After 90 h of continuous accumulation, t</w:t>
      </w:r>
      <w:r w:rsidR="004262E0">
        <w:t>he inlet</w:t>
      </w:r>
      <w:r w:rsidR="007813B1">
        <w:t xml:space="preserve"> DBAE</w:t>
      </w:r>
      <w:r w:rsidR="004262E0">
        <w:t xml:space="preserve"> tube</w:t>
      </w:r>
      <w:r w:rsidR="00E61B0A">
        <w:t xml:space="preserve"> </w:t>
      </w:r>
      <w:r w:rsidR="00067178">
        <w:t xml:space="preserve">was unplugged </w:t>
      </w:r>
      <w:r w:rsidR="007813B1">
        <w:t xml:space="preserve">from the chip. After complete pervaporation of DBAE, </w:t>
      </w:r>
      <w:r w:rsidR="00067178">
        <w:fldChar w:fldCharType="begin"/>
      </w:r>
      <w:r w:rsidR="00067178">
        <w:instrText xml:space="preserve"> REF _Ref124935605 \h </w:instrText>
      </w:r>
      <w:r w:rsidR="00067178">
        <w:fldChar w:fldCharType="separate"/>
      </w:r>
      <w:r w:rsidR="007E55FC">
        <w:t xml:space="preserve">Figure </w:t>
      </w:r>
      <w:r w:rsidR="007E55FC">
        <w:rPr>
          <w:noProof/>
        </w:rPr>
        <w:t>6</w:t>
      </w:r>
      <w:r w:rsidR="00067178">
        <w:fldChar w:fldCharType="end"/>
      </w:r>
      <w:r w:rsidR="007813B1">
        <w:t xml:space="preserve">f shows that a significant volume of the </w:t>
      </w:r>
      <w:r w:rsidR="004262E0">
        <w:t>fluorescent compound</w:t>
      </w:r>
      <w:r w:rsidR="007813B1">
        <w:t xml:space="preserve"> remains trapped at the tip</w:t>
      </w:r>
      <w:r w:rsidR="004262E0">
        <w:t xml:space="preserve">, </w:t>
      </w:r>
      <w:r w:rsidR="007813B1">
        <w:t>confirming that th</w:t>
      </w:r>
      <w:r w:rsidR="00B53ED9">
        <w:t>is</w:t>
      </w:r>
      <w:r w:rsidR="007813B1">
        <w:t xml:space="preserve"> impurity is not soluble in the PDMS matrix. The measurement of </w:t>
      </w:r>
      <w:r w:rsidR="00B53ED9">
        <w:t>its</w:t>
      </w:r>
      <w:r w:rsidR="007813B1">
        <w:t xml:space="preserve"> volume and the knowledge of the overall pervaporation-induced fl</w:t>
      </w:r>
      <w:r w:rsidR="008941B6">
        <w:t>ow rate</w:t>
      </w:r>
      <w:r w:rsidR="007813B1">
        <w:t xml:space="preserve"> (see above), leads to a rough estimate of the</w:t>
      </w:r>
      <w:r w:rsidR="00B5710E">
        <w:t xml:space="preserve"> concentration of this </w:t>
      </w:r>
      <w:r w:rsidR="00394E7A">
        <w:t>impurity</w:t>
      </w:r>
      <w:r w:rsidR="007813B1">
        <w:t xml:space="preserve"> in DBAE</w:t>
      </w:r>
      <w:r w:rsidR="00394E7A">
        <w:t xml:space="preserve">, </w:t>
      </w:r>
      <w:r w:rsidR="008941B6">
        <w:t xml:space="preserve">below </w:t>
      </w:r>
      <w:r w:rsidR="00B5710E">
        <w:t>0.5%</w:t>
      </w:r>
      <w:r w:rsidR="007813B1">
        <w:t xml:space="preserve"> in volume fraction</w:t>
      </w:r>
      <w:r w:rsidR="00B5710E">
        <w:t>.</w:t>
      </w:r>
      <w:r w:rsidR="007813B1">
        <w:t xml:space="preserve"> </w:t>
      </w:r>
    </w:p>
    <w:p w14:paraId="24061623" w14:textId="6310AEE2" w:rsidR="00BA2143" w:rsidRPr="00B57B36" w:rsidRDefault="0049177C" w:rsidP="00BA2143">
      <w:pPr>
        <w:pStyle w:val="CETHeading1"/>
        <w:tabs>
          <w:tab w:val="clear" w:pos="360"/>
          <w:tab w:val="right" w:pos="7100"/>
        </w:tabs>
        <w:jc w:val="both"/>
        <w:rPr>
          <w:lang w:val="en-GB"/>
        </w:rPr>
      </w:pPr>
      <w:r>
        <w:rPr>
          <w:lang w:val="en-GB"/>
        </w:rPr>
        <w:t>Conclusion</w:t>
      </w:r>
    </w:p>
    <w:p w14:paraId="6FAA4342" w14:textId="73AA46A5" w:rsidR="00C52C3C" w:rsidRDefault="007A7933" w:rsidP="00310171">
      <w:pPr>
        <w:pStyle w:val="CETBodytext"/>
      </w:pPr>
      <w:r>
        <w:t xml:space="preserve">In conclusion, </w:t>
      </w:r>
      <w:r w:rsidR="00B9796C">
        <w:t xml:space="preserve">we have </w:t>
      </w:r>
      <w:r>
        <w:t>investigated the compatibility of a hydrophilic switchable solvent 2,2-Dibutylamino ethanol</w:t>
      </w:r>
      <w:r w:rsidR="00067178">
        <w:t xml:space="preserve">, </w:t>
      </w:r>
      <w:r w:rsidR="004F3413">
        <w:t>DBAE,</w:t>
      </w:r>
      <w:r>
        <w:t xml:space="preserve"> with the most commonly used material</w:t>
      </w:r>
      <w:r w:rsidR="004F3413">
        <w:t xml:space="preserve"> for</w:t>
      </w:r>
      <w:r>
        <w:t xml:space="preserve"> </w:t>
      </w:r>
      <w:r w:rsidR="004F3413">
        <w:t>microfluidic</w:t>
      </w:r>
      <w:r w:rsidR="004559AB">
        <w:t xml:space="preserve"> </w:t>
      </w:r>
      <w:r w:rsidR="004F3413">
        <w:t>chips</w:t>
      </w:r>
      <w:r>
        <w:t xml:space="preserve">, polydimethylsiloxane. </w:t>
      </w:r>
      <w:r w:rsidR="004F3413">
        <w:t xml:space="preserve">Initial </w:t>
      </w:r>
      <w:r>
        <w:t xml:space="preserve">macroscopic observations suggested an apparent compatibility between the two compounds. Then, observations </w:t>
      </w:r>
      <w:r w:rsidR="004F3413">
        <w:t xml:space="preserve">at the </w:t>
      </w:r>
      <w:r>
        <w:t xml:space="preserve">scale </w:t>
      </w:r>
      <w:r w:rsidR="004F3413">
        <w:t xml:space="preserve">of a dead-end microchannel </w:t>
      </w:r>
      <w:r>
        <w:t xml:space="preserve">revealed </w:t>
      </w:r>
      <w:r w:rsidR="00250DBA">
        <w:t>DBAE</w:t>
      </w:r>
      <w:r>
        <w:t xml:space="preserve"> pervaporation, extraction of</w:t>
      </w:r>
      <w:r w:rsidR="004F3413">
        <w:t xml:space="preserve"> un-crossed linked</w:t>
      </w:r>
      <w:r>
        <w:t xml:space="preserve"> </w:t>
      </w:r>
      <w:r w:rsidR="004F3413">
        <w:t xml:space="preserve">PDMS </w:t>
      </w:r>
      <w:r>
        <w:t>oligomers</w:t>
      </w:r>
      <w:r w:rsidR="004F3413">
        <w:t>,</w:t>
      </w:r>
      <w:r>
        <w:t xml:space="preserve"> and the presence of </w:t>
      </w:r>
      <w:r w:rsidR="00250DBA">
        <w:t xml:space="preserve">a </w:t>
      </w:r>
      <w:r>
        <w:t xml:space="preserve">fluorescent compound in DBAE. </w:t>
      </w:r>
      <w:r w:rsidR="004F3413">
        <w:t>DBAE p</w:t>
      </w:r>
      <w:r>
        <w:t xml:space="preserve">ervaporation </w:t>
      </w:r>
      <w:r w:rsidR="004F3413">
        <w:t xml:space="preserve">through </w:t>
      </w:r>
      <w:r w:rsidR="00250DBA">
        <w:t xml:space="preserve">the </w:t>
      </w:r>
      <w:r w:rsidR="004F3413">
        <w:t xml:space="preserve">PDMS </w:t>
      </w:r>
      <w:r w:rsidR="00250DBA">
        <w:t xml:space="preserve">matrix </w:t>
      </w:r>
      <w:r w:rsidR="004F3413">
        <w:t>induce</w:t>
      </w:r>
      <w:r>
        <w:t xml:space="preserve">s a flow towards the tip of the microfluidic channel </w:t>
      </w:r>
      <w:r w:rsidR="004F3413">
        <w:t>leading to</w:t>
      </w:r>
      <w:r>
        <w:t xml:space="preserve"> a phase separation and </w:t>
      </w:r>
      <w:r w:rsidR="004F3413">
        <w:t>the continuous</w:t>
      </w:r>
      <w:r>
        <w:t xml:space="preserve"> accumulation of </w:t>
      </w:r>
      <w:r w:rsidR="00F91A4D">
        <w:t>the</w:t>
      </w:r>
      <w:r w:rsidR="004F3413">
        <w:t xml:space="preserve"> </w:t>
      </w:r>
      <w:r>
        <w:t xml:space="preserve">fluorescent compound. </w:t>
      </w:r>
      <w:r w:rsidR="004F3413">
        <w:t xml:space="preserve">DBAE pervaporation </w:t>
      </w:r>
      <w:r w:rsidR="00F91A4D">
        <w:t xml:space="preserve">rates </w:t>
      </w:r>
      <w:r w:rsidR="004F3413">
        <w:t xml:space="preserve">in our configuration </w:t>
      </w:r>
      <w:r w:rsidR="00F91A4D">
        <w:t>are small, around</w:t>
      </w:r>
      <w:r w:rsidR="004F3413">
        <w:t xml:space="preserve"> </w:t>
      </w:r>
      <w:r w:rsidR="00067178">
        <w:t>5</w:t>
      </w:r>
      <w:r w:rsidR="004F3413">
        <w:t xml:space="preserve"> nL/min, and it is probable that </w:t>
      </w:r>
      <w:r w:rsidR="00F91A4D">
        <w:t>they</w:t>
      </w:r>
      <w:r w:rsidR="004F3413">
        <w:t xml:space="preserve"> can be safely neglected in other microfluidic configuration for which residence times in the channels are small. The same conclusion holds for the extraction of PDMS oligomers and the presence of the impurity revealed in the present work. In a near future, we expect to exploit the permeability of PDMS to CO</w:t>
      </w:r>
      <w:r w:rsidR="004F3413" w:rsidRPr="00067178">
        <w:rPr>
          <w:vertAlign w:val="subscript"/>
        </w:rPr>
        <w:t>2</w:t>
      </w:r>
      <w:r w:rsidR="004F3413">
        <w:t xml:space="preserve"> and N</w:t>
      </w:r>
      <w:r w:rsidR="004F3413" w:rsidRPr="00067178">
        <w:rPr>
          <w:vertAlign w:val="subscript"/>
        </w:rPr>
        <w:t>2</w:t>
      </w:r>
      <w:r w:rsidR="004F3413">
        <w:t xml:space="preserve"> to design and optimize a </w:t>
      </w:r>
      <w:r>
        <w:t xml:space="preserve">microfluidic liquid-liquid separation experiment using </w:t>
      </w:r>
      <w:r w:rsidR="004F3413">
        <w:t>DBAE in a PDMS chip</w:t>
      </w:r>
      <w:r>
        <w:t xml:space="preserve">. </w:t>
      </w:r>
    </w:p>
    <w:p w14:paraId="0145F3E5" w14:textId="77777777" w:rsidR="00310171" w:rsidRPr="00F70722" w:rsidRDefault="00310171" w:rsidP="00816240">
      <w:pPr>
        <w:pStyle w:val="CETReferencetext"/>
        <w:ind w:left="0" w:firstLine="0"/>
        <w:rPr>
          <w:lang w:val="en-US"/>
        </w:rPr>
      </w:pPr>
    </w:p>
    <w:sdt>
      <w:sdtPr>
        <w:rPr>
          <w:lang w:val="fr-FR"/>
        </w:rPr>
        <w:id w:val="-2084746400"/>
        <w:docPartObj>
          <w:docPartGallery w:val="Bibliographies"/>
          <w:docPartUnique/>
        </w:docPartObj>
      </w:sdtPr>
      <w:sdtEndPr>
        <w:rPr>
          <w:lang w:val="en-GB"/>
        </w:rPr>
      </w:sdtEndPr>
      <w:sdtContent>
        <w:sdt>
          <w:sdtPr>
            <w:id w:val="-132258645"/>
            <w:bibliography/>
          </w:sdtPr>
          <w:sdtEndPr/>
          <w:sdtContent>
            <w:p w14:paraId="007764E1" w14:textId="18CC721A" w:rsidR="007E55FC" w:rsidRPr="00C41DEF" w:rsidRDefault="00D66488" w:rsidP="007E55FC">
              <w:pPr>
                <w:pStyle w:val="Bibliographie"/>
                <w:rPr>
                  <w:noProof/>
                  <w:sz w:val="24"/>
                  <w:szCs w:val="24"/>
                  <w:lang w:val="en-US"/>
                </w:rPr>
              </w:pPr>
              <w:r w:rsidRPr="00D66488">
                <w:fldChar w:fldCharType="begin"/>
              </w:r>
              <w:r w:rsidRPr="00B76C1D">
                <w:rPr>
                  <w:lang w:val="en-US"/>
                </w:rPr>
                <w:instrText>BIBLIOGRAPHY</w:instrText>
              </w:r>
              <w:r w:rsidRPr="00D66488">
                <w:fldChar w:fldCharType="separate"/>
              </w:r>
              <w:r w:rsidR="007E55FC" w:rsidRPr="00C41DEF">
                <w:rPr>
                  <w:noProof/>
                  <w:lang w:val="en-US"/>
                </w:rPr>
                <w:t>Bacchin, P., Leng, J. &amp; Salmon, J.-B., 2022</w:t>
              </w:r>
              <w:r w:rsidR="00C41DEF" w:rsidRPr="00C41DEF">
                <w:rPr>
                  <w:noProof/>
                  <w:lang w:val="en-US"/>
                </w:rPr>
                <w:t>,</w:t>
              </w:r>
              <w:r w:rsidR="007E55FC" w:rsidRPr="00C41DEF">
                <w:rPr>
                  <w:noProof/>
                  <w:lang w:val="en-US"/>
                </w:rPr>
                <w:t xml:space="preserve"> Microfluidic Evaporation, Pervaporation, and Osmosis: From Passive </w:t>
              </w:r>
              <w:r w:rsidR="00C41DEF" w:rsidRPr="00C41DEF">
                <w:rPr>
                  <w:noProof/>
                  <w:lang w:val="en-US"/>
                </w:rPr>
                <w:t>Pumping to Solute Concentration,</w:t>
              </w:r>
              <w:r w:rsidR="007E55FC" w:rsidRPr="00C41DEF">
                <w:rPr>
                  <w:noProof/>
                  <w:lang w:val="en-US"/>
                </w:rPr>
                <w:t xml:space="preserve"> </w:t>
              </w:r>
              <w:r w:rsidR="007E55FC" w:rsidRPr="00C41DEF">
                <w:rPr>
                  <w:iCs/>
                  <w:noProof/>
                  <w:lang w:val="en-US"/>
                </w:rPr>
                <w:t xml:space="preserve">Chemical Reviews, </w:t>
              </w:r>
              <w:r w:rsidR="00C97373">
                <w:rPr>
                  <w:noProof/>
                  <w:lang w:val="en-US"/>
                </w:rPr>
                <w:t>Vol 122</w:t>
              </w:r>
              <w:r w:rsidR="00C41DEF" w:rsidRPr="00C41DEF">
                <w:rPr>
                  <w:noProof/>
                  <w:lang w:val="en-US"/>
                </w:rPr>
                <w:t xml:space="preserve">, </w:t>
              </w:r>
              <w:r w:rsidR="007E55FC" w:rsidRPr="00C41DEF">
                <w:rPr>
                  <w:noProof/>
                  <w:lang w:val="en-US"/>
                </w:rPr>
                <w:t>6938–6985.</w:t>
              </w:r>
            </w:p>
            <w:p w14:paraId="7F65CD39" w14:textId="33697C94" w:rsidR="007E55FC" w:rsidRPr="00C41DEF" w:rsidRDefault="00C41DEF" w:rsidP="007E55FC">
              <w:pPr>
                <w:pStyle w:val="Bibliographie"/>
                <w:rPr>
                  <w:noProof/>
                  <w:lang w:val="en-US"/>
                </w:rPr>
              </w:pPr>
              <w:r w:rsidRPr="00C41DEF">
                <w:rPr>
                  <w:noProof/>
                  <w:lang w:val="en-US"/>
                </w:rPr>
                <w:t>Boyd, A. R. et al., 2012,</w:t>
              </w:r>
              <w:r w:rsidR="007E55FC" w:rsidRPr="00C41DEF">
                <w:rPr>
                  <w:noProof/>
                  <w:lang w:val="en-US"/>
                </w:rPr>
                <w:t xml:space="preserve"> Switchable hydrophilicity solvents for lipid extraction from microalgae for biofuel production</w:t>
              </w:r>
              <w:r w:rsidRPr="00C41DEF">
                <w:rPr>
                  <w:noProof/>
                  <w:lang w:val="en-US"/>
                </w:rPr>
                <w:t>,</w:t>
              </w:r>
              <w:r w:rsidR="007E55FC" w:rsidRPr="00C41DEF">
                <w:rPr>
                  <w:noProof/>
                  <w:lang w:val="en-US"/>
                </w:rPr>
                <w:t xml:space="preserve"> </w:t>
              </w:r>
              <w:r w:rsidR="007E55FC" w:rsidRPr="00C41DEF">
                <w:rPr>
                  <w:iCs/>
                  <w:noProof/>
                  <w:lang w:val="en-US"/>
                </w:rPr>
                <w:t xml:space="preserve">Bioresource Technology, </w:t>
              </w:r>
              <w:r w:rsidRPr="00C41DEF">
                <w:rPr>
                  <w:noProof/>
                  <w:lang w:val="en-US"/>
                </w:rPr>
                <w:t xml:space="preserve">Vol 118, </w:t>
              </w:r>
              <w:r w:rsidR="007E55FC" w:rsidRPr="00C41DEF">
                <w:rPr>
                  <w:noProof/>
                  <w:lang w:val="en-US"/>
                </w:rPr>
                <w:t>628-632.</w:t>
              </w:r>
            </w:p>
            <w:p w14:paraId="7F7EFA77" w14:textId="572D7D04" w:rsidR="007E55FC" w:rsidRPr="00C41DEF" w:rsidRDefault="007E55FC" w:rsidP="007E55FC">
              <w:pPr>
                <w:pStyle w:val="Bibliographie"/>
                <w:rPr>
                  <w:noProof/>
                  <w:lang w:val="en-US"/>
                </w:rPr>
              </w:pPr>
              <w:r w:rsidRPr="00C41DEF">
                <w:rPr>
                  <w:noProof/>
                  <w:lang w:val="en-US"/>
                </w:rPr>
                <w:t>Ca</w:t>
              </w:r>
              <w:r w:rsidR="00C41DEF" w:rsidRPr="00C41DEF">
                <w:rPr>
                  <w:noProof/>
                  <w:lang w:val="en-US"/>
                </w:rPr>
                <w:t>rrera, G. V. S. M. et al., 2015,</w:t>
              </w:r>
              <w:r w:rsidRPr="00C41DEF">
                <w:rPr>
                  <w:noProof/>
                  <w:lang w:val="en-US"/>
                </w:rPr>
                <w:t xml:space="preserve"> Reversible systems based on CO2, amino-acids and organic superbases. </w:t>
              </w:r>
              <w:r w:rsidRPr="00C41DEF">
                <w:rPr>
                  <w:iCs/>
                  <w:noProof/>
                  <w:lang w:val="en-US"/>
                </w:rPr>
                <w:t xml:space="preserve">RSC Advances, </w:t>
              </w:r>
              <w:r w:rsidR="00C41DEF">
                <w:rPr>
                  <w:iCs/>
                  <w:noProof/>
                  <w:lang w:val="en-US"/>
                </w:rPr>
                <w:t xml:space="preserve">Vol </w:t>
              </w:r>
              <w:r w:rsidRPr="00C41DEF">
                <w:rPr>
                  <w:noProof/>
                  <w:lang w:val="en-US"/>
                </w:rPr>
                <w:t>5</w:t>
              </w:r>
              <w:r w:rsidR="00C97373">
                <w:rPr>
                  <w:noProof/>
                  <w:lang w:val="en-US"/>
                </w:rPr>
                <w:t>,</w:t>
              </w:r>
              <w:r w:rsidRPr="00C41DEF">
                <w:rPr>
                  <w:noProof/>
                  <w:lang w:val="en-US"/>
                </w:rPr>
                <w:t xml:space="preserve"> 35564-35571.</w:t>
              </w:r>
            </w:p>
            <w:p w14:paraId="455BAF3A" w14:textId="7780FE28" w:rsidR="007E55FC" w:rsidRPr="00C41DEF" w:rsidRDefault="00C41DEF" w:rsidP="007E55FC">
              <w:pPr>
                <w:pStyle w:val="Bibliographie"/>
                <w:rPr>
                  <w:noProof/>
                  <w:lang w:val="en-US"/>
                </w:rPr>
              </w:pPr>
              <w:r>
                <w:rPr>
                  <w:noProof/>
                  <w:lang w:val="en-US"/>
                </w:rPr>
                <w:t>Dollet, B. et al., 2019,</w:t>
              </w:r>
              <w:r w:rsidR="007E55FC" w:rsidRPr="00C41DEF">
                <w:rPr>
                  <w:noProof/>
                  <w:lang w:val="en-US"/>
                </w:rPr>
                <w:t xml:space="preserve"> Drying of channels by evapora</w:t>
              </w:r>
              <w:r>
                <w:rPr>
                  <w:noProof/>
                  <w:lang w:val="en-US"/>
                </w:rPr>
                <w:t>tion through a permeable medium,</w:t>
              </w:r>
              <w:r w:rsidR="007E55FC" w:rsidRPr="00C41DEF">
                <w:rPr>
                  <w:noProof/>
                  <w:lang w:val="en-US"/>
                </w:rPr>
                <w:t xml:space="preserve"> </w:t>
              </w:r>
              <w:r w:rsidR="007E55FC" w:rsidRPr="00C41DEF">
                <w:rPr>
                  <w:iCs/>
                  <w:noProof/>
                  <w:lang w:val="en-US"/>
                </w:rPr>
                <w:t xml:space="preserve">Journal of The Royal Society Interface, </w:t>
              </w:r>
              <w:r>
                <w:rPr>
                  <w:iCs/>
                  <w:noProof/>
                  <w:lang w:val="en-US"/>
                </w:rPr>
                <w:t xml:space="preserve">Vol </w:t>
              </w:r>
              <w:r>
                <w:rPr>
                  <w:noProof/>
                  <w:lang w:val="en-US"/>
                </w:rPr>
                <w:t>16.</w:t>
              </w:r>
            </w:p>
            <w:p w14:paraId="695E119E" w14:textId="4108915B" w:rsidR="007E55FC" w:rsidRPr="00C41DEF" w:rsidRDefault="007E55FC" w:rsidP="007E55FC">
              <w:pPr>
                <w:pStyle w:val="Bibliographie"/>
                <w:rPr>
                  <w:noProof/>
                  <w:lang w:val="en-US"/>
                </w:rPr>
              </w:pPr>
              <w:r w:rsidRPr="00C41DEF">
                <w:rPr>
                  <w:noProof/>
                  <w:lang w:val="en-US"/>
                </w:rPr>
                <w:t xml:space="preserve">Han, S., Ibrahim, </w:t>
              </w:r>
              <w:r w:rsidR="00C41DEF">
                <w:rPr>
                  <w:noProof/>
                  <w:lang w:val="en-US"/>
                </w:rPr>
                <w:t>M. Y. S. &amp; Abolhasani, M., 2021,</w:t>
              </w:r>
              <w:r w:rsidRPr="00C41DEF">
                <w:rPr>
                  <w:noProof/>
                  <w:lang w:val="en-US"/>
                </w:rPr>
                <w:t xml:space="preserve"> Intensified recovery of switchable hyd</w:t>
              </w:r>
              <w:r w:rsidR="00C41DEF">
                <w:rPr>
                  <w:noProof/>
                  <w:lang w:val="en-US"/>
                </w:rPr>
                <w:t>rophilicity solvents in flow,</w:t>
              </w:r>
              <w:r w:rsidRPr="00C41DEF">
                <w:rPr>
                  <w:noProof/>
                  <w:lang w:val="en-US"/>
                </w:rPr>
                <w:t xml:space="preserve"> </w:t>
              </w:r>
              <w:r w:rsidRPr="00C41DEF">
                <w:rPr>
                  <w:iCs/>
                  <w:noProof/>
                  <w:lang w:val="en-US"/>
                </w:rPr>
                <w:t xml:space="preserve">Chemical Communications, </w:t>
              </w:r>
              <w:r w:rsidR="00C41DEF">
                <w:rPr>
                  <w:iCs/>
                  <w:noProof/>
                  <w:lang w:val="en-US"/>
                </w:rPr>
                <w:t xml:space="preserve">Vol </w:t>
              </w:r>
              <w:r w:rsidR="00C97373">
                <w:rPr>
                  <w:noProof/>
                  <w:lang w:val="en-US"/>
                </w:rPr>
                <w:t xml:space="preserve">57, </w:t>
              </w:r>
              <w:r w:rsidRPr="00C41DEF">
                <w:rPr>
                  <w:noProof/>
                  <w:lang w:val="en-US"/>
                </w:rPr>
                <w:t>11310-11313.</w:t>
              </w:r>
            </w:p>
            <w:p w14:paraId="58D6DA86" w14:textId="5D03EE94" w:rsidR="007E55FC" w:rsidRPr="00C41DEF" w:rsidRDefault="00C97373" w:rsidP="007E55FC">
              <w:pPr>
                <w:pStyle w:val="Bibliographie"/>
                <w:rPr>
                  <w:noProof/>
                  <w:lang w:val="en-US"/>
                </w:rPr>
              </w:pPr>
              <w:r>
                <w:rPr>
                  <w:noProof/>
                  <w:lang w:val="en-US"/>
                </w:rPr>
                <w:t>Jessop, P., 2015,</w:t>
              </w:r>
              <w:r w:rsidR="007E55FC" w:rsidRPr="00C41DEF">
                <w:rPr>
                  <w:noProof/>
                  <w:lang w:val="en-US"/>
                </w:rPr>
                <w:t xml:space="preserve"> Switchable Solvents as Medi</w:t>
              </w:r>
              <w:r>
                <w:rPr>
                  <w:noProof/>
                  <w:lang w:val="en-US"/>
                </w:rPr>
                <w:t>a for Synthesis and Separations,</w:t>
              </w:r>
              <w:r w:rsidR="007E55FC" w:rsidRPr="00C41DEF">
                <w:rPr>
                  <w:noProof/>
                  <w:lang w:val="en-US"/>
                </w:rPr>
                <w:t xml:space="preserve"> </w:t>
              </w:r>
              <w:r w:rsidR="007E55FC" w:rsidRPr="00C41DEF">
                <w:rPr>
                  <w:iCs/>
                  <w:noProof/>
                  <w:lang w:val="en-US"/>
                </w:rPr>
                <w:t>Aldrichimica Acta,</w:t>
              </w:r>
              <w:r>
                <w:rPr>
                  <w:iCs/>
                  <w:noProof/>
                  <w:lang w:val="en-US"/>
                </w:rPr>
                <w:t xml:space="preserve"> Vol</w:t>
              </w:r>
              <w:r w:rsidR="007E55FC" w:rsidRPr="00C41DEF">
                <w:rPr>
                  <w:iCs/>
                  <w:noProof/>
                  <w:lang w:val="en-US"/>
                </w:rPr>
                <w:t xml:space="preserve"> </w:t>
              </w:r>
              <w:r>
                <w:rPr>
                  <w:noProof/>
                  <w:lang w:val="en-US"/>
                </w:rPr>
                <w:t xml:space="preserve">48, </w:t>
              </w:r>
              <w:r w:rsidR="007E55FC" w:rsidRPr="00C41DEF">
                <w:rPr>
                  <w:noProof/>
                  <w:lang w:val="en-US"/>
                </w:rPr>
                <w:t>18-21.</w:t>
              </w:r>
            </w:p>
            <w:p w14:paraId="458A37BF" w14:textId="0C6045E6" w:rsidR="007E55FC" w:rsidRPr="00C41DEF" w:rsidRDefault="007E55FC" w:rsidP="007E55FC">
              <w:pPr>
                <w:pStyle w:val="Bibliographie"/>
                <w:rPr>
                  <w:noProof/>
                  <w:lang w:val="en-US"/>
                </w:rPr>
              </w:pPr>
              <w:r w:rsidRPr="00C41DEF">
                <w:rPr>
                  <w:noProof/>
                  <w:lang w:val="en-US"/>
                </w:rPr>
                <w:t>Lee, J. N., Par</w:t>
              </w:r>
              <w:r w:rsidR="00C97373">
                <w:rPr>
                  <w:noProof/>
                  <w:lang w:val="en-US"/>
                </w:rPr>
                <w:t>k, C. &amp; Whitesides, G. M., 2003,</w:t>
              </w:r>
              <w:r w:rsidRPr="00C41DEF">
                <w:rPr>
                  <w:noProof/>
                  <w:lang w:val="en-US"/>
                </w:rPr>
                <w:t xml:space="preserve"> Solvent Compatibility of Poly(dimethylsilox</w:t>
              </w:r>
              <w:r w:rsidR="00C97373">
                <w:rPr>
                  <w:noProof/>
                  <w:lang w:val="en-US"/>
                </w:rPr>
                <w:t>ane)-Based Microfluidic Devices,</w:t>
              </w:r>
              <w:r w:rsidRPr="00C41DEF">
                <w:rPr>
                  <w:noProof/>
                  <w:lang w:val="en-US"/>
                </w:rPr>
                <w:t xml:space="preserve"> </w:t>
              </w:r>
              <w:r w:rsidRPr="00C41DEF">
                <w:rPr>
                  <w:iCs/>
                  <w:noProof/>
                  <w:lang w:val="en-US"/>
                </w:rPr>
                <w:t xml:space="preserve">Analytical Chemistry, </w:t>
              </w:r>
              <w:r w:rsidR="00C97373">
                <w:rPr>
                  <w:iCs/>
                  <w:noProof/>
                  <w:lang w:val="en-US"/>
                </w:rPr>
                <w:t xml:space="preserve">Vol </w:t>
              </w:r>
              <w:r w:rsidR="00C97373">
                <w:rPr>
                  <w:noProof/>
                  <w:lang w:val="en-US"/>
                </w:rPr>
                <w:t xml:space="preserve">75, </w:t>
              </w:r>
              <w:r w:rsidRPr="00C41DEF">
                <w:rPr>
                  <w:noProof/>
                  <w:lang w:val="en-US"/>
                </w:rPr>
                <w:t>6544-6554.</w:t>
              </w:r>
            </w:p>
            <w:p w14:paraId="628977E5" w14:textId="5999D8E4" w:rsidR="007E55FC" w:rsidRPr="00C41DEF" w:rsidRDefault="007E55FC" w:rsidP="007E55FC">
              <w:pPr>
                <w:pStyle w:val="Bibliographie"/>
                <w:rPr>
                  <w:noProof/>
                  <w:lang w:val="en-US"/>
                </w:rPr>
              </w:pPr>
              <w:r w:rsidRPr="00C41DEF">
                <w:rPr>
                  <w:noProof/>
                  <w:lang w:val="en-US"/>
                </w:rPr>
                <w:t>Lestari, G., Alizadehgiashi, M., Abolh</w:t>
              </w:r>
              <w:r w:rsidR="00C97373">
                <w:rPr>
                  <w:noProof/>
                  <w:lang w:val="en-US"/>
                </w:rPr>
                <w:t>asani, M. &amp; Kumacheva, E., 2017,</w:t>
              </w:r>
              <w:r w:rsidRPr="00C41DEF">
                <w:rPr>
                  <w:noProof/>
                  <w:lang w:val="en-US"/>
                </w:rPr>
                <w:t xml:space="preserve"> Study of Extraction and Recycling of Switchable Hydrophilicity Solvents in an Os</w:t>
              </w:r>
              <w:r w:rsidR="00C97373">
                <w:rPr>
                  <w:noProof/>
                  <w:lang w:val="en-US"/>
                </w:rPr>
                <w:t>cillatory Microfluidic Platform,</w:t>
              </w:r>
              <w:r w:rsidRPr="00C41DEF">
                <w:rPr>
                  <w:noProof/>
                  <w:lang w:val="en-US"/>
                </w:rPr>
                <w:t xml:space="preserve"> </w:t>
              </w:r>
              <w:r w:rsidRPr="00C41DEF">
                <w:rPr>
                  <w:iCs/>
                  <w:noProof/>
                  <w:lang w:val="en-US"/>
                </w:rPr>
                <w:t>ACS Sustainable Chemistry &amp; Engineering,</w:t>
              </w:r>
              <w:r w:rsidR="00C97373">
                <w:rPr>
                  <w:iCs/>
                  <w:noProof/>
                  <w:lang w:val="en-US"/>
                </w:rPr>
                <w:t xml:space="preserve"> Vol</w:t>
              </w:r>
              <w:r w:rsidRPr="00C41DEF">
                <w:rPr>
                  <w:iCs/>
                  <w:noProof/>
                  <w:lang w:val="en-US"/>
                </w:rPr>
                <w:t xml:space="preserve"> </w:t>
              </w:r>
              <w:r w:rsidR="00C97373">
                <w:rPr>
                  <w:noProof/>
                  <w:lang w:val="en-US"/>
                </w:rPr>
                <w:t xml:space="preserve">5, </w:t>
              </w:r>
              <w:r w:rsidRPr="00C41DEF">
                <w:rPr>
                  <w:noProof/>
                  <w:lang w:val="en-US"/>
                </w:rPr>
                <w:t>4304-4310.</w:t>
              </w:r>
            </w:p>
            <w:p w14:paraId="4EC98068" w14:textId="3D1FA27D" w:rsidR="007E55FC" w:rsidRPr="00C41DEF" w:rsidRDefault="00C97373" w:rsidP="007E55FC">
              <w:pPr>
                <w:pStyle w:val="Bibliographie"/>
                <w:rPr>
                  <w:noProof/>
                  <w:lang w:val="en-US"/>
                </w:rPr>
              </w:pPr>
              <w:r>
                <w:rPr>
                  <w:noProof/>
                  <w:lang w:val="en-US"/>
                </w:rPr>
                <w:t>Samorì, C. et al., 2010,</w:t>
              </w:r>
              <w:r w:rsidR="007E55FC" w:rsidRPr="00C41DEF">
                <w:rPr>
                  <w:noProof/>
                  <w:lang w:val="en-US"/>
                </w:rPr>
                <w:t xml:space="preserve"> Extraction of hydrocarbons from microalga Botryococcus b</w:t>
              </w:r>
              <w:r>
                <w:rPr>
                  <w:noProof/>
                  <w:lang w:val="en-US"/>
                </w:rPr>
                <w:t>raunii with switchable solvents,</w:t>
              </w:r>
              <w:r w:rsidR="007E55FC" w:rsidRPr="00C41DEF">
                <w:rPr>
                  <w:noProof/>
                  <w:lang w:val="en-US"/>
                </w:rPr>
                <w:t xml:space="preserve"> </w:t>
              </w:r>
              <w:r w:rsidR="007E55FC" w:rsidRPr="00C41DEF">
                <w:rPr>
                  <w:iCs/>
                  <w:noProof/>
                  <w:lang w:val="en-US"/>
                </w:rPr>
                <w:t>Bioresource Technology,</w:t>
              </w:r>
              <w:r>
                <w:rPr>
                  <w:iCs/>
                  <w:noProof/>
                  <w:lang w:val="en-US"/>
                </w:rPr>
                <w:t xml:space="preserve"> Vol</w:t>
              </w:r>
              <w:r w:rsidR="007E55FC" w:rsidRPr="00C41DEF">
                <w:rPr>
                  <w:iCs/>
                  <w:noProof/>
                  <w:lang w:val="en-US"/>
                </w:rPr>
                <w:t xml:space="preserve"> </w:t>
              </w:r>
              <w:r>
                <w:rPr>
                  <w:noProof/>
                  <w:lang w:val="en-US"/>
                </w:rPr>
                <w:t>101</w:t>
              </w:r>
              <w:r w:rsidR="007E55FC" w:rsidRPr="00C41DEF">
                <w:rPr>
                  <w:noProof/>
                  <w:lang w:val="en-US"/>
                </w:rPr>
                <w:t>, 3274-3279.</w:t>
              </w:r>
            </w:p>
            <w:p w14:paraId="234FE50F" w14:textId="3486D257" w:rsidR="007E55FC" w:rsidRPr="00C41DEF" w:rsidRDefault="007E55FC" w:rsidP="007E55FC">
              <w:pPr>
                <w:pStyle w:val="Bibliographie"/>
                <w:rPr>
                  <w:noProof/>
                  <w:lang w:val="en-US"/>
                </w:rPr>
              </w:pPr>
              <w:r w:rsidRPr="00C41DEF">
                <w:rPr>
                  <w:noProof/>
                  <w:lang w:val="en-US"/>
                </w:rPr>
                <w:t>Vanderveen, J. R., Du</w:t>
              </w:r>
              <w:r w:rsidR="00C97373">
                <w:rPr>
                  <w:noProof/>
                  <w:lang w:val="en-US"/>
                </w:rPr>
                <w:t>relle, J. &amp; Jessop, P. G., 2014,</w:t>
              </w:r>
              <w:r w:rsidRPr="00C41DEF">
                <w:rPr>
                  <w:noProof/>
                  <w:lang w:val="en-US"/>
                </w:rPr>
                <w:t xml:space="preserve"> Design and evaluation of switchable-hydrophilicity solvents</w:t>
              </w:r>
              <w:r w:rsidR="00C97373">
                <w:rPr>
                  <w:noProof/>
                  <w:lang w:val="en-US"/>
                </w:rPr>
                <w:t>,</w:t>
              </w:r>
              <w:r w:rsidRPr="00C41DEF">
                <w:rPr>
                  <w:noProof/>
                  <w:lang w:val="en-US"/>
                </w:rPr>
                <w:t xml:space="preserve"> </w:t>
              </w:r>
              <w:r w:rsidRPr="00C41DEF">
                <w:rPr>
                  <w:iCs/>
                  <w:noProof/>
                  <w:lang w:val="en-US"/>
                </w:rPr>
                <w:t xml:space="preserve">Green Chemistry, </w:t>
              </w:r>
              <w:r w:rsidR="00C97373">
                <w:rPr>
                  <w:iCs/>
                  <w:noProof/>
                  <w:lang w:val="en-US"/>
                </w:rPr>
                <w:t xml:space="preserve">Vol </w:t>
              </w:r>
              <w:r w:rsidR="00C97373">
                <w:rPr>
                  <w:noProof/>
                  <w:lang w:val="en-US"/>
                </w:rPr>
                <w:t>16</w:t>
              </w:r>
              <w:r w:rsidRPr="00C41DEF">
                <w:rPr>
                  <w:noProof/>
                  <w:lang w:val="en-US"/>
                </w:rPr>
                <w:t>, 1187-1197.</w:t>
              </w:r>
            </w:p>
            <w:p w14:paraId="4B132AAB" w14:textId="163832FB" w:rsidR="007E55FC" w:rsidRDefault="00C97373" w:rsidP="007E55FC">
              <w:pPr>
                <w:pStyle w:val="Bibliographie"/>
                <w:rPr>
                  <w:noProof/>
                  <w:lang w:val="en-US"/>
                </w:rPr>
              </w:pPr>
              <w:r>
                <w:rPr>
                  <w:noProof/>
                  <w:lang w:val="en-US"/>
                </w:rPr>
                <w:t>Zidong, Z. et al., 2020,</w:t>
              </w:r>
              <w:r w:rsidR="007E55FC" w:rsidRPr="00C41DEF">
                <w:rPr>
                  <w:noProof/>
                  <w:lang w:val="en-US"/>
                </w:rPr>
                <w:t xml:space="preserve"> Preparation and Application of CO</w:t>
              </w:r>
              <w:r w:rsidR="007E55FC" w:rsidRPr="00C97373">
                <w:rPr>
                  <w:noProof/>
                  <w:vertAlign w:val="subscript"/>
                  <w:lang w:val="en-US"/>
                </w:rPr>
                <w:t>2</w:t>
              </w:r>
              <w:r w:rsidR="007E55FC" w:rsidRPr="00C41DEF">
                <w:rPr>
                  <w:noProof/>
                  <w:lang w:val="en-US"/>
                </w:rPr>
                <w:t xml:space="preserve"> -Triggered Switchable Solvents in Separ</w:t>
              </w:r>
              <w:r>
                <w:rPr>
                  <w:noProof/>
                  <w:lang w:val="en-US"/>
                </w:rPr>
                <w:t>ation of Toluene/ n-Heptane,</w:t>
              </w:r>
              <w:r w:rsidR="007E55FC" w:rsidRPr="00C41DEF">
                <w:rPr>
                  <w:noProof/>
                  <w:lang w:val="en-US"/>
                </w:rPr>
                <w:t xml:space="preserve"> </w:t>
              </w:r>
              <w:r w:rsidR="007E55FC" w:rsidRPr="00C41DEF">
                <w:rPr>
                  <w:iCs/>
                  <w:noProof/>
                  <w:lang w:val="en-US"/>
                </w:rPr>
                <w:t>Langmuir,</w:t>
              </w:r>
              <w:r>
                <w:rPr>
                  <w:iCs/>
                  <w:noProof/>
                  <w:lang w:val="en-US"/>
                </w:rPr>
                <w:t xml:space="preserve"> Vol</w:t>
              </w:r>
              <w:r w:rsidR="007E55FC" w:rsidRPr="00C41DEF">
                <w:rPr>
                  <w:iCs/>
                  <w:noProof/>
                  <w:lang w:val="en-US"/>
                </w:rPr>
                <w:t xml:space="preserve"> </w:t>
              </w:r>
              <w:r>
                <w:rPr>
                  <w:noProof/>
                  <w:lang w:val="en-US"/>
                </w:rPr>
                <w:t>36</w:t>
              </w:r>
              <w:r w:rsidR="007E55FC" w:rsidRPr="00C41DEF">
                <w:rPr>
                  <w:noProof/>
                  <w:lang w:val="en-US"/>
                </w:rPr>
                <w:t>, 510-519.</w:t>
              </w:r>
            </w:p>
            <w:p w14:paraId="19C4FC68" w14:textId="101F99A7" w:rsidR="004628D2" w:rsidRPr="00D66488" w:rsidRDefault="00D66488" w:rsidP="00310171">
              <w:pPr>
                <w:pStyle w:val="CETReferencetext"/>
                <w:ind w:left="0" w:firstLine="0"/>
                <w:rPr>
                  <w:lang w:val="fr-FR"/>
                </w:rPr>
              </w:pPr>
              <w:r w:rsidRPr="00D66488">
                <w:fldChar w:fldCharType="end"/>
              </w:r>
            </w:p>
          </w:sdtContent>
        </w:sdt>
      </w:sdtContent>
    </w:sdt>
    <w:bookmarkStart w:id="7" w:name="_GoBack" w:displacedByCustomXml="prev"/>
    <w:bookmarkEnd w:id="7" w:displacedByCustomXml="prev"/>
    <w:sectPr w:rsidR="004628D2" w:rsidRPr="00D66488" w:rsidSect="00EF06D9">
      <w:type w:val="continuous"/>
      <w:pgSz w:w="11906" w:h="16838" w:code="9"/>
      <w:pgMar w:top="1701" w:right="1418" w:bottom="1701" w:left="1701" w:header="1701" w:footer="0"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580884" w16cid:durableId="27826E35"/>
  <w16cid:commentId w16cid:paraId="361763FF" w16cid:durableId="2782710E"/>
  <w16cid:commentId w16cid:paraId="290D26F8" w16cid:durableId="27827134"/>
  <w16cid:commentId w16cid:paraId="1F321E11" w16cid:durableId="2782716C"/>
  <w16cid:commentId w16cid:paraId="4F921BC0" w16cid:durableId="2782717E"/>
  <w16cid:commentId w16cid:paraId="1AC9BCE8" w16cid:durableId="278271F8"/>
  <w16cid:commentId w16cid:paraId="11B96160" w16cid:durableId="27826E36"/>
  <w16cid:commentId w16cid:paraId="055C8239" w16cid:durableId="277CC678"/>
  <w16cid:commentId w16cid:paraId="427CDE44" w16cid:durableId="27827487"/>
  <w16cid:commentId w16cid:paraId="3304D771" w16cid:durableId="27827464"/>
  <w16cid:commentId w16cid:paraId="2EE98C9E" w16cid:durableId="2782750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043580" w14:textId="77777777" w:rsidR="008C6463" w:rsidRDefault="008C6463" w:rsidP="004F5E36">
      <w:r>
        <w:separator/>
      </w:r>
    </w:p>
  </w:endnote>
  <w:endnote w:type="continuationSeparator" w:id="0">
    <w:p w14:paraId="67D6213D" w14:textId="77777777" w:rsidR="008C6463" w:rsidRDefault="008C6463"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4373DD" w14:textId="77777777" w:rsidR="008C6463" w:rsidRDefault="008C6463" w:rsidP="004F5E36">
      <w:r>
        <w:separator/>
      </w:r>
    </w:p>
  </w:footnote>
  <w:footnote w:type="continuationSeparator" w:id="0">
    <w:p w14:paraId="6BE2F623" w14:textId="77777777" w:rsidR="008C6463" w:rsidRDefault="008C6463"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2"/>
  </w:num>
  <w:num w:numId="14">
    <w:abstractNumId w:val="18"/>
  </w:num>
  <w:num w:numId="15">
    <w:abstractNumId w:val="20"/>
  </w:num>
  <w:num w:numId="16">
    <w:abstractNumId w:val="19"/>
  </w:num>
  <w:num w:numId="17">
    <w:abstractNumId w:val="11"/>
  </w:num>
  <w:num w:numId="18">
    <w:abstractNumId w:val="12"/>
    <w:lvlOverride w:ilvl="0">
      <w:startOverride w:val="1"/>
    </w:lvlOverride>
  </w:num>
  <w:num w:numId="19">
    <w:abstractNumId w:val="16"/>
  </w:num>
  <w:num w:numId="20">
    <w:abstractNumId w:val="15"/>
  </w:num>
  <w:num w:numId="21">
    <w:abstractNumId w:val="1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266A3"/>
    <w:rsid w:val="0003148D"/>
    <w:rsid w:val="00031EEC"/>
    <w:rsid w:val="0005060E"/>
    <w:rsid w:val="00051566"/>
    <w:rsid w:val="000522C7"/>
    <w:rsid w:val="000551F2"/>
    <w:rsid w:val="000562A9"/>
    <w:rsid w:val="00062A9A"/>
    <w:rsid w:val="00063C38"/>
    <w:rsid w:val="00065058"/>
    <w:rsid w:val="00066EFF"/>
    <w:rsid w:val="00067178"/>
    <w:rsid w:val="0006768E"/>
    <w:rsid w:val="00081328"/>
    <w:rsid w:val="00086C39"/>
    <w:rsid w:val="000952C3"/>
    <w:rsid w:val="000A03B2"/>
    <w:rsid w:val="000A6D8B"/>
    <w:rsid w:val="000D0268"/>
    <w:rsid w:val="000D0B80"/>
    <w:rsid w:val="000D34BE"/>
    <w:rsid w:val="000E0496"/>
    <w:rsid w:val="000E102F"/>
    <w:rsid w:val="000E105B"/>
    <w:rsid w:val="000E36F1"/>
    <w:rsid w:val="000E3A73"/>
    <w:rsid w:val="000E414A"/>
    <w:rsid w:val="000F093C"/>
    <w:rsid w:val="000F6A76"/>
    <w:rsid w:val="000F787B"/>
    <w:rsid w:val="00105EA4"/>
    <w:rsid w:val="0012091F"/>
    <w:rsid w:val="00126BC2"/>
    <w:rsid w:val="001308B6"/>
    <w:rsid w:val="0013121F"/>
    <w:rsid w:val="00131FE6"/>
    <w:rsid w:val="0013263F"/>
    <w:rsid w:val="0013311C"/>
    <w:rsid w:val="001331DF"/>
    <w:rsid w:val="00134DE4"/>
    <w:rsid w:val="00136EF5"/>
    <w:rsid w:val="00137526"/>
    <w:rsid w:val="0014034D"/>
    <w:rsid w:val="001435CE"/>
    <w:rsid w:val="00144D16"/>
    <w:rsid w:val="00150E59"/>
    <w:rsid w:val="00152DE3"/>
    <w:rsid w:val="00164CF9"/>
    <w:rsid w:val="001667A6"/>
    <w:rsid w:val="00177626"/>
    <w:rsid w:val="00182CCA"/>
    <w:rsid w:val="00184554"/>
    <w:rsid w:val="00184AD6"/>
    <w:rsid w:val="00185E76"/>
    <w:rsid w:val="0019346D"/>
    <w:rsid w:val="001A0959"/>
    <w:rsid w:val="001A2A2B"/>
    <w:rsid w:val="001A476F"/>
    <w:rsid w:val="001A4AF7"/>
    <w:rsid w:val="001B0349"/>
    <w:rsid w:val="001B1E93"/>
    <w:rsid w:val="001B4669"/>
    <w:rsid w:val="001B65C1"/>
    <w:rsid w:val="001B6F02"/>
    <w:rsid w:val="001C684B"/>
    <w:rsid w:val="001D0CFB"/>
    <w:rsid w:val="001D21AF"/>
    <w:rsid w:val="001D53FC"/>
    <w:rsid w:val="001F42A5"/>
    <w:rsid w:val="001F5C3D"/>
    <w:rsid w:val="001F682A"/>
    <w:rsid w:val="001F7AB6"/>
    <w:rsid w:val="001F7B9D"/>
    <w:rsid w:val="00201C93"/>
    <w:rsid w:val="00202738"/>
    <w:rsid w:val="00210248"/>
    <w:rsid w:val="0021503C"/>
    <w:rsid w:val="002224B4"/>
    <w:rsid w:val="00224AEE"/>
    <w:rsid w:val="00233815"/>
    <w:rsid w:val="002447EF"/>
    <w:rsid w:val="002458AE"/>
    <w:rsid w:val="0025018F"/>
    <w:rsid w:val="00250DBA"/>
    <w:rsid w:val="00251550"/>
    <w:rsid w:val="00254D45"/>
    <w:rsid w:val="00263B05"/>
    <w:rsid w:val="0027221A"/>
    <w:rsid w:val="002735C2"/>
    <w:rsid w:val="00275B61"/>
    <w:rsid w:val="00280FAF"/>
    <w:rsid w:val="00282656"/>
    <w:rsid w:val="002840A2"/>
    <w:rsid w:val="0028689D"/>
    <w:rsid w:val="00296B83"/>
    <w:rsid w:val="002B4015"/>
    <w:rsid w:val="002B78CE"/>
    <w:rsid w:val="002C2FB6"/>
    <w:rsid w:val="002C4A5B"/>
    <w:rsid w:val="002D22E1"/>
    <w:rsid w:val="002E5FA7"/>
    <w:rsid w:val="002F3309"/>
    <w:rsid w:val="003008CE"/>
    <w:rsid w:val="003009B7"/>
    <w:rsid w:val="00300E56"/>
    <w:rsid w:val="0030152C"/>
    <w:rsid w:val="00302757"/>
    <w:rsid w:val="0030469C"/>
    <w:rsid w:val="00310171"/>
    <w:rsid w:val="00321CA6"/>
    <w:rsid w:val="00323763"/>
    <w:rsid w:val="00323C5F"/>
    <w:rsid w:val="0032499C"/>
    <w:rsid w:val="00334C09"/>
    <w:rsid w:val="00340CE0"/>
    <w:rsid w:val="003506E1"/>
    <w:rsid w:val="00353B22"/>
    <w:rsid w:val="00363812"/>
    <w:rsid w:val="003723D4"/>
    <w:rsid w:val="00377FE6"/>
    <w:rsid w:val="00381905"/>
    <w:rsid w:val="00384CC8"/>
    <w:rsid w:val="003871FD"/>
    <w:rsid w:val="00394E7A"/>
    <w:rsid w:val="003A1E30"/>
    <w:rsid w:val="003A2829"/>
    <w:rsid w:val="003A30B9"/>
    <w:rsid w:val="003A55BB"/>
    <w:rsid w:val="003A7D1C"/>
    <w:rsid w:val="003B304B"/>
    <w:rsid w:val="003B3146"/>
    <w:rsid w:val="003B5FA0"/>
    <w:rsid w:val="003D33BC"/>
    <w:rsid w:val="003D4995"/>
    <w:rsid w:val="003E324A"/>
    <w:rsid w:val="003F015E"/>
    <w:rsid w:val="003F09FF"/>
    <w:rsid w:val="003F523C"/>
    <w:rsid w:val="00400414"/>
    <w:rsid w:val="004012E4"/>
    <w:rsid w:val="00401A8B"/>
    <w:rsid w:val="00404713"/>
    <w:rsid w:val="004077AE"/>
    <w:rsid w:val="0041446B"/>
    <w:rsid w:val="00420F51"/>
    <w:rsid w:val="004262E0"/>
    <w:rsid w:val="0044071E"/>
    <w:rsid w:val="0044329C"/>
    <w:rsid w:val="004473CD"/>
    <w:rsid w:val="00447A05"/>
    <w:rsid w:val="0045219E"/>
    <w:rsid w:val="00453E24"/>
    <w:rsid w:val="004559AB"/>
    <w:rsid w:val="00455F44"/>
    <w:rsid w:val="00457456"/>
    <w:rsid w:val="004577FE"/>
    <w:rsid w:val="00457B9C"/>
    <w:rsid w:val="0046164A"/>
    <w:rsid w:val="00462070"/>
    <w:rsid w:val="004628D2"/>
    <w:rsid w:val="00462DCD"/>
    <w:rsid w:val="004648AD"/>
    <w:rsid w:val="00467148"/>
    <w:rsid w:val="0047030C"/>
    <w:rsid w:val="004703A9"/>
    <w:rsid w:val="00471EE8"/>
    <w:rsid w:val="00472A39"/>
    <w:rsid w:val="004760DE"/>
    <w:rsid w:val="004763D7"/>
    <w:rsid w:val="00485C15"/>
    <w:rsid w:val="0048782C"/>
    <w:rsid w:val="0049177C"/>
    <w:rsid w:val="004A004E"/>
    <w:rsid w:val="004A09B6"/>
    <w:rsid w:val="004A10EB"/>
    <w:rsid w:val="004A24CF"/>
    <w:rsid w:val="004A7BCD"/>
    <w:rsid w:val="004B38CD"/>
    <w:rsid w:val="004C3D1D"/>
    <w:rsid w:val="004C3D84"/>
    <w:rsid w:val="004C7913"/>
    <w:rsid w:val="004D1287"/>
    <w:rsid w:val="004D7C73"/>
    <w:rsid w:val="004E4DD6"/>
    <w:rsid w:val="004E6781"/>
    <w:rsid w:val="004E6DD1"/>
    <w:rsid w:val="004F3413"/>
    <w:rsid w:val="004F5E36"/>
    <w:rsid w:val="00503A85"/>
    <w:rsid w:val="00507B47"/>
    <w:rsid w:val="00507BEF"/>
    <w:rsid w:val="00507CC9"/>
    <w:rsid w:val="005119A5"/>
    <w:rsid w:val="00512F58"/>
    <w:rsid w:val="005131CA"/>
    <w:rsid w:val="005174F6"/>
    <w:rsid w:val="005203AD"/>
    <w:rsid w:val="005278B7"/>
    <w:rsid w:val="00532016"/>
    <w:rsid w:val="005346C8"/>
    <w:rsid w:val="005376EE"/>
    <w:rsid w:val="00543E7D"/>
    <w:rsid w:val="00547A68"/>
    <w:rsid w:val="005531C9"/>
    <w:rsid w:val="00555F0E"/>
    <w:rsid w:val="00564BF4"/>
    <w:rsid w:val="00570C43"/>
    <w:rsid w:val="0058192A"/>
    <w:rsid w:val="005B2110"/>
    <w:rsid w:val="005B3EFD"/>
    <w:rsid w:val="005B61E6"/>
    <w:rsid w:val="005B7EC8"/>
    <w:rsid w:val="005C6255"/>
    <w:rsid w:val="005C77E1"/>
    <w:rsid w:val="005D154F"/>
    <w:rsid w:val="005D38D6"/>
    <w:rsid w:val="005D668A"/>
    <w:rsid w:val="005D6A2F"/>
    <w:rsid w:val="005E1A82"/>
    <w:rsid w:val="005E794C"/>
    <w:rsid w:val="005F0A28"/>
    <w:rsid w:val="005F0E5E"/>
    <w:rsid w:val="00600535"/>
    <w:rsid w:val="00605BB4"/>
    <w:rsid w:val="00610CD6"/>
    <w:rsid w:val="00613EF9"/>
    <w:rsid w:val="00620DEE"/>
    <w:rsid w:val="00621F92"/>
    <w:rsid w:val="0062280A"/>
    <w:rsid w:val="00625639"/>
    <w:rsid w:val="00631B33"/>
    <w:rsid w:val="006342C3"/>
    <w:rsid w:val="006356D1"/>
    <w:rsid w:val="006368AC"/>
    <w:rsid w:val="0064184D"/>
    <w:rsid w:val="006422CC"/>
    <w:rsid w:val="006529CD"/>
    <w:rsid w:val="00652A5A"/>
    <w:rsid w:val="006567DF"/>
    <w:rsid w:val="00660E3E"/>
    <w:rsid w:val="00661FA8"/>
    <w:rsid w:val="00662E74"/>
    <w:rsid w:val="00663CDC"/>
    <w:rsid w:val="00667158"/>
    <w:rsid w:val="006706B6"/>
    <w:rsid w:val="0068067F"/>
    <w:rsid w:val="00680C23"/>
    <w:rsid w:val="00692F5E"/>
    <w:rsid w:val="00693766"/>
    <w:rsid w:val="006A3281"/>
    <w:rsid w:val="006B052E"/>
    <w:rsid w:val="006B4888"/>
    <w:rsid w:val="006B7B5A"/>
    <w:rsid w:val="006C0312"/>
    <w:rsid w:val="006C1BF8"/>
    <w:rsid w:val="006C2E45"/>
    <w:rsid w:val="006C359C"/>
    <w:rsid w:val="006C5579"/>
    <w:rsid w:val="006D009B"/>
    <w:rsid w:val="006D6E8B"/>
    <w:rsid w:val="006E27FE"/>
    <w:rsid w:val="006E737D"/>
    <w:rsid w:val="006F5140"/>
    <w:rsid w:val="006F7807"/>
    <w:rsid w:val="00713973"/>
    <w:rsid w:val="00720A24"/>
    <w:rsid w:val="00724F43"/>
    <w:rsid w:val="0073028C"/>
    <w:rsid w:val="007314D8"/>
    <w:rsid w:val="00732386"/>
    <w:rsid w:val="0073514D"/>
    <w:rsid w:val="00735EE9"/>
    <w:rsid w:val="007374E6"/>
    <w:rsid w:val="007447F3"/>
    <w:rsid w:val="0075499F"/>
    <w:rsid w:val="0076133E"/>
    <w:rsid w:val="007661C8"/>
    <w:rsid w:val="0077098D"/>
    <w:rsid w:val="00772742"/>
    <w:rsid w:val="007813B1"/>
    <w:rsid w:val="007931FA"/>
    <w:rsid w:val="007A4861"/>
    <w:rsid w:val="007A7933"/>
    <w:rsid w:val="007A7BBA"/>
    <w:rsid w:val="007B0C50"/>
    <w:rsid w:val="007B48F9"/>
    <w:rsid w:val="007B63AB"/>
    <w:rsid w:val="007C1A43"/>
    <w:rsid w:val="007C749E"/>
    <w:rsid w:val="007D0951"/>
    <w:rsid w:val="007D3E21"/>
    <w:rsid w:val="007D5597"/>
    <w:rsid w:val="007D5C40"/>
    <w:rsid w:val="007E55FC"/>
    <w:rsid w:val="007F3352"/>
    <w:rsid w:val="007F4EBB"/>
    <w:rsid w:val="0080013E"/>
    <w:rsid w:val="008002AE"/>
    <w:rsid w:val="00813288"/>
    <w:rsid w:val="008154D4"/>
    <w:rsid w:val="00816240"/>
    <w:rsid w:val="008168FC"/>
    <w:rsid w:val="008249ED"/>
    <w:rsid w:val="00830996"/>
    <w:rsid w:val="008342FB"/>
    <w:rsid w:val="008345F1"/>
    <w:rsid w:val="008369F2"/>
    <w:rsid w:val="0084056E"/>
    <w:rsid w:val="00864186"/>
    <w:rsid w:val="008650BE"/>
    <w:rsid w:val="00865B07"/>
    <w:rsid w:val="008667EA"/>
    <w:rsid w:val="0087637F"/>
    <w:rsid w:val="00876548"/>
    <w:rsid w:val="00892AD5"/>
    <w:rsid w:val="008941B6"/>
    <w:rsid w:val="008A1512"/>
    <w:rsid w:val="008A169E"/>
    <w:rsid w:val="008A1A8D"/>
    <w:rsid w:val="008C62C5"/>
    <w:rsid w:val="008C6463"/>
    <w:rsid w:val="008D32B9"/>
    <w:rsid w:val="008D433B"/>
    <w:rsid w:val="008D4A16"/>
    <w:rsid w:val="008E566E"/>
    <w:rsid w:val="008E7EAD"/>
    <w:rsid w:val="008F5D0D"/>
    <w:rsid w:val="008F6A01"/>
    <w:rsid w:val="0090161A"/>
    <w:rsid w:val="00901EB6"/>
    <w:rsid w:val="00902BC3"/>
    <w:rsid w:val="00904C62"/>
    <w:rsid w:val="00907396"/>
    <w:rsid w:val="009074DA"/>
    <w:rsid w:val="00915596"/>
    <w:rsid w:val="0092138A"/>
    <w:rsid w:val="00922BA8"/>
    <w:rsid w:val="0092351A"/>
    <w:rsid w:val="00924DAC"/>
    <w:rsid w:val="00927058"/>
    <w:rsid w:val="00941DC4"/>
    <w:rsid w:val="00942750"/>
    <w:rsid w:val="009447ED"/>
    <w:rsid w:val="009450CE"/>
    <w:rsid w:val="009459BB"/>
    <w:rsid w:val="00947179"/>
    <w:rsid w:val="0095164B"/>
    <w:rsid w:val="00954090"/>
    <w:rsid w:val="0095611E"/>
    <w:rsid w:val="0095686D"/>
    <w:rsid w:val="00956AD3"/>
    <w:rsid w:val="009573E7"/>
    <w:rsid w:val="00963E05"/>
    <w:rsid w:val="009644F0"/>
    <w:rsid w:val="00964A45"/>
    <w:rsid w:val="00967843"/>
    <w:rsid w:val="00967D54"/>
    <w:rsid w:val="009704C2"/>
    <w:rsid w:val="00971028"/>
    <w:rsid w:val="009710F9"/>
    <w:rsid w:val="0099042E"/>
    <w:rsid w:val="00993B84"/>
    <w:rsid w:val="00996483"/>
    <w:rsid w:val="00996E3F"/>
    <w:rsid w:val="00996F5A"/>
    <w:rsid w:val="009A5EC1"/>
    <w:rsid w:val="009B041A"/>
    <w:rsid w:val="009B4C64"/>
    <w:rsid w:val="009C2427"/>
    <w:rsid w:val="009C2F24"/>
    <w:rsid w:val="009C37C3"/>
    <w:rsid w:val="009C7C86"/>
    <w:rsid w:val="009D2FF7"/>
    <w:rsid w:val="009E3F73"/>
    <w:rsid w:val="009E7884"/>
    <w:rsid w:val="009E788A"/>
    <w:rsid w:val="009F072F"/>
    <w:rsid w:val="009F0E08"/>
    <w:rsid w:val="009F53A5"/>
    <w:rsid w:val="009F5A31"/>
    <w:rsid w:val="00A02869"/>
    <w:rsid w:val="00A1763D"/>
    <w:rsid w:val="00A17CEC"/>
    <w:rsid w:val="00A27EF0"/>
    <w:rsid w:val="00A30422"/>
    <w:rsid w:val="00A42361"/>
    <w:rsid w:val="00A50B20"/>
    <w:rsid w:val="00A51390"/>
    <w:rsid w:val="00A60D13"/>
    <w:rsid w:val="00A7158B"/>
    <w:rsid w:val="00A7223D"/>
    <w:rsid w:val="00A72745"/>
    <w:rsid w:val="00A72AB3"/>
    <w:rsid w:val="00A76EFC"/>
    <w:rsid w:val="00A77E07"/>
    <w:rsid w:val="00A80DF0"/>
    <w:rsid w:val="00A868DF"/>
    <w:rsid w:val="00A87D50"/>
    <w:rsid w:val="00A91010"/>
    <w:rsid w:val="00A97F29"/>
    <w:rsid w:val="00AA1197"/>
    <w:rsid w:val="00AA702E"/>
    <w:rsid w:val="00AA7884"/>
    <w:rsid w:val="00AA7D26"/>
    <w:rsid w:val="00AB0964"/>
    <w:rsid w:val="00AB2196"/>
    <w:rsid w:val="00AB381C"/>
    <w:rsid w:val="00AB4115"/>
    <w:rsid w:val="00AB5011"/>
    <w:rsid w:val="00AC71E0"/>
    <w:rsid w:val="00AC7368"/>
    <w:rsid w:val="00AC76EA"/>
    <w:rsid w:val="00AD16B9"/>
    <w:rsid w:val="00AD66A1"/>
    <w:rsid w:val="00AE377D"/>
    <w:rsid w:val="00AE3B38"/>
    <w:rsid w:val="00AE64F6"/>
    <w:rsid w:val="00AE77A2"/>
    <w:rsid w:val="00AF0EBA"/>
    <w:rsid w:val="00B02ADF"/>
    <w:rsid w:val="00B02C8A"/>
    <w:rsid w:val="00B0350A"/>
    <w:rsid w:val="00B03B22"/>
    <w:rsid w:val="00B0695A"/>
    <w:rsid w:val="00B110A7"/>
    <w:rsid w:val="00B17FBD"/>
    <w:rsid w:val="00B315A6"/>
    <w:rsid w:val="00B31813"/>
    <w:rsid w:val="00B33365"/>
    <w:rsid w:val="00B53ED9"/>
    <w:rsid w:val="00B55B9A"/>
    <w:rsid w:val="00B5710E"/>
    <w:rsid w:val="00B57B36"/>
    <w:rsid w:val="00B57E6F"/>
    <w:rsid w:val="00B6374F"/>
    <w:rsid w:val="00B76C1D"/>
    <w:rsid w:val="00B8686D"/>
    <w:rsid w:val="00B93F69"/>
    <w:rsid w:val="00B94AE9"/>
    <w:rsid w:val="00B95647"/>
    <w:rsid w:val="00B9796C"/>
    <w:rsid w:val="00BA1FE7"/>
    <w:rsid w:val="00BA2143"/>
    <w:rsid w:val="00BA277D"/>
    <w:rsid w:val="00BA334E"/>
    <w:rsid w:val="00BA5C89"/>
    <w:rsid w:val="00BB1DDC"/>
    <w:rsid w:val="00BC26C2"/>
    <w:rsid w:val="00BC30C9"/>
    <w:rsid w:val="00BD077D"/>
    <w:rsid w:val="00BE3E58"/>
    <w:rsid w:val="00BE7FA5"/>
    <w:rsid w:val="00C01616"/>
    <w:rsid w:val="00C0162B"/>
    <w:rsid w:val="00C01FF5"/>
    <w:rsid w:val="00C03C4A"/>
    <w:rsid w:val="00C04895"/>
    <w:rsid w:val="00C04B5F"/>
    <w:rsid w:val="00C068ED"/>
    <w:rsid w:val="00C22E0C"/>
    <w:rsid w:val="00C24B26"/>
    <w:rsid w:val="00C306E6"/>
    <w:rsid w:val="00C345B1"/>
    <w:rsid w:val="00C40142"/>
    <w:rsid w:val="00C41DEF"/>
    <w:rsid w:val="00C46977"/>
    <w:rsid w:val="00C50F6D"/>
    <w:rsid w:val="00C51302"/>
    <w:rsid w:val="00C52694"/>
    <w:rsid w:val="00C52C3C"/>
    <w:rsid w:val="00C55817"/>
    <w:rsid w:val="00C57182"/>
    <w:rsid w:val="00C57863"/>
    <w:rsid w:val="00C640AF"/>
    <w:rsid w:val="00C652A4"/>
    <w:rsid w:val="00C655FD"/>
    <w:rsid w:val="00C75407"/>
    <w:rsid w:val="00C75D51"/>
    <w:rsid w:val="00C7762A"/>
    <w:rsid w:val="00C77BE8"/>
    <w:rsid w:val="00C83E99"/>
    <w:rsid w:val="00C870A8"/>
    <w:rsid w:val="00C94434"/>
    <w:rsid w:val="00C944B3"/>
    <w:rsid w:val="00C97261"/>
    <w:rsid w:val="00C97373"/>
    <w:rsid w:val="00CA0D75"/>
    <w:rsid w:val="00CA1C95"/>
    <w:rsid w:val="00CA298E"/>
    <w:rsid w:val="00CA5A9C"/>
    <w:rsid w:val="00CA6AC1"/>
    <w:rsid w:val="00CB2511"/>
    <w:rsid w:val="00CC4C20"/>
    <w:rsid w:val="00CD0892"/>
    <w:rsid w:val="00CD12FD"/>
    <w:rsid w:val="00CD3517"/>
    <w:rsid w:val="00CD5FE2"/>
    <w:rsid w:val="00CE7C68"/>
    <w:rsid w:val="00CF5A95"/>
    <w:rsid w:val="00D023C6"/>
    <w:rsid w:val="00D02B4C"/>
    <w:rsid w:val="00D040C4"/>
    <w:rsid w:val="00D11AEB"/>
    <w:rsid w:val="00D1710B"/>
    <w:rsid w:val="00D20AD1"/>
    <w:rsid w:val="00D3062B"/>
    <w:rsid w:val="00D31264"/>
    <w:rsid w:val="00D36A1E"/>
    <w:rsid w:val="00D37552"/>
    <w:rsid w:val="00D45C62"/>
    <w:rsid w:val="00D46B7E"/>
    <w:rsid w:val="00D55214"/>
    <w:rsid w:val="00D57C84"/>
    <w:rsid w:val="00D6057D"/>
    <w:rsid w:val="00D609DA"/>
    <w:rsid w:val="00D66488"/>
    <w:rsid w:val="00D70C5B"/>
    <w:rsid w:val="00D712E0"/>
    <w:rsid w:val="00D71640"/>
    <w:rsid w:val="00D75057"/>
    <w:rsid w:val="00D81697"/>
    <w:rsid w:val="00D836C5"/>
    <w:rsid w:val="00D84576"/>
    <w:rsid w:val="00D941C2"/>
    <w:rsid w:val="00DA1399"/>
    <w:rsid w:val="00DA24C6"/>
    <w:rsid w:val="00DA4D7B"/>
    <w:rsid w:val="00DA6421"/>
    <w:rsid w:val="00DC117B"/>
    <w:rsid w:val="00DD271C"/>
    <w:rsid w:val="00DE264A"/>
    <w:rsid w:val="00DF1F41"/>
    <w:rsid w:val="00DF4F6D"/>
    <w:rsid w:val="00DF5072"/>
    <w:rsid w:val="00DF7C9E"/>
    <w:rsid w:val="00E000BC"/>
    <w:rsid w:val="00E02D18"/>
    <w:rsid w:val="00E041E7"/>
    <w:rsid w:val="00E05BA7"/>
    <w:rsid w:val="00E06832"/>
    <w:rsid w:val="00E22281"/>
    <w:rsid w:val="00E23CA1"/>
    <w:rsid w:val="00E409A8"/>
    <w:rsid w:val="00E47FC6"/>
    <w:rsid w:val="00E50C12"/>
    <w:rsid w:val="00E515B8"/>
    <w:rsid w:val="00E5367F"/>
    <w:rsid w:val="00E61B0A"/>
    <w:rsid w:val="00E644C1"/>
    <w:rsid w:val="00E65B91"/>
    <w:rsid w:val="00E676E7"/>
    <w:rsid w:val="00E7209D"/>
    <w:rsid w:val="00E72EAD"/>
    <w:rsid w:val="00E76F98"/>
    <w:rsid w:val="00E77223"/>
    <w:rsid w:val="00E80A63"/>
    <w:rsid w:val="00E8528B"/>
    <w:rsid w:val="00E85B94"/>
    <w:rsid w:val="00E94894"/>
    <w:rsid w:val="00E978D0"/>
    <w:rsid w:val="00EA4613"/>
    <w:rsid w:val="00EA4EC3"/>
    <w:rsid w:val="00EA7F91"/>
    <w:rsid w:val="00EB1523"/>
    <w:rsid w:val="00EB5A33"/>
    <w:rsid w:val="00EB7A6A"/>
    <w:rsid w:val="00EC05F7"/>
    <w:rsid w:val="00EC0E49"/>
    <w:rsid w:val="00EC101F"/>
    <w:rsid w:val="00EC1D9F"/>
    <w:rsid w:val="00EC3CC8"/>
    <w:rsid w:val="00ED3FD2"/>
    <w:rsid w:val="00EE0131"/>
    <w:rsid w:val="00EE17B0"/>
    <w:rsid w:val="00EF06D9"/>
    <w:rsid w:val="00EF4C76"/>
    <w:rsid w:val="00F00C66"/>
    <w:rsid w:val="00F02E1B"/>
    <w:rsid w:val="00F13C42"/>
    <w:rsid w:val="00F1737D"/>
    <w:rsid w:val="00F20D93"/>
    <w:rsid w:val="00F23E4B"/>
    <w:rsid w:val="00F24789"/>
    <w:rsid w:val="00F3049E"/>
    <w:rsid w:val="00F30C64"/>
    <w:rsid w:val="00F32BA2"/>
    <w:rsid w:val="00F32CDB"/>
    <w:rsid w:val="00F36DD1"/>
    <w:rsid w:val="00F4174A"/>
    <w:rsid w:val="00F565FE"/>
    <w:rsid w:val="00F60FB3"/>
    <w:rsid w:val="00F63A70"/>
    <w:rsid w:val="00F63D8C"/>
    <w:rsid w:val="00F70722"/>
    <w:rsid w:val="00F7534E"/>
    <w:rsid w:val="00F760F1"/>
    <w:rsid w:val="00F84BCC"/>
    <w:rsid w:val="00F91A4D"/>
    <w:rsid w:val="00F92608"/>
    <w:rsid w:val="00F93EDF"/>
    <w:rsid w:val="00F94AA5"/>
    <w:rsid w:val="00FA1802"/>
    <w:rsid w:val="00FA21D0"/>
    <w:rsid w:val="00FA5F5F"/>
    <w:rsid w:val="00FB141B"/>
    <w:rsid w:val="00FB3BB1"/>
    <w:rsid w:val="00FB730C"/>
    <w:rsid w:val="00FC2695"/>
    <w:rsid w:val="00FC3E03"/>
    <w:rsid w:val="00FC3FC1"/>
    <w:rsid w:val="00FC4959"/>
    <w:rsid w:val="00FC5B3C"/>
    <w:rsid w:val="00FD15DB"/>
    <w:rsid w:val="00FD6905"/>
    <w:rsid w:val="00FE49F4"/>
    <w:rsid w:val="00FE52C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qFormat/>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Marquedecommentaire">
    <w:name w:val="annotation reference"/>
    <w:basedOn w:val="Policepardfaut"/>
    <w:uiPriority w:val="99"/>
    <w:semiHidden/>
    <w:unhideWhenUsed/>
    <w:rsid w:val="004577FE"/>
    <w:rPr>
      <w:sz w:val="16"/>
      <w:szCs w:val="16"/>
    </w:rPr>
  </w:style>
  <w:style w:type="paragraph" w:styleId="Textedebulles">
    <w:name w:val="Balloon Text"/>
    <w:basedOn w:val="Normal"/>
    <w:link w:val="TextedebullesCar"/>
    <w:uiPriority w:val="99"/>
    <w:semiHidden/>
    <w:unhideWhenUs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CETReferencetext"/>
    <w:uiPriority w:val="37"/>
    <w:unhideWhenUsed/>
    <w:rsid w:val="00631B33"/>
    <w:pPr>
      <w:spacing w:line="240" w:lineRule="auto"/>
      <w:ind w:left="720" w:hanging="720"/>
    </w:pPr>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unhideWhenUsed/>
    <w:qFormat/>
    <w:rsid w:val="0003148D"/>
    <w:pPr>
      <w:spacing w:line="240" w:lineRule="auto"/>
    </w:pPr>
    <w:rPr>
      <w:b/>
      <w:bCs/>
      <w:color w:val="4F81BD" w:themeColor="accent1"/>
      <w:szCs w:val="18"/>
    </w:rPr>
  </w:style>
  <w:style w:type="paragraph" w:styleId="Liste">
    <w:name w:val="List"/>
    <w:basedOn w:val="Normal"/>
    <w:uiPriority w:val="99"/>
    <w:semiHidden/>
    <w:unhideWhenUsed/>
    <w:rsid w:val="0003148D"/>
    <w:pPr>
      <w:ind w:left="283" w:hanging="283"/>
      <w:contextualSpacing/>
    </w:pPr>
  </w:style>
  <w:style w:type="paragraph" w:styleId="Liste2">
    <w:name w:val="List 2"/>
    <w:basedOn w:val="Normal"/>
    <w:uiPriority w:val="99"/>
    <w:semiHidden/>
    <w:unhideWhenUsed/>
    <w:rsid w:val="0003148D"/>
    <w:pPr>
      <w:ind w:left="566" w:hanging="283"/>
      <w:contextualSpacing/>
    </w:pPr>
  </w:style>
  <w:style w:type="paragraph" w:styleId="Liste3">
    <w:name w:val="List 3"/>
    <w:basedOn w:val="Normal"/>
    <w:uiPriority w:val="99"/>
    <w:semiHidden/>
    <w:unhideWhenUsed/>
    <w:rsid w:val="0003148D"/>
    <w:pPr>
      <w:ind w:left="849" w:hanging="283"/>
      <w:contextualSpacing/>
    </w:pPr>
  </w:style>
  <w:style w:type="paragraph" w:styleId="Liste4">
    <w:name w:val="List 4"/>
    <w:basedOn w:val="Normal"/>
    <w:uiPriority w:val="99"/>
    <w:semiHidden/>
    <w:unhideWhenUsed/>
    <w:rsid w:val="0003148D"/>
    <w:pPr>
      <w:ind w:left="1132" w:hanging="283"/>
      <w:contextualSpacing/>
    </w:pPr>
  </w:style>
  <w:style w:type="paragraph" w:styleId="Liste5">
    <w:name w:val="List 5"/>
    <w:basedOn w:val="Normal"/>
    <w:uiPriority w:val="99"/>
    <w:semiHidden/>
    <w:unhideWhenUsed/>
    <w:rsid w:val="0003148D"/>
    <w:pPr>
      <w:ind w:left="1415" w:hanging="283"/>
      <w:contextualSpacing/>
    </w:pPr>
  </w:style>
  <w:style w:type="paragraph" w:styleId="Listecontinue">
    <w:name w:val="List Continue"/>
    <w:basedOn w:val="Normal"/>
    <w:uiPriority w:val="99"/>
    <w:semiHidden/>
    <w:unhideWhenUsed/>
    <w:rsid w:val="0003148D"/>
    <w:pPr>
      <w:spacing w:after="120"/>
      <w:ind w:left="283"/>
      <w:contextualSpacing/>
    </w:pPr>
  </w:style>
  <w:style w:type="paragraph" w:styleId="Listecontinue2">
    <w:name w:val="List Continue 2"/>
    <w:basedOn w:val="Normal"/>
    <w:uiPriority w:val="99"/>
    <w:semiHidden/>
    <w:unhideWhenUsed/>
    <w:rsid w:val="0003148D"/>
    <w:pPr>
      <w:spacing w:after="120"/>
      <w:ind w:left="566"/>
      <w:contextualSpacing/>
    </w:pPr>
  </w:style>
  <w:style w:type="paragraph" w:styleId="Listecontinue3">
    <w:name w:val="List Continue 3"/>
    <w:basedOn w:val="Normal"/>
    <w:uiPriority w:val="99"/>
    <w:semiHidden/>
    <w:unhideWhenUsed/>
    <w:rsid w:val="0003148D"/>
    <w:pPr>
      <w:spacing w:after="120"/>
      <w:ind w:left="849"/>
      <w:contextualSpacing/>
    </w:pPr>
  </w:style>
  <w:style w:type="paragraph" w:styleId="Listecontinue4">
    <w:name w:val="List Continue 4"/>
    <w:basedOn w:val="Normal"/>
    <w:uiPriority w:val="99"/>
    <w:semiHidden/>
    <w:unhideWhenUsed/>
    <w:rsid w:val="0003148D"/>
    <w:pPr>
      <w:spacing w:after="120"/>
      <w:ind w:left="1132"/>
      <w:contextualSpacing/>
    </w:pPr>
  </w:style>
  <w:style w:type="paragraph" w:styleId="Liste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ar"/>
    <w:uiPriority w:val="99"/>
    <w:semiHidden/>
    <w:unhideWhenUs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desillustrations">
    <w:name w:val="table of figures"/>
    <w:basedOn w:val="Normal"/>
    <w:next w:val="Normal"/>
    <w:uiPriority w:val="99"/>
    <w:semiHidden/>
    <w:unhideWhenUsed/>
    <w:rsid w:val="0003148D"/>
  </w:style>
  <w:style w:type="paragraph" w:styleId="Tabledesrfrencesjuridiques">
    <w:name w:val="table of authorities"/>
    <w:basedOn w:val="Normal"/>
    <w:next w:val="Normal"/>
    <w:uiPriority w:val="99"/>
    <w:semiHidden/>
    <w:unhideWhenUsed/>
    <w:rsid w:val="0003148D"/>
    <w:pPr>
      <w:ind w:left="220" w:hanging="220"/>
    </w:pPr>
  </w:style>
  <w:style w:type="paragraph" w:styleId="Adressedestinatai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Listenumros">
    <w:name w:val="List Number"/>
    <w:basedOn w:val="Normal"/>
    <w:uiPriority w:val="99"/>
    <w:semiHidden/>
    <w:unhideWhenUsed/>
    <w:rsid w:val="0003148D"/>
    <w:pPr>
      <w:numPr>
        <w:numId w:val="2"/>
      </w:numPr>
      <w:contextualSpacing/>
    </w:pPr>
  </w:style>
  <w:style w:type="paragraph" w:styleId="Listenumros2">
    <w:name w:val="List Number 2"/>
    <w:basedOn w:val="Normal"/>
    <w:uiPriority w:val="99"/>
    <w:semiHidden/>
    <w:unhideWhenUsed/>
    <w:rsid w:val="0003148D"/>
    <w:pPr>
      <w:numPr>
        <w:numId w:val="3"/>
      </w:numPr>
      <w:contextualSpacing/>
    </w:pPr>
  </w:style>
  <w:style w:type="paragraph" w:styleId="Listenumros3">
    <w:name w:val="List Number 3"/>
    <w:basedOn w:val="Normal"/>
    <w:uiPriority w:val="99"/>
    <w:semiHidden/>
    <w:unhideWhenUsed/>
    <w:rsid w:val="0003148D"/>
    <w:pPr>
      <w:numPr>
        <w:numId w:val="4"/>
      </w:numPr>
      <w:contextualSpacing/>
    </w:pPr>
  </w:style>
  <w:style w:type="paragraph" w:styleId="Listenumros4">
    <w:name w:val="List Number 4"/>
    <w:basedOn w:val="Normal"/>
    <w:uiPriority w:val="99"/>
    <w:semiHidden/>
    <w:unhideWhenUsed/>
    <w:rsid w:val="0003148D"/>
    <w:pPr>
      <w:numPr>
        <w:numId w:val="5"/>
      </w:numPr>
      <w:contextualSpacing/>
    </w:pPr>
  </w:style>
  <w:style w:type="paragraph" w:styleId="Listenumros5">
    <w:name w:val="List Number 5"/>
    <w:basedOn w:val="Normal"/>
    <w:uiPriority w:val="99"/>
    <w:semiHidden/>
    <w:unhideWhenUsed/>
    <w:rsid w:val="0003148D"/>
    <w:pPr>
      <w:numPr>
        <w:numId w:val="6"/>
      </w:numPr>
      <w:contextualSpacing/>
    </w:pPr>
  </w:style>
  <w:style w:type="paragraph" w:styleId="PrformatHTML">
    <w:name w:val="HTML Preformatted"/>
    <w:basedOn w:val="Normal"/>
    <w:link w:val="PrformatHTMLCar"/>
    <w:uiPriority w:val="99"/>
    <w:semiHidden/>
    <w:unhideWhenUs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rsid w:val="0003148D"/>
    <w:pPr>
      <w:numPr>
        <w:numId w:val="7"/>
      </w:numPr>
      <w:contextualSpacing/>
    </w:pPr>
  </w:style>
  <w:style w:type="paragraph" w:styleId="Listepuces2">
    <w:name w:val="List Bullet 2"/>
    <w:basedOn w:val="Normal"/>
    <w:uiPriority w:val="99"/>
    <w:semiHidden/>
    <w:unhideWhenUsed/>
    <w:rsid w:val="0003148D"/>
    <w:pPr>
      <w:numPr>
        <w:numId w:val="8"/>
      </w:numPr>
      <w:contextualSpacing/>
    </w:pPr>
  </w:style>
  <w:style w:type="paragraph" w:styleId="Listepuces3">
    <w:name w:val="List Bullet 3"/>
    <w:basedOn w:val="Normal"/>
    <w:uiPriority w:val="99"/>
    <w:semiHidden/>
    <w:unhideWhenUsed/>
    <w:rsid w:val="0003148D"/>
    <w:pPr>
      <w:numPr>
        <w:numId w:val="9"/>
      </w:numPr>
      <w:contextualSpacing/>
    </w:pPr>
  </w:style>
  <w:style w:type="paragraph" w:styleId="Listepuces4">
    <w:name w:val="List Bullet 4"/>
    <w:basedOn w:val="Normal"/>
    <w:uiPriority w:val="99"/>
    <w:semiHidden/>
    <w:unhideWhenUsed/>
    <w:rsid w:val="0003148D"/>
    <w:pPr>
      <w:numPr>
        <w:numId w:val="10"/>
      </w:numPr>
      <w:contextualSpacing/>
    </w:pPr>
  </w:style>
  <w:style w:type="paragraph" w:styleId="Listepuces5">
    <w:name w:val="List Bullet 5"/>
    <w:basedOn w:val="Normal"/>
    <w:uiPriority w:val="99"/>
    <w:semiHidden/>
    <w:unhideWhenUsed/>
    <w:rsid w:val="0003148D"/>
    <w:pPr>
      <w:numPr>
        <w:numId w:val="11"/>
      </w:numPr>
      <w:contextualSpacing/>
    </w:pPr>
  </w:style>
  <w:style w:type="paragraph" w:styleId="Retraitcorpsdetexte2">
    <w:name w:val="Body Text Indent 2"/>
    <w:basedOn w:val="Normal"/>
    <w:link w:val="Retraitcorpsdetexte2Car"/>
    <w:uiPriority w:val="99"/>
    <w:semiHidden/>
    <w:unhideWhenUs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rsid w:val="0003148D"/>
    <w:pPr>
      <w:ind w:left="720"/>
    </w:pPr>
  </w:style>
  <w:style w:type="paragraph" w:styleId="Commentaire">
    <w:name w:val="annotation text"/>
    <w:basedOn w:val="Normal"/>
    <w:link w:val="CommentaireCar"/>
    <w:uiPriority w:val="99"/>
    <w:unhideWhenUsed/>
    <w:rsid w:val="0003148D"/>
    <w:pPr>
      <w:spacing w:line="240" w:lineRule="auto"/>
    </w:pPr>
  </w:style>
  <w:style w:type="character" w:customStyle="1" w:styleId="CommentaireCar">
    <w:name w:val="Commentaire Car"/>
    <w:basedOn w:val="Policepardfaut"/>
    <w:link w:val="Commentaire"/>
    <w:uiPriority w:val="99"/>
    <w:rsid w:val="0003148D"/>
    <w:rPr>
      <w:sz w:val="20"/>
      <w:szCs w:val="20"/>
    </w:rPr>
  </w:style>
  <w:style w:type="paragraph" w:styleId="Objetducommentaire">
    <w:name w:val="annotation subject"/>
    <w:basedOn w:val="Commentaire"/>
    <w:next w:val="Commentaire"/>
    <w:link w:val="ObjetducommentaireCar"/>
    <w:uiPriority w:val="99"/>
    <w:semiHidden/>
    <w:unhideWhenUs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rsid w:val="0003148D"/>
    <w:pPr>
      <w:spacing w:after="100"/>
    </w:pPr>
  </w:style>
  <w:style w:type="paragraph" w:styleId="TM2">
    <w:name w:val="toc 2"/>
    <w:basedOn w:val="Normal"/>
    <w:next w:val="Normal"/>
    <w:autoRedefine/>
    <w:uiPriority w:val="39"/>
    <w:semiHidden/>
    <w:unhideWhenUsed/>
    <w:rsid w:val="0003148D"/>
    <w:pPr>
      <w:spacing w:after="100"/>
      <w:ind w:left="220"/>
    </w:pPr>
  </w:style>
  <w:style w:type="paragraph" w:styleId="TM3">
    <w:name w:val="toc 3"/>
    <w:basedOn w:val="Normal"/>
    <w:next w:val="Normal"/>
    <w:autoRedefine/>
    <w:uiPriority w:val="39"/>
    <w:semiHidden/>
    <w:unhideWhenUsed/>
    <w:rsid w:val="0003148D"/>
    <w:pPr>
      <w:spacing w:after="100"/>
      <w:ind w:left="440"/>
    </w:pPr>
  </w:style>
  <w:style w:type="paragraph" w:styleId="TM4">
    <w:name w:val="toc 4"/>
    <w:basedOn w:val="Normal"/>
    <w:next w:val="Normal"/>
    <w:autoRedefine/>
    <w:uiPriority w:val="39"/>
    <w:semiHidden/>
    <w:unhideWhenUsed/>
    <w:rsid w:val="0003148D"/>
    <w:pPr>
      <w:spacing w:after="100"/>
      <w:ind w:left="660"/>
    </w:pPr>
  </w:style>
  <w:style w:type="paragraph" w:styleId="TM5">
    <w:name w:val="toc 5"/>
    <w:basedOn w:val="Normal"/>
    <w:next w:val="Normal"/>
    <w:autoRedefine/>
    <w:uiPriority w:val="39"/>
    <w:semiHidden/>
    <w:unhideWhenUsed/>
    <w:rsid w:val="0003148D"/>
    <w:pPr>
      <w:spacing w:after="100"/>
      <w:ind w:left="880"/>
    </w:pPr>
  </w:style>
  <w:style w:type="paragraph" w:styleId="TM6">
    <w:name w:val="toc 6"/>
    <w:basedOn w:val="Normal"/>
    <w:next w:val="Normal"/>
    <w:autoRedefine/>
    <w:uiPriority w:val="39"/>
    <w:semiHidden/>
    <w:unhideWhenUsed/>
    <w:rsid w:val="0003148D"/>
    <w:pPr>
      <w:spacing w:after="100"/>
      <w:ind w:left="1100"/>
    </w:pPr>
  </w:style>
  <w:style w:type="paragraph" w:styleId="TM7">
    <w:name w:val="toc 7"/>
    <w:basedOn w:val="Normal"/>
    <w:next w:val="Normal"/>
    <w:autoRedefine/>
    <w:uiPriority w:val="39"/>
    <w:semiHidden/>
    <w:unhideWhenUsed/>
    <w:rsid w:val="0003148D"/>
    <w:pPr>
      <w:spacing w:after="100"/>
      <w:ind w:left="1320"/>
    </w:pPr>
  </w:style>
  <w:style w:type="paragraph" w:styleId="TM8">
    <w:name w:val="toc 8"/>
    <w:basedOn w:val="Normal"/>
    <w:next w:val="Normal"/>
    <w:autoRedefine/>
    <w:uiPriority w:val="39"/>
    <w:semiHidden/>
    <w:unhideWhenUsed/>
    <w:rsid w:val="0003148D"/>
    <w:pPr>
      <w:spacing w:after="100"/>
      <w:ind w:left="1540"/>
    </w:pPr>
  </w:style>
  <w:style w:type="paragraph" w:styleId="TM9">
    <w:name w:val="toc 9"/>
    <w:basedOn w:val="Normal"/>
    <w:next w:val="Normal"/>
    <w:autoRedefine/>
    <w:uiPriority w:val="39"/>
    <w:semiHidden/>
    <w:unhideWhenUsed/>
    <w:rsid w:val="0003148D"/>
    <w:pPr>
      <w:spacing w:after="100"/>
      <w:ind w:left="1760"/>
    </w:pPr>
  </w:style>
  <w:style w:type="paragraph" w:styleId="Normalcentr">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semiHidden/>
    <w:unhideWhenUs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semiHidden/>
    <w:rsid w:val="0003148D"/>
    <w:rPr>
      <w:rFonts w:ascii="Consolas" w:hAnsi="Consolas" w:cs="Consolas"/>
      <w:sz w:val="21"/>
      <w:szCs w:val="21"/>
    </w:rPr>
  </w:style>
  <w:style w:type="paragraph" w:styleId="Notedebasdepage">
    <w:name w:val="footnote text"/>
    <w:basedOn w:val="Normal"/>
    <w:link w:val="NotedebasdepageCar"/>
    <w:uiPriority w:val="99"/>
    <w:semiHidden/>
    <w:unhideWhenUs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tte">
    <w:name w:val="header"/>
    <w:basedOn w:val="Normal"/>
    <w:link w:val="En-tteCar"/>
    <w:uiPriority w:val="99"/>
    <w:unhideWhenUs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904C62"/>
    <w:rPr>
      <w:color w:val="0000FF" w:themeColor="hyperlink"/>
      <w:u w:val="single"/>
    </w:rPr>
  </w:style>
  <w:style w:type="character" w:customStyle="1" w:styleId="eudoraheader">
    <w:name w:val="eudoraheader"/>
    <w:basedOn w:val="Policepardfau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phedeliste">
    <w:name w:val="List Paragraph"/>
    <w:basedOn w:val="Normal"/>
    <w:uiPriority w:val="34"/>
    <w:rsid w:val="00280FAF"/>
    <w:pPr>
      <w:ind w:left="720"/>
      <w:contextualSpacing/>
    </w:pPr>
  </w:style>
  <w:style w:type="character" w:styleId="Textedelespacerserv">
    <w:name w:val="Placeholder Text"/>
    <w:basedOn w:val="Policepardfaut"/>
    <w:uiPriority w:val="99"/>
    <w:semiHidden/>
    <w:rsid w:val="008154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1025">
      <w:bodyDiv w:val="1"/>
      <w:marLeft w:val="0"/>
      <w:marRight w:val="0"/>
      <w:marTop w:val="0"/>
      <w:marBottom w:val="0"/>
      <w:divBdr>
        <w:top w:val="none" w:sz="0" w:space="0" w:color="auto"/>
        <w:left w:val="none" w:sz="0" w:space="0" w:color="auto"/>
        <w:bottom w:val="none" w:sz="0" w:space="0" w:color="auto"/>
        <w:right w:val="none" w:sz="0" w:space="0" w:color="auto"/>
      </w:divBdr>
    </w:div>
    <w:div w:id="11613245">
      <w:bodyDiv w:val="1"/>
      <w:marLeft w:val="0"/>
      <w:marRight w:val="0"/>
      <w:marTop w:val="0"/>
      <w:marBottom w:val="0"/>
      <w:divBdr>
        <w:top w:val="none" w:sz="0" w:space="0" w:color="auto"/>
        <w:left w:val="none" w:sz="0" w:space="0" w:color="auto"/>
        <w:bottom w:val="none" w:sz="0" w:space="0" w:color="auto"/>
        <w:right w:val="none" w:sz="0" w:space="0" w:color="auto"/>
      </w:divBdr>
    </w:div>
    <w:div w:id="21175691">
      <w:bodyDiv w:val="1"/>
      <w:marLeft w:val="0"/>
      <w:marRight w:val="0"/>
      <w:marTop w:val="0"/>
      <w:marBottom w:val="0"/>
      <w:divBdr>
        <w:top w:val="none" w:sz="0" w:space="0" w:color="auto"/>
        <w:left w:val="none" w:sz="0" w:space="0" w:color="auto"/>
        <w:bottom w:val="none" w:sz="0" w:space="0" w:color="auto"/>
        <w:right w:val="none" w:sz="0" w:space="0" w:color="auto"/>
      </w:divBdr>
    </w:div>
    <w:div w:id="22826052">
      <w:bodyDiv w:val="1"/>
      <w:marLeft w:val="0"/>
      <w:marRight w:val="0"/>
      <w:marTop w:val="0"/>
      <w:marBottom w:val="0"/>
      <w:divBdr>
        <w:top w:val="none" w:sz="0" w:space="0" w:color="auto"/>
        <w:left w:val="none" w:sz="0" w:space="0" w:color="auto"/>
        <w:bottom w:val="none" w:sz="0" w:space="0" w:color="auto"/>
        <w:right w:val="none" w:sz="0" w:space="0" w:color="auto"/>
      </w:divBdr>
    </w:div>
    <w:div w:id="23488309">
      <w:bodyDiv w:val="1"/>
      <w:marLeft w:val="0"/>
      <w:marRight w:val="0"/>
      <w:marTop w:val="0"/>
      <w:marBottom w:val="0"/>
      <w:divBdr>
        <w:top w:val="none" w:sz="0" w:space="0" w:color="auto"/>
        <w:left w:val="none" w:sz="0" w:space="0" w:color="auto"/>
        <w:bottom w:val="none" w:sz="0" w:space="0" w:color="auto"/>
        <w:right w:val="none" w:sz="0" w:space="0" w:color="auto"/>
      </w:divBdr>
    </w:div>
    <w:div w:id="40861646">
      <w:bodyDiv w:val="1"/>
      <w:marLeft w:val="0"/>
      <w:marRight w:val="0"/>
      <w:marTop w:val="0"/>
      <w:marBottom w:val="0"/>
      <w:divBdr>
        <w:top w:val="none" w:sz="0" w:space="0" w:color="auto"/>
        <w:left w:val="none" w:sz="0" w:space="0" w:color="auto"/>
        <w:bottom w:val="none" w:sz="0" w:space="0" w:color="auto"/>
        <w:right w:val="none" w:sz="0" w:space="0" w:color="auto"/>
      </w:divBdr>
    </w:div>
    <w:div w:id="42604178">
      <w:bodyDiv w:val="1"/>
      <w:marLeft w:val="0"/>
      <w:marRight w:val="0"/>
      <w:marTop w:val="0"/>
      <w:marBottom w:val="0"/>
      <w:divBdr>
        <w:top w:val="none" w:sz="0" w:space="0" w:color="auto"/>
        <w:left w:val="none" w:sz="0" w:space="0" w:color="auto"/>
        <w:bottom w:val="none" w:sz="0" w:space="0" w:color="auto"/>
        <w:right w:val="none" w:sz="0" w:space="0" w:color="auto"/>
      </w:divBdr>
    </w:div>
    <w:div w:id="51123831">
      <w:bodyDiv w:val="1"/>
      <w:marLeft w:val="0"/>
      <w:marRight w:val="0"/>
      <w:marTop w:val="0"/>
      <w:marBottom w:val="0"/>
      <w:divBdr>
        <w:top w:val="none" w:sz="0" w:space="0" w:color="auto"/>
        <w:left w:val="none" w:sz="0" w:space="0" w:color="auto"/>
        <w:bottom w:val="none" w:sz="0" w:space="0" w:color="auto"/>
        <w:right w:val="none" w:sz="0" w:space="0" w:color="auto"/>
      </w:divBdr>
    </w:div>
    <w:div w:id="56441628">
      <w:bodyDiv w:val="1"/>
      <w:marLeft w:val="0"/>
      <w:marRight w:val="0"/>
      <w:marTop w:val="0"/>
      <w:marBottom w:val="0"/>
      <w:divBdr>
        <w:top w:val="none" w:sz="0" w:space="0" w:color="auto"/>
        <w:left w:val="none" w:sz="0" w:space="0" w:color="auto"/>
        <w:bottom w:val="none" w:sz="0" w:space="0" w:color="auto"/>
        <w:right w:val="none" w:sz="0" w:space="0" w:color="auto"/>
      </w:divBdr>
    </w:div>
    <w:div w:id="62218102">
      <w:bodyDiv w:val="1"/>
      <w:marLeft w:val="0"/>
      <w:marRight w:val="0"/>
      <w:marTop w:val="0"/>
      <w:marBottom w:val="0"/>
      <w:divBdr>
        <w:top w:val="none" w:sz="0" w:space="0" w:color="auto"/>
        <w:left w:val="none" w:sz="0" w:space="0" w:color="auto"/>
        <w:bottom w:val="none" w:sz="0" w:space="0" w:color="auto"/>
        <w:right w:val="none" w:sz="0" w:space="0" w:color="auto"/>
      </w:divBdr>
    </w:div>
    <w:div w:id="65763631">
      <w:bodyDiv w:val="1"/>
      <w:marLeft w:val="0"/>
      <w:marRight w:val="0"/>
      <w:marTop w:val="0"/>
      <w:marBottom w:val="0"/>
      <w:divBdr>
        <w:top w:val="none" w:sz="0" w:space="0" w:color="auto"/>
        <w:left w:val="none" w:sz="0" w:space="0" w:color="auto"/>
        <w:bottom w:val="none" w:sz="0" w:space="0" w:color="auto"/>
        <w:right w:val="none" w:sz="0" w:space="0" w:color="auto"/>
      </w:divBdr>
    </w:div>
    <w:div w:id="67461831">
      <w:bodyDiv w:val="1"/>
      <w:marLeft w:val="0"/>
      <w:marRight w:val="0"/>
      <w:marTop w:val="0"/>
      <w:marBottom w:val="0"/>
      <w:divBdr>
        <w:top w:val="none" w:sz="0" w:space="0" w:color="auto"/>
        <w:left w:val="none" w:sz="0" w:space="0" w:color="auto"/>
        <w:bottom w:val="none" w:sz="0" w:space="0" w:color="auto"/>
        <w:right w:val="none" w:sz="0" w:space="0" w:color="auto"/>
      </w:divBdr>
    </w:div>
    <w:div w:id="67772186">
      <w:bodyDiv w:val="1"/>
      <w:marLeft w:val="0"/>
      <w:marRight w:val="0"/>
      <w:marTop w:val="0"/>
      <w:marBottom w:val="0"/>
      <w:divBdr>
        <w:top w:val="none" w:sz="0" w:space="0" w:color="auto"/>
        <w:left w:val="none" w:sz="0" w:space="0" w:color="auto"/>
        <w:bottom w:val="none" w:sz="0" w:space="0" w:color="auto"/>
        <w:right w:val="none" w:sz="0" w:space="0" w:color="auto"/>
      </w:divBdr>
    </w:div>
    <w:div w:id="75635047">
      <w:bodyDiv w:val="1"/>
      <w:marLeft w:val="0"/>
      <w:marRight w:val="0"/>
      <w:marTop w:val="0"/>
      <w:marBottom w:val="0"/>
      <w:divBdr>
        <w:top w:val="none" w:sz="0" w:space="0" w:color="auto"/>
        <w:left w:val="none" w:sz="0" w:space="0" w:color="auto"/>
        <w:bottom w:val="none" w:sz="0" w:space="0" w:color="auto"/>
        <w:right w:val="none" w:sz="0" w:space="0" w:color="auto"/>
      </w:divBdr>
    </w:div>
    <w:div w:id="87309849">
      <w:bodyDiv w:val="1"/>
      <w:marLeft w:val="0"/>
      <w:marRight w:val="0"/>
      <w:marTop w:val="0"/>
      <w:marBottom w:val="0"/>
      <w:divBdr>
        <w:top w:val="none" w:sz="0" w:space="0" w:color="auto"/>
        <w:left w:val="none" w:sz="0" w:space="0" w:color="auto"/>
        <w:bottom w:val="none" w:sz="0" w:space="0" w:color="auto"/>
        <w:right w:val="none" w:sz="0" w:space="0" w:color="auto"/>
      </w:divBdr>
    </w:div>
    <w:div w:id="92746980">
      <w:bodyDiv w:val="1"/>
      <w:marLeft w:val="0"/>
      <w:marRight w:val="0"/>
      <w:marTop w:val="0"/>
      <w:marBottom w:val="0"/>
      <w:divBdr>
        <w:top w:val="none" w:sz="0" w:space="0" w:color="auto"/>
        <w:left w:val="none" w:sz="0" w:space="0" w:color="auto"/>
        <w:bottom w:val="none" w:sz="0" w:space="0" w:color="auto"/>
        <w:right w:val="none" w:sz="0" w:space="0" w:color="auto"/>
      </w:divBdr>
    </w:div>
    <w:div w:id="95295983">
      <w:bodyDiv w:val="1"/>
      <w:marLeft w:val="0"/>
      <w:marRight w:val="0"/>
      <w:marTop w:val="0"/>
      <w:marBottom w:val="0"/>
      <w:divBdr>
        <w:top w:val="none" w:sz="0" w:space="0" w:color="auto"/>
        <w:left w:val="none" w:sz="0" w:space="0" w:color="auto"/>
        <w:bottom w:val="none" w:sz="0" w:space="0" w:color="auto"/>
        <w:right w:val="none" w:sz="0" w:space="0" w:color="auto"/>
      </w:divBdr>
    </w:div>
    <w:div w:id="100035195">
      <w:bodyDiv w:val="1"/>
      <w:marLeft w:val="0"/>
      <w:marRight w:val="0"/>
      <w:marTop w:val="0"/>
      <w:marBottom w:val="0"/>
      <w:divBdr>
        <w:top w:val="none" w:sz="0" w:space="0" w:color="auto"/>
        <w:left w:val="none" w:sz="0" w:space="0" w:color="auto"/>
        <w:bottom w:val="none" w:sz="0" w:space="0" w:color="auto"/>
        <w:right w:val="none" w:sz="0" w:space="0" w:color="auto"/>
      </w:divBdr>
    </w:div>
    <w:div w:id="108352416">
      <w:bodyDiv w:val="1"/>
      <w:marLeft w:val="0"/>
      <w:marRight w:val="0"/>
      <w:marTop w:val="0"/>
      <w:marBottom w:val="0"/>
      <w:divBdr>
        <w:top w:val="none" w:sz="0" w:space="0" w:color="auto"/>
        <w:left w:val="none" w:sz="0" w:space="0" w:color="auto"/>
        <w:bottom w:val="none" w:sz="0" w:space="0" w:color="auto"/>
        <w:right w:val="none" w:sz="0" w:space="0" w:color="auto"/>
      </w:divBdr>
    </w:div>
    <w:div w:id="119232539">
      <w:bodyDiv w:val="1"/>
      <w:marLeft w:val="0"/>
      <w:marRight w:val="0"/>
      <w:marTop w:val="0"/>
      <w:marBottom w:val="0"/>
      <w:divBdr>
        <w:top w:val="none" w:sz="0" w:space="0" w:color="auto"/>
        <w:left w:val="none" w:sz="0" w:space="0" w:color="auto"/>
        <w:bottom w:val="none" w:sz="0" w:space="0" w:color="auto"/>
        <w:right w:val="none" w:sz="0" w:space="0" w:color="auto"/>
      </w:divBdr>
    </w:div>
    <w:div w:id="122625453">
      <w:bodyDiv w:val="1"/>
      <w:marLeft w:val="0"/>
      <w:marRight w:val="0"/>
      <w:marTop w:val="0"/>
      <w:marBottom w:val="0"/>
      <w:divBdr>
        <w:top w:val="none" w:sz="0" w:space="0" w:color="auto"/>
        <w:left w:val="none" w:sz="0" w:space="0" w:color="auto"/>
        <w:bottom w:val="none" w:sz="0" w:space="0" w:color="auto"/>
        <w:right w:val="none" w:sz="0" w:space="0" w:color="auto"/>
      </w:divBdr>
    </w:div>
    <w:div w:id="135922520">
      <w:bodyDiv w:val="1"/>
      <w:marLeft w:val="0"/>
      <w:marRight w:val="0"/>
      <w:marTop w:val="0"/>
      <w:marBottom w:val="0"/>
      <w:divBdr>
        <w:top w:val="none" w:sz="0" w:space="0" w:color="auto"/>
        <w:left w:val="none" w:sz="0" w:space="0" w:color="auto"/>
        <w:bottom w:val="none" w:sz="0" w:space="0" w:color="auto"/>
        <w:right w:val="none" w:sz="0" w:space="0" w:color="auto"/>
      </w:divBdr>
    </w:div>
    <w:div w:id="148179962">
      <w:bodyDiv w:val="1"/>
      <w:marLeft w:val="0"/>
      <w:marRight w:val="0"/>
      <w:marTop w:val="0"/>
      <w:marBottom w:val="0"/>
      <w:divBdr>
        <w:top w:val="none" w:sz="0" w:space="0" w:color="auto"/>
        <w:left w:val="none" w:sz="0" w:space="0" w:color="auto"/>
        <w:bottom w:val="none" w:sz="0" w:space="0" w:color="auto"/>
        <w:right w:val="none" w:sz="0" w:space="0" w:color="auto"/>
      </w:divBdr>
    </w:div>
    <w:div w:id="149178169">
      <w:bodyDiv w:val="1"/>
      <w:marLeft w:val="0"/>
      <w:marRight w:val="0"/>
      <w:marTop w:val="0"/>
      <w:marBottom w:val="0"/>
      <w:divBdr>
        <w:top w:val="none" w:sz="0" w:space="0" w:color="auto"/>
        <w:left w:val="none" w:sz="0" w:space="0" w:color="auto"/>
        <w:bottom w:val="none" w:sz="0" w:space="0" w:color="auto"/>
        <w:right w:val="none" w:sz="0" w:space="0" w:color="auto"/>
      </w:divBdr>
    </w:div>
    <w:div w:id="152381928">
      <w:bodyDiv w:val="1"/>
      <w:marLeft w:val="0"/>
      <w:marRight w:val="0"/>
      <w:marTop w:val="0"/>
      <w:marBottom w:val="0"/>
      <w:divBdr>
        <w:top w:val="none" w:sz="0" w:space="0" w:color="auto"/>
        <w:left w:val="none" w:sz="0" w:space="0" w:color="auto"/>
        <w:bottom w:val="none" w:sz="0" w:space="0" w:color="auto"/>
        <w:right w:val="none" w:sz="0" w:space="0" w:color="auto"/>
      </w:divBdr>
    </w:div>
    <w:div w:id="154959593">
      <w:bodyDiv w:val="1"/>
      <w:marLeft w:val="0"/>
      <w:marRight w:val="0"/>
      <w:marTop w:val="0"/>
      <w:marBottom w:val="0"/>
      <w:divBdr>
        <w:top w:val="none" w:sz="0" w:space="0" w:color="auto"/>
        <w:left w:val="none" w:sz="0" w:space="0" w:color="auto"/>
        <w:bottom w:val="none" w:sz="0" w:space="0" w:color="auto"/>
        <w:right w:val="none" w:sz="0" w:space="0" w:color="auto"/>
      </w:divBdr>
    </w:div>
    <w:div w:id="156769907">
      <w:bodyDiv w:val="1"/>
      <w:marLeft w:val="0"/>
      <w:marRight w:val="0"/>
      <w:marTop w:val="0"/>
      <w:marBottom w:val="0"/>
      <w:divBdr>
        <w:top w:val="none" w:sz="0" w:space="0" w:color="auto"/>
        <w:left w:val="none" w:sz="0" w:space="0" w:color="auto"/>
        <w:bottom w:val="none" w:sz="0" w:space="0" w:color="auto"/>
        <w:right w:val="none" w:sz="0" w:space="0" w:color="auto"/>
      </w:divBdr>
    </w:div>
    <w:div w:id="160200238">
      <w:bodyDiv w:val="1"/>
      <w:marLeft w:val="0"/>
      <w:marRight w:val="0"/>
      <w:marTop w:val="0"/>
      <w:marBottom w:val="0"/>
      <w:divBdr>
        <w:top w:val="none" w:sz="0" w:space="0" w:color="auto"/>
        <w:left w:val="none" w:sz="0" w:space="0" w:color="auto"/>
        <w:bottom w:val="none" w:sz="0" w:space="0" w:color="auto"/>
        <w:right w:val="none" w:sz="0" w:space="0" w:color="auto"/>
      </w:divBdr>
    </w:div>
    <w:div w:id="164790056">
      <w:bodyDiv w:val="1"/>
      <w:marLeft w:val="0"/>
      <w:marRight w:val="0"/>
      <w:marTop w:val="0"/>
      <w:marBottom w:val="0"/>
      <w:divBdr>
        <w:top w:val="none" w:sz="0" w:space="0" w:color="auto"/>
        <w:left w:val="none" w:sz="0" w:space="0" w:color="auto"/>
        <w:bottom w:val="none" w:sz="0" w:space="0" w:color="auto"/>
        <w:right w:val="none" w:sz="0" w:space="0" w:color="auto"/>
      </w:divBdr>
    </w:div>
    <w:div w:id="166408564">
      <w:bodyDiv w:val="1"/>
      <w:marLeft w:val="0"/>
      <w:marRight w:val="0"/>
      <w:marTop w:val="0"/>
      <w:marBottom w:val="0"/>
      <w:divBdr>
        <w:top w:val="none" w:sz="0" w:space="0" w:color="auto"/>
        <w:left w:val="none" w:sz="0" w:space="0" w:color="auto"/>
        <w:bottom w:val="none" w:sz="0" w:space="0" w:color="auto"/>
        <w:right w:val="none" w:sz="0" w:space="0" w:color="auto"/>
      </w:divBdr>
    </w:div>
    <w:div w:id="168833790">
      <w:bodyDiv w:val="1"/>
      <w:marLeft w:val="0"/>
      <w:marRight w:val="0"/>
      <w:marTop w:val="0"/>
      <w:marBottom w:val="0"/>
      <w:divBdr>
        <w:top w:val="none" w:sz="0" w:space="0" w:color="auto"/>
        <w:left w:val="none" w:sz="0" w:space="0" w:color="auto"/>
        <w:bottom w:val="none" w:sz="0" w:space="0" w:color="auto"/>
        <w:right w:val="none" w:sz="0" w:space="0" w:color="auto"/>
      </w:divBdr>
    </w:div>
    <w:div w:id="175851944">
      <w:bodyDiv w:val="1"/>
      <w:marLeft w:val="0"/>
      <w:marRight w:val="0"/>
      <w:marTop w:val="0"/>
      <w:marBottom w:val="0"/>
      <w:divBdr>
        <w:top w:val="none" w:sz="0" w:space="0" w:color="auto"/>
        <w:left w:val="none" w:sz="0" w:space="0" w:color="auto"/>
        <w:bottom w:val="none" w:sz="0" w:space="0" w:color="auto"/>
        <w:right w:val="none" w:sz="0" w:space="0" w:color="auto"/>
      </w:divBdr>
    </w:div>
    <w:div w:id="175967486">
      <w:bodyDiv w:val="1"/>
      <w:marLeft w:val="0"/>
      <w:marRight w:val="0"/>
      <w:marTop w:val="0"/>
      <w:marBottom w:val="0"/>
      <w:divBdr>
        <w:top w:val="none" w:sz="0" w:space="0" w:color="auto"/>
        <w:left w:val="none" w:sz="0" w:space="0" w:color="auto"/>
        <w:bottom w:val="none" w:sz="0" w:space="0" w:color="auto"/>
        <w:right w:val="none" w:sz="0" w:space="0" w:color="auto"/>
      </w:divBdr>
    </w:div>
    <w:div w:id="176191245">
      <w:bodyDiv w:val="1"/>
      <w:marLeft w:val="0"/>
      <w:marRight w:val="0"/>
      <w:marTop w:val="0"/>
      <w:marBottom w:val="0"/>
      <w:divBdr>
        <w:top w:val="none" w:sz="0" w:space="0" w:color="auto"/>
        <w:left w:val="none" w:sz="0" w:space="0" w:color="auto"/>
        <w:bottom w:val="none" w:sz="0" w:space="0" w:color="auto"/>
        <w:right w:val="none" w:sz="0" w:space="0" w:color="auto"/>
      </w:divBdr>
    </w:div>
    <w:div w:id="178741502">
      <w:bodyDiv w:val="1"/>
      <w:marLeft w:val="0"/>
      <w:marRight w:val="0"/>
      <w:marTop w:val="0"/>
      <w:marBottom w:val="0"/>
      <w:divBdr>
        <w:top w:val="none" w:sz="0" w:space="0" w:color="auto"/>
        <w:left w:val="none" w:sz="0" w:space="0" w:color="auto"/>
        <w:bottom w:val="none" w:sz="0" w:space="0" w:color="auto"/>
        <w:right w:val="none" w:sz="0" w:space="0" w:color="auto"/>
      </w:divBdr>
    </w:div>
    <w:div w:id="183129850">
      <w:bodyDiv w:val="1"/>
      <w:marLeft w:val="0"/>
      <w:marRight w:val="0"/>
      <w:marTop w:val="0"/>
      <w:marBottom w:val="0"/>
      <w:divBdr>
        <w:top w:val="none" w:sz="0" w:space="0" w:color="auto"/>
        <w:left w:val="none" w:sz="0" w:space="0" w:color="auto"/>
        <w:bottom w:val="none" w:sz="0" w:space="0" w:color="auto"/>
        <w:right w:val="none" w:sz="0" w:space="0" w:color="auto"/>
      </w:divBdr>
    </w:div>
    <w:div w:id="185482782">
      <w:bodyDiv w:val="1"/>
      <w:marLeft w:val="0"/>
      <w:marRight w:val="0"/>
      <w:marTop w:val="0"/>
      <w:marBottom w:val="0"/>
      <w:divBdr>
        <w:top w:val="none" w:sz="0" w:space="0" w:color="auto"/>
        <w:left w:val="none" w:sz="0" w:space="0" w:color="auto"/>
        <w:bottom w:val="none" w:sz="0" w:space="0" w:color="auto"/>
        <w:right w:val="none" w:sz="0" w:space="0" w:color="auto"/>
      </w:divBdr>
    </w:div>
    <w:div w:id="193809374">
      <w:bodyDiv w:val="1"/>
      <w:marLeft w:val="0"/>
      <w:marRight w:val="0"/>
      <w:marTop w:val="0"/>
      <w:marBottom w:val="0"/>
      <w:divBdr>
        <w:top w:val="none" w:sz="0" w:space="0" w:color="auto"/>
        <w:left w:val="none" w:sz="0" w:space="0" w:color="auto"/>
        <w:bottom w:val="none" w:sz="0" w:space="0" w:color="auto"/>
        <w:right w:val="none" w:sz="0" w:space="0" w:color="auto"/>
      </w:divBdr>
    </w:div>
    <w:div w:id="199053382">
      <w:bodyDiv w:val="1"/>
      <w:marLeft w:val="0"/>
      <w:marRight w:val="0"/>
      <w:marTop w:val="0"/>
      <w:marBottom w:val="0"/>
      <w:divBdr>
        <w:top w:val="none" w:sz="0" w:space="0" w:color="auto"/>
        <w:left w:val="none" w:sz="0" w:space="0" w:color="auto"/>
        <w:bottom w:val="none" w:sz="0" w:space="0" w:color="auto"/>
        <w:right w:val="none" w:sz="0" w:space="0" w:color="auto"/>
      </w:divBdr>
    </w:div>
    <w:div w:id="209458873">
      <w:bodyDiv w:val="1"/>
      <w:marLeft w:val="0"/>
      <w:marRight w:val="0"/>
      <w:marTop w:val="0"/>
      <w:marBottom w:val="0"/>
      <w:divBdr>
        <w:top w:val="none" w:sz="0" w:space="0" w:color="auto"/>
        <w:left w:val="none" w:sz="0" w:space="0" w:color="auto"/>
        <w:bottom w:val="none" w:sz="0" w:space="0" w:color="auto"/>
        <w:right w:val="none" w:sz="0" w:space="0" w:color="auto"/>
      </w:divBdr>
    </w:div>
    <w:div w:id="213153583">
      <w:bodyDiv w:val="1"/>
      <w:marLeft w:val="0"/>
      <w:marRight w:val="0"/>
      <w:marTop w:val="0"/>
      <w:marBottom w:val="0"/>
      <w:divBdr>
        <w:top w:val="none" w:sz="0" w:space="0" w:color="auto"/>
        <w:left w:val="none" w:sz="0" w:space="0" w:color="auto"/>
        <w:bottom w:val="none" w:sz="0" w:space="0" w:color="auto"/>
        <w:right w:val="none" w:sz="0" w:space="0" w:color="auto"/>
      </w:divBdr>
    </w:div>
    <w:div w:id="218826166">
      <w:bodyDiv w:val="1"/>
      <w:marLeft w:val="0"/>
      <w:marRight w:val="0"/>
      <w:marTop w:val="0"/>
      <w:marBottom w:val="0"/>
      <w:divBdr>
        <w:top w:val="none" w:sz="0" w:space="0" w:color="auto"/>
        <w:left w:val="none" w:sz="0" w:space="0" w:color="auto"/>
        <w:bottom w:val="none" w:sz="0" w:space="0" w:color="auto"/>
        <w:right w:val="none" w:sz="0" w:space="0" w:color="auto"/>
      </w:divBdr>
    </w:div>
    <w:div w:id="220218203">
      <w:bodyDiv w:val="1"/>
      <w:marLeft w:val="0"/>
      <w:marRight w:val="0"/>
      <w:marTop w:val="0"/>
      <w:marBottom w:val="0"/>
      <w:divBdr>
        <w:top w:val="none" w:sz="0" w:space="0" w:color="auto"/>
        <w:left w:val="none" w:sz="0" w:space="0" w:color="auto"/>
        <w:bottom w:val="none" w:sz="0" w:space="0" w:color="auto"/>
        <w:right w:val="none" w:sz="0" w:space="0" w:color="auto"/>
      </w:divBdr>
    </w:div>
    <w:div w:id="224292968">
      <w:bodyDiv w:val="1"/>
      <w:marLeft w:val="0"/>
      <w:marRight w:val="0"/>
      <w:marTop w:val="0"/>
      <w:marBottom w:val="0"/>
      <w:divBdr>
        <w:top w:val="none" w:sz="0" w:space="0" w:color="auto"/>
        <w:left w:val="none" w:sz="0" w:space="0" w:color="auto"/>
        <w:bottom w:val="none" w:sz="0" w:space="0" w:color="auto"/>
        <w:right w:val="none" w:sz="0" w:space="0" w:color="auto"/>
      </w:divBdr>
    </w:div>
    <w:div w:id="233898172">
      <w:bodyDiv w:val="1"/>
      <w:marLeft w:val="0"/>
      <w:marRight w:val="0"/>
      <w:marTop w:val="0"/>
      <w:marBottom w:val="0"/>
      <w:divBdr>
        <w:top w:val="none" w:sz="0" w:space="0" w:color="auto"/>
        <w:left w:val="none" w:sz="0" w:space="0" w:color="auto"/>
        <w:bottom w:val="none" w:sz="0" w:space="0" w:color="auto"/>
        <w:right w:val="none" w:sz="0" w:space="0" w:color="auto"/>
      </w:divBdr>
    </w:div>
    <w:div w:id="235822154">
      <w:bodyDiv w:val="1"/>
      <w:marLeft w:val="0"/>
      <w:marRight w:val="0"/>
      <w:marTop w:val="0"/>
      <w:marBottom w:val="0"/>
      <w:divBdr>
        <w:top w:val="none" w:sz="0" w:space="0" w:color="auto"/>
        <w:left w:val="none" w:sz="0" w:space="0" w:color="auto"/>
        <w:bottom w:val="none" w:sz="0" w:space="0" w:color="auto"/>
        <w:right w:val="none" w:sz="0" w:space="0" w:color="auto"/>
      </w:divBdr>
    </w:div>
    <w:div w:id="236863951">
      <w:bodyDiv w:val="1"/>
      <w:marLeft w:val="0"/>
      <w:marRight w:val="0"/>
      <w:marTop w:val="0"/>
      <w:marBottom w:val="0"/>
      <w:divBdr>
        <w:top w:val="none" w:sz="0" w:space="0" w:color="auto"/>
        <w:left w:val="none" w:sz="0" w:space="0" w:color="auto"/>
        <w:bottom w:val="none" w:sz="0" w:space="0" w:color="auto"/>
        <w:right w:val="none" w:sz="0" w:space="0" w:color="auto"/>
      </w:divBdr>
    </w:div>
    <w:div w:id="254896978">
      <w:bodyDiv w:val="1"/>
      <w:marLeft w:val="0"/>
      <w:marRight w:val="0"/>
      <w:marTop w:val="0"/>
      <w:marBottom w:val="0"/>
      <w:divBdr>
        <w:top w:val="none" w:sz="0" w:space="0" w:color="auto"/>
        <w:left w:val="none" w:sz="0" w:space="0" w:color="auto"/>
        <w:bottom w:val="none" w:sz="0" w:space="0" w:color="auto"/>
        <w:right w:val="none" w:sz="0" w:space="0" w:color="auto"/>
      </w:divBdr>
    </w:div>
    <w:div w:id="256132032">
      <w:bodyDiv w:val="1"/>
      <w:marLeft w:val="0"/>
      <w:marRight w:val="0"/>
      <w:marTop w:val="0"/>
      <w:marBottom w:val="0"/>
      <w:divBdr>
        <w:top w:val="none" w:sz="0" w:space="0" w:color="auto"/>
        <w:left w:val="none" w:sz="0" w:space="0" w:color="auto"/>
        <w:bottom w:val="none" w:sz="0" w:space="0" w:color="auto"/>
        <w:right w:val="none" w:sz="0" w:space="0" w:color="auto"/>
      </w:divBdr>
    </w:div>
    <w:div w:id="268902099">
      <w:bodyDiv w:val="1"/>
      <w:marLeft w:val="0"/>
      <w:marRight w:val="0"/>
      <w:marTop w:val="0"/>
      <w:marBottom w:val="0"/>
      <w:divBdr>
        <w:top w:val="none" w:sz="0" w:space="0" w:color="auto"/>
        <w:left w:val="none" w:sz="0" w:space="0" w:color="auto"/>
        <w:bottom w:val="none" w:sz="0" w:space="0" w:color="auto"/>
        <w:right w:val="none" w:sz="0" w:space="0" w:color="auto"/>
      </w:divBdr>
    </w:div>
    <w:div w:id="271406188">
      <w:bodyDiv w:val="1"/>
      <w:marLeft w:val="0"/>
      <w:marRight w:val="0"/>
      <w:marTop w:val="0"/>
      <w:marBottom w:val="0"/>
      <w:divBdr>
        <w:top w:val="none" w:sz="0" w:space="0" w:color="auto"/>
        <w:left w:val="none" w:sz="0" w:space="0" w:color="auto"/>
        <w:bottom w:val="none" w:sz="0" w:space="0" w:color="auto"/>
        <w:right w:val="none" w:sz="0" w:space="0" w:color="auto"/>
      </w:divBdr>
    </w:div>
    <w:div w:id="272639213">
      <w:bodyDiv w:val="1"/>
      <w:marLeft w:val="0"/>
      <w:marRight w:val="0"/>
      <w:marTop w:val="0"/>
      <w:marBottom w:val="0"/>
      <w:divBdr>
        <w:top w:val="none" w:sz="0" w:space="0" w:color="auto"/>
        <w:left w:val="none" w:sz="0" w:space="0" w:color="auto"/>
        <w:bottom w:val="none" w:sz="0" w:space="0" w:color="auto"/>
        <w:right w:val="none" w:sz="0" w:space="0" w:color="auto"/>
      </w:divBdr>
    </w:div>
    <w:div w:id="274142813">
      <w:bodyDiv w:val="1"/>
      <w:marLeft w:val="0"/>
      <w:marRight w:val="0"/>
      <w:marTop w:val="0"/>
      <w:marBottom w:val="0"/>
      <w:divBdr>
        <w:top w:val="none" w:sz="0" w:space="0" w:color="auto"/>
        <w:left w:val="none" w:sz="0" w:space="0" w:color="auto"/>
        <w:bottom w:val="none" w:sz="0" w:space="0" w:color="auto"/>
        <w:right w:val="none" w:sz="0" w:space="0" w:color="auto"/>
      </w:divBdr>
    </w:div>
    <w:div w:id="295111162">
      <w:bodyDiv w:val="1"/>
      <w:marLeft w:val="0"/>
      <w:marRight w:val="0"/>
      <w:marTop w:val="0"/>
      <w:marBottom w:val="0"/>
      <w:divBdr>
        <w:top w:val="none" w:sz="0" w:space="0" w:color="auto"/>
        <w:left w:val="none" w:sz="0" w:space="0" w:color="auto"/>
        <w:bottom w:val="none" w:sz="0" w:space="0" w:color="auto"/>
        <w:right w:val="none" w:sz="0" w:space="0" w:color="auto"/>
      </w:divBdr>
    </w:div>
    <w:div w:id="301355048">
      <w:bodyDiv w:val="1"/>
      <w:marLeft w:val="0"/>
      <w:marRight w:val="0"/>
      <w:marTop w:val="0"/>
      <w:marBottom w:val="0"/>
      <w:divBdr>
        <w:top w:val="none" w:sz="0" w:space="0" w:color="auto"/>
        <w:left w:val="none" w:sz="0" w:space="0" w:color="auto"/>
        <w:bottom w:val="none" w:sz="0" w:space="0" w:color="auto"/>
        <w:right w:val="none" w:sz="0" w:space="0" w:color="auto"/>
      </w:divBdr>
    </w:div>
    <w:div w:id="309100480">
      <w:bodyDiv w:val="1"/>
      <w:marLeft w:val="0"/>
      <w:marRight w:val="0"/>
      <w:marTop w:val="0"/>
      <w:marBottom w:val="0"/>
      <w:divBdr>
        <w:top w:val="none" w:sz="0" w:space="0" w:color="auto"/>
        <w:left w:val="none" w:sz="0" w:space="0" w:color="auto"/>
        <w:bottom w:val="none" w:sz="0" w:space="0" w:color="auto"/>
        <w:right w:val="none" w:sz="0" w:space="0" w:color="auto"/>
      </w:divBdr>
    </w:div>
    <w:div w:id="311101457">
      <w:bodyDiv w:val="1"/>
      <w:marLeft w:val="0"/>
      <w:marRight w:val="0"/>
      <w:marTop w:val="0"/>
      <w:marBottom w:val="0"/>
      <w:divBdr>
        <w:top w:val="none" w:sz="0" w:space="0" w:color="auto"/>
        <w:left w:val="none" w:sz="0" w:space="0" w:color="auto"/>
        <w:bottom w:val="none" w:sz="0" w:space="0" w:color="auto"/>
        <w:right w:val="none" w:sz="0" w:space="0" w:color="auto"/>
      </w:divBdr>
    </w:div>
    <w:div w:id="312375049">
      <w:bodyDiv w:val="1"/>
      <w:marLeft w:val="0"/>
      <w:marRight w:val="0"/>
      <w:marTop w:val="0"/>
      <w:marBottom w:val="0"/>
      <w:divBdr>
        <w:top w:val="none" w:sz="0" w:space="0" w:color="auto"/>
        <w:left w:val="none" w:sz="0" w:space="0" w:color="auto"/>
        <w:bottom w:val="none" w:sz="0" w:space="0" w:color="auto"/>
        <w:right w:val="none" w:sz="0" w:space="0" w:color="auto"/>
      </w:divBdr>
    </w:div>
    <w:div w:id="316954568">
      <w:bodyDiv w:val="1"/>
      <w:marLeft w:val="0"/>
      <w:marRight w:val="0"/>
      <w:marTop w:val="0"/>
      <w:marBottom w:val="0"/>
      <w:divBdr>
        <w:top w:val="none" w:sz="0" w:space="0" w:color="auto"/>
        <w:left w:val="none" w:sz="0" w:space="0" w:color="auto"/>
        <w:bottom w:val="none" w:sz="0" w:space="0" w:color="auto"/>
        <w:right w:val="none" w:sz="0" w:space="0" w:color="auto"/>
      </w:divBdr>
    </w:div>
    <w:div w:id="318844805">
      <w:bodyDiv w:val="1"/>
      <w:marLeft w:val="0"/>
      <w:marRight w:val="0"/>
      <w:marTop w:val="0"/>
      <w:marBottom w:val="0"/>
      <w:divBdr>
        <w:top w:val="none" w:sz="0" w:space="0" w:color="auto"/>
        <w:left w:val="none" w:sz="0" w:space="0" w:color="auto"/>
        <w:bottom w:val="none" w:sz="0" w:space="0" w:color="auto"/>
        <w:right w:val="none" w:sz="0" w:space="0" w:color="auto"/>
      </w:divBdr>
    </w:div>
    <w:div w:id="320348777">
      <w:bodyDiv w:val="1"/>
      <w:marLeft w:val="0"/>
      <w:marRight w:val="0"/>
      <w:marTop w:val="0"/>
      <w:marBottom w:val="0"/>
      <w:divBdr>
        <w:top w:val="none" w:sz="0" w:space="0" w:color="auto"/>
        <w:left w:val="none" w:sz="0" w:space="0" w:color="auto"/>
        <w:bottom w:val="none" w:sz="0" w:space="0" w:color="auto"/>
        <w:right w:val="none" w:sz="0" w:space="0" w:color="auto"/>
      </w:divBdr>
    </w:div>
    <w:div w:id="328338637">
      <w:bodyDiv w:val="1"/>
      <w:marLeft w:val="0"/>
      <w:marRight w:val="0"/>
      <w:marTop w:val="0"/>
      <w:marBottom w:val="0"/>
      <w:divBdr>
        <w:top w:val="none" w:sz="0" w:space="0" w:color="auto"/>
        <w:left w:val="none" w:sz="0" w:space="0" w:color="auto"/>
        <w:bottom w:val="none" w:sz="0" w:space="0" w:color="auto"/>
        <w:right w:val="none" w:sz="0" w:space="0" w:color="auto"/>
      </w:divBdr>
    </w:div>
    <w:div w:id="335114864">
      <w:bodyDiv w:val="1"/>
      <w:marLeft w:val="0"/>
      <w:marRight w:val="0"/>
      <w:marTop w:val="0"/>
      <w:marBottom w:val="0"/>
      <w:divBdr>
        <w:top w:val="none" w:sz="0" w:space="0" w:color="auto"/>
        <w:left w:val="none" w:sz="0" w:space="0" w:color="auto"/>
        <w:bottom w:val="none" w:sz="0" w:space="0" w:color="auto"/>
        <w:right w:val="none" w:sz="0" w:space="0" w:color="auto"/>
      </w:divBdr>
    </w:div>
    <w:div w:id="338316030">
      <w:bodyDiv w:val="1"/>
      <w:marLeft w:val="0"/>
      <w:marRight w:val="0"/>
      <w:marTop w:val="0"/>
      <w:marBottom w:val="0"/>
      <w:divBdr>
        <w:top w:val="none" w:sz="0" w:space="0" w:color="auto"/>
        <w:left w:val="none" w:sz="0" w:space="0" w:color="auto"/>
        <w:bottom w:val="none" w:sz="0" w:space="0" w:color="auto"/>
        <w:right w:val="none" w:sz="0" w:space="0" w:color="auto"/>
      </w:divBdr>
    </w:div>
    <w:div w:id="358363461">
      <w:bodyDiv w:val="1"/>
      <w:marLeft w:val="0"/>
      <w:marRight w:val="0"/>
      <w:marTop w:val="0"/>
      <w:marBottom w:val="0"/>
      <w:divBdr>
        <w:top w:val="none" w:sz="0" w:space="0" w:color="auto"/>
        <w:left w:val="none" w:sz="0" w:space="0" w:color="auto"/>
        <w:bottom w:val="none" w:sz="0" w:space="0" w:color="auto"/>
        <w:right w:val="none" w:sz="0" w:space="0" w:color="auto"/>
      </w:divBdr>
    </w:div>
    <w:div w:id="370810915">
      <w:bodyDiv w:val="1"/>
      <w:marLeft w:val="0"/>
      <w:marRight w:val="0"/>
      <w:marTop w:val="0"/>
      <w:marBottom w:val="0"/>
      <w:divBdr>
        <w:top w:val="none" w:sz="0" w:space="0" w:color="auto"/>
        <w:left w:val="none" w:sz="0" w:space="0" w:color="auto"/>
        <w:bottom w:val="none" w:sz="0" w:space="0" w:color="auto"/>
        <w:right w:val="none" w:sz="0" w:space="0" w:color="auto"/>
      </w:divBdr>
    </w:div>
    <w:div w:id="379478877">
      <w:bodyDiv w:val="1"/>
      <w:marLeft w:val="0"/>
      <w:marRight w:val="0"/>
      <w:marTop w:val="0"/>
      <w:marBottom w:val="0"/>
      <w:divBdr>
        <w:top w:val="none" w:sz="0" w:space="0" w:color="auto"/>
        <w:left w:val="none" w:sz="0" w:space="0" w:color="auto"/>
        <w:bottom w:val="none" w:sz="0" w:space="0" w:color="auto"/>
        <w:right w:val="none" w:sz="0" w:space="0" w:color="auto"/>
      </w:divBdr>
    </w:div>
    <w:div w:id="390428137">
      <w:bodyDiv w:val="1"/>
      <w:marLeft w:val="0"/>
      <w:marRight w:val="0"/>
      <w:marTop w:val="0"/>
      <w:marBottom w:val="0"/>
      <w:divBdr>
        <w:top w:val="none" w:sz="0" w:space="0" w:color="auto"/>
        <w:left w:val="none" w:sz="0" w:space="0" w:color="auto"/>
        <w:bottom w:val="none" w:sz="0" w:space="0" w:color="auto"/>
        <w:right w:val="none" w:sz="0" w:space="0" w:color="auto"/>
      </w:divBdr>
    </w:div>
    <w:div w:id="408814158">
      <w:bodyDiv w:val="1"/>
      <w:marLeft w:val="0"/>
      <w:marRight w:val="0"/>
      <w:marTop w:val="0"/>
      <w:marBottom w:val="0"/>
      <w:divBdr>
        <w:top w:val="none" w:sz="0" w:space="0" w:color="auto"/>
        <w:left w:val="none" w:sz="0" w:space="0" w:color="auto"/>
        <w:bottom w:val="none" w:sz="0" w:space="0" w:color="auto"/>
        <w:right w:val="none" w:sz="0" w:space="0" w:color="auto"/>
      </w:divBdr>
    </w:div>
    <w:div w:id="410667176">
      <w:bodyDiv w:val="1"/>
      <w:marLeft w:val="0"/>
      <w:marRight w:val="0"/>
      <w:marTop w:val="0"/>
      <w:marBottom w:val="0"/>
      <w:divBdr>
        <w:top w:val="none" w:sz="0" w:space="0" w:color="auto"/>
        <w:left w:val="none" w:sz="0" w:space="0" w:color="auto"/>
        <w:bottom w:val="none" w:sz="0" w:space="0" w:color="auto"/>
        <w:right w:val="none" w:sz="0" w:space="0" w:color="auto"/>
      </w:divBdr>
    </w:div>
    <w:div w:id="417991142">
      <w:bodyDiv w:val="1"/>
      <w:marLeft w:val="0"/>
      <w:marRight w:val="0"/>
      <w:marTop w:val="0"/>
      <w:marBottom w:val="0"/>
      <w:divBdr>
        <w:top w:val="none" w:sz="0" w:space="0" w:color="auto"/>
        <w:left w:val="none" w:sz="0" w:space="0" w:color="auto"/>
        <w:bottom w:val="none" w:sz="0" w:space="0" w:color="auto"/>
        <w:right w:val="none" w:sz="0" w:space="0" w:color="auto"/>
      </w:divBdr>
    </w:div>
    <w:div w:id="420638558">
      <w:bodyDiv w:val="1"/>
      <w:marLeft w:val="0"/>
      <w:marRight w:val="0"/>
      <w:marTop w:val="0"/>
      <w:marBottom w:val="0"/>
      <w:divBdr>
        <w:top w:val="none" w:sz="0" w:space="0" w:color="auto"/>
        <w:left w:val="none" w:sz="0" w:space="0" w:color="auto"/>
        <w:bottom w:val="none" w:sz="0" w:space="0" w:color="auto"/>
        <w:right w:val="none" w:sz="0" w:space="0" w:color="auto"/>
      </w:divBdr>
    </w:div>
    <w:div w:id="433133349">
      <w:bodyDiv w:val="1"/>
      <w:marLeft w:val="0"/>
      <w:marRight w:val="0"/>
      <w:marTop w:val="0"/>
      <w:marBottom w:val="0"/>
      <w:divBdr>
        <w:top w:val="none" w:sz="0" w:space="0" w:color="auto"/>
        <w:left w:val="none" w:sz="0" w:space="0" w:color="auto"/>
        <w:bottom w:val="none" w:sz="0" w:space="0" w:color="auto"/>
        <w:right w:val="none" w:sz="0" w:space="0" w:color="auto"/>
      </w:divBdr>
    </w:div>
    <w:div w:id="437485527">
      <w:bodyDiv w:val="1"/>
      <w:marLeft w:val="0"/>
      <w:marRight w:val="0"/>
      <w:marTop w:val="0"/>
      <w:marBottom w:val="0"/>
      <w:divBdr>
        <w:top w:val="none" w:sz="0" w:space="0" w:color="auto"/>
        <w:left w:val="none" w:sz="0" w:space="0" w:color="auto"/>
        <w:bottom w:val="none" w:sz="0" w:space="0" w:color="auto"/>
        <w:right w:val="none" w:sz="0" w:space="0" w:color="auto"/>
      </w:divBdr>
    </w:div>
    <w:div w:id="443428352">
      <w:bodyDiv w:val="1"/>
      <w:marLeft w:val="0"/>
      <w:marRight w:val="0"/>
      <w:marTop w:val="0"/>
      <w:marBottom w:val="0"/>
      <w:divBdr>
        <w:top w:val="none" w:sz="0" w:space="0" w:color="auto"/>
        <w:left w:val="none" w:sz="0" w:space="0" w:color="auto"/>
        <w:bottom w:val="none" w:sz="0" w:space="0" w:color="auto"/>
        <w:right w:val="none" w:sz="0" w:space="0" w:color="auto"/>
      </w:divBdr>
    </w:div>
    <w:div w:id="454257299">
      <w:bodyDiv w:val="1"/>
      <w:marLeft w:val="0"/>
      <w:marRight w:val="0"/>
      <w:marTop w:val="0"/>
      <w:marBottom w:val="0"/>
      <w:divBdr>
        <w:top w:val="none" w:sz="0" w:space="0" w:color="auto"/>
        <w:left w:val="none" w:sz="0" w:space="0" w:color="auto"/>
        <w:bottom w:val="none" w:sz="0" w:space="0" w:color="auto"/>
        <w:right w:val="none" w:sz="0" w:space="0" w:color="auto"/>
      </w:divBdr>
    </w:div>
    <w:div w:id="475339872">
      <w:bodyDiv w:val="1"/>
      <w:marLeft w:val="0"/>
      <w:marRight w:val="0"/>
      <w:marTop w:val="0"/>
      <w:marBottom w:val="0"/>
      <w:divBdr>
        <w:top w:val="none" w:sz="0" w:space="0" w:color="auto"/>
        <w:left w:val="none" w:sz="0" w:space="0" w:color="auto"/>
        <w:bottom w:val="none" w:sz="0" w:space="0" w:color="auto"/>
        <w:right w:val="none" w:sz="0" w:space="0" w:color="auto"/>
      </w:divBdr>
    </w:div>
    <w:div w:id="476652190">
      <w:bodyDiv w:val="1"/>
      <w:marLeft w:val="0"/>
      <w:marRight w:val="0"/>
      <w:marTop w:val="0"/>
      <w:marBottom w:val="0"/>
      <w:divBdr>
        <w:top w:val="none" w:sz="0" w:space="0" w:color="auto"/>
        <w:left w:val="none" w:sz="0" w:space="0" w:color="auto"/>
        <w:bottom w:val="none" w:sz="0" w:space="0" w:color="auto"/>
        <w:right w:val="none" w:sz="0" w:space="0" w:color="auto"/>
      </w:divBdr>
    </w:div>
    <w:div w:id="484129640">
      <w:bodyDiv w:val="1"/>
      <w:marLeft w:val="0"/>
      <w:marRight w:val="0"/>
      <w:marTop w:val="0"/>
      <w:marBottom w:val="0"/>
      <w:divBdr>
        <w:top w:val="none" w:sz="0" w:space="0" w:color="auto"/>
        <w:left w:val="none" w:sz="0" w:space="0" w:color="auto"/>
        <w:bottom w:val="none" w:sz="0" w:space="0" w:color="auto"/>
        <w:right w:val="none" w:sz="0" w:space="0" w:color="auto"/>
      </w:divBdr>
    </w:div>
    <w:div w:id="487137074">
      <w:bodyDiv w:val="1"/>
      <w:marLeft w:val="0"/>
      <w:marRight w:val="0"/>
      <w:marTop w:val="0"/>
      <w:marBottom w:val="0"/>
      <w:divBdr>
        <w:top w:val="none" w:sz="0" w:space="0" w:color="auto"/>
        <w:left w:val="none" w:sz="0" w:space="0" w:color="auto"/>
        <w:bottom w:val="none" w:sz="0" w:space="0" w:color="auto"/>
        <w:right w:val="none" w:sz="0" w:space="0" w:color="auto"/>
      </w:divBdr>
    </w:div>
    <w:div w:id="489642933">
      <w:bodyDiv w:val="1"/>
      <w:marLeft w:val="0"/>
      <w:marRight w:val="0"/>
      <w:marTop w:val="0"/>
      <w:marBottom w:val="0"/>
      <w:divBdr>
        <w:top w:val="none" w:sz="0" w:space="0" w:color="auto"/>
        <w:left w:val="none" w:sz="0" w:space="0" w:color="auto"/>
        <w:bottom w:val="none" w:sz="0" w:space="0" w:color="auto"/>
        <w:right w:val="none" w:sz="0" w:space="0" w:color="auto"/>
      </w:divBdr>
    </w:div>
    <w:div w:id="490947712">
      <w:bodyDiv w:val="1"/>
      <w:marLeft w:val="0"/>
      <w:marRight w:val="0"/>
      <w:marTop w:val="0"/>
      <w:marBottom w:val="0"/>
      <w:divBdr>
        <w:top w:val="none" w:sz="0" w:space="0" w:color="auto"/>
        <w:left w:val="none" w:sz="0" w:space="0" w:color="auto"/>
        <w:bottom w:val="none" w:sz="0" w:space="0" w:color="auto"/>
        <w:right w:val="none" w:sz="0" w:space="0" w:color="auto"/>
      </w:divBdr>
    </w:div>
    <w:div w:id="498619454">
      <w:bodyDiv w:val="1"/>
      <w:marLeft w:val="0"/>
      <w:marRight w:val="0"/>
      <w:marTop w:val="0"/>
      <w:marBottom w:val="0"/>
      <w:divBdr>
        <w:top w:val="none" w:sz="0" w:space="0" w:color="auto"/>
        <w:left w:val="none" w:sz="0" w:space="0" w:color="auto"/>
        <w:bottom w:val="none" w:sz="0" w:space="0" w:color="auto"/>
        <w:right w:val="none" w:sz="0" w:space="0" w:color="auto"/>
      </w:divBdr>
    </w:div>
    <w:div w:id="508906412">
      <w:bodyDiv w:val="1"/>
      <w:marLeft w:val="0"/>
      <w:marRight w:val="0"/>
      <w:marTop w:val="0"/>
      <w:marBottom w:val="0"/>
      <w:divBdr>
        <w:top w:val="none" w:sz="0" w:space="0" w:color="auto"/>
        <w:left w:val="none" w:sz="0" w:space="0" w:color="auto"/>
        <w:bottom w:val="none" w:sz="0" w:space="0" w:color="auto"/>
        <w:right w:val="none" w:sz="0" w:space="0" w:color="auto"/>
      </w:divBdr>
    </w:div>
    <w:div w:id="518394824">
      <w:bodyDiv w:val="1"/>
      <w:marLeft w:val="0"/>
      <w:marRight w:val="0"/>
      <w:marTop w:val="0"/>
      <w:marBottom w:val="0"/>
      <w:divBdr>
        <w:top w:val="none" w:sz="0" w:space="0" w:color="auto"/>
        <w:left w:val="none" w:sz="0" w:space="0" w:color="auto"/>
        <w:bottom w:val="none" w:sz="0" w:space="0" w:color="auto"/>
        <w:right w:val="none" w:sz="0" w:space="0" w:color="auto"/>
      </w:divBdr>
    </w:div>
    <w:div w:id="520825561">
      <w:bodyDiv w:val="1"/>
      <w:marLeft w:val="0"/>
      <w:marRight w:val="0"/>
      <w:marTop w:val="0"/>
      <w:marBottom w:val="0"/>
      <w:divBdr>
        <w:top w:val="none" w:sz="0" w:space="0" w:color="auto"/>
        <w:left w:val="none" w:sz="0" w:space="0" w:color="auto"/>
        <w:bottom w:val="none" w:sz="0" w:space="0" w:color="auto"/>
        <w:right w:val="none" w:sz="0" w:space="0" w:color="auto"/>
      </w:divBdr>
    </w:div>
    <w:div w:id="546455161">
      <w:bodyDiv w:val="1"/>
      <w:marLeft w:val="0"/>
      <w:marRight w:val="0"/>
      <w:marTop w:val="0"/>
      <w:marBottom w:val="0"/>
      <w:divBdr>
        <w:top w:val="none" w:sz="0" w:space="0" w:color="auto"/>
        <w:left w:val="none" w:sz="0" w:space="0" w:color="auto"/>
        <w:bottom w:val="none" w:sz="0" w:space="0" w:color="auto"/>
        <w:right w:val="none" w:sz="0" w:space="0" w:color="auto"/>
      </w:divBdr>
    </w:div>
    <w:div w:id="549079182">
      <w:bodyDiv w:val="1"/>
      <w:marLeft w:val="0"/>
      <w:marRight w:val="0"/>
      <w:marTop w:val="0"/>
      <w:marBottom w:val="0"/>
      <w:divBdr>
        <w:top w:val="none" w:sz="0" w:space="0" w:color="auto"/>
        <w:left w:val="none" w:sz="0" w:space="0" w:color="auto"/>
        <w:bottom w:val="none" w:sz="0" w:space="0" w:color="auto"/>
        <w:right w:val="none" w:sz="0" w:space="0" w:color="auto"/>
      </w:divBdr>
    </w:div>
    <w:div w:id="553975977">
      <w:bodyDiv w:val="1"/>
      <w:marLeft w:val="0"/>
      <w:marRight w:val="0"/>
      <w:marTop w:val="0"/>
      <w:marBottom w:val="0"/>
      <w:divBdr>
        <w:top w:val="none" w:sz="0" w:space="0" w:color="auto"/>
        <w:left w:val="none" w:sz="0" w:space="0" w:color="auto"/>
        <w:bottom w:val="none" w:sz="0" w:space="0" w:color="auto"/>
        <w:right w:val="none" w:sz="0" w:space="0" w:color="auto"/>
      </w:divBdr>
    </w:div>
    <w:div w:id="565843990">
      <w:bodyDiv w:val="1"/>
      <w:marLeft w:val="0"/>
      <w:marRight w:val="0"/>
      <w:marTop w:val="0"/>
      <w:marBottom w:val="0"/>
      <w:divBdr>
        <w:top w:val="none" w:sz="0" w:space="0" w:color="auto"/>
        <w:left w:val="none" w:sz="0" w:space="0" w:color="auto"/>
        <w:bottom w:val="none" w:sz="0" w:space="0" w:color="auto"/>
        <w:right w:val="none" w:sz="0" w:space="0" w:color="auto"/>
      </w:divBdr>
    </w:div>
    <w:div w:id="568922585">
      <w:bodyDiv w:val="1"/>
      <w:marLeft w:val="0"/>
      <w:marRight w:val="0"/>
      <w:marTop w:val="0"/>
      <w:marBottom w:val="0"/>
      <w:divBdr>
        <w:top w:val="none" w:sz="0" w:space="0" w:color="auto"/>
        <w:left w:val="none" w:sz="0" w:space="0" w:color="auto"/>
        <w:bottom w:val="none" w:sz="0" w:space="0" w:color="auto"/>
        <w:right w:val="none" w:sz="0" w:space="0" w:color="auto"/>
      </w:divBdr>
    </w:div>
    <w:div w:id="579293649">
      <w:bodyDiv w:val="1"/>
      <w:marLeft w:val="0"/>
      <w:marRight w:val="0"/>
      <w:marTop w:val="0"/>
      <w:marBottom w:val="0"/>
      <w:divBdr>
        <w:top w:val="none" w:sz="0" w:space="0" w:color="auto"/>
        <w:left w:val="none" w:sz="0" w:space="0" w:color="auto"/>
        <w:bottom w:val="none" w:sz="0" w:space="0" w:color="auto"/>
        <w:right w:val="none" w:sz="0" w:space="0" w:color="auto"/>
      </w:divBdr>
    </w:div>
    <w:div w:id="583563443">
      <w:bodyDiv w:val="1"/>
      <w:marLeft w:val="0"/>
      <w:marRight w:val="0"/>
      <w:marTop w:val="0"/>
      <w:marBottom w:val="0"/>
      <w:divBdr>
        <w:top w:val="none" w:sz="0" w:space="0" w:color="auto"/>
        <w:left w:val="none" w:sz="0" w:space="0" w:color="auto"/>
        <w:bottom w:val="none" w:sz="0" w:space="0" w:color="auto"/>
        <w:right w:val="none" w:sz="0" w:space="0" w:color="auto"/>
      </w:divBdr>
    </w:div>
    <w:div w:id="589242552">
      <w:bodyDiv w:val="1"/>
      <w:marLeft w:val="0"/>
      <w:marRight w:val="0"/>
      <w:marTop w:val="0"/>
      <w:marBottom w:val="0"/>
      <w:divBdr>
        <w:top w:val="none" w:sz="0" w:space="0" w:color="auto"/>
        <w:left w:val="none" w:sz="0" w:space="0" w:color="auto"/>
        <w:bottom w:val="none" w:sz="0" w:space="0" w:color="auto"/>
        <w:right w:val="none" w:sz="0" w:space="0" w:color="auto"/>
      </w:divBdr>
    </w:div>
    <w:div w:id="590041990">
      <w:bodyDiv w:val="1"/>
      <w:marLeft w:val="0"/>
      <w:marRight w:val="0"/>
      <w:marTop w:val="0"/>
      <w:marBottom w:val="0"/>
      <w:divBdr>
        <w:top w:val="none" w:sz="0" w:space="0" w:color="auto"/>
        <w:left w:val="none" w:sz="0" w:space="0" w:color="auto"/>
        <w:bottom w:val="none" w:sz="0" w:space="0" w:color="auto"/>
        <w:right w:val="none" w:sz="0" w:space="0" w:color="auto"/>
      </w:divBdr>
    </w:div>
    <w:div w:id="614361175">
      <w:bodyDiv w:val="1"/>
      <w:marLeft w:val="0"/>
      <w:marRight w:val="0"/>
      <w:marTop w:val="0"/>
      <w:marBottom w:val="0"/>
      <w:divBdr>
        <w:top w:val="none" w:sz="0" w:space="0" w:color="auto"/>
        <w:left w:val="none" w:sz="0" w:space="0" w:color="auto"/>
        <w:bottom w:val="none" w:sz="0" w:space="0" w:color="auto"/>
        <w:right w:val="none" w:sz="0" w:space="0" w:color="auto"/>
      </w:divBdr>
    </w:div>
    <w:div w:id="616374769">
      <w:bodyDiv w:val="1"/>
      <w:marLeft w:val="0"/>
      <w:marRight w:val="0"/>
      <w:marTop w:val="0"/>
      <w:marBottom w:val="0"/>
      <w:divBdr>
        <w:top w:val="none" w:sz="0" w:space="0" w:color="auto"/>
        <w:left w:val="none" w:sz="0" w:space="0" w:color="auto"/>
        <w:bottom w:val="none" w:sz="0" w:space="0" w:color="auto"/>
        <w:right w:val="none" w:sz="0" w:space="0" w:color="auto"/>
      </w:divBdr>
    </w:div>
    <w:div w:id="622732484">
      <w:bodyDiv w:val="1"/>
      <w:marLeft w:val="0"/>
      <w:marRight w:val="0"/>
      <w:marTop w:val="0"/>
      <w:marBottom w:val="0"/>
      <w:divBdr>
        <w:top w:val="none" w:sz="0" w:space="0" w:color="auto"/>
        <w:left w:val="none" w:sz="0" w:space="0" w:color="auto"/>
        <w:bottom w:val="none" w:sz="0" w:space="0" w:color="auto"/>
        <w:right w:val="none" w:sz="0" w:space="0" w:color="auto"/>
      </w:divBdr>
    </w:div>
    <w:div w:id="632716414">
      <w:bodyDiv w:val="1"/>
      <w:marLeft w:val="0"/>
      <w:marRight w:val="0"/>
      <w:marTop w:val="0"/>
      <w:marBottom w:val="0"/>
      <w:divBdr>
        <w:top w:val="none" w:sz="0" w:space="0" w:color="auto"/>
        <w:left w:val="none" w:sz="0" w:space="0" w:color="auto"/>
        <w:bottom w:val="none" w:sz="0" w:space="0" w:color="auto"/>
        <w:right w:val="none" w:sz="0" w:space="0" w:color="auto"/>
      </w:divBdr>
    </w:div>
    <w:div w:id="634943736">
      <w:bodyDiv w:val="1"/>
      <w:marLeft w:val="0"/>
      <w:marRight w:val="0"/>
      <w:marTop w:val="0"/>
      <w:marBottom w:val="0"/>
      <w:divBdr>
        <w:top w:val="none" w:sz="0" w:space="0" w:color="auto"/>
        <w:left w:val="none" w:sz="0" w:space="0" w:color="auto"/>
        <w:bottom w:val="none" w:sz="0" w:space="0" w:color="auto"/>
        <w:right w:val="none" w:sz="0" w:space="0" w:color="auto"/>
      </w:divBdr>
    </w:div>
    <w:div w:id="643124863">
      <w:bodyDiv w:val="1"/>
      <w:marLeft w:val="0"/>
      <w:marRight w:val="0"/>
      <w:marTop w:val="0"/>
      <w:marBottom w:val="0"/>
      <w:divBdr>
        <w:top w:val="none" w:sz="0" w:space="0" w:color="auto"/>
        <w:left w:val="none" w:sz="0" w:space="0" w:color="auto"/>
        <w:bottom w:val="none" w:sz="0" w:space="0" w:color="auto"/>
        <w:right w:val="none" w:sz="0" w:space="0" w:color="auto"/>
      </w:divBdr>
    </w:div>
    <w:div w:id="662975439">
      <w:bodyDiv w:val="1"/>
      <w:marLeft w:val="0"/>
      <w:marRight w:val="0"/>
      <w:marTop w:val="0"/>
      <w:marBottom w:val="0"/>
      <w:divBdr>
        <w:top w:val="none" w:sz="0" w:space="0" w:color="auto"/>
        <w:left w:val="none" w:sz="0" w:space="0" w:color="auto"/>
        <w:bottom w:val="none" w:sz="0" w:space="0" w:color="auto"/>
        <w:right w:val="none" w:sz="0" w:space="0" w:color="auto"/>
      </w:divBdr>
    </w:div>
    <w:div w:id="666447910">
      <w:bodyDiv w:val="1"/>
      <w:marLeft w:val="0"/>
      <w:marRight w:val="0"/>
      <w:marTop w:val="0"/>
      <w:marBottom w:val="0"/>
      <w:divBdr>
        <w:top w:val="none" w:sz="0" w:space="0" w:color="auto"/>
        <w:left w:val="none" w:sz="0" w:space="0" w:color="auto"/>
        <w:bottom w:val="none" w:sz="0" w:space="0" w:color="auto"/>
        <w:right w:val="none" w:sz="0" w:space="0" w:color="auto"/>
      </w:divBdr>
    </w:div>
    <w:div w:id="672681022">
      <w:bodyDiv w:val="1"/>
      <w:marLeft w:val="0"/>
      <w:marRight w:val="0"/>
      <w:marTop w:val="0"/>
      <w:marBottom w:val="0"/>
      <w:divBdr>
        <w:top w:val="none" w:sz="0" w:space="0" w:color="auto"/>
        <w:left w:val="none" w:sz="0" w:space="0" w:color="auto"/>
        <w:bottom w:val="none" w:sz="0" w:space="0" w:color="auto"/>
        <w:right w:val="none" w:sz="0" w:space="0" w:color="auto"/>
      </w:divBdr>
    </w:div>
    <w:div w:id="673801050">
      <w:bodyDiv w:val="1"/>
      <w:marLeft w:val="0"/>
      <w:marRight w:val="0"/>
      <w:marTop w:val="0"/>
      <w:marBottom w:val="0"/>
      <w:divBdr>
        <w:top w:val="none" w:sz="0" w:space="0" w:color="auto"/>
        <w:left w:val="none" w:sz="0" w:space="0" w:color="auto"/>
        <w:bottom w:val="none" w:sz="0" w:space="0" w:color="auto"/>
        <w:right w:val="none" w:sz="0" w:space="0" w:color="auto"/>
      </w:divBdr>
    </w:div>
    <w:div w:id="674385456">
      <w:bodyDiv w:val="1"/>
      <w:marLeft w:val="0"/>
      <w:marRight w:val="0"/>
      <w:marTop w:val="0"/>
      <w:marBottom w:val="0"/>
      <w:divBdr>
        <w:top w:val="none" w:sz="0" w:space="0" w:color="auto"/>
        <w:left w:val="none" w:sz="0" w:space="0" w:color="auto"/>
        <w:bottom w:val="none" w:sz="0" w:space="0" w:color="auto"/>
        <w:right w:val="none" w:sz="0" w:space="0" w:color="auto"/>
      </w:divBdr>
    </w:div>
    <w:div w:id="689794626">
      <w:bodyDiv w:val="1"/>
      <w:marLeft w:val="0"/>
      <w:marRight w:val="0"/>
      <w:marTop w:val="0"/>
      <w:marBottom w:val="0"/>
      <w:divBdr>
        <w:top w:val="none" w:sz="0" w:space="0" w:color="auto"/>
        <w:left w:val="none" w:sz="0" w:space="0" w:color="auto"/>
        <w:bottom w:val="none" w:sz="0" w:space="0" w:color="auto"/>
        <w:right w:val="none" w:sz="0" w:space="0" w:color="auto"/>
      </w:divBdr>
    </w:div>
    <w:div w:id="698969694">
      <w:bodyDiv w:val="1"/>
      <w:marLeft w:val="0"/>
      <w:marRight w:val="0"/>
      <w:marTop w:val="0"/>
      <w:marBottom w:val="0"/>
      <w:divBdr>
        <w:top w:val="none" w:sz="0" w:space="0" w:color="auto"/>
        <w:left w:val="none" w:sz="0" w:space="0" w:color="auto"/>
        <w:bottom w:val="none" w:sz="0" w:space="0" w:color="auto"/>
        <w:right w:val="none" w:sz="0" w:space="0" w:color="auto"/>
      </w:divBdr>
    </w:div>
    <w:div w:id="716973146">
      <w:bodyDiv w:val="1"/>
      <w:marLeft w:val="0"/>
      <w:marRight w:val="0"/>
      <w:marTop w:val="0"/>
      <w:marBottom w:val="0"/>
      <w:divBdr>
        <w:top w:val="none" w:sz="0" w:space="0" w:color="auto"/>
        <w:left w:val="none" w:sz="0" w:space="0" w:color="auto"/>
        <w:bottom w:val="none" w:sz="0" w:space="0" w:color="auto"/>
        <w:right w:val="none" w:sz="0" w:space="0" w:color="auto"/>
      </w:divBdr>
    </w:div>
    <w:div w:id="719474376">
      <w:bodyDiv w:val="1"/>
      <w:marLeft w:val="0"/>
      <w:marRight w:val="0"/>
      <w:marTop w:val="0"/>
      <w:marBottom w:val="0"/>
      <w:divBdr>
        <w:top w:val="none" w:sz="0" w:space="0" w:color="auto"/>
        <w:left w:val="none" w:sz="0" w:space="0" w:color="auto"/>
        <w:bottom w:val="none" w:sz="0" w:space="0" w:color="auto"/>
        <w:right w:val="none" w:sz="0" w:space="0" w:color="auto"/>
      </w:divBdr>
    </w:div>
    <w:div w:id="720833596">
      <w:bodyDiv w:val="1"/>
      <w:marLeft w:val="0"/>
      <w:marRight w:val="0"/>
      <w:marTop w:val="0"/>
      <w:marBottom w:val="0"/>
      <w:divBdr>
        <w:top w:val="none" w:sz="0" w:space="0" w:color="auto"/>
        <w:left w:val="none" w:sz="0" w:space="0" w:color="auto"/>
        <w:bottom w:val="none" w:sz="0" w:space="0" w:color="auto"/>
        <w:right w:val="none" w:sz="0" w:space="0" w:color="auto"/>
      </w:divBdr>
    </w:div>
    <w:div w:id="724454061">
      <w:bodyDiv w:val="1"/>
      <w:marLeft w:val="0"/>
      <w:marRight w:val="0"/>
      <w:marTop w:val="0"/>
      <w:marBottom w:val="0"/>
      <w:divBdr>
        <w:top w:val="none" w:sz="0" w:space="0" w:color="auto"/>
        <w:left w:val="none" w:sz="0" w:space="0" w:color="auto"/>
        <w:bottom w:val="none" w:sz="0" w:space="0" w:color="auto"/>
        <w:right w:val="none" w:sz="0" w:space="0" w:color="auto"/>
      </w:divBdr>
    </w:div>
    <w:div w:id="726412317">
      <w:bodyDiv w:val="1"/>
      <w:marLeft w:val="0"/>
      <w:marRight w:val="0"/>
      <w:marTop w:val="0"/>
      <w:marBottom w:val="0"/>
      <w:divBdr>
        <w:top w:val="none" w:sz="0" w:space="0" w:color="auto"/>
        <w:left w:val="none" w:sz="0" w:space="0" w:color="auto"/>
        <w:bottom w:val="none" w:sz="0" w:space="0" w:color="auto"/>
        <w:right w:val="none" w:sz="0" w:space="0" w:color="auto"/>
      </w:divBdr>
    </w:div>
    <w:div w:id="740711319">
      <w:bodyDiv w:val="1"/>
      <w:marLeft w:val="0"/>
      <w:marRight w:val="0"/>
      <w:marTop w:val="0"/>
      <w:marBottom w:val="0"/>
      <w:divBdr>
        <w:top w:val="none" w:sz="0" w:space="0" w:color="auto"/>
        <w:left w:val="none" w:sz="0" w:space="0" w:color="auto"/>
        <w:bottom w:val="none" w:sz="0" w:space="0" w:color="auto"/>
        <w:right w:val="none" w:sz="0" w:space="0" w:color="auto"/>
      </w:divBdr>
    </w:div>
    <w:div w:id="742146184">
      <w:bodyDiv w:val="1"/>
      <w:marLeft w:val="0"/>
      <w:marRight w:val="0"/>
      <w:marTop w:val="0"/>
      <w:marBottom w:val="0"/>
      <w:divBdr>
        <w:top w:val="none" w:sz="0" w:space="0" w:color="auto"/>
        <w:left w:val="none" w:sz="0" w:space="0" w:color="auto"/>
        <w:bottom w:val="none" w:sz="0" w:space="0" w:color="auto"/>
        <w:right w:val="none" w:sz="0" w:space="0" w:color="auto"/>
      </w:divBdr>
    </w:div>
    <w:div w:id="766853103">
      <w:bodyDiv w:val="1"/>
      <w:marLeft w:val="0"/>
      <w:marRight w:val="0"/>
      <w:marTop w:val="0"/>
      <w:marBottom w:val="0"/>
      <w:divBdr>
        <w:top w:val="none" w:sz="0" w:space="0" w:color="auto"/>
        <w:left w:val="none" w:sz="0" w:space="0" w:color="auto"/>
        <w:bottom w:val="none" w:sz="0" w:space="0" w:color="auto"/>
        <w:right w:val="none" w:sz="0" w:space="0" w:color="auto"/>
      </w:divBdr>
    </w:div>
    <w:div w:id="775098866">
      <w:bodyDiv w:val="1"/>
      <w:marLeft w:val="0"/>
      <w:marRight w:val="0"/>
      <w:marTop w:val="0"/>
      <w:marBottom w:val="0"/>
      <w:divBdr>
        <w:top w:val="none" w:sz="0" w:space="0" w:color="auto"/>
        <w:left w:val="none" w:sz="0" w:space="0" w:color="auto"/>
        <w:bottom w:val="none" w:sz="0" w:space="0" w:color="auto"/>
        <w:right w:val="none" w:sz="0" w:space="0" w:color="auto"/>
      </w:divBdr>
    </w:div>
    <w:div w:id="777258095">
      <w:bodyDiv w:val="1"/>
      <w:marLeft w:val="0"/>
      <w:marRight w:val="0"/>
      <w:marTop w:val="0"/>
      <w:marBottom w:val="0"/>
      <w:divBdr>
        <w:top w:val="none" w:sz="0" w:space="0" w:color="auto"/>
        <w:left w:val="none" w:sz="0" w:space="0" w:color="auto"/>
        <w:bottom w:val="none" w:sz="0" w:space="0" w:color="auto"/>
        <w:right w:val="none" w:sz="0" w:space="0" w:color="auto"/>
      </w:divBdr>
    </w:div>
    <w:div w:id="778185965">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93162">
      <w:bodyDiv w:val="1"/>
      <w:marLeft w:val="0"/>
      <w:marRight w:val="0"/>
      <w:marTop w:val="0"/>
      <w:marBottom w:val="0"/>
      <w:divBdr>
        <w:top w:val="none" w:sz="0" w:space="0" w:color="auto"/>
        <w:left w:val="none" w:sz="0" w:space="0" w:color="auto"/>
        <w:bottom w:val="none" w:sz="0" w:space="0" w:color="auto"/>
        <w:right w:val="none" w:sz="0" w:space="0" w:color="auto"/>
      </w:divBdr>
    </w:div>
    <w:div w:id="786700148">
      <w:bodyDiv w:val="1"/>
      <w:marLeft w:val="0"/>
      <w:marRight w:val="0"/>
      <w:marTop w:val="0"/>
      <w:marBottom w:val="0"/>
      <w:divBdr>
        <w:top w:val="none" w:sz="0" w:space="0" w:color="auto"/>
        <w:left w:val="none" w:sz="0" w:space="0" w:color="auto"/>
        <w:bottom w:val="none" w:sz="0" w:space="0" w:color="auto"/>
        <w:right w:val="none" w:sz="0" w:space="0" w:color="auto"/>
      </w:divBdr>
    </w:div>
    <w:div w:id="798228525">
      <w:bodyDiv w:val="1"/>
      <w:marLeft w:val="0"/>
      <w:marRight w:val="0"/>
      <w:marTop w:val="0"/>
      <w:marBottom w:val="0"/>
      <w:divBdr>
        <w:top w:val="none" w:sz="0" w:space="0" w:color="auto"/>
        <w:left w:val="none" w:sz="0" w:space="0" w:color="auto"/>
        <w:bottom w:val="none" w:sz="0" w:space="0" w:color="auto"/>
        <w:right w:val="none" w:sz="0" w:space="0" w:color="auto"/>
      </w:divBdr>
    </w:div>
    <w:div w:id="818806961">
      <w:bodyDiv w:val="1"/>
      <w:marLeft w:val="0"/>
      <w:marRight w:val="0"/>
      <w:marTop w:val="0"/>
      <w:marBottom w:val="0"/>
      <w:divBdr>
        <w:top w:val="none" w:sz="0" w:space="0" w:color="auto"/>
        <w:left w:val="none" w:sz="0" w:space="0" w:color="auto"/>
        <w:bottom w:val="none" w:sz="0" w:space="0" w:color="auto"/>
        <w:right w:val="none" w:sz="0" w:space="0" w:color="auto"/>
      </w:divBdr>
    </w:div>
    <w:div w:id="829062052">
      <w:bodyDiv w:val="1"/>
      <w:marLeft w:val="0"/>
      <w:marRight w:val="0"/>
      <w:marTop w:val="0"/>
      <w:marBottom w:val="0"/>
      <w:divBdr>
        <w:top w:val="none" w:sz="0" w:space="0" w:color="auto"/>
        <w:left w:val="none" w:sz="0" w:space="0" w:color="auto"/>
        <w:bottom w:val="none" w:sz="0" w:space="0" w:color="auto"/>
        <w:right w:val="none" w:sz="0" w:space="0" w:color="auto"/>
      </w:divBdr>
    </w:div>
    <w:div w:id="834491681">
      <w:bodyDiv w:val="1"/>
      <w:marLeft w:val="0"/>
      <w:marRight w:val="0"/>
      <w:marTop w:val="0"/>
      <w:marBottom w:val="0"/>
      <w:divBdr>
        <w:top w:val="none" w:sz="0" w:space="0" w:color="auto"/>
        <w:left w:val="none" w:sz="0" w:space="0" w:color="auto"/>
        <w:bottom w:val="none" w:sz="0" w:space="0" w:color="auto"/>
        <w:right w:val="none" w:sz="0" w:space="0" w:color="auto"/>
      </w:divBdr>
    </w:div>
    <w:div w:id="838930734">
      <w:bodyDiv w:val="1"/>
      <w:marLeft w:val="0"/>
      <w:marRight w:val="0"/>
      <w:marTop w:val="0"/>
      <w:marBottom w:val="0"/>
      <w:divBdr>
        <w:top w:val="none" w:sz="0" w:space="0" w:color="auto"/>
        <w:left w:val="none" w:sz="0" w:space="0" w:color="auto"/>
        <w:bottom w:val="none" w:sz="0" w:space="0" w:color="auto"/>
        <w:right w:val="none" w:sz="0" w:space="0" w:color="auto"/>
      </w:divBdr>
    </w:div>
    <w:div w:id="860584479">
      <w:bodyDiv w:val="1"/>
      <w:marLeft w:val="0"/>
      <w:marRight w:val="0"/>
      <w:marTop w:val="0"/>
      <w:marBottom w:val="0"/>
      <w:divBdr>
        <w:top w:val="none" w:sz="0" w:space="0" w:color="auto"/>
        <w:left w:val="none" w:sz="0" w:space="0" w:color="auto"/>
        <w:bottom w:val="none" w:sz="0" w:space="0" w:color="auto"/>
        <w:right w:val="none" w:sz="0" w:space="0" w:color="auto"/>
      </w:divBdr>
    </w:div>
    <w:div w:id="862398073">
      <w:bodyDiv w:val="1"/>
      <w:marLeft w:val="0"/>
      <w:marRight w:val="0"/>
      <w:marTop w:val="0"/>
      <w:marBottom w:val="0"/>
      <w:divBdr>
        <w:top w:val="none" w:sz="0" w:space="0" w:color="auto"/>
        <w:left w:val="none" w:sz="0" w:space="0" w:color="auto"/>
        <w:bottom w:val="none" w:sz="0" w:space="0" w:color="auto"/>
        <w:right w:val="none" w:sz="0" w:space="0" w:color="auto"/>
      </w:divBdr>
    </w:div>
    <w:div w:id="86313594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3832686">
      <w:bodyDiv w:val="1"/>
      <w:marLeft w:val="0"/>
      <w:marRight w:val="0"/>
      <w:marTop w:val="0"/>
      <w:marBottom w:val="0"/>
      <w:divBdr>
        <w:top w:val="none" w:sz="0" w:space="0" w:color="auto"/>
        <w:left w:val="none" w:sz="0" w:space="0" w:color="auto"/>
        <w:bottom w:val="none" w:sz="0" w:space="0" w:color="auto"/>
        <w:right w:val="none" w:sz="0" w:space="0" w:color="auto"/>
      </w:divBdr>
    </w:div>
    <w:div w:id="875582805">
      <w:bodyDiv w:val="1"/>
      <w:marLeft w:val="0"/>
      <w:marRight w:val="0"/>
      <w:marTop w:val="0"/>
      <w:marBottom w:val="0"/>
      <w:divBdr>
        <w:top w:val="none" w:sz="0" w:space="0" w:color="auto"/>
        <w:left w:val="none" w:sz="0" w:space="0" w:color="auto"/>
        <w:bottom w:val="none" w:sz="0" w:space="0" w:color="auto"/>
        <w:right w:val="none" w:sz="0" w:space="0" w:color="auto"/>
      </w:divBdr>
    </w:div>
    <w:div w:id="894506597">
      <w:bodyDiv w:val="1"/>
      <w:marLeft w:val="0"/>
      <w:marRight w:val="0"/>
      <w:marTop w:val="0"/>
      <w:marBottom w:val="0"/>
      <w:divBdr>
        <w:top w:val="none" w:sz="0" w:space="0" w:color="auto"/>
        <w:left w:val="none" w:sz="0" w:space="0" w:color="auto"/>
        <w:bottom w:val="none" w:sz="0" w:space="0" w:color="auto"/>
        <w:right w:val="none" w:sz="0" w:space="0" w:color="auto"/>
      </w:divBdr>
    </w:div>
    <w:div w:id="91350900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59468">
      <w:bodyDiv w:val="1"/>
      <w:marLeft w:val="0"/>
      <w:marRight w:val="0"/>
      <w:marTop w:val="0"/>
      <w:marBottom w:val="0"/>
      <w:divBdr>
        <w:top w:val="none" w:sz="0" w:space="0" w:color="auto"/>
        <w:left w:val="none" w:sz="0" w:space="0" w:color="auto"/>
        <w:bottom w:val="none" w:sz="0" w:space="0" w:color="auto"/>
        <w:right w:val="none" w:sz="0" w:space="0" w:color="auto"/>
      </w:divBdr>
    </w:div>
    <w:div w:id="945385373">
      <w:bodyDiv w:val="1"/>
      <w:marLeft w:val="0"/>
      <w:marRight w:val="0"/>
      <w:marTop w:val="0"/>
      <w:marBottom w:val="0"/>
      <w:divBdr>
        <w:top w:val="none" w:sz="0" w:space="0" w:color="auto"/>
        <w:left w:val="none" w:sz="0" w:space="0" w:color="auto"/>
        <w:bottom w:val="none" w:sz="0" w:space="0" w:color="auto"/>
        <w:right w:val="none" w:sz="0" w:space="0" w:color="auto"/>
      </w:divBdr>
    </w:div>
    <w:div w:id="957443495">
      <w:bodyDiv w:val="1"/>
      <w:marLeft w:val="0"/>
      <w:marRight w:val="0"/>
      <w:marTop w:val="0"/>
      <w:marBottom w:val="0"/>
      <w:divBdr>
        <w:top w:val="none" w:sz="0" w:space="0" w:color="auto"/>
        <w:left w:val="none" w:sz="0" w:space="0" w:color="auto"/>
        <w:bottom w:val="none" w:sz="0" w:space="0" w:color="auto"/>
        <w:right w:val="none" w:sz="0" w:space="0" w:color="auto"/>
      </w:divBdr>
    </w:div>
    <w:div w:id="963775909">
      <w:bodyDiv w:val="1"/>
      <w:marLeft w:val="0"/>
      <w:marRight w:val="0"/>
      <w:marTop w:val="0"/>
      <w:marBottom w:val="0"/>
      <w:divBdr>
        <w:top w:val="none" w:sz="0" w:space="0" w:color="auto"/>
        <w:left w:val="none" w:sz="0" w:space="0" w:color="auto"/>
        <w:bottom w:val="none" w:sz="0" w:space="0" w:color="auto"/>
        <w:right w:val="none" w:sz="0" w:space="0" w:color="auto"/>
      </w:divBdr>
    </w:div>
    <w:div w:id="972445162">
      <w:bodyDiv w:val="1"/>
      <w:marLeft w:val="0"/>
      <w:marRight w:val="0"/>
      <w:marTop w:val="0"/>
      <w:marBottom w:val="0"/>
      <w:divBdr>
        <w:top w:val="none" w:sz="0" w:space="0" w:color="auto"/>
        <w:left w:val="none" w:sz="0" w:space="0" w:color="auto"/>
        <w:bottom w:val="none" w:sz="0" w:space="0" w:color="auto"/>
        <w:right w:val="none" w:sz="0" w:space="0" w:color="auto"/>
      </w:divBdr>
    </w:div>
    <w:div w:id="980187932">
      <w:bodyDiv w:val="1"/>
      <w:marLeft w:val="0"/>
      <w:marRight w:val="0"/>
      <w:marTop w:val="0"/>
      <w:marBottom w:val="0"/>
      <w:divBdr>
        <w:top w:val="none" w:sz="0" w:space="0" w:color="auto"/>
        <w:left w:val="none" w:sz="0" w:space="0" w:color="auto"/>
        <w:bottom w:val="none" w:sz="0" w:space="0" w:color="auto"/>
        <w:right w:val="none" w:sz="0" w:space="0" w:color="auto"/>
      </w:divBdr>
    </w:div>
    <w:div w:id="989141678">
      <w:bodyDiv w:val="1"/>
      <w:marLeft w:val="0"/>
      <w:marRight w:val="0"/>
      <w:marTop w:val="0"/>
      <w:marBottom w:val="0"/>
      <w:divBdr>
        <w:top w:val="none" w:sz="0" w:space="0" w:color="auto"/>
        <w:left w:val="none" w:sz="0" w:space="0" w:color="auto"/>
        <w:bottom w:val="none" w:sz="0" w:space="0" w:color="auto"/>
        <w:right w:val="none" w:sz="0" w:space="0" w:color="auto"/>
      </w:divBdr>
    </w:div>
    <w:div w:id="991786549">
      <w:bodyDiv w:val="1"/>
      <w:marLeft w:val="0"/>
      <w:marRight w:val="0"/>
      <w:marTop w:val="0"/>
      <w:marBottom w:val="0"/>
      <w:divBdr>
        <w:top w:val="none" w:sz="0" w:space="0" w:color="auto"/>
        <w:left w:val="none" w:sz="0" w:space="0" w:color="auto"/>
        <w:bottom w:val="none" w:sz="0" w:space="0" w:color="auto"/>
        <w:right w:val="none" w:sz="0" w:space="0" w:color="auto"/>
      </w:divBdr>
    </w:div>
    <w:div w:id="997805597">
      <w:bodyDiv w:val="1"/>
      <w:marLeft w:val="0"/>
      <w:marRight w:val="0"/>
      <w:marTop w:val="0"/>
      <w:marBottom w:val="0"/>
      <w:divBdr>
        <w:top w:val="none" w:sz="0" w:space="0" w:color="auto"/>
        <w:left w:val="none" w:sz="0" w:space="0" w:color="auto"/>
        <w:bottom w:val="none" w:sz="0" w:space="0" w:color="auto"/>
        <w:right w:val="none" w:sz="0" w:space="0" w:color="auto"/>
      </w:divBdr>
    </w:div>
    <w:div w:id="1001616083">
      <w:bodyDiv w:val="1"/>
      <w:marLeft w:val="0"/>
      <w:marRight w:val="0"/>
      <w:marTop w:val="0"/>
      <w:marBottom w:val="0"/>
      <w:divBdr>
        <w:top w:val="none" w:sz="0" w:space="0" w:color="auto"/>
        <w:left w:val="none" w:sz="0" w:space="0" w:color="auto"/>
        <w:bottom w:val="none" w:sz="0" w:space="0" w:color="auto"/>
        <w:right w:val="none" w:sz="0" w:space="0" w:color="auto"/>
      </w:divBdr>
    </w:div>
    <w:div w:id="1010913704">
      <w:bodyDiv w:val="1"/>
      <w:marLeft w:val="0"/>
      <w:marRight w:val="0"/>
      <w:marTop w:val="0"/>
      <w:marBottom w:val="0"/>
      <w:divBdr>
        <w:top w:val="none" w:sz="0" w:space="0" w:color="auto"/>
        <w:left w:val="none" w:sz="0" w:space="0" w:color="auto"/>
        <w:bottom w:val="none" w:sz="0" w:space="0" w:color="auto"/>
        <w:right w:val="none" w:sz="0" w:space="0" w:color="auto"/>
      </w:divBdr>
    </w:div>
    <w:div w:id="1021708468">
      <w:bodyDiv w:val="1"/>
      <w:marLeft w:val="0"/>
      <w:marRight w:val="0"/>
      <w:marTop w:val="0"/>
      <w:marBottom w:val="0"/>
      <w:divBdr>
        <w:top w:val="none" w:sz="0" w:space="0" w:color="auto"/>
        <w:left w:val="none" w:sz="0" w:space="0" w:color="auto"/>
        <w:bottom w:val="none" w:sz="0" w:space="0" w:color="auto"/>
        <w:right w:val="none" w:sz="0" w:space="0" w:color="auto"/>
      </w:divBdr>
    </w:div>
    <w:div w:id="1022510991">
      <w:bodyDiv w:val="1"/>
      <w:marLeft w:val="0"/>
      <w:marRight w:val="0"/>
      <w:marTop w:val="0"/>
      <w:marBottom w:val="0"/>
      <w:divBdr>
        <w:top w:val="none" w:sz="0" w:space="0" w:color="auto"/>
        <w:left w:val="none" w:sz="0" w:space="0" w:color="auto"/>
        <w:bottom w:val="none" w:sz="0" w:space="0" w:color="auto"/>
        <w:right w:val="none" w:sz="0" w:space="0" w:color="auto"/>
      </w:divBdr>
    </w:div>
    <w:div w:id="1022781537">
      <w:bodyDiv w:val="1"/>
      <w:marLeft w:val="0"/>
      <w:marRight w:val="0"/>
      <w:marTop w:val="0"/>
      <w:marBottom w:val="0"/>
      <w:divBdr>
        <w:top w:val="none" w:sz="0" w:space="0" w:color="auto"/>
        <w:left w:val="none" w:sz="0" w:space="0" w:color="auto"/>
        <w:bottom w:val="none" w:sz="0" w:space="0" w:color="auto"/>
        <w:right w:val="none" w:sz="0" w:space="0" w:color="auto"/>
      </w:divBdr>
    </w:div>
    <w:div w:id="1025978415">
      <w:bodyDiv w:val="1"/>
      <w:marLeft w:val="0"/>
      <w:marRight w:val="0"/>
      <w:marTop w:val="0"/>
      <w:marBottom w:val="0"/>
      <w:divBdr>
        <w:top w:val="none" w:sz="0" w:space="0" w:color="auto"/>
        <w:left w:val="none" w:sz="0" w:space="0" w:color="auto"/>
        <w:bottom w:val="none" w:sz="0" w:space="0" w:color="auto"/>
        <w:right w:val="none" w:sz="0" w:space="0" w:color="auto"/>
      </w:divBdr>
    </w:div>
    <w:div w:id="1028071012">
      <w:bodyDiv w:val="1"/>
      <w:marLeft w:val="0"/>
      <w:marRight w:val="0"/>
      <w:marTop w:val="0"/>
      <w:marBottom w:val="0"/>
      <w:divBdr>
        <w:top w:val="none" w:sz="0" w:space="0" w:color="auto"/>
        <w:left w:val="none" w:sz="0" w:space="0" w:color="auto"/>
        <w:bottom w:val="none" w:sz="0" w:space="0" w:color="auto"/>
        <w:right w:val="none" w:sz="0" w:space="0" w:color="auto"/>
      </w:divBdr>
    </w:div>
    <w:div w:id="1028406403">
      <w:bodyDiv w:val="1"/>
      <w:marLeft w:val="0"/>
      <w:marRight w:val="0"/>
      <w:marTop w:val="0"/>
      <w:marBottom w:val="0"/>
      <w:divBdr>
        <w:top w:val="none" w:sz="0" w:space="0" w:color="auto"/>
        <w:left w:val="none" w:sz="0" w:space="0" w:color="auto"/>
        <w:bottom w:val="none" w:sz="0" w:space="0" w:color="auto"/>
        <w:right w:val="none" w:sz="0" w:space="0" w:color="auto"/>
      </w:divBdr>
    </w:div>
    <w:div w:id="1028532177">
      <w:bodyDiv w:val="1"/>
      <w:marLeft w:val="0"/>
      <w:marRight w:val="0"/>
      <w:marTop w:val="0"/>
      <w:marBottom w:val="0"/>
      <w:divBdr>
        <w:top w:val="none" w:sz="0" w:space="0" w:color="auto"/>
        <w:left w:val="none" w:sz="0" w:space="0" w:color="auto"/>
        <w:bottom w:val="none" w:sz="0" w:space="0" w:color="auto"/>
        <w:right w:val="none" w:sz="0" w:space="0" w:color="auto"/>
      </w:divBdr>
    </w:div>
    <w:div w:id="1030765737">
      <w:bodyDiv w:val="1"/>
      <w:marLeft w:val="0"/>
      <w:marRight w:val="0"/>
      <w:marTop w:val="0"/>
      <w:marBottom w:val="0"/>
      <w:divBdr>
        <w:top w:val="none" w:sz="0" w:space="0" w:color="auto"/>
        <w:left w:val="none" w:sz="0" w:space="0" w:color="auto"/>
        <w:bottom w:val="none" w:sz="0" w:space="0" w:color="auto"/>
        <w:right w:val="none" w:sz="0" w:space="0" w:color="auto"/>
      </w:divBdr>
    </w:div>
    <w:div w:id="1037506142">
      <w:bodyDiv w:val="1"/>
      <w:marLeft w:val="0"/>
      <w:marRight w:val="0"/>
      <w:marTop w:val="0"/>
      <w:marBottom w:val="0"/>
      <w:divBdr>
        <w:top w:val="none" w:sz="0" w:space="0" w:color="auto"/>
        <w:left w:val="none" w:sz="0" w:space="0" w:color="auto"/>
        <w:bottom w:val="none" w:sz="0" w:space="0" w:color="auto"/>
        <w:right w:val="none" w:sz="0" w:space="0" w:color="auto"/>
      </w:divBdr>
    </w:div>
    <w:div w:id="1040937390">
      <w:bodyDiv w:val="1"/>
      <w:marLeft w:val="0"/>
      <w:marRight w:val="0"/>
      <w:marTop w:val="0"/>
      <w:marBottom w:val="0"/>
      <w:divBdr>
        <w:top w:val="none" w:sz="0" w:space="0" w:color="auto"/>
        <w:left w:val="none" w:sz="0" w:space="0" w:color="auto"/>
        <w:bottom w:val="none" w:sz="0" w:space="0" w:color="auto"/>
        <w:right w:val="none" w:sz="0" w:space="0" w:color="auto"/>
      </w:divBdr>
    </w:div>
    <w:div w:id="1052189003">
      <w:bodyDiv w:val="1"/>
      <w:marLeft w:val="0"/>
      <w:marRight w:val="0"/>
      <w:marTop w:val="0"/>
      <w:marBottom w:val="0"/>
      <w:divBdr>
        <w:top w:val="none" w:sz="0" w:space="0" w:color="auto"/>
        <w:left w:val="none" w:sz="0" w:space="0" w:color="auto"/>
        <w:bottom w:val="none" w:sz="0" w:space="0" w:color="auto"/>
        <w:right w:val="none" w:sz="0" w:space="0" w:color="auto"/>
      </w:divBdr>
    </w:div>
    <w:div w:id="1063603975">
      <w:bodyDiv w:val="1"/>
      <w:marLeft w:val="0"/>
      <w:marRight w:val="0"/>
      <w:marTop w:val="0"/>
      <w:marBottom w:val="0"/>
      <w:divBdr>
        <w:top w:val="none" w:sz="0" w:space="0" w:color="auto"/>
        <w:left w:val="none" w:sz="0" w:space="0" w:color="auto"/>
        <w:bottom w:val="none" w:sz="0" w:space="0" w:color="auto"/>
        <w:right w:val="none" w:sz="0" w:space="0" w:color="auto"/>
      </w:divBdr>
    </w:div>
    <w:div w:id="1073550237">
      <w:bodyDiv w:val="1"/>
      <w:marLeft w:val="0"/>
      <w:marRight w:val="0"/>
      <w:marTop w:val="0"/>
      <w:marBottom w:val="0"/>
      <w:divBdr>
        <w:top w:val="none" w:sz="0" w:space="0" w:color="auto"/>
        <w:left w:val="none" w:sz="0" w:space="0" w:color="auto"/>
        <w:bottom w:val="none" w:sz="0" w:space="0" w:color="auto"/>
        <w:right w:val="none" w:sz="0" w:space="0" w:color="auto"/>
      </w:divBdr>
    </w:div>
    <w:div w:id="1082070477">
      <w:bodyDiv w:val="1"/>
      <w:marLeft w:val="0"/>
      <w:marRight w:val="0"/>
      <w:marTop w:val="0"/>
      <w:marBottom w:val="0"/>
      <w:divBdr>
        <w:top w:val="none" w:sz="0" w:space="0" w:color="auto"/>
        <w:left w:val="none" w:sz="0" w:space="0" w:color="auto"/>
        <w:bottom w:val="none" w:sz="0" w:space="0" w:color="auto"/>
        <w:right w:val="none" w:sz="0" w:space="0" w:color="auto"/>
      </w:divBdr>
    </w:div>
    <w:div w:id="1089347594">
      <w:bodyDiv w:val="1"/>
      <w:marLeft w:val="0"/>
      <w:marRight w:val="0"/>
      <w:marTop w:val="0"/>
      <w:marBottom w:val="0"/>
      <w:divBdr>
        <w:top w:val="none" w:sz="0" w:space="0" w:color="auto"/>
        <w:left w:val="none" w:sz="0" w:space="0" w:color="auto"/>
        <w:bottom w:val="none" w:sz="0" w:space="0" w:color="auto"/>
        <w:right w:val="none" w:sz="0" w:space="0" w:color="auto"/>
      </w:divBdr>
    </w:div>
    <w:div w:id="1092505778">
      <w:bodyDiv w:val="1"/>
      <w:marLeft w:val="0"/>
      <w:marRight w:val="0"/>
      <w:marTop w:val="0"/>
      <w:marBottom w:val="0"/>
      <w:divBdr>
        <w:top w:val="none" w:sz="0" w:space="0" w:color="auto"/>
        <w:left w:val="none" w:sz="0" w:space="0" w:color="auto"/>
        <w:bottom w:val="none" w:sz="0" w:space="0" w:color="auto"/>
        <w:right w:val="none" w:sz="0" w:space="0" w:color="auto"/>
      </w:divBdr>
    </w:div>
    <w:div w:id="1092509631">
      <w:bodyDiv w:val="1"/>
      <w:marLeft w:val="0"/>
      <w:marRight w:val="0"/>
      <w:marTop w:val="0"/>
      <w:marBottom w:val="0"/>
      <w:divBdr>
        <w:top w:val="none" w:sz="0" w:space="0" w:color="auto"/>
        <w:left w:val="none" w:sz="0" w:space="0" w:color="auto"/>
        <w:bottom w:val="none" w:sz="0" w:space="0" w:color="auto"/>
        <w:right w:val="none" w:sz="0" w:space="0" w:color="auto"/>
      </w:divBdr>
    </w:div>
    <w:div w:id="1094009690">
      <w:bodyDiv w:val="1"/>
      <w:marLeft w:val="0"/>
      <w:marRight w:val="0"/>
      <w:marTop w:val="0"/>
      <w:marBottom w:val="0"/>
      <w:divBdr>
        <w:top w:val="none" w:sz="0" w:space="0" w:color="auto"/>
        <w:left w:val="none" w:sz="0" w:space="0" w:color="auto"/>
        <w:bottom w:val="none" w:sz="0" w:space="0" w:color="auto"/>
        <w:right w:val="none" w:sz="0" w:space="0" w:color="auto"/>
      </w:divBdr>
    </w:div>
    <w:div w:id="1095131482">
      <w:bodyDiv w:val="1"/>
      <w:marLeft w:val="0"/>
      <w:marRight w:val="0"/>
      <w:marTop w:val="0"/>
      <w:marBottom w:val="0"/>
      <w:divBdr>
        <w:top w:val="none" w:sz="0" w:space="0" w:color="auto"/>
        <w:left w:val="none" w:sz="0" w:space="0" w:color="auto"/>
        <w:bottom w:val="none" w:sz="0" w:space="0" w:color="auto"/>
        <w:right w:val="none" w:sz="0" w:space="0" w:color="auto"/>
      </w:divBdr>
    </w:div>
    <w:div w:id="1108087248">
      <w:bodyDiv w:val="1"/>
      <w:marLeft w:val="0"/>
      <w:marRight w:val="0"/>
      <w:marTop w:val="0"/>
      <w:marBottom w:val="0"/>
      <w:divBdr>
        <w:top w:val="none" w:sz="0" w:space="0" w:color="auto"/>
        <w:left w:val="none" w:sz="0" w:space="0" w:color="auto"/>
        <w:bottom w:val="none" w:sz="0" w:space="0" w:color="auto"/>
        <w:right w:val="none" w:sz="0" w:space="0" w:color="auto"/>
      </w:divBdr>
    </w:div>
    <w:div w:id="1110585459">
      <w:bodyDiv w:val="1"/>
      <w:marLeft w:val="0"/>
      <w:marRight w:val="0"/>
      <w:marTop w:val="0"/>
      <w:marBottom w:val="0"/>
      <w:divBdr>
        <w:top w:val="none" w:sz="0" w:space="0" w:color="auto"/>
        <w:left w:val="none" w:sz="0" w:space="0" w:color="auto"/>
        <w:bottom w:val="none" w:sz="0" w:space="0" w:color="auto"/>
        <w:right w:val="none" w:sz="0" w:space="0" w:color="auto"/>
      </w:divBdr>
    </w:div>
    <w:div w:id="1118181823">
      <w:bodyDiv w:val="1"/>
      <w:marLeft w:val="0"/>
      <w:marRight w:val="0"/>
      <w:marTop w:val="0"/>
      <w:marBottom w:val="0"/>
      <w:divBdr>
        <w:top w:val="none" w:sz="0" w:space="0" w:color="auto"/>
        <w:left w:val="none" w:sz="0" w:space="0" w:color="auto"/>
        <w:bottom w:val="none" w:sz="0" w:space="0" w:color="auto"/>
        <w:right w:val="none" w:sz="0" w:space="0" w:color="auto"/>
      </w:divBdr>
    </w:div>
    <w:div w:id="1124544202">
      <w:bodyDiv w:val="1"/>
      <w:marLeft w:val="0"/>
      <w:marRight w:val="0"/>
      <w:marTop w:val="0"/>
      <w:marBottom w:val="0"/>
      <w:divBdr>
        <w:top w:val="none" w:sz="0" w:space="0" w:color="auto"/>
        <w:left w:val="none" w:sz="0" w:space="0" w:color="auto"/>
        <w:bottom w:val="none" w:sz="0" w:space="0" w:color="auto"/>
        <w:right w:val="none" w:sz="0" w:space="0" w:color="auto"/>
      </w:divBdr>
    </w:div>
    <w:div w:id="1127966209">
      <w:bodyDiv w:val="1"/>
      <w:marLeft w:val="0"/>
      <w:marRight w:val="0"/>
      <w:marTop w:val="0"/>
      <w:marBottom w:val="0"/>
      <w:divBdr>
        <w:top w:val="none" w:sz="0" w:space="0" w:color="auto"/>
        <w:left w:val="none" w:sz="0" w:space="0" w:color="auto"/>
        <w:bottom w:val="none" w:sz="0" w:space="0" w:color="auto"/>
        <w:right w:val="none" w:sz="0" w:space="0" w:color="auto"/>
      </w:divBdr>
    </w:div>
    <w:div w:id="1128202730">
      <w:bodyDiv w:val="1"/>
      <w:marLeft w:val="0"/>
      <w:marRight w:val="0"/>
      <w:marTop w:val="0"/>
      <w:marBottom w:val="0"/>
      <w:divBdr>
        <w:top w:val="none" w:sz="0" w:space="0" w:color="auto"/>
        <w:left w:val="none" w:sz="0" w:space="0" w:color="auto"/>
        <w:bottom w:val="none" w:sz="0" w:space="0" w:color="auto"/>
        <w:right w:val="none" w:sz="0" w:space="0" w:color="auto"/>
      </w:divBdr>
    </w:div>
    <w:div w:id="1141727283">
      <w:bodyDiv w:val="1"/>
      <w:marLeft w:val="0"/>
      <w:marRight w:val="0"/>
      <w:marTop w:val="0"/>
      <w:marBottom w:val="0"/>
      <w:divBdr>
        <w:top w:val="none" w:sz="0" w:space="0" w:color="auto"/>
        <w:left w:val="none" w:sz="0" w:space="0" w:color="auto"/>
        <w:bottom w:val="none" w:sz="0" w:space="0" w:color="auto"/>
        <w:right w:val="none" w:sz="0" w:space="0" w:color="auto"/>
      </w:divBdr>
    </w:div>
    <w:div w:id="1147013747">
      <w:bodyDiv w:val="1"/>
      <w:marLeft w:val="0"/>
      <w:marRight w:val="0"/>
      <w:marTop w:val="0"/>
      <w:marBottom w:val="0"/>
      <w:divBdr>
        <w:top w:val="none" w:sz="0" w:space="0" w:color="auto"/>
        <w:left w:val="none" w:sz="0" w:space="0" w:color="auto"/>
        <w:bottom w:val="none" w:sz="0" w:space="0" w:color="auto"/>
        <w:right w:val="none" w:sz="0" w:space="0" w:color="auto"/>
      </w:divBdr>
    </w:div>
    <w:div w:id="1148859413">
      <w:bodyDiv w:val="1"/>
      <w:marLeft w:val="0"/>
      <w:marRight w:val="0"/>
      <w:marTop w:val="0"/>
      <w:marBottom w:val="0"/>
      <w:divBdr>
        <w:top w:val="none" w:sz="0" w:space="0" w:color="auto"/>
        <w:left w:val="none" w:sz="0" w:space="0" w:color="auto"/>
        <w:bottom w:val="none" w:sz="0" w:space="0" w:color="auto"/>
        <w:right w:val="none" w:sz="0" w:space="0" w:color="auto"/>
      </w:divBdr>
    </w:div>
    <w:div w:id="1152261152">
      <w:bodyDiv w:val="1"/>
      <w:marLeft w:val="0"/>
      <w:marRight w:val="0"/>
      <w:marTop w:val="0"/>
      <w:marBottom w:val="0"/>
      <w:divBdr>
        <w:top w:val="none" w:sz="0" w:space="0" w:color="auto"/>
        <w:left w:val="none" w:sz="0" w:space="0" w:color="auto"/>
        <w:bottom w:val="none" w:sz="0" w:space="0" w:color="auto"/>
        <w:right w:val="none" w:sz="0" w:space="0" w:color="auto"/>
      </w:divBdr>
    </w:div>
    <w:div w:id="1181890991">
      <w:bodyDiv w:val="1"/>
      <w:marLeft w:val="0"/>
      <w:marRight w:val="0"/>
      <w:marTop w:val="0"/>
      <w:marBottom w:val="0"/>
      <w:divBdr>
        <w:top w:val="none" w:sz="0" w:space="0" w:color="auto"/>
        <w:left w:val="none" w:sz="0" w:space="0" w:color="auto"/>
        <w:bottom w:val="none" w:sz="0" w:space="0" w:color="auto"/>
        <w:right w:val="none" w:sz="0" w:space="0" w:color="auto"/>
      </w:divBdr>
    </w:div>
    <w:div w:id="1196578363">
      <w:bodyDiv w:val="1"/>
      <w:marLeft w:val="0"/>
      <w:marRight w:val="0"/>
      <w:marTop w:val="0"/>
      <w:marBottom w:val="0"/>
      <w:divBdr>
        <w:top w:val="none" w:sz="0" w:space="0" w:color="auto"/>
        <w:left w:val="none" w:sz="0" w:space="0" w:color="auto"/>
        <w:bottom w:val="none" w:sz="0" w:space="0" w:color="auto"/>
        <w:right w:val="none" w:sz="0" w:space="0" w:color="auto"/>
      </w:divBdr>
    </w:div>
    <w:div w:id="1206718003">
      <w:bodyDiv w:val="1"/>
      <w:marLeft w:val="0"/>
      <w:marRight w:val="0"/>
      <w:marTop w:val="0"/>
      <w:marBottom w:val="0"/>
      <w:divBdr>
        <w:top w:val="none" w:sz="0" w:space="0" w:color="auto"/>
        <w:left w:val="none" w:sz="0" w:space="0" w:color="auto"/>
        <w:bottom w:val="none" w:sz="0" w:space="0" w:color="auto"/>
        <w:right w:val="none" w:sz="0" w:space="0" w:color="auto"/>
      </w:divBdr>
    </w:div>
    <w:div w:id="1219123974">
      <w:bodyDiv w:val="1"/>
      <w:marLeft w:val="0"/>
      <w:marRight w:val="0"/>
      <w:marTop w:val="0"/>
      <w:marBottom w:val="0"/>
      <w:divBdr>
        <w:top w:val="none" w:sz="0" w:space="0" w:color="auto"/>
        <w:left w:val="none" w:sz="0" w:space="0" w:color="auto"/>
        <w:bottom w:val="none" w:sz="0" w:space="0" w:color="auto"/>
        <w:right w:val="none" w:sz="0" w:space="0" w:color="auto"/>
      </w:divBdr>
    </w:div>
    <w:div w:id="1222640245">
      <w:bodyDiv w:val="1"/>
      <w:marLeft w:val="0"/>
      <w:marRight w:val="0"/>
      <w:marTop w:val="0"/>
      <w:marBottom w:val="0"/>
      <w:divBdr>
        <w:top w:val="none" w:sz="0" w:space="0" w:color="auto"/>
        <w:left w:val="none" w:sz="0" w:space="0" w:color="auto"/>
        <w:bottom w:val="none" w:sz="0" w:space="0" w:color="auto"/>
        <w:right w:val="none" w:sz="0" w:space="0" w:color="auto"/>
      </w:divBdr>
    </w:div>
    <w:div w:id="1226137374">
      <w:bodyDiv w:val="1"/>
      <w:marLeft w:val="0"/>
      <w:marRight w:val="0"/>
      <w:marTop w:val="0"/>
      <w:marBottom w:val="0"/>
      <w:divBdr>
        <w:top w:val="none" w:sz="0" w:space="0" w:color="auto"/>
        <w:left w:val="none" w:sz="0" w:space="0" w:color="auto"/>
        <w:bottom w:val="none" w:sz="0" w:space="0" w:color="auto"/>
        <w:right w:val="none" w:sz="0" w:space="0" w:color="auto"/>
      </w:divBdr>
    </w:div>
    <w:div w:id="1232691049">
      <w:bodyDiv w:val="1"/>
      <w:marLeft w:val="0"/>
      <w:marRight w:val="0"/>
      <w:marTop w:val="0"/>
      <w:marBottom w:val="0"/>
      <w:divBdr>
        <w:top w:val="none" w:sz="0" w:space="0" w:color="auto"/>
        <w:left w:val="none" w:sz="0" w:space="0" w:color="auto"/>
        <w:bottom w:val="none" w:sz="0" w:space="0" w:color="auto"/>
        <w:right w:val="none" w:sz="0" w:space="0" w:color="auto"/>
      </w:divBdr>
    </w:div>
    <w:div w:id="1241284497">
      <w:bodyDiv w:val="1"/>
      <w:marLeft w:val="0"/>
      <w:marRight w:val="0"/>
      <w:marTop w:val="0"/>
      <w:marBottom w:val="0"/>
      <w:divBdr>
        <w:top w:val="none" w:sz="0" w:space="0" w:color="auto"/>
        <w:left w:val="none" w:sz="0" w:space="0" w:color="auto"/>
        <w:bottom w:val="none" w:sz="0" w:space="0" w:color="auto"/>
        <w:right w:val="none" w:sz="0" w:space="0" w:color="auto"/>
      </w:divBdr>
    </w:div>
    <w:div w:id="1249386176">
      <w:bodyDiv w:val="1"/>
      <w:marLeft w:val="0"/>
      <w:marRight w:val="0"/>
      <w:marTop w:val="0"/>
      <w:marBottom w:val="0"/>
      <w:divBdr>
        <w:top w:val="none" w:sz="0" w:space="0" w:color="auto"/>
        <w:left w:val="none" w:sz="0" w:space="0" w:color="auto"/>
        <w:bottom w:val="none" w:sz="0" w:space="0" w:color="auto"/>
        <w:right w:val="none" w:sz="0" w:space="0" w:color="auto"/>
      </w:divBdr>
    </w:div>
    <w:div w:id="1254506880">
      <w:bodyDiv w:val="1"/>
      <w:marLeft w:val="0"/>
      <w:marRight w:val="0"/>
      <w:marTop w:val="0"/>
      <w:marBottom w:val="0"/>
      <w:divBdr>
        <w:top w:val="none" w:sz="0" w:space="0" w:color="auto"/>
        <w:left w:val="none" w:sz="0" w:space="0" w:color="auto"/>
        <w:bottom w:val="none" w:sz="0" w:space="0" w:color="auto"/>
        <w:right w:val="none" w:sz="0" w:space="0" w:color="auto"/>
      </w:divBdr>
    </w:div>
    <w:div w:id="1259753317">
      <w:bodyDiv w:val="1"/>
      <w:marLeft w:val="0"/>
      <w:marRight w:val="0"/>
      <w:marTop w:val="0"/>
      <w:marBottom w:val="0"/>
      <w:divBdr>
        <w:top w:val="none" w:sz="0" w:space="0" w:color="auto"/>
        <w:left w:val="none" w:sz="0" w:space="0" w:color="auto"/>
        <w:bottom w:val="none" w:sz="0" w:space="0" w:color="auto"/>
        <w:right w:val="none" w:sz="0" w:space="0" w:color="auto"/>
      </w:divBdr>
    </w:div>
    <w:div w:id="1263219869">
      <w:bodyDiv w:val="1"/>
      <w:marLeft w:val="0"/>
      <w:marRight w:val="0"/>
      <w:marTop w:val="0"/>
      <w:marBottom w:val="0"/>
      <w:divBdr>
        <w:top w:val="none" w:sz="0" w:space="0" w:color="auto"/>
        <w:left w:val="none" w:sz="0" w:space="0" w:color="auto"/>
        <w:bottom w:val="none" w:sz="0" w:space="0" w:color="auto"/>
        <w:right w:val="none" w:sz="0" w:space="0" w:color="auto"/>
      </w:divBdr>
    </w:div>
    <w:div w:id="1266766214">
      <w:bodyDiv w:val="1"/>
      <w:marLeft w:val="0"/>
      <w:marRight w:val="0"/>
      <w:marTop w:val="0"/>
      <w:marBottom w:val="0"/>
      <w:divBdr>
        <w:top w:val="none" w:sz="0" w:space="0" w:color="auto"/>
        <w:left w:val="none" w:sz="0" w:space="0" w:color="auto"/>
        <w:bottom w:val="none" w:sz="0" w:space="0" w:color="auto"/>
        <w:right w:val="none" w:sz="0" w:space="0" w:color="auto"/>
      </w:divBdr>
    </w:div>
    <w:div w:id="1268659065">
      <w:bodyDiv w:val="1"/>
      <w:marLeft w:val="0"/>
      <w:marRight w:val="0"/>
      <w:marTop w:val="0"/>
      <w:marBottom w:val="0"/>
      <w:divBdr>
        <w:top w:val="none" w:sz="0" w:space="0" w:color="auto"/>
        <w:left w:val="none" w:sz="0" w:space="0" w:color="auto"/>
        <w:bottom w:val="none" w:sz="0" w:space="0" w:color="auto"/>
        <w:right w:val="none" w:sz="0" w:space="0" w:color="auto"/>
      </w:divBdr>
    </w:div>
    <w:div w:id="1295520388">
      <w:bodyDiv w:val="1"/>
      <w:marLeft w:val="0"/>
      <w:marRight w:val="0"/>
      <w:marTop w:val="0"/>
      <w:marBottom w:val="0"/>
      <w:divBdr>
        <w:top w:val="none" w:sz="0" w:space="0" w:color="auto"/>
        <w:left w:val="none" w:sz="0" w:space="0" w:color="auto"/>
        <w:bottom w:val="none" w:sz="0" w:space="0" w:color="auto"/>
        <w:right w:val="none" w:sz="0" w:space="0" w:color="auto"/>
      </w:divBdr>
    </w:div>
    <w:div w:id="1318923153">
      <w:bodyDiv w:val="1"/>
      <w:marLeft w:val="0"/>
      <w:marRight w:val="0"/>
      <w:marTop w:val="0"/>
      <w:marBottom w:val="0"/>
      <w:divBdr>
        <w:top w:val="none" w:sz="0" w:space="0" w:color="auto"/>
        <w:left w:val="none" w:sz="0" w:space="0" w:color="auto"/>
        <w:bottom w:val="none" w:sz="0" w:space="0" w:color="auto"/>
        <w:right w:val="none" w:sz="0" w:space="0" w:color="auto"/>
      </w:divBdr>
    </w:div>
    <w:div w:id="1333485199">
      <w:bodyDiv w:val="1"/>
      <w:marLeft w:val="0"/>
      <w:marRight w:val="0"/>
      <w:marTop w:val="0"/>
      <w:marBottom w:val="0"/>
      <w:divBdr>
        <w:top w:val="none" w:sz="0" w:space="0" w:color="auto"/>
        <w:left w:val="none" w:sz="0" w:space="0" w:color="auto"/>
        <w:bottom w:val="none" w:sz="0" w:space="0" w:color="auto"/>
        <w:right w:val="none" w:sz="0" w:space="0" w:color="auto"/>
      </w:divBdr>
    </w:div>
    <w:div w:id="1339700842">
      <w:bodyDiv w:val="1"/>
      <w:marLeft w:val="0"/>
      <w:marRight w:val="0"/>
      <w:marTop w:val="0"/>
      <w:marBottom w:val="0"/>
      <w:divBdr>
        <w:top w:val="none" w:sz="0" w:space="0" w:color="auto"/>
        <w:left w:val="none" w:sz="0" w:space="0" w:color="auto"/>
        <w:bottom w:val="none" w:sz="0" w:space="0" w:color="auto"/>
        <w:right w:val="none" w:sz="0" w:space="0" w:color="auto"/>
      </w:divBdr>
    </w:div>
    <w:div w:id="1349526592">
      <w:bodyDiv w:val="1"/>
      <w:marLeft w:val="0"/>
      <w:marRight w:val="0"/>
      <w:marTop w:val="0"/>
      <w:marBottom w:val="0"/>
      <w:divBdr>
        <w:top w:val="none" w:sz="0" w:space="0" w:color="auto"/>
        <w:left w:val="none" w:sz="0" w:space="0" w:color="auto"/>
        <w:bottom w:val="none" w:sz="0" w:space="0" w:color="auto"/>
        <w:right w:val="none" w:sz="0" w:space="0" w:color="auto"/>
      </w:divBdr>
    </w:div>
    <w:div w:id="1355613625">
      <w:bodyDiv w:val="1"/>
      <w:marLeft w:val="0"/>
      <w:marRight w:val="0"/>
      <w:marTop w:val="0"/>
      <w:marBottom w:val="0"/>
      <w:divBdr>
        <w:top w:val="none" w:sz="0" w:space="0" w:color="auto"/>
        <w:left w:val="none" w:sz="0" w:space="0" w:color="auto"/>
        <w:bottom w:val="none" w:sz="0" w:space="0" w:color="auto"/>
        <w:right w:val="none" w:sz="0" w:space="0" w:color="auto"/>
      </w:divBdr>
    </w:div>
    <w:div w:id="1364941343">
      <w:bodyDiv w:val="1"/>
      <w:marLeft w:val="0"/>
      <w:marRight w:val="0"/>
      <w:marTop w:val="0"/>
      <w:marBottom w:val="0"/>
      <w:divBdr>
        <w:top w:val="none" w:sz="0" w:space="0" w:color="auto"/>
        <w:left w:val="none" w:sz="0" w:space="0" w:color="auto"/>
        <w:bottom w:val="none" w:sz="0" w:space="0" w:color="auto"/>
        <w:right w:val="none" w:sz="0" w:space="0" w:color="auto"/>
      </w:divBdr>
    </w:div>
    <w:div w:id="1366053680">
      <w:bodyDiv w:val="1"/>
      <w:marLeft w:val="0"/>
      <w:marRight w:val="0"/>
      <w:marTop w:val="0"/>
      <w:marBottom w:val="0"/>
      <w:divBdr>
        <w:top w:val="none" w:sz="0" w:space="0" w:color="auto"/>
        <w:left w:val="none" w:sz="0" w:space="0" w:color="auto"/>
        <w:bottom w:val="none" w:sz="0" w:space="0" w:color="auto"/>
        <w:right w:val="none" w:sz="0" w:space="0" w:color="auto"/>
      </w:divBdr>
    </w:div>
    <w:div w:id="1367827133">
      <w:bodyDiv w:val="1"/>
      <w:marLeft w:val="0"/>
      <w:marRight w:val="0"/>
      <w:marTop w:val="0"/>
      <w:marBottom w:val="0"/>
      <w:divBdr>
        <w:top w:val="none" w:sz="0" w:space="0" w:color="auto"/>
        <w:left w:val="none" w:sz="0" w:space="0" w:color="auto"/>
        <w:bottom w:val="none" w:sz="0" w:space="0" w:color="auto"/>
        <w:right w:val="none" w:sz="0" w:space="0" w:color="auto"/>
      </w:divBdr>
    </w:div>
    <w:div w:id="1368869414">
      <w:bodyDiv w:val="1"/>
      <w:marLeft w:val="0"/>
      <w:marRight w:val="0"/>
      <w:marTop w:val="0"/>
      <w:marBottom w:val="0"/>
      <w:divBdr>
        <w:top w:val="none" w:sz="0" w:space="0" w:color="auto"/>
        <w:left w:val="none" w:sz="0" w:space="0" w:color="auto"/>
        <w:bottom w:val="none" w:sz="0" w:space="0" w:color="auto"/>
        <w:right w:val="none" w:sz="0" w:space="0" w:color="auto"/>
      </w:divBdr>
    </w:div>
    <w:div w:id="1381515331">
      <w:bodyDiv w:val="1"/>
      <w:marLeft w:val="0"/>
      <w:marRight w:val="0"/>
      <w:marTop w:val="0"/>
      <w:marBottom w:val="0"/>
      <w:divBdr>
        <w:top w:val="none" w:sz="0" w:space="0" w:color="auto"/>
        <w:left w:val="none" w:sz="0" w:space="0" w:color="auto"/>
        <w:bottom w:val="none" w:sz="0" w:space="0" w:color="auto"/>
        <w:right w:val="none" w:sz="0" w:space="0" w:color="auto"/>
      </w:divBdr>
    </w:div>
    <w:div w:id="1388070333">
      <w:bodyDiv w:val="1"/>
      <w:marLeft w:val="0"/>
      <w:marRight w:val="0"/>
      <w:marTop w:val="0"/>
      <w:marBottom w:val="0"/>
      <w:divBdr>
        <w:top w:val="none" w:sz="0" w:space="0" w:color="auto"/>
        <w:left w:val="none" w:sz="0" w:space="0" w:color="auto"/>
        <w:bottom w:val="none" w:sz="0" w:space="0" w:color="auto"/>
        <w:right w:val="none" w:sz="0" w:space="0" w:color="auto"/>
      </w:divBdr>
    </w:div>
    <w:div w:id="1397506414">
      <w:bodyDiv w:val="1"/>
      <w:marLeft w:val="0"/>
      <w:marRight w:val="0"/>
      <w:marTop w:val="0"/>
      <w:marBottom w:val="0"/>
      <w:divBdr>
        <w:top w:val="none" w:sz="0" w:space="0" w:color="auto"/>
        <w:left w:val="none" w:sz="0" w:space="0" w:color="auto"/>
        <w:bottom w:val="none" w:sz="0" w:space="0" w:color="auto"/>
        <w:right w:val="none" w:sz="0" w:space="0" w:color="auto"/>
      </w:divBdr>
    </w:div>
    <w:div w:id="1399866867">
      <w:bodyDiv w:val="1"/>
      <w:marLeft w:val="0"/>
      <w:marRight w:val="0"/>
      <w:marTop w:val="0"/>
      <w:marBottom w:val="0"/>
      <w:divBdr>
        <w:top w:val="none" w:sz="0" w:space="0" w:color="auto"/>
        <w:left w:val="none" w:sz="0" w:space="0" w:color="auto"/>
        <w:bottom w:val="none" w:sz="0" w:space="0" w:color="auto"/>
        <w:right w:val="none" w:sz="0" w:space="0" w:color="auto"/>
      </w:divBdr>
    </w:div>
    <w:div w:id="1406076570">
      <w:bodyDiv w:val="1"/>
      <w:marLeft w:val="0"/>
      <w:marRight w:val="0"/>
      <w:marTop w:val="0"/>
      <w:marBottom w:val="0"/>
      <w:divBdr>
        <w:top w:val="none" w:sz="0" w:space="0" w:color="auto"/>
        <w:left w:val="none" w:sz="0" w:space="0" w:color="auto"/>
        <w:bottom w:val="none" w:sz="0" w:space="0" w:color="auto"/>
        <w:right w:val="none" w:sz="0" w:space="0" w:color="auto"/>
      </w:divBdr>
    </w:div>
    <w:div w:id="1413963877">
      <w:bodyDiv w:val="1"/>
      <w:marLeft w:val="0"/>
      <w:marRight w:val="0"/>
      <w:marTop w:val="0"/>
      <w:marBottom w:val="0"/>
      <w:divBdr>
        <w:top w:val="none" w:sz="0" w:space="0" w:color="auto"/>
        <w:left w:val="none" w:sz="0" w:space="0" w:color="auto"/>
        <w:bottom w:val="none" w:sz="0" w:space="0" w:color="auto"/>
        <w:right w:val="none" w:sz="0" w:space="0" w:color="auto"/>
      </w:divBdr>
    </w:div>
    <w:div w:id="1420256272">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54401142">
      <w:bodyDiv w:val="1"/>
      <w:marLeft w:val="0"/>
      <w:marRight w:val="0"/>
      <w:marTop w:val="0"/>
      <w:marBottom w:val="0"/>
      <w:divBdr>
        <w:top w:val="none" w:sz="0" w:space="0" w:color="auto"/>
        <w:left w:val="none" w:sz="0" w:space="0" w:color="auto"/>
        <w:bottom w:val="none" w:sz="0" w:space="0" w:color="auto"/>
        <w:right w:val="none" w:sz="0" w:space="0" w:color="auto"/>
      </w:divBdr>
    </w:div>
    <w:div w:id="1457793257">
      <w:bodyDiv w:val="1"/>
      <w:marLeft w:val="0"/>
      <w:marRight w:val="0"/>
      <w:marTop w:val="0"/>
      <w:marBottom w:val="0"/>
      <w:divBdr>
        <w:top w:val="none" w:sz="0" w:space="0" w:color="auto"/>
        <w:left w:val="none" w:sz="0" w:space="0" w:color="auto"/>
        <w:bottom w:val="none" w:sz="0" w:space="0" w:color="auto"/>
        <w:right w:val="none" w:sz="0" w:space="0" w:color="auto"/>
      </w:divBdr>
    </w:div>
    <w:div w:id="1462117416">
      <w:bodyDiv w:val="1"/>
      <w:marLeft w:val="0"/>
      <w:marRight w:val="0"/>
      <w:marTop w:val="0"/>
      <w:marBottom w:val="0"/>
      <w:divBdr>
        <w:top w:val="none" w:sz="0" w:space="0" w:color="auto"/>
        <w:left w:val="none" w:sz="0" w:space="0" w:color="auto"/>
        <w:bottom w:val="none" w:sz="0" w:space="0" w:color="auto"/>
        <w:right w:val="none" w:sz="0" w:space="0" w:color="auto"/>
      </w:divBdr>
    </w:div>
    <w:div w:id="1462919116">
      <w:bodyDiv w:val="1"/>
      <w:marLeft w:val="0"/>
      <w:marRight w:val="0"/>
      <w:marTop w:val="0"/>
      <w:marBottom w:val="0"/>
      <w:divBdr>
        <w:top w:val="none" w:sz="0" w:space="0" w:color="auto"/>
        <w:left w:val="none" w:sz="0" w:space="0" w:color="auto"/>
        <w:bottom w:val="none" w:sz="0" w:space="0" w:color="auto"/>
        <w:right w:val="none" w:sz="0" w:space="0" w:color="auto"/>
      </w:divBdr>
    </w:div>
    <w:div w:id="1463840180">
      <w:bodyDiv w:val="1"/>
      <w:marLeft w:val="0"/>
      <w:marRight w:val="0"/>
      <w:marTop w:val="0"/>
      <w:marBottom w:val="0"/>
      <w:divBdr>
        <w:top w:val="none" w:sz="0" w:space="0" w:color="auto"/>
        <w:left w:val="none" w:sz="0" w:space="0" w:color="auto"/>
        <w:bottom w:val="none" w:sz="0" w:space="0" w:color="auto"/>
        <w:right w:val="none" w:sz="0" w:space="0" w:color="auto"/>
      </w:divBdr>
    </w:div>
    <w:div w:id="1472677545">
      <w:bodyDiv w:val="1"/>
      <w:marLeft w:val="0"/>
      <w:marRight w:val="0"/>
      <w:marTop w:val="0"/>
      <w:marBottom w:val="0"/>
      <w:divBdr>
        <w:top w:val="none" w:sz="0" w:space="0" w:color="auto"/>
        <w:left w:val="none" w:sz="0" w:space="0" w:color="auto"/>
        <w:bottom w:val="none" w:sz="0" w:space="0" w:color="auto"/>
        <w:right w:val="none" w:sz="0" w:space="0" w:color="auto"/>
      </w:divBdr>
    </w:div>
    <w:div w:id="1475826940">
      <w:bodyDiv w:val="1"/>
      <w:marLeft w:val="0"/>
      <w:marRight w:val="0"/>
      <w:marTop w:val="0"/>
      <w:marBottom w:val="0"/>
      <w:divBdr>
        <w:top w:val="none" w:sz="0" w:space="0" w:color="auto"/>
        <w:left w:val="none" w:sz="0" w:space="0" w:color="auto"/>
        <w:bottom w:val="none" w:sz="0" w:space="0" w:color="auto"/>
        <w:right w:val="none" w:sz="0" w:space="0" w:color="auto"/>
      </w:divBdr>
    </w:div>
    <w:div w:id="1479152613">
      <w:bodyDiv w:val="1"/>
      <w:marLeft w:val="0"/>
      <w:marRight w:val="0"/>
      <w:marTop w:val="0"/>
      <w:marBottom w:val="0"/>
      <w:divBdr>
        <w:top w:val="none" w:sz="0" w:space="0" w:color="auto"/>
        <w:left w:val="none" w:sz="0" w:space="0" w:color="auto"/>
        <w:bottom w:val="none" w:sz="0" w:space="0" w:color="auto"/>
        <w:right w:val="none" w:sz="0" w:space="0" w:color="auto"/>
      </w:divBdr>
    </w:div>
    <w:div w:id="1480724964">
      <w:bodyDiv w:val="1"/>
      <w:marLeft w:val="0"/>
      <w:marRight w:val="0"/>
      <w:marTop w:val="0"/>
      <w:marBottom w:val="0"/>
      <w:divBdr>
        <w:top w:val="none" w:sz="0" w:space="0" w:color="auto"/>
        <w:left w:val="none" w:sz="0" w:space="0" w:color="auto"/>
        <w:bottom w:val="none" w:sz="0" w:space="0" w:color="auto"/>
        <w:right w:val="none" w:sz="0" w:space="0" w:color="auto"/>
      </w:divBdr>
    </w:div>
    <w:div w:id="148643283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490321243">
      <w:bodyDiv w:val="1"/>
      <w:marLeft w:val="0"/>
      <w:marRight w:val="0"/>
      <w:marTop w:val="0"/>
      <w:marBottom w:val="0"/>
      <w:divBdr>
        <w:top w:val="none" w:sz="0" w:space="0" w:color="auto"/>
        <w:left w:val="none" w:sz="0" w:space="0" w:color="auto"/>
        <w:bottom w:val="none" w:sz="0" w:space="0" w:color="auto"/>
        <w:right w:val="none" w:sz="0" w:space="0" w:color="auto"/>
      </w:divBdr>
    </w:div>
    <w:div w:id="1494490417">
      <w:bodyDiv w:val="1"/>
      <w:marLeft w:val="0"/>
      <w:marRight w:val="0"/>
      <w:marTop w:val="0"/>
      <w:marBottom w:val="0"/>
      <w:divBdr>
        <w:top w:val="none" w:sz="0" w:space="0" w:color="auto"/>
        <w:left w:val="none" w:sz="0" w:space="0" w:color="auto"/>
        <w:bottom w:val="none" w:sz="0" w:space="0" w:color="auto"/>
        <w:right w:val="none" w:sz="0" w:space="0" w:color="auto"/>
      </w:divBdr>
    </w:div>
    <w:div w:id="1497500916">
      <w:bodyDiv w:val="1"/>
      <w:marLeft w:val="0"/>
      <w:marRight w:val="0"/>
      <w:marTop w:val="0"/>
      <w:marBottom w:val="0"/>
      <w:divBdr>
        <w:top w:val="none" w:sz="0" w:space="0" w:color="auto"/>
        <w:left w:val="none" w:sz="0" w:space="0" w:color="auto"/>
        <w:bottom w:val="none" w:sz="0" w:space="0" w:color="auto"/>
        <w:right w:val="none" w:sz="0" w:space="0" w:color="auto"/>
      </w:divBdr>
    </w:div>
    <w:div w:id="1504399092">
      <w:bodyDiv w:val="1"/>
      <w:marLeft w:val="0"/>
      <w:marRight w:val="0"/>
      <w:marTop w:val="0"/>
      <w:marBottom w:val="0"/>
      <w:divBdr>
        <w:top w:val="none" w:sz="0" w:space="0" w:color="auto"/>
        <w:left w:val="none" w:sz="0" w:space="0" w:color="auto"/>
        <w:bottom w:val="none" w:sz="0" w:space="0" w:color="auto"/>
        <w:right w:val="none" w:sz="0" w:space="0" w:color="auto"/>
      </w:divBdr>
    </w:div>
    <w:div w:id="1512600329">
      <w:bodyDiv w:val="1"/>
      <w:marLeft w:val="0"/>
      <w:marRight w:val="0"/>
      <w:marTop w:val="0"/>
      <w:marBottom w:val="0"/>
      <w:divBdr>
        <w:top w:val="none" w:sz="0" w:space="0" w:color="auto"/>
        <w:left w:val="none" w:sz="0" w:space="0" w:color="auto"/>
        <w:bottom w:val="none" w:sz="0" w:space="0" w:color="auto"/>
        <w:right w:val="none" w:sz="0" w:space="0" w:color="auto"/>
      </w:divBdr>
    </w:div>
    <w:div w:id="1520001400">
      <w:bodyDiv w:val="1"/>
      <w:marLeft w:val="0"/>
      <w:marRight w:val="0"/>
      <w:marTop w:val="0"/>
      <w:marBottom w:val="0"/>
      <w:divBdr>
        <w:top w:val="none" w:sz="0" w:space="0" w:color="auto"/>
        <w:left w:val="none" w:sz="0" w:space="0" w:color="auto"/>
        <w:bottom w:val="none" w:sz="0" w:space="0" w:color="auto"/>
        <w:right w:val="none" w:sz="0" w:space="0" w:color="auto"/>
      </w:divBdr>
    </w:div>
    <w:div w:id="1525054173">
      <w:bodyDiv w:val="1"/>
      <w:marLeft w:val="0"/>
      <w:marRight w:val="0"/>
      <w:marTop w:val="0"/>
      <w:marBottom w:val="0"/>
      <w:divBdr>
        <w:top w:val="none" w:sz="0" w:space="0" w:color="auto"/>
        <w:left w:val="none" w:sz="0" w:space="0" w:color="auto"/>
        <w:bottom w:val="none" w:sz="0" w:space="0" w:color="auto"/>
        <w:right w:val="none" w:sz="0" w:space="0" w:color="auto"/>
      </w:divBdr>
    </w:div>
    <w:div w:id="1538201871">
      <w:bodyDiv w:val="1"/>
      <w:marLeft w:val="0"/>
      <w:marRight w:val="0"/>
      <w:marTop w:val="0"/>
      <w:marBottom w:val="0"/>
      <w:divBdr>
        <w:top w:val="none" w:sz="0" w:space="0" w:color="auto"/>
        <w:left w:val="none" w:sz="0" w:space="0" w:color="auto"/>
        <w:bottom w:val="none" w:sz="0" w:space="0" w:color="auto"/>
        <w:right w:val="none" w:sz="0" w:space="0" w:color="auto"/>
      </w:divBdr>
    </w:div>
    <w:div w:id="1538814906">
      <w:bodyDiv w:val="1"/>
      <w:marLeft w:val="0"/>
      <w:marRight w:val="0"/>
      <w:marTop w:val="0"/>
      <w:marBottom w:val="0"/>
      <w:divBdr>
        <w:top w:val="none" w:sz="0" w:space="0" w:color="auto"/>
        <w:left w:val="none" w:sz="0" w:space="0" w:color="auto"/>
        <w:bottom w:val="none" w:sz="0" w:space="0" w:color="auto"/>
        <w:right w:val="none" w:sz="0" w:space="0" w:color="auto"/>
      </w:divBdr>
    </w:div>
    <w:div w:id="1544056577">
      <w:bodyDiv w:val="1"/>
      <w:marLeft w:val="0"/>
      <w:marRight w:val="0"/>
      <w:marTop w:val="0"/>
      <w:marBottom w:val="0"/>
      <w:divBdr>
        <w:top w:val="none" w:sz="0" w:space="0" w:color="auto"/>
        <w:left w:val="none" w:sz="0" w:space="0" w:color="auto"/>
        <w:bottom w:val="none" w:sz="0" w:space="0" w:color="auto"/>
        <w:right w:val="none" w:sz="0" w:space="0" w:color="auto"/>
      </w:divBdr>
    </w:div>
    <w:div w:id="1546139712">
      <w:bodyDiv w:val="1"/>
      <w:marLeft w:val="0"/>
      <w:marRight w:val="0"/>
      <w:marTop w:val="0"/>
      <w:marBottom w:val="0"/>
      <w:divBdr>
        <w:top w:val="none" w:sz="0" w:space="0" w:color="auto"/>
        <w:left w:val="none" w:sz="0" w:space="0" w:color="auto"/>
        <w:bottom w:val="none" w:sz="0" w:space="0" w:color="auto"/>
        <w:right w:val="none" w:sz="0" w:space="0" w:color="auto"/>
      </w:divBdr>
    </w:div>
    <w:div w:id="1548177698">
      <w:bodyDiv w:val="1"/>
      <w:marLeft w:val="0"/>
      <w:marRight w:val="0"/>
      <w:marTop w:val="0"/>
      <w:marBottom w:val="0"/>
      <w:divBdr>
        <w:top w:val="none" w:sz="0" w:space="0" w:color="auto"/>
        <w:left w:val="none" w:sz="0" w:space="0" w:color="auto"/>
        <w:bottom w:val="none" w:sz="0" w:space="0" w:color="auto"/>
        <w:right w:val="none" w:sz="0" w:space="0" w:color="auto"/>
      </w:divBdr>
    </w:div>
    <w:div w:id="1568805010">
      <w:bodyDiv w:val="1"/>
      <w:marLeft w:val="0"/>
      <w:marRight w:val="0"/>
      <w:marTop w:val="0"/>
      <w:marBottom w:val="0"/>
      <w:divBdr>
        <w:top w:val="none" w:sz="0" w:space="0" w:color="auto"/>
        <w:left w:val="none" w:sz="0" w:space="0" w:color="auto"/>
        <w:bottom w:val="none" w:sz="0" w:space="0" w:color="auto"/>
        <w:right w:val="none" w:sz="0" w:space="0" w:color="auto"/>
      </w:divBdr>
    </w:div>
    <w:div w:id="1569417540">
      <w:bodyDiv w:val="1"/>
      <w:marLeft w:val="0"/>
      <w:marRight w:val="0"/>
      <w:marTop w:val="0"/>
      <w:marBottom w:val="0"/>
      <w:divBdr>
        <w:top w:val="none" w:sz="0" w:space="0" w:color="auto"/>
        <w:left w:val="none" w:sz="0" w:space="0" w:color="auto"/>
        <w:bottom w:val="none" w:sz="0" w:space="0" w:color="auto"/>
        <w:right w:val="none" w:sz="0" w:space="0" w:color="auto"/>
      </w:divBdr>
    </w:div>
    <w:div w:id="1573196174">
      <w:bodyDiv w:val="1"/>
      <w:marLeft w:val="0"/>
      <w:marRight w:val="0"/>
      <w:marTop w:val="0"/>
      <w:marBottom w:val="0"/>
      <w:divBdr>
        <w:top w:val="none" w:sz="0" w:space="0" w:color="auto"/>
        <w:left w:val="none" w:sz="0" w:space="0" w:color="auto"/>
        <w:bottom w:val="none" w:sz="0" w:space="0" w:color="auto"/>
        <w:right w:val="none" w:sz="0" w:space="0" w:color="auto"/>
      </w:divBdr>
    </w:div>
    <w:div w:id="1577129125">
      <w:bodyDiv w:val="1"/>
      <w:marLeft w:val="0"/>
      <w:marRight w:val="0"/>
      <w:marTop w:val="0"/>
      <w:marBottom w:val="0"/>
      <w:divBdr>
        <w:top w:val="none" w:sz="0" w:space="0" w:color="auto"/>
        <w:left w:val="none" w:sz="0" w:space="0" w:color="auto"/>
        <w:bottom w:val="none" w:sz="0" w:space="0" w:color="auto"/>
        <w:right w:val="none" w:sz="0" w:space="0" w:color="auto"/>
      </w:divBdr>
    </w:div>
    <w:div w:id="1581283058">
      <w:bodyDiv w:val="1"/>
      <w:marLeft w:val="0"/>
      <w:marRight w:val="0"/>
      <w:marTop w:val="0"/>
      <w:marBottom w:val="0"/>
      <w:divBdr>
        <w:top w:val="none" w:sz="0" w:space="0" w:color="auto"/>
        <w:left w:val="none" w:sz="0" w:space="0" w:color="auto"/>
        <w:bottom w:val="none" w:sz="0" w:space="0" w:color="auto"/>
        <w:right w:val="none" w:sz="0" w:space="0" w:color="auto"/>
      </w:divBdr>
    </w:div>
    <w:div w:id="1581789875">
      <w:bodyDiv w:val="1"/>
      <w:marLeft w:val="0"/>
      <w:marRight w:val="0"/>
      <w:marTop w:val="0"/>
      <w:marBottom w:val="0"/>
      <w:divBdr>
        <w:top w:val="none" w:sz="0" w:space="0" w:color="auto"/>
        <w:left w:val="none" w:sz="0" w:space="0" w:color="auto"/>
        <w:bottom w:val="none" w:sz="0" w:space="0" w:color="auto"/>
        <w:right w:val="none" w:sz="0" w:space="0" w:color="auto"/>
      </w:divBdr>
    </w:div>
    <w:div w:id="1586375433">
      <w:bodyDiv w:val="1"/>
      <w:marLeft w:val="0"/>
      <w:marRight w:val="0"/>
      <w:marTop w:val="0"/>
      <w:marBottom w:val="0"/>
      <w:divBdr>
        <w:top w:val="none" w:sz="0" w:space="0" w:color="auto"/>
        <w:left w:val="none" w:sz="0" w:space="0" w:color="auto"/>
        <w:bottom w:val="none" w:sz="0" w:space="0" w:color="auto"/>
        <w:right w:val="none" w:sz="0" w:space="0" w:color="auto"/>
      </w:divBdr>
    </w:div>
    <w:div w:id="1595898454">
      <w:bodyDiv w:val="1"/>
      <w:marLeft w:val="0"/>
      <w:marRight w:val="0"/>
      <w:marTop w:val="0"/>
      <w:marBottom w:val="0"/>
      <w:divBdr>
        <w:top w:val="none" w:sz="0" w:space="0" w:color="auto"/>
        <w:left w:val="none" w:sz="0" w:space="0" w:color="auto"/>
        <w:bottom w:val="none" w:sz="0" w:space="0" w:color="auto"/>
        <w:right w:val="none" w:sz="0" w:space="0" w:color="auto"/>
      </w:divBdr>
    </w:div>
    <w:div w:id="1596013043">
      <w:bodyDiv w:val="1"/>
      <w:marLeft w:val="0"/>
      <w:marRight w:val="0"/>
      <w:marTop w:val="0"/>
      <w:marBottom w:val="0"/>
      <w:divBdr>
        <w:top w:val="none" w:sz="0" w:space="0" w:color="auto"/>
        <w:left w:val="none" w:sz="0" w:space="0" w:color="auto"/>
        <w:bottom w:val="none" w:sz="0" w:space="0" w:color="auto"/>
        <w:right w:val="none" w:sz="0" w:space="0" w:color="auto"/>
      </w:divBdr>
    </w:div>
    <w:div w:id="1597904516">
      <w:bodyDiv w:val="1"/>
      <w:marLeft w:val="0"/>
      <w:marRight w:val="0"/>
      <w:marTop w:val="0"/>
      <w:marBottom w:val="0"/>
      <w:divBdr>
        <w:top w:val="none" w:sz="0" w:space="0" w:color="auto"/>
        <w:left w:val="none" w:sz="0" w:space="0" w:color="auto"/>
        <w:bottom w:val="none" w:sz="0" w:space="0" w:color="auto"/>
        <w:right w:val="none" w:sz="0" w:space="0" w:color="auto"/>
      </w:divBdr>
    </w:div>
    <w:div w:id="1617367253">
      <w:bodyDiv w:val="1"/>
      <w:marLeft w:val="0"/>
      <w:marRight w:val="0"/>
      <w:marTop w:val="0"/>
      <w:marBottom w:val="0"/>
      <w:divBdr>
        <w:top w:val="none" w:sz="0" w:space="0" w:color="auto"/>
        <w:left w:val="none" w:sz="0" w:space="0" w:color="auto"/>
        <w:bottom w:val="none" w:sz="0" w:space="0" w:color="auto"/>
        <w:right w:val="none" w:sz="0" w:space="0" w:color="auto"/>
      </w:divBdr>
    </w:div>
    <w:div w:id="1620528123">
      <w:bodyDiv w:val="1"/>
      <w:marLeft w:val="0"/>
      <w:marRight w:val="0"/>
      <w:marTop w:val="0"/>
      <w:marBottom w:val="0"/>
      <w:divBdr>
        <w:top w:val="none" w:sz="0" w:space="0" w:color="auto"/>
        <w:left w:val="none" w:sz="0" w:space="0" w:color="auto"/>
        <w:bottom w:val="none" w:sz="0" w:space="0" w:color="auto"/>
        <w:right w:val="none" w:sz="0" w:space="0" w:color="auto"/>
      </w:divBdr>
    </w:div>
    <w:div w:id="1624577844">
      <w:bodyDiv w:val="1"/>
      <w:marLeft w:val="0"/>
      <w:marRight w:val="0"/>
      <w:marTop w:val="0"/>
      <w:marBottom w:val="0"/>
      <w:divBdr>
        <w:top w:val="none" w:sz="0" w:space="0" w:color="auto"/>
        <w:left w:val="none" w:sz="0" w:space="0" w:color="auto"/>
        <w:bottom w:val="none" w:sz="0" w:space="0" w:color="auto"/>
        <w:right w:val="none" w:sz="0" w:space="0" w:color="auto"/>
      </w:divBdr>
    </w:div>
    <w:div w:id="1625649038">
      <w:bodyDiv w:val="1"/>
      <w:marLeft w:val="0"/>
      <w:marRight w:val="0"/>
      <w:marTop w:val="0"/>
      <w:marBottom w:val="0"/>
      <w:divBdr>
        <w:top w:val="none" w:sz="0" w:space="0" w:color="auto"/>
        <w:left w:val="none" w:sz="0" w:space="0" w:color="auto"/>
        <w:bottom w:val="none" w:sz="0" w:space="0" w:color="auto"/>
        <w:right w:val="none" w:sz="0" w:space="0" w:color="auto"/>
      </w:divBdr>
    </w:div>
    <w:div w:id="1633247940">
      <w:bodyDiv w:val="1"/>
      <w:marLeft w:val="0"/>
      <w:marRight w:val="0"/>
      <w:marTop w:val="0"/>
      <w:marBottom w:val="0"/>
      <w:divBdr>
        <w:top w:val="none" w:sz="0" w:space="0" w:color="auto"/>
        <w:left w:val="none" w:sz="0" w:space="0" w:color="auto"/>
        <w:bottom w:val="none" w:sz="0" w:space="0" w:color="auto"/>
        <w:right w:val="none" w:sz="0" w:space="0" w:color="auto"/>
      </w:divBdr>
    </w:div>
    <w:div w:id="1644853078">
      <w:bodyDiv w:val="1"/>
      <w:marLeft w:val="0"/>
      <w:marRight w:val="0"/>
      <w:marTop w:val="0"/>
      <w:marBottom w:val="0"/>
      <w:divBdr>
        <w:top w:val="none" w:sz="0" w:space="0" w:color="auto"/>
        <w:left w:val="none" w:sz="0" w:space="0" w:color="auto"/>
        <w:bottom w:val="none" w:sz="0" w:space="0" w:color="auto"/>
        <w:right w:val="none" w:sz="0" w:space="0" w:color="auto"/>
      </w:divBdr>
    </w:div>
    <w:div w:id="1650287513">
      <w:bodyDiv w:val="1"/>
      <w:marLeft w:val="0"/>
      <w:marRight w:val="0"/>
      <w:marTop w:val="0"/>
      <w:marBottom w:val="0"/>
      <w:divBdr>
        <w:top w:val="none" w:sz="0" w:space="0" w:color="auto"/>
        <w:left w:val="none" w:sz="0" w:space="0" w:color="auto"/>
        <w:bottom w:val="none" w:sz="0" w:space="0" w:color="auto"/>
        <w:right w:val="none" w:sz="0" w:space="0" w:color="auto"/>
      </w:divBdr>
    </w:div>
    <w:div w:id="1652324457">
      <w:bodyDiv w:val="1"/>
      <w:marLeft w:val="0"/>
      <w:marRight w:val="0"/>
      <w:marTop w:val="0"/>
      <w:marBottom w:val="0"/>
      <w:divBdr>
        <w:top w:val="none" w:sz="0" w:space="0" w:color="auto"/>
        <w:left w:val="none" w:sz="0" w:space="0" w:color="auto"/>
        <w:bottom w:val="none" w:sz="0" w:space="0" w:color="auto"/>
        <w:right w:val="none" w:sz="0" w:space="0" w:color="auto"/>
      </w:divBdr>
    </w:div>
    <w:div w:id="1653563395">
      <w:bodyDiv w:val="1"/>
      <w:marLeft w:val="0"/>
      <w:marRight w:val="0"/>
      <w:marTop w:val="0"/>
      <w:marBottom w:val="0"/>
      <w:divBdr>
        <w:top w:val="none" w:sz="0" w:space="0" w:color="auto"/>
        <w:left w:val="none" w:sz="0" w:space="0" w:color="auto"/>
        <w:bottom w:val="none" w:sz="0" w:space="0" w:color="auto"/>
        <w:right w:val="none" w:sz="0" w:space="0" w:color="auto"/>
      </w:divBdr>
    </w:div>
    <w:div w:id="1658068278">
      <w:bodyDiv w:val="1"/>
      <w:marLeft w:val="0"/>
      <w:marRight w:val="0"/>
      <w:marTop w:val="0"/>
      <w:marBottom w:val="0"/>
      <w:divBdr>
        <w:top w:val="none" w:sz="0" w:space="0" w:color="auto"/>
        <w:left w:val="none" w:sz="0" w:space="0" w:color="auto"/>
        <w:bottom w:val="none" w:sz="0" w:space="0" w:color="auto"/>
        <w:right w:val="none" w:sz="0" w:space="0" w:color="auto"/>
      </w:divBdr>
    </w:div>
    <w:div w:id="1664509618">
      <w:bodyDiv w:val="1"/>
      <w:marLeft w:val="0"/>
      <w:marRight w:val="0"/>
      <w:marTop w:val="0"/>
      <w:marBottom w:val="0"/>
      <w:divBdr>
        <w:top w:val="none" w:sz="0" w:space="0" w:color="auto"/>
        <w:left w:val="none" w:sz="0" w:space="0" w:color="auto"/>
        <w:bottom w:val="none" w:sz="0" w:space="0" w:color="auto"/>
        <w:right w:val="none" w:sz="0" w:space="0" w:color="auto"/>
      </w:divBdr>
    </w:div>
    <w:div w:id="1664819418">
      <w:bodyDiv w:val="1"/>
      <w:marLeft w:val="0"/>
      <w:marRight w:val="0"/>
      <w:marTop w:val="0"/>
      <w:marBottom w:val="0"/>
      <w:divBdr>
        <w:top w:val="none" w:sz="0" w:space="0" w:color="auto"/>
        <w:left w:val="none" w:sz="0" w:space="0" w:color="auto"/>
        <w:bottom w:val="none" w:sz="0" w:space="0" w:color="auto"/>
        <w:right w:val="none" w:sz="0" w:space="0" w:color="auto"/>
      </w:divBdr>
    </w:div>
    <w:div w:id="1664965467">
      <w:bodyDiv w:val="1"/>
      <w:marLeft w:val="0"/>
      <w:marRight w:val="0"/>
      <w:marTop w:val="0"/>
      <w:marBottom w:val="0"/>
      <w:divBdr>
        <w:top w:val="none" w:sz="0" w:space="0" w:color="auto"/>
        <w:left w:val="none" w:sz="0" w:space="0" w:color="auto"/>
        <w:bottom w:val="none" w:sz="0" w:space="0" w:color="auto"/>
        <w:right w:val="none" w:sz="0" w:space="0" w:color="auto"/>
      </w:divBdr>
    </w:div>
    <w:div w:id="1672751727">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4577">
      <w:bodyDiv w:val="1"/>
      <w:marLeft w:val="0"/>
      <w:marRight w:val="0"/>
      <w:marTop w:val="0"/>
      <w:marBottom w:val="0"/>
      <w:divBdr>
        <w:top w:val="none" w:sz="0" w:space="0" w:color="auto"/>
        <w:left w:val="none" w:sz="0" w:space="0" w:color="auto"/>
        <w:bottom w:val="none" w:sz="0" w:space="0" w:color="auto"/>
        <w:right w:val="none" w:sz="0" w:space="0" w:color="auto"/>
      </w:divBdr>
    </w:div>
    <w:div w:id="1706055875">
      <w:bodyDiv w:val="1"/>
      <w:marLeft w:val="0"/>
      <w:marRight w:val="0"/>
      <w:marTop w:val="0"/>
      <w:marBottom w:val="0"/>
      <w:divBdr>
        <w:top w:val="none" w:sz="0" w:space="0" w:color="auto"/>
        <w:left w:val="none" w:sz="0" w:space="0" w:color="auto"/>
        <w:bottom w:val="none" w:sz="0" w:space="0" w:color="auto"/>
        <w:right w:val="none" w:sz="0" w:space="0" w:color="auto"/>
      </w:divBdr>
    </w:div>
    <w:div w:id="1712532217">
      <w:bodyDiv w:val="1"/>
      <w:marLeft w:val="0"/>
      <w:marRight w:val="0"/>
      <w:marTop w:val="0"/>
      <w:marBottom w:val="0"/>
      <w:divBdr>
        <w:top w:val="none" w:sz="0" w:space="0" w:color="auto"/>
        <w:left w:val="none" w:sz="0" w:space="0" w:color="auto"/>
        <w:bottom w:val="none" w:sz="0" w:space="0" w:color="auto"/>
        <w:right w:val="none" w:sz="0" w:space="0" w:color="auto"/>
      </w:divBdr>
    </w:div>
    <w:div w:id="1714883646">
      <w:bodyDiv w:val="1"/>
      <w:marLeft w:val="0"/>
      <w:marRight w:val="0"/>
      <w:marTop w:val="0"/>
      <w:marBottom w:val="0"/>
      <w:divBdr>
        <w:top w:val="none" w:sz="0" w:space="0" w:color="auto"/>
        <w:left w:val="none" w:sz="0" w:space="0" w:color="auto"/>
        <w:bottom w:val="none" w:sz="0" w:space="0" w:color="auto"/>
        <w:right w:val="none" w:sz="0" w:space="0" w:color="auto"/>
      </w:divBdr>
    </w:div>
    <w:div w:id="1727754202">
      <w:bodyDiv w:val="1"/>
      <w:marLeft w:val="0"/>
      <w:marRight w:val="0"/>
      <w:marTop w:val="0"/>
      <w:marBottom w:val="0"/>
      <w:divBdr>
        <w:top w:val="none" w:sz="0" w:space="0" w:color="auto"/>
        <w:left w:val="none" w:sz="0" w:space="0" w:color="auto"/>
        <w:bottom w:val="none" w:sz="0" w:space="0" w:color="auto"/>
        <w:right w:val="none" w:sz="0" w:space="0" w:color="auto"/>
      </w:divBdr>
    </w:div>
    <w:div w:id="1731806172">
      <w:bodyDiv w:val="1"/>
      <w:marLeft w:val="0"/>
      <w:marRight w:val="0"/>
      <w:marTop w:val="0"/>
      <w:marBottom w:val="0"/>
      <w:divBdr>
        <w:top w:val="none" w:sz="0" w:space="0" w:color="auto"/>
        <w:left w:val="none" w:sz="0" w:space="0" w:color="auto"/>
        <w:bottom w:val="none" w:sz="0" w:space="0" w:color="auto"/>
        <w:right w:val="none" w:sz="0" w:space="0" w:color="auto"/>
      </w:divBdr>
    </w:div>
    <w:div w:id="1733237208">
      <w:bodyDiv w:val="1"/>
      <w:marLeft w:val="0"/>
      <w:marRight w:val="0"/>
      <w:marTop w:val="0"/>
      <w:marBottom w:val="0"/>
      <w:divBdr>
        <w:top w:val="none" w:sz="0" w:space="0" w:color="auto"/>
        <w:left w:val="none" w:sz="0" w:space="0" w:color="auto"/>
        <w:bottom w:val="none" w:sz="0" w:space="0" w:color="auto"/>
        <w:right w:val="none" w:sz="0" w:space="0" w:color="auto"/>
      </w:divBdr>
    </w:div>
    <w:div w:id="1734573348">
      <w:bodyDiv w:val="1"/>
      <w:marLeft w:val="0"/>
      <w:marRight w:val="0"/>
      <w:marTop w:val="0"/>
      <w:marBottom w:val="0"/>
      <w:divBdr>
        <w:top w:val="none" w:sz="0" w:space="0" w:color="auto"/>
        <w:left w:val="none" w:sz="0" w:space="0" w:color="auto"/>
        <w:bottom w:val="none" w:sz="0" w:space="0" w:color="auto"/>
        <w:right w:val="none" w:sz="0" w:space="0" w:color="auto"/>
      </w:divBdr>
    </w:div>
    <w:div w:id="1743481288">
      <w:bodyDiv w:val="1"/>
      <w:marLeft w:val="0"/>
      <w:marRight w:val="0"/>
      <w:marTop w:val="0"/>
      <w:marBottom w:val="0"/>
      <w:divBdr>
        <w:top w:val="none" w:sz="0" w:space="0" w:color="auto"/>
        <w:left w:val="none" w:sz="0" w:space="0" w:color="auto"/>
        <w:bottom w:val="none" w:sz="0" w:space="0" w:color="auto"/>
        <w:right w:val="none" w:sz="0" w:space="0" w:color="auto"/>
      </w:divBdr>
    </w:div>
    <w:div w:id="1744182859">
      <w:bodyDiv w:val="1"/>
      <w:marLeft w:val="0"/>
      <w:marRight w:val="0"/>
      <w:marTop w:val="0"/>
      <w:marBottom w:val="0"/>
      <w:divBdr>
        <w:top w:val="none" w:sz="0" w:space="0" w:color="auto"/>
        <w:left w:val="none" w:sz="0" w:space="0" w:color="auto"/>
        <w:bottom w:val="none" w:sz="0" w:space="0" w:color="auto"/>
        <w:right w:val="none" w:sz="0" w:space="0" w:color="auto"/>
      </w:divBdr>
    </w:div>
    <w:div w:id="1747610336">
      <w:bodyDiv w:val="1"/>
      <w:marLeft w:val="0"/>
      <w:marRight w:val="0"/>
      <w:marTop w:val="0"/>
      <w:marBottom w:val="0"/>
      <w:divBdr>
        <w:top w:val="none" w:sz="0" w:space="0" w:color="auto"/>
        <w:left w:val="none" w:sz="0" w:space="0" w:color="auto"/>
        <w:bottom w:val="none" w:sz="0" w:space="0" w:color="auto"/>
        <w:right w:val="none" w:sz="0" w:space="0" w:color="auto"/>
      </w:divBdr>
    </w:div>
    <w:div w:id="1763644264">
      <w:bodyDiv w:val="1"/>
      <w:marLeft w:val="0"/>
      <w:marRight w:val="0"/>
      <w:marTop w:val="0"/>
      <w:marBottom w:val="0"/>
      <w:divBdr>
        <w:top w:val="none" w:sz="0" w:space="0" w:color="auto"/>
        <w:left w:val="none" w:sz="0" w:space="0" w:color="auto"/>
        <w:bottom w:val="none" w:sz="0" w:space="0" w:color="auto"/>
        <w:right w:val="none" w:sz="0" w:space="0" w:color="auto"/>
      </w:divBdr>
    </w:div>
    <w:div w:id="1764690949">
      <w:bodyDiv w:val="1"/>
      <w:marLeft w:val="0"/>
      <w:marRight w:val="0"/>
      <w:marTop w:val="0"/>
      <w:marBottom w:val="0"/>
      <w:divBdr>
        <w:top w:val="none" w:sz="0" w:space="0" w:color="auto"/>
        <w:left w:val="none" w:sz="0" w:space="0" w:color="auto"/>
        <w:bottom w:val="none" w:sz="0" w:space="0" w:color="auto"/>
        <w:right w:val="none" w:sz="0" w:space="0" w:color="auto"/>
      </w:divBdr>
    </w:div>
    <w:div w:id="1782264009">
      <w:bodyDiv w:val="1"/>
      <w:marLeft w:val="0"/>
      <w:marRight w:val="0"/>
      <w:marTop w:val="0"/>
      <w:marBottom w:val="0"/>
      <w:divBdr>
        <w:top w:val="none" w:sz="0" w:space="0" w:color="auto"/>
        <w:left w:val="none" w:sz="0" w:space="0" w:color="auto"/>
        <w:bottom w:val="none" w:sz="0" w:space="0" w:color="auto"/>
        <w:right w:val="none" w:sz="0" w:space="0" w:color="auto"/>
      </w:divBdr>
    </w:div>
    <w:div w:id="1783919001">
      <w:bodyDiv w:val="1"/>
      <w:marLeft w:val="0"/>
      <w:marRight w:val="0"/>
      <w:marTop w:val="0"/>
      <w:marBottom w:val="0"/>
      <w:divBdr>
        <w:top w:val="none" w:sz="0" w:space="0" w:color="auto"/>
        <w:left w:val="none" w:sz="0" w:space="0" w:color="auto"/>
        <w:bottom w:val="none" w:sz="0" w:space="0" w:color="auto"/>
        <w:right w:val="none" w:sz="0" w:space="0" w:color="auto"/>
      </w:divBdr>
    </w:div>
    <w:div w:id="1785885875">
      <w:bodyDiv w:val="1"/>
      <w:marLeft w:val="0"/>
      <w:marRight w:val="0"/>
      <w:marTop w:val="0"/>
      <w:marBottom w:val="0"/>
      <w:divBdr>
        <w:top w:val="none" w:sz="0" w:space="0" w:color="auto"/>
        <w:left w:val="none" w:sz="0" w:space="0" w:color="auto"/>
        <w:bottom w:val="none" w:sz="0" w:space="0" w:color="auto"/>
        <w:right w:val="none" w:sz="0" w:space="0" w:color="auto"/>
      </w:divBdr>
    </w:div>
    <w:div w:id="1787232493">
      <w:bodyDiv w:val="1"/>
      <w:marLeft w:val="0"/>
      <w:marRight w:val="0"/>
      <w:marTop w:val="0"/>
      <w:marBottom w:val="0"/>
      <w:divBdr>
        <w:top w:val="none" w:sz="0" w:space="0" w:color="auto"/>
        <w:left w:val="none" w:sz="0" w:space="0" w:color="auto"/>
        <w:bottom w:val="none" w:sz="0" w:space="0" w:color="auto"/>
        <w:right w:val="none" w:sz="0" w:space="0" w:color="auto"/>
      </w:divBdr>
    </w:div>
    <w:div w:id="1793939936">
      <w:bodyDiv w:val="1"/>
      <w:marLeft w:val="0"/>
      <w:marRight w:val="0"/>
      <w:marTop w:val="0"/>
      <w:marBottom w:val="0"/>
      <w:divBdr>
        <w:top w:val="none" w:sz="0" w:space="0" w:color="auto"/>
        <w:left w:val="none" w:sz="0" w:space="0" w:color="auto"/>
        <w:bottom w:val="none" w:sz="0" w:space="0" w:color="auto"/>
        <w:right w:val="none" w:sz="0" w:space="0" w:color="auto"/>
      </w:divBdr>
    </w:div>
    <w:div w:id="1797216150">
      <w:bodyDiv w:val="1"/>
      <w:marLeft w:val="0"/>
      <w:marRight w:val="0"/>
      <w:marTop w:val="0"/>
      <w:marBottom w:val="0"/>
      <w:divBdr>
        <w:top w:val="none" w:sz="0" w:space="0" w:color="auto"/>
        <w:left w:val="none" w:sz="0" w:space="0" w:color="auto"/>
        <w:bottom w:val="none" w:sz="0" w:space="0" w:color="auto"/>
        <w:right w:val="none" w:sz="0" w:space="0" w:color="auto"/>
      </w:divBdr>
    </w:div>
    <w:div w:id="1804226494">
      <w:bodyDiv w:val="1"/>
      <w:marLeft w:val="0"/>
      <w:marRight w:val="0"/>
      <w:marTop w:val="0"/>
      <w:marBottom w:val="0"/>
      <w:divBdr>
        <w:top w:val="none" w:sz="0" w:space="0" w:color="auto"/>
        <w:left w:val="none" w:sz="0" w:space="0" w:color="auto"/>
        <w:bottom w:val="none" w:sz="0" w:space="0" w:color="auto"/>
        <w:right w:val="none" w:sz="0" w:space="0" w:color="auto"/>
      </w:divBdr>
    </w:div>
    <w:div w:id="1804883514">
      <w:bodyDiv w:val="1"/>
      <w:marLeft w:val="0"/>
      <w:marRight w:val="0"/>
      <w:marTop w:val="0"/>
      <w:marBottom w:val="0"/>
      <w:divBdr>
        <w:top w:val="none" w:sz="0" w:space="0" w:color="auto"/>
        <w:left w:val="none" w:sz="0" w:space="0" w:color="auto"/>
        <w:bottom w:val="none" w:sz="0" w:space="0" w:color="auto"/>
        <w:right w:val="none" w:sz="0" w:space="0" w:color="auto"/>
      </w:divBdr>
    </w:div>
    <w:div w:id="1825051721">
      <w:bodyDiv w:val="1"/>
      <w:marLeft w:val="0"/>
      <w:marRight w:val="0"/>
      <w:marTop w:val="0"/>
      <w:marBottom w:val="0"/>
      <w:divBdr>
        <w:top w:val="none" w:sz="0" w:space="0" w:color="auto"/>
        <w:left w:val="none" w:sz="0" w:space="0" w:color="auto"/>
        <w:bottom w:val="none" w:sz="0" w:space="0" w:color="auto"/>
        <w:right w:val="none" w:sz="0" w:space="0" w:color="auto"/>
      </w:divBdr>
    </w:div>
    <w:div w:id="1834879430">
      <w:bodyDiv w:val="1"/>
      <w:marLeft w:val="0"/>
      <w:marRight w:val="0"/>
      <w:marTop w:val="0"/>
      <w:marBottom w:val="0"/>
      <w:divBdr>
        <w:top w:val="none" w:sz="0" w:space="0" w:color="auto"/>
        <w:left w:val="none" w:sz="0" w:space="0" w:color="auto"/>
        <w:bottom w:val="none" w:sz="0" w:space="0" w:color="auto"/>
        <w:right w:val="none" w:sz="0" w:space="0" w:color="auto"/>
      </w:divBdr>
    </w:div>
    <w:div w:id="1834950784">
      <w:bodyDiv w:val="1"/>
      <w:marLeft w:val="0"/>
      <w:marRight w:val="0"/>
      <w:marTop w:val="0"/>
      <w:marBottom w:val="0"/>
      <w:divBdr>
        <w:top w:val="none" w:sz="0" w:space="0" w:color="auto"/>
        <w:left w:val="none" w:sz="0" w:space="0" w:color="auto"/>
        <w:bottom w:val="none" w:sz="0" w:space="0" w:color="auto"/>
        <w:right w:val="none" w:sz="0" w:space="0" w:color="auto"/>
      </w:divBdr>
    </w:div>
    <w:div w:id="1840853343">
      <w:bodyDiv w:val="1"/>
      <w:marLeft w:val="0"/>
      <w:marRight w:val="0"/>
      <w:marTop w:val="0"/>
      <w:marBottom w:val="0"/>
      <w:divBdr>
        <w:top w:val="none" w:sz="0" w:space="0" w:color="auto"/>
        <w:left w:val="none" w:sz="0" w:space="0" w:color="auto"/>
        <w:bottom w:val="none" w:sz="0" w:space="0" w:color="auto"/>
        <w:right w:val="none" w:sz="0" w:space="0" w:color="auto"/>
      </w:divBdr>
    </w:div>
    <w:div w:id="1850631577">
      <w:bodyDiv w:val="1"/>
      <w:marLeft w:val="0"/>
      <w:marRight w:val="0"/>
      <w:marTop w:val="0"/>
      <w:marBottom w:val="0"/>
      <w:divBdr>
        <w:top w:val="none" w:sz="0" w:space="0" w:color="auto"/>
        <w:left w:val="none" w:sz="0" w:space="0" w:color="auto"/>
        <w:bottom w:val="none" w:sz="0" w:space="0" w:color="auto"/>
        <w:right w:val="none" w:sz="0" w:space="0" w:color="auto"/>
      </w:divBdr>
    </w:div>
    <w:div w:id="1853176892">
      <w:bodyDiv w:val="1"/>
      <w:marLeft w:val="0"/>
      <w:marRight w:val="0"/>
      <w:marTop w:val="0"/>
      <w:marBottom w:val="0"/>
      <w:divBdr>
        <w:top w:val="none" w:sz="0" w:space="0" w:color="auto"/>
        <w:left w:val="none" w:sz="0" w:space="0" w:color="auto"/>
        <w:bottom w:val="none" w:sz="0" w:space="0" w:color="auto"/>
        <w:right w:val="none" w:sz="0" w:space="0" w:color="auto"/>
      </w:divBdr>
    </w:div>
    <w:div w:id="1856112609">
      <w:bodyDiv w:val="1"/>
      <w:marLeft w:val="0"/>
      <w:marRight w:val="0"/>
      <w:marTop w:val="0"/>
      <w:marBottom w:val="0"/>
      <w:divBdr>
        <w:top w:val="none" w:sz="0" w:space="0" w:color="auto"/>
        <w:left w:val="none" w:sz="0" w:space="0" w:color="auto"/>
        <w:bottom w:val="none" w:sz="0" w:space="0" w:color="auto"/>
        <w:right w:val="none" w:sz="0" w:space="0" w:color="auto"/>
      </w:divBdr>
    </w:div>
    <w:div w:id="1863322840">
      <w:bodyDiv w:val="1"/>
      <w:marLeft w:val="0"/>
      <w:marRight w:val="0"/>
      <w:marTop w:val="0"/>
      <w:marBottom w:val="0"/>
      <w:divBdr>
        <w:top w:val="none" w:sz="0" w:space="0" w:color="auto"/>
        <w:left w:val="none" w:sz="0" w:space="0" w:color="auto"/>
        <w:bottom w:val="none" w:sz="0" w:space="0" w:color="auto"/>
        <w:right w:val="none" w:sz="0" w:space="0" w:color="auto"/>
      </w:divBdr>
    </w:div>
    <w:div w:id="1869709044">
      <w:bodyDiv w:val="1"/>
      <w:marLeft w:val="0"/>
      <w:marRight w:val="0"/>
      <w:marTop w:val="0"/>
      <w:marBottom w:val="0"/>
      <w:divBdr>
        <w:top w:val="none" w:sz="0" w:space="0" w:color="auto"/>
        <w:left w:val="none" w:sz="0" w:space="0" w:color="auto"/>
        <w:bottom w:val="none" w:sz="0" w:space="0" w:color="auto"/>
        <w:right w:val="none" w:sz="0" w:space="0" w:color="auto"/>
      </w:divBdr>
    </w:div>
    <w:div w:id="1872717490">
      <w:bodyDiv w:val="1"/>
      <w:marLeft w:val="0"/>
      <w:marRight w:val="0"/>
      <w:marTop w:val="0"/>
      <w:marBottom w:val="0"/>
      <w:divBdr>
        <w:top w:val="none" w:sz="0" w:space="0" w:color="auto"/>
        <w:left w:val="none" w:sz="0" w:space="0" w:color="auto"/>
        <w:bottom w:val="none" w:sz="0" w:space="0" w:color="auto"/>
        <w:right w:val="none" w:sz="0" w:space="0" w:color="auto"/>
      </w:divBdr>
    </w:div>
    <w:div w:id="1878665803">
      <w:bodyDiv w:val="1"/>
      <w:marLeft w:val="0"/>
      <w:marRight w:val="0"/>
      <w:marTop w:val="0"/>
      <w:marBottom w:val="0"/>
      <w:divBdr>
        <w:top w:val="none" w:sz="0" w:space="0" w:color="auto"/>
        <w:left w:val="none" w:sz="0" w:space="0" w:color="auto"/>
        <w:bottom w:val="none" w:sz="0" w:space="0" w:color="auto"/>
        <w:right w:val="none" w:sz="0" w:space="0" w:color="auto"/>
      </w:divBdr>
    </w:div>
    <w:div w:id="1884827594">
      <w:bodyDiv w:val="1"/>
      <w:marLeft w:val="0"/>
      <w:marRight w:val="0"/>
      <w:marTop w:val="0"/>
      <w:marBottom w:val="0"/>
      <w:divBdr>
        <w:top w:val="none" w:sz="0" w:space="0" w:color="auto"/>
        <w:left w:val="none" w:sz="0" w:space="0" w:color="auto"/>
        <w:bottom w:val="none" w:sz="0" w:space="0" w:color="auto"/>
        <w:right w:val="none" w:sz="0" w:space="0" w:color="auto"/>
      </w:divBdr>
    </w:div>
    <w:div w:id="1886404495">
      <w:bodyDiv w:val="1"/>
      <w:marLeft w:val="0"/>
      <w:marRight w:val="0"/>
      <w:marTop w:val="0"/>
      <w:marBottom w:val="0"/>
      <w:divBdr>
        <w:top w:val="none" w:sz="0" w:space="0" w:color="auto"/>
        <w:left w:val="none" w:sz="0" w:space="0" w:color="auto"/>
        <w:bottom w:val="none" w:sz="0" w:space="0" w:color="auto"/>
        <w:right w:val="none" w:sz="0" w:space="0" w:color="auto"/>
      </w:divBdr>
    </w:div>
    <w:div w:id="1916235505">
      <w:bodyDiv w:val="1"/>
      <w:marLeft w:val="0"/>
      <w:marRight w:val="0"/>
      <w:marTop w:val="0"/>
      <w:marBottom w:val="0"/>
      <w:divBdr>
        <w:top w:val="none" w:sz="0" w:space="0" w:color="auto"/>
        <w:left w:val="none" w:sz="0" w:space="0" w:color="auto"/>
        <w:bottom w:val="none" w:sz="0" w:space="0" w:color="auto"/>
        <w:right w:val="none" w:sz="0" w:space="0" w:color="auto"/>
      </w:divBdr>
    </w:div>
    <w:div w:id="1921136404">
      <w:bodyDiv w:val="1"/>
      <w:marLeft w:val="0"/>
      <w:marRight w:val="0"/>
      <w:marTop w:val="0"/>
      <w:marBottom w:val="0"/>
      <w:divBdr>
        <w:top w:val="none" w:sz="0" w:space="0" w:color="auto"/>
        <w:left w:val="none" w:sz="0" w:space="0" w:color="auto"/>
        <w:bottom w:val="none" w:sz="0" w:space="0" w:color="auto"/>
        <w:right w:val="none" w:sz="0" w:space="0" w:color="auto"/>
      </w:divBdr>
    </w:div>
    <w:div w:id="1939412144">
      <w:bodyDiv w:val="1"/>
      <w:marLeft w:val="0"/>
      <w:marRight w:val="0"/>
      <w:marTop w:val="0"/>
      <w:marBottom w:val="0"/>
      <w:divBdr>
        <w:top w:val="none" w:sz="0" w:space="0" w:color="auto"/>
        <w:left w:val="none" w:sz="0" w:space="0" w:color="auto"/>
        <w:bottom w:val="none" w:sz="0" w:space="0" w:color="auto"/>
        <w:right w:val="none" w:sz="0" w:space="0" w:color="auto"/>
      </w:divBdr>
    </w:div>
    <w:div w:id="1944923557">
      <w:bodyDiv w:val="1"/>
      <w:marLeft w:val="0"/>
      <w:marRight w:val="0"/>
      <w:marTop w:val="0"/>
      <w:marBottom w:val="0"/>
      <w:divBdr>
        <w:top w:val="none" w:sz="0" w:space="0" w:color="auto"/>
        <w:left w:val="none" w:sz="0" w:space="0" w:color="auto"/>
        <w:bottom w:val="none" w:sz="0" w:space="0" w:color="auto"/>
        <w:right w:val="none" w:sz="0" w:space="0" w:color="auto"/>
      </w:divBdr>
    </w:div>
    <w:div w:id="1946423017">
      <w:bodyDiv w:val="1"/>
      <w:marLeft w:val="0"/>
      <w:marRight w:val="0"/>
      <w:marTop w:val="0"/>
      <w:marBottom w:val="0"/>
      <w:divBdr>
        <w:top w:val="none" w:sz="0" w:space="0" w:color="auto"/>
        <w:left w:val="none" w:sz="0" w:space="0" w:color="auto"/>
        <w:bottom w:val="none" w:sz="0" w:space="0" w:color="auto"/>
        <w:right w:val="none" w:sz="0" w:space="0" w:color="auto"/>
      </w:divBdr>
    </w:div>
    <w:div w:id="1947805811">
      <w:bodyDiv w:val="1"/>
      <w:marLeft w:val="0"/>
      <w:marRight w:val="0"/>
      <w:marTop w:val="0"/>
      <w:marBottom w:val="0"/>
      <w:divBdr>
        <w:top w:val="none" w:sz="0" w:space="0" w:color="auto"/>
        <w:left w:val="none" w:sz="0" w:space="0" w:color="auto"/>
        <w:bottom w:val="none" w:sz="0" w:space="0" w:color="auto"/>
        <w:right w:val="none" w:sz="0" w:space="0" w:color="auto"/>
      </w:divBdr>
    </w:div>
    <w:div w:id="1949774089">
      <w:bodyDiv w:val="1"/>
      <w:marLeft w:val="0"/>
      <w:marRight w:val="0"/>
      <w:marTop w:val="0"/>
      <w:marBottom w:val="0"/>
      <w:divBdr>
        <w:top w:val="none" w:sz="0" w:space="0" w:color="auto"/>
        <w:left w:val="none" w:sz="0" w:space="0" w:color="auto"/>
        <w:bottom w:val="none" w:sz="0" w:space="0" w:color="auto"/>
        <w:right w:val="none" w:sz="0" w:space="0" w:color="auto"/>
      </w:divBdr>
    </w:div>
    <w:div w:id="1949920652">
      <w:bodyDiv w:val="1"/>
      <w:marLeft w:val="0"/>
      <w:marRight w:val="0"/>
      <w:marTop w:val="0"/>
      <w:marBottom w:val="0"/>
      <w:divBdr>
        <w:top w:val="none" w:sz="0" w:space="0" w:color="auto"/>
        <w:left w:val="none" w:sz="0" w:space="0" w:color="auto"/>
        <w:bottom w:val="none" w:sz="0" w:space="0" w:color="auto"/>
        <w:right w:val="none" w:sz="0" w:space="0" w:color="auto"/>
      </w:divBdr>
    </w:div>
    <w:div w:id="1956592289">
      <w:bodyDiv w:val="1"/>
      <w:marLeft w:val="0"/>
      <w:marRight w:val="0"/>
      <w:marTop w:val="0"/>
      <w:marBottom w:val="0"/>
      <w:divBdr>
        <w:top w:val="none" w:sz="0" w:space="0" w:color="auto"/>
        <w:left w:val="none" w:sz="0" w:space="0" w:color="auto"/>
        <w:bottom w:val="none" w:sz="0" w:space="0" w:color="auto"/>
        <w:right w:val="none" w:sz="0" w:space="0" w:color="auto"/>
      </w:divBdr>
    </w:div>
    <w:div w:id="1963072189">
      <w:bodyDiv w:val="1"/>
      <w:marLeft w:val="0"/>
      <w:marRight w:val="0"/>
      <w:marTop w:val="0"/>
      <w:marBottom w:val="0"/>
      <w:divBdr>
        <w:top w:val="none" w:sz="0" w:space="0" w:color="auto"/>
        <w:left w:val="none" w:sz="0" w:space="0" w:color="auto"/>
        <w:bottom w:val="none" w:sz="0" w:space="0" w:color="auto"/>
        <w:right w:val="none" w:sz="0" w:space="0" w:color="auto"/>
      </w:divBdr>
    </w:div>
    <w:div w:id="1976372087">
      <w:bodyDiv w:val="1"/>
      <w:marLeft w:val="0"/>
      <w:marRight w:val="0"/>
      <w:marTop w:val="0"/>
      <w:marBottom w:val="0"/>
      <w:divBdr>
        <w:top w:val="none" w:sz="0" w:space="0" w:color="auto"/>
        <w:left w:val="none" w:sz="0" w:space="0" w:color="auto"/>
        <w:bottom w:val="none" w:sz="0" w:space="0" w:color="auto"/>
        <w:right w:val="none" w:sz="0" w:space="0" w:color="auto"/>
      </w:divBdr>
    </w:div>
    <w:div w:id="1982811446">
      <w:bodyDiv w:val="1"/>
      <w:marLeft w:val="0"/>
      <w:marRight w:val="0"/>
      <w:marTop w:val="0"/>
      <w:marBottom w:val="0"/>
      <w:divBdr>
        <w:top w:val="none" w:sz="0" w:space="0" w:color="auto"/>
        <w:left w:val="none" w:sz="0" w:space="0" w:color="auto"/>
        <w:bottom w:val="none" w:sz="0" w:space="0" w:color="auto"/>
        <w:right w:val="none" w:sz="0" w:space="0" w:color="auto"/>
      </w:divBdr>
    </w:div>
    <w:div w:id="1987082489">
      <w:bodyDiv w:val="1"/>
      <w:marLeft w:val="0"/>
      <w:marRight w:val="0"/>
      <w:marTop w:val="0"/>
      <w:marBottom w:val="0"/>
      <w:divBdr>
        <w:top w:val="none" w:sz="0" w:space="0" w:color="auto"/>
        <w:left w:val="none" w:sz="0" w:space="0" w:color="auto"/>
        <w:bottom w:val="none" w:sz="0" w:space="0" w:color="auto"/>
        <w:right w:val="none" w:sz="0" w:space="0" w:color="auto"/>
      </w:divBdr>
    </w:div>
    <w:div w:id="1996647462">
      <w:bodyDiv w:val="1"/>
      <w:marLeft w:val="0"/>
      <w:marRight w:val="0"/>
      <w:marTop w:val="0"/>
      <w:marBottom w:val="0"/>
      <w:divBdr>
        <w:top w:val="none" w:sz="0" w:space="0" w:color="auto"/>
        <w:left w:val="none" w:sz="0" w:space="0" w:color="auto"/>
        <w:bottom w:val="none" w:sz="0" w:space="0" w:color="auto"/>
        <w:right w:val="none" w:sz="0" w:space="0" w:color="auto"/>
      </w:divBdr>
    </w:div>
    <w:div w:id="2021346403">
      <w:bodyDiv w:val="1"/>
      <w:marLeft w:val="0"/>
      <w:marRight w:val="0"/>
      <w:marTop w:val="0"/>
      <w:marBottom w:val="0"/>
      <w:divBdr>
        <w:top w:val="none" w:sz="0" w:space="0" w:color="auto"/>
        <w:left w:val="none" w:sz="0" w:space="0" w:color="auto"/>
        <w:bottom w:val="none" w:sz="0" w:space="0" w:color="auto"/>
        <w:right w:val="none" w:sz="0" w:space="0" w:color="auto"/>
      </w:divBdr>
    </w:div>
    <w:div w:id="2022781181">
      <w:bodyDiv w:val="1"/>
      <w:marLeft w:val="0"/>
      <w:marRight w:val="0"/>
      <w:marTop w:val="0"/>
      <w:marBottom w:val="0"/>
      <w:divBdr>
        <w:top w:val="none" w:sz="0" w:space="0" w:color="auto"/>
        <w:left w:val="none" w:sz="0" w:space="0" w:color="auto"/>
        <w:bottom w:val="none" w:sz="0" w:space="0" w:color="auto"/>
        <w:right w:val="none" w:sz="0" w:space="0" w:color="auto"/>
      </w:divBdr>
    </w:div>
    <w:div w:id="2028631242">
      <w:bodyDiv w:val="1"/>
      <w:marLeft w:val="0"/>
      <w:marRight w:val="0"/>
      <w:marTop w:val="0"/>
      <w:marBottom w:val="0"/>
      <w:divBdr>
        <w:top w:val="none" w:sz="0" w:space="0" w:color="auto"/>
        <w:left w:val="none" w:sz="0" w:space="0" w:color="auto"/>
        <w:bottom w:val="none" w:sz="0" w:space="0" w:color="auto"/>
        <w:right w:val="none" w:sz="0" w:space="0" w:color="auto"/>
      </w:divBdr>
    </w:div>
    <w:div w:id="2042439272">
      <w:bodyDiv w:val="1"/>
      <w:marLeft w:val="0"/>
      <w:marRight w:val="0"/>
      <w:marTop w:val="0"/>
      <w:marBottom w:val="0"/>
      <w:divBdr>
        <w:top w:val="none" w:sz="0" w:space="0" w:color="auto"/>
        <w:left w:val="none" w:sz="0" w:space="0" w:color="auto"/>
        <w:bottom w:val="none" w:sz="0" w:space="0" w:color="auto"/>
        <w:right w:val="none" w:sz="0" w:space="0" w:color="auto"/>
      </w:divBdr>
    </w:div>
    <w:div w:id="2044624679">
      <w:bodyDiv w:val="1"/>
      <w:marLeft w:val="0"/>
      <w:marRight w:val="0"/>
      <w:marTop w:val="0"/>
      <w:marBottom w:val="0"/>
      <w:divBdr>
        <w:top w:val="none" w:sz="0" w:space="0" w:color="auto"/>
        <w:left w:val="none" w:sz="0" w:space="0" w:color="auto"/>
        <w:bottom w:val="none" w:sz="0" w:space="0" w:color="auto"/>
        <w:right w:val="none" w:sz="0" w:space="0" w:color="auto"/>
      </w:divBdr>
    </w:div>
    <w:div w:id="2045325993">
      <w:bodyDiv w:val="1"/>
      <w:marLeft w:val="0"/>
      <w:marRight w:val="0"/>
      <w:marTop w:val="0"/>
      <w:marBottom w:val="0"/>
      <w:divBdr>
        <w:top w:val="none" w:sz="0" w:space="0" w:color="auto"/>
        <w:left w:val="none" w:sz="0" w:space="0" w:color="auto"/>
        <w:bottom w:val="none" w:sz="0" w:space="0" w:color="auto"/>
        <w:right w:val="none" w:sz="0" w:space="0" w:color="auto"/>
      </w:divBdr>
    </w:div>
    <w:div w:id="2045789089">
      <w:bodyDiv w:val="1"/>
      <w:marLeft w:val="0"/>
      <w:marRight w:val="0"/>
      <w:marTop w:val="0"/>
      <w:marBottom w:val="0"/>
      <w:divBdr>
        <w:top w:val="none" w:sz="0" w:space="0" w:color="auto"/>
        <w:left w:val="none" w:sz="0" w:space="0" w:color="auto"/>
        <w:bottom w:val="none" w:sz="0" w:space="0" w:color="auto"/>
        <w:right w:val="none" w:sz="0" w:space="0" w:color="auto"/>
      </w:divBdr>
    </w:div>
    <w:div w:id="2047751173">
      <w:bodyDiv w:val="1"/>
      <w:marLeft w:val="0"/>
      <w:marRight w:val="0"/>
      <w:marTop w:val="0"/>
      <w:marBottom w:val="0"/>
      <w:divBdr>
        <w:top w:val="none" w:sz="0" w:space="0" w:color="auto"/>
        <w:left w:val="none" w:sz="0" w:space="0" w:color="auto"/>
        <w:bottom w:val="none" w:sz="0" w:space="0" w:color="auto"/>
        <w:right w:val="none" w:sz="0" w:space="0" w:color="auto"/>
      </w:divBdr>
    </w:div>
    <w:div w:id="2051107089">
      <w:bodyDiv w:val="1"/>
      <w:marLeft w:val="0"/>
      <w:marRight w:val="0"/>
      <w:marTop w:val="0"/>
      <w:marBottom w:val="0"/>
      <w:divBdr>
        <w:top w:val="none" w:sz="0" w:space="0" w:color="auto"/>
        <w:left w:val="none" w:sz="0" w:space="0" w:color="auto"/>
        <w:bottom w:val="none" w:sz="0" w:space="0" w:color="auto"/>
        <w:right w:val="none" w:sz="0" w:space="0" w:color="auto"/>
      </w:divBdr>
    </w:div>
    <w:div w:id="2052341677">
      <w:bodyDiv w:val="1"/>
      <w:marLeft w:val="0"/>
      <w:marRight w:val="0"/>
      <w:marTop w:val="0"/>
      <w:marBottom w:val="0"/>
      <w:divBdr>
        <w:top w:val="none" w:sz="0" w:space="0" w:color="auto"/>
        <w:left w:val="none" w:sz="0" w:space="0" w:color="auto"/>
        <w:bottom w:val="none" w:sz="0" w:space="0" w:color="auto"/>
        <w:right w:val="none" w:sz="0" w:space="0" w:color="auto"/>
      </w:divBdr>
    </w:div>
    <w:div w:id="2052804521">
      <w:bodyDiv w:val="1"/>
      <w:marLeft w:val="0"/>
      <w:marRight w:val="0"/>
      <w:marTop w:val="0"/>
      <w:marBottom w:val="0"/>
      <w:divBdr>
        <w:top w:val="none" w:sz="0" w:space="0" w:color="auto"/>
        <w:left w:val="none" w:sz="0" w:space="0" w:color="auto"/>
        <w:bottom w:val="none" w:sz="0" w:space="0" w:color="auto"/>
        <w:right w:val="none" w:sz="0" w:space="0" w:color="auto"/>
      </w:divBdr>
    </w:div>
    <w:div w:id="2052876375">
      <w:bodyDiv w:val="1"/>
      <w:marLeft w:val="0"/>
      <w:marRight w:val="0"/>
      <w:marTop w:val="0"/>
      <w:marBottom w:val="0"/>
      <w:divBdr>
        <w:top w:val="none" w:sz="0" w:space="0" w:color="auto"/>
        <w:left w:val="none" w:sz="0" w:space="0" w:color="auto"/>
        <w:bottom w:val="none" w:sz="0" w:space="0" w:color="auto"/>
        <w:right w:val="none" w:sz="0" w:space="0" w:color="auto"/>
      </w:divBdr>
    </w:div>
    <w:div w:id="2071689825">
      <w:bodyDiv w:val="1"/>
      <w:marLeft w:val="0"/>
      <w:marRight w:val="0"/>
      <w:marTop w:val="0"/>
      <w:marBottom w:val="0"/>
      <w:divBdr>
        <w:top w:val="none" w:sz="0" w:space="0" w:color="auto"/>
        <w:left w:val="none" w:sz="0" w:space="0" w:color="auto"/>
        <w:bottom w:val="none" w:sz="0" w:space="0" w:color="auto"/>
        <w:right w:val="none" w:sz="0" w:space="0" w:color="auto"/>
      </w:divBdr>
    </w:div>
    <w:div w:id="2089187093">
      <w:bodyDiv w:val="1"/>
      <w:marLeft w:val="0"/>
      <w:marRight w:val="0"/>
      <w:marTop w:val="0"/>
      <w:marBottom w:val="0"/>
      <w:divBdr>
        <w:top w:val="none" w:sz="0" w:space="0" w:color="auto"/>
        <w:left w:val="none" w:sz="0" w:space="0" w:color="auto"/>
        <w:bottom w:val="none" w:sz="0" w:space="0" w:color="auto"/>
        <w:right w:val="none" w:sz="0" w:space="0" w:color="auto"/>
      </w:divBdr>
    </w:div>
    <w:div w:id="2091347330">
      <w:bodyDiv w:val="1"/>
      <w:marLeft w:val="0"/>
      <w:marRight w:val="0"/>
      <w:marTop w:val="0"/>
      <w:marBottom w:val="0"/>
      <w:divBdr>
        <w:top w:val="none" w:sz="0" w:space="0" w:color="auto"/>
        <w:left w:val="none" w:sz="0" w:space="0" w:color="auto"/>
        <w:bottom w:val="none" w:sz="0" w:space="0" w:color="auto"/>
        <w:right w:val="none" w:sz="0" w:space="0" w:color="auto"/>
      </w:divBdr>
    </w:div>
    <w:div w:id="2096894918">
      <w:bodyDiv w:val="1"/>
      <w:marLeft w:val="0"/>
      <w:marRight w:val="0"/>
      <w:marTop w:val="0"/>
      <w:marBottom w:val="0"/>
      <w:divBdr>
        <w:top w:val="none" w:sz="0" w:space="0" w:color="auto"/>
        <w:left w:val="none" w:sz="0" w:space="0" w:color="auto"/>
        <w:bottom w:val="none" w:sz="0" w:space="0" w:color="auto"/>
        <w:right w:val="none" w:sz="0" w:space="0" w:color="auto"/>
      </w:divBdr>
    </w:div>
    <w:div w:id="2101288779">
      <w:bodyDiv w:val="1"/>
      <w:marLeft w:val="0"/>
      <w:marRight w:val="0"/>
      <w:marTop w:val="0"/>
      <w:marBottom w:val="0"/>
      <w:divBdr>
        <w:top w:val="none" w:sz="0" w:space="0" w:color="auto"/>
        <w:left w:val="none" w:sz="0" w:space="0" w:color="auto"/>
        <w:bottom w:val="none" w:sz="0" w:space="0" w:color="auto"/>
        <w:right w:val="none" w:sz="0" w:space="0" w:color="auto"/>
      </w:divBdr>
    </w:div>
    <w:div w:id="2102024641">
      <w:bodyDiv w:val="1"/>
      <w:marLeft w:val="0"/>
      <w:marRight w:val="0"/>
      <w:marTop w:val="0"/>
      <w:marBottom w:val="0"/>
      <w:divBdr>
        <w:top w:val="none" w:sz="0" w:space="0" w:color="auto"/>
        <w:left w:val="none" w:sz="0" w:space="0" w:color="auto"/>
        <w:bottom w:val="none" w:sz="0" w:space="0" w:color="auto"/>
        <w:right w:val="none" w:sz="0" w:space="0" w:color="auto"/>
      </w:divBdr>
    </w:div>
    <w:div w:id="2106219643">
      <w:bodyDiv w:val="1"/>
      <w:marLeft w:val="0"/>
      <w:marRight w:val="0"/>
      <w:marTop w:val="0"/>
      <w:marBottom w:val="0"/>
      <w:divBdr>
        <w:top w:val="none" w:sz="0" w:space="0" w:color="auto"/>
        <w:left w:val="none" w:sz="0" w:space="0" w:color="auto"/>
        <w:bottom w:val="none" w:sz="0" w:space="0" w:color="auto"/>
        <w:right w:val="none" w:sz="0" w:space="0" w:color="auto"/>
      </w:divBdr>
    </w:div>
    <w:div w:id="2107185579">
      <w:bodyDiv w:val="1"/>
      <w:marLeft w:val="0"/>
      <w:marRight w:val="0"/>
      <w:marTop w:val="0"/>
      <w:marBottom w:val="0"/>
      <w:divBdr>
        <w:top w:val="none" w:sz="0" w:space="0" w:color="auto"/>
        <w:left w:val="none" w:sz="0" w:space="0" w:color="auto"/>
        <w:bottom w:val="none" w:sz="0" w:space="0" w:color="auto"/>
        <w:right w:val="none" w:sz="0" w:space="0" w:color="auto"/>
      </w:divBdr>
    </w:div>
    <w:div w:id="2109812345">
      <w:bodyDiv w:val="1"/>
      <w:marLeft w:val="0"/>
      <w:marRight w:val="0"/>
      <w:marTop w:val="0"/>
      <w:marBottom w:val="0"/>
      <w:divBdr>
        <w:top w:val="none" w:sz="0" w:space="0" w:color="auto"/>
        <w:left w:val="none" w:sz="0" w:space="0" w:color="auto"/>
        <w:bottom w:val="none" w:sz="0" w:space="0" w:color="auto"/>
        <w:right w:val="none" w:sz="0" w:space="0" w:color="auto"/>
      </w:divBdr>
    </w:div>
    <w:div w:id="2109959948">
      <w:bodyDiv w:val="1"/>
      <w:marLeft w:val="0"/>
      <w:marRight w:val="0"/>
      <w:marTop w:val="0"/>
      <w:marBottom w:val="0"/>
      <w:divBdr>
        <w:top w:val="none" w:sz="0" w:space="0" w:color="auto"/>
        <w:left w:val="none" w:sz="0" w:space="0" w:color="auto"/>
        <w:bottom w:val="none" w:sz="0" w:space="0" w:color="auto"/>
        <w:right w:val="none" w:sz="0" w:space="0" w:color="auto"/>
      </w:divBdr>
    </w:div>
    <w:div w:id="2111274303">
      <w:bodyDiv w:val="1"/>
      <w:marLeft w:val="0"/>
      <w:marRight w:val="0"/>
      <w:marTop w:val="0"/>
      <w:marBottom w:val="0"/>
      <w:divBdr>
        <w:top w:val="none" w:sz="0" w:space="0" w:color="auto"/>
        <w:left w:val="none" w:sz="0" w:space="0" w:color="auto"/>
        <w:bottom w:val="none" w:sz="0" w:space="0" w:color="auto"/>
        <w:right w:val="none" w:sz="0" w:space="0" w:color="auto"/>
      </w:divBdr>
    </w:div>
    <w:div w:id="2111772616">
      <w:bodyDiv w:val="1"/>
      <w:marLeft w:val="0"/>
      <w:marRight w:val="0"/>
      <w:marTop w:val="0"/>
      <w:marBottom w:val="0"/>
      <w:divBdr>
        <w:top w:val="none" w:sz="0" w:space="0" w:color="auto"/>
        <w:left w:val="none" w:sz="0" w:space="0" w:color="auto"/>
        <w:bottom w:val="none" w:sz="0" w:space="0" w:color="auto"/>
        <w:right w:val="none" w:sz="0" w:space="0" w:color="auto"/>
      </w:divBdr>
    </w:div>
    <w:div w:id="2117019831">
      <w:bodyDiv w:val="1"/>
      <w:marLeft w:val="0"/>
      <w:marRight w:val="0"/>
      <w:marTop w:val="0"/>
      <w:marBottom w:val="0"/>
      <w:divBdr>
        <w:top w:val="none" w:sz="0" w:space="0" w:color="auto"/>
        <w:left w:val="none" w:sz="0" w:space="0" w:color="auto"/>
        <w:bottom w:val="none" w:sz="0" w:space="0" w:color="auto"/>
        <w:right w:val="none" w:sz="0" w:space="0" w:color="auto"/>
      </w:divBdr>
    </w:div>
    <w:div w:id="2117095175">
      <w:bodyDiv w:val="1"/>
      <w:marLeft w:val="0"/>
      <w:marRight w:val="0"/>
      <w:marTop w:val="0"/>
      <w:marBottom w:val="0"/>
      <w:divBdr>
        <w:top w:val="none" w:sz="0" w:space="0" w:color="auto"/>
        <w:left w:val="none" w:sz="0" w:space="0" w:color="auto"/>
        <w:bottom w:val="none" w:sz="0" w:space="0" w:color="auto"/>
        <w:right w:val="none" w:sz="0" w:space="0" w:color="auto"/>
      </w:divBdr>
    </w:div>
    <w:div w:id="2119566266">
      <w:bodyDiv w:val="1"/>
      <w:marLeft w:val="0"/>
      <w:marRight w:val="0"/>
      <w:marTop w:val="0"/>
      <w:marBottom w:val="0"/>
      <w:divBdr>
        <w:top w:val="none" w:sz="0" w:space="0" w:color="auto"/>
        <w:left w:val="none" w:sz="0" w:space="0" w:color="auto"/>
        <w:bottom w:val="none" w:sz="0" w:space="0" w:color="auto"/>
        <w:right w:val="none" w:sz="0" w:space="0" w:color="auto"/>
      </w:divBdr>
    </w:div>
    <w:div w:id="2122457601">
      <w:bodyDiv w:val="1"/>
      <w:marLeft w:val="0"/>
      <w:marRight w:val="0"/>
      <w:marTop w:val="0"/>
      <w:marBottom w:val="0"/>
      <w:divBdr>
        <w:top w:val="none" w:sz="0" w:space="0" w:color="auto"/>
        <w:left w:val="none" w:sz="0" w:space="0" w:color="auto"/>
        <w:bottom w:val="none" w:sz="0" w:space="0" w:color="auto"/>
        <w:right w:val="none" w:sz="0" w:space="0" w:color="auto"/>
      </w:divBdr>
    </w:div>
    <w:div w:id="2124766247">
      <w:bodyDiv w:val="1"/>
      <w:marLeft w:val="0"/>
      <w:marRight w:val="0"/>
      <w:marTop w:val="0"/>
      <w:marBottom w:val="0"/>
      <w:divBdr>
        <w:top w:val="none" w:sz="0" w:space="0" w:color="auto"/>
        <w:left w:val="none" w:sz="0" w:space="0" w:color="auto"/>
        <w:bottom w:val="none" w:sz="0" w:space="0" w:color="auto"/>
        <w:right w:val="none" w:sz="0" w:space="0" w:color="auto"/>
      </w:divBdr>
    </w:div>
    <w:div w:id="2126540123">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433167">
      <w:bodyDiv w:val="1"/>
      <w:marLeft w:val="0"/>
      <w:marRight w:val="0"/>
      <w:marTop w:val="0"/>
      <w:marBottom w:val="0"/>
      <w:divBdr>
        <w:top w:val="none" w:sz="0" w:space="0" w:color="auto"/>
        <w:left w:val="none" w:sz="0" w:space="0" w:color="auto"/>
        <w:bottom w:val="none" w:sz="0" w:space="0" w:color="auto"/>
        <w:right w:val="none" w:sz="0" w:space="0" w:color="auto"/>
      </w:divBdr>
    </w:div>
    <w:div w:id="2143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emf"/><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0.emf"/><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17.jpeg"/><Relationship Id="rId38" Type="http://schemas.openxmlformats.org/officeDocument/2006/relationships/image" Target="media/image18.jpeg"/><Relationship Id="rId46"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9.emf"/><Relationship Id="rId29" Type="http://schemas.openxmlformats.org/officeDocument/2006/relationships/image" Target="media/image22.emf"/><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emf"/><Relationship Id="rId32" Type="http://schemas.openxmlformats.org/officeDocument/2006/relationships/image" Target="media/image16.png"/><Relationship Id="rId37" Type="http://schemas.openxmlformats.org/officeDocument/2006/relationships/image" Target="media/image30.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2.emf"/><Relationship Id="rId28" Type="http://schemas.openxmlformats.org/officeDocument/2006/relationships/image" Target="media/image21.emf"/><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1.emf"/><Relationship Id="rId27" Type="http://schemas.openxmlformats.org/officeDocument/2006/relationships/image" Target="media/image20.emf"/><Relationship Id="rId30" Type="http://schemas.openxmlformats.org/officeDocument/2006/relationships/image" Target="media/image14.png"/><Relationship Id="rId35"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57099"/>
    <w:rsid w:val="00357099"/>
    <w:rsid w:val="008757E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570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es15</b:Tag>
    <b:SourceType>JournalArticle</b:SourceType>
    <b:Guid>{C5DFA001-349C-40B5-A8FF-50AEB77ADA5E}</b:Guid>
    <b:Author>
      <b:Author>
        <b:NameList>
          <b:Person>
            <b:Last>Jessop</b:Last>
            <b:First>P.</b:First>
          </b:Person>
        </b:NameList>
      </b:Author>
    </b:Author>
    <b:Title>Switchable Solvents as Media for Synthesis and Separations</b:Title>
    <b:JournalName>Aldrichimica Acta</b:JournalName>
    <b:Year>2015</b:Year>
    <b:Pages>18-21</b:Pages>
    <b:Volume>48</b:Volume>
    <b:Issue>1</b:Issue>
    <b:RefOrder>1</b:RefOrder>
  </b:Source>
  <b:Source>
    <b:Tag>Boy12</b:Tag>
    <b:SourceType>JournalArticle</b:SourceType>
    <b:Guid>{95FF755B-212E-475D-838F-25A16345A64B}</b:Guid>
    <b:Author>
      <b:Author>
        <b:NameList>
          <b:Person>
            <b:Last>Boyd</b:Last>
            <b:First>A.</b:First>
            <b:Middle>R.</b:Middle>
          </b:Person>
          <b:Person>
            <b:Last>Champagne</b:Last>
            <b:First>P.</b:First>
          </b:Person>
          <b:Person>
            <b:Last>McGinn</b:Last>
            <b:First>P.</b:First>
            <b:Middle>G.</b:Middle>
          </b:Person>
          <b:Person>
            <b:Last>MacDougall</b:Last>
            <b:First>K.</b:First>
            <b:Middle>M.</b:Middle>
          </b:Person>
          <b:Person>
            <b:Last>Melanson</b:Last>
            <b:First>J.</b:First>
            <b:Middle>E.</b:Middle>
          </b:Person>
          <b:Person>
            <b:Last>Jessop</b:Last>
            <b:First>P.</b:First>
          </b:Person>
        </b:NameList>
      </b:Author>
    </b:Author>
    <b:Title>Switchable hydrophilicity solvents for lipid extraction from microalgae for biofuel production</b:Title>
    <b:JournalName>Bioresource Technology</b:JournalName>
    <b:Year>2012</b:Year>
    <b:Pages>628-632</b:Pages>
    <b:Volume>118</b:Volume>
    <b:RefOrder>2</b:RefOrder>
  </b:Source>
  <b:Source>
    <b:Tag>Sam10</b:Tag>
    <b:SourceType>JournalArticle</b:SourceType>
    <b:Guid>{0C2E958E-46FA-4C51-B4FC-7E552B7FE472}</b:Guid>
    <b:Author>
      <b:Author>
        <b:NameList>
          <b:Person>
            <b:Last>Samorì</b:Last>
            <b:First>Chiara</b:First>
          </b:Person>
          <b:Person>
            <b:Last>Torri</b:Last>
            <b:First>Christian</b:First>
          </b:Person>
          <b:Person>
            <b:Last>Samorì</b:Last>
            <b:First>Giulia</b:First>
          </b:Person>
          <b:Person>
            <b:Last>Fabbri</b:Last>
            <b:First>Daniele</b:First>
          </b:Person>
          <b:Person>
            <b:Last>Galletti</b:Last>
            <b:First>Paola</b:First>
          </b:Person>
          <b:Person>
            <b:Last>Guerrini</b:Last>
            <b:First>Franca</b:First>
          </b:Person>
          <b:Person>
            <b:Last>Pistocchi</b:Last>
            <b:First>Rossella</b:First>
          </b:Person>
          <b:Person>
            <b:Last>Tagliavini</b:Last>
            <b:First>Emilio</b:First>
          </b:Person>
        </b:NameList>
      </b:Author>
    </b:Author>
    <b:Title>Extraction of hydrocarbons from microalga Botryococcus braunii with switchable solvents</b:Title>
    <b:JournalName>Bioresource Technology</b:JournalName>
    <b:Year>2010</b:Year>
    <b:Pages>3274-3279</b:Pages>
    <b:Volume>101</b:Volume>
    <b:Issue>9</b:Issue>
    <b:RefOrder>3</b:RefOrder>
  </b:Source>
  <b:Source>
    <b:Tag>Van14</b:Tag>
    <b:SourceType>JournalArticle</b:SourceType>
    <b:Guid>{D6519BDC-FA19-4E3E-967D-E07C43789E6E}</b:Guid>
    <b:Title>Design and evaluation of switchable-hydrophilicity solvents</b:Title>
    <b:JournalName>Green Chemistry</b:JournalName>
    <b:Year>2014</b:Year>
    <b:Pages>1187-1197</b:Pages>
    <b:Author>
      <b:Author>
        <b:NameList>
          <b:Person>
            <b:Last>Vanderveen</b:Last>
            <b:Middle>R.</b:Middle>
            <b:First>Jesse</b:First>
          </b:Person>
          <b:Person>
            <b:Last>Durelle</b:Last>
            <b:First>Jeremy</b:First>
          </b:Person>
          <b:Person>
            <b:Last>Jessop</b:Last>
            <b:Middle>G.</b:Middle>
            <b:First>Philip</b:First>
          </b:Person>
        </b:NameList>
      </b:Author>
    </b:Author>
    <b:Volume>16</b:Volume>
    <b:Issue>3</b:Issue>
    <b:RefOrder>8</b:RefOrder>
  </b:Source>
  <b:Source>
    <b:Tag>Lee031</b:Tag>
    <b:SourceType>JournalArticle</b:SourceType>
    <b:Guid>{23BD3614-6110-4545-9A27-FEE255F69A1E}</b:Guid>
    <b:Title>Solvent Compatibility of Poly(dimethylsiloxane)-Based Microfluidic Devices</b:Title>
    <b:JournalName>Analytical Chemistry</b:JournalName>
    <b:Year>2003</b:Year>
    <b:Pages>6544-6554</b:Pages>
    <b:Volume>75</b:Volume>
    <b:Issue>23</b:Issue>
    <b:Author>
      <b:Author>
        <b:NameList>
          <b:Person>
            <b:Last>Lee</b:Last>
            <b:Middle>Ng</b:Middle>
            <b:First>Jessamine</b:First>
          </b:Person>
          <b:Person>
            <b:Last>Park</b:Last>
            <b:First>Cheolomin</b:First>
          </b:Person>
          <b:Person>
            <b:Last>Whitesides</b:Last>
            <b:Middle>M.</b:Middle>
            <b:First>George</b:First>
          </b:Person>
        </b:NameList>
      </b:Author>
    </b:Author>
    <b:RefOrder>9</b:RefOrder>
  </b:Source>
  <b:Source>
    <b:Tag>Bac22</b:Tag>
    <b:SourceType>JournalArticle</b:SourceType>
    <b:Guid>{A0536990-E6F2-403F-B7BE-42C0B8046CCB}</b:Guid>
    <b:Title>Microfluidic Evaporation, Pervaporation, and Osmosis: From Passive Pumping to Solute Concentration</b:Title>
    <b:JournalName>Chemical Reviews</b:JournalName>
    <b:Year>2022</b:Year>
    <b:Pages>6938–6985</b:Pages>
    <b:Volume>122</b:Volume>
    <b:Issue>7</b:Issue>
    <b:Author>
      <b:Author>
        <b:NameList>
          <b:Person>
            <b:Last>Bacchin</b:Last>
            <b:First>Patrice</b:First>
          </b:Person>
          <b:Person>
            <b:Last>Leng</b:Last>
            <b:First>Jaques</b:First>
          </b:Person>
          <b:Person>
            <b:Last>Salmon</b:Last>
            <b:First>Jean-Baptiste</b:First>
          </b:Person>
        </b:NameList>
      </b:Author>
    </b:Author>
    <b:RefOrder>10</b:RefOrder>
  </b:Source>
  <b:Source>
    <b:Tag>Dol19</b:Tag>
    <b:SourceType>JournalArticle</b:SourceType>
    <b:Guid>{9E7AF6CA-9325-45DC-8BB1-11F59411394D}</b:Guid>
    <b:Title>Drying of channels by evaporation through a permeable medium</b:Title>
    <b:JournalName>Journal of The Royal Society Interface</b:JournalName>
    <b:Year>2019</b:Year>
    <b:Volume>16</b:Volume>
    <b:Issue>151</b:Issue>
    <b:Author>
      <b:Author>
        <b:NameList>
          <b:Person>
            <b:Last>Dollet</b:Last>
            <b:First>Benjamin</b:First>
          </b:Person>
          <b:Person>
            <b:Last>Louf</b:Last>
            <b:First>Jean-François</b:First>
          </b:Person>
          <b:Person>
            <b:Last>Alonzo</b:Last>
            <b:First>Mathieu</b:First>
          </b:Person>
          <b:Person>
            <b:Last>Jensen</b:Last>
            <b:Middle>H.</b:Middle>
            <b:First>Kaare</b:First>
          </b:Person>
          <b:Person>
            <b:Last>Marmottant</b:Last>
            <b:First>Philippe</b:First>
          </b:Person>
        </b:NameList>
      </b:Author>
    </b:Author>
    <b:RefOrder>11</b:RefOrder>
  </b:Source>
  <b:Source>
    <b:Tag>Zid20</b:Tag>
    <b:SourceType>JournalArticle</b:SourceType>
    <b:Guid>{C76E6C9D-9ACB-4977-88E3-9628A418BF92}</b:Guid>
    <b:Title>Preparation and Application of CO2 -Triggered Switchable Solvents in Separation of Toluene/ n-Heptane</b:Title>
    <b:JournalName>Langmuir</b:JournalName>
    <b:Year>2020</b:Year>
    <b:Pages>510-519</b:Pages>
    <b:Volume>36</b:Volume>
    <b:Issue>2</b:Issue>
    <b:Author>
      <b:Author>
        <b:NameList>
          <b:Person>
            <b:Last>Zidong</b:Last>
            <b:First>Zhang</b:First>
          </b:Person>
          <b:Person>
            <b:Last>Yuming</b:Last>
            <b:First>Tu</b:First>
          </b:Person>
          <b:Person>
            <b:Last>Hui</b:Last>
            <b:First>Yu</b:First>
          </b:Person>
          <b:Person>
            <b:Last>Weidong</b:Last>
            <b:First>Liu</b:First>
          </b:Person>
          <b:Person>
            <b:Last>Zhiyong</b:Last>
            <b:First>Zhou</b:First>
          </b:Person>
          <b:Person>
            <b:Last>Zhongqi</b:Last>
            <b:First>Ren</b:First>
          </b:Person>
        </b:NameList>
      </b:Author>
    </b:Author>
    <b:RefOrder>6</b:RefOrder>
  </b:Source>
  <b:Source>
    <b:Tag>Car15</b:Tag>
    <b:SourceType>JournalArticle</b:SourceType>
    <b:Guid>{C5B83808-8EAA-412A-8C1B-555EBC8D3E5E}</b:Guid>
    <b:Title>Reversible systems based on CO2, amino-acids and organic superbases</b:Title>
    <b:JournalName>RSC Advances</b:JournalName>
    <b:Year>2015</b:Year>
    <b:Pages>35564-35571</b:Pages>
    <b:Volume>5</b:Volume>
    <b:Issue>45</b:Issue>
    <b:Author>
      <b:Author>
        <b:NameList>
          <b:Person>
            <b:Last>Carrera</b:Last>
            <b:Middle>V. S. M.</b:Middle>
            <b:First>Gonçalo</b:First>
          </b:Person>
          <b:Person>
            <b:Last>Jordão</b:Last>
            <b:First>Noémi</b:First>
          </b:Person>
          <b:Person>
            <b:Last>Santos</b:Last>
            <b:Middle>M.</b:Middle>
            <b:First>Miguel</b:First>
          </b:Person>
          <b:Person>
            <b:Last>da Ponte</b:Last>
            <b:Middle>Nunes</b:Middle>
            <b:First>Manuel </b:First>
          </b:Person>
          <b:Person>
            <b:Last>Branco</b:Last>
            <b:Middle>C.</b:Middle>
            <b:First>Luis</b:First>
          </b:Person>
        </b:NameList>
      </b:Author>
    </b:Author>
    <b:RefOrder>7</b:RefOrder>
  </b:Source>
  <b:Source>
    <b:Tag>Han21</b:Tag>
    <b:SourceType>JournalArticle</b:SourceType>
    <b:Guid>{559E1242-43D2-425E-AFF2-895DEE792FF8}</b:Guid>
    <b:Title>Intensified recovery of switchable hydrophilicity solvents in flow</b:Title>
    <b:JournalName>Chemical Communications</b:JournalName>
    <b:Year>2021</b:Year>
    <b:Pages>11310-11313</b:Pages>
    <b:Volume>57</b:Volume>
    <b:Issue>86</b:Issue>
    <b:Author>
      <b:Author>
        <b:NameList>
          <b:Person>
            <b:Last>Han</b:Last>
            <b:First>Suyong</b:First>
          </b:Person>
          <b:Person>
            <b:Last>Ibrahim</b:Last>
            <b:Middle>Y. S.</b:Middle>
            <b:First>Malek</b:First>
          </b:Person>
          <b:Person>
            <b:Last>Abolhasani</b:Last>
            <b:First>Milad</b:First>
          </b:Person>
        </b:NameList>
      </b:Author>
    </b:Author>
    <b:RefOrder>4</b:RefOrder>
  </b:Source>
  <b:Source>
    <b:Tag>Les17</b:Tag>
    <b:SourceType>JournalArticle</b:SourceType>
    <b:Guid>{9F9DE916-0792-4C03-B7CD-82E8A86DDE61}</b:Guid>
    <b:Title>Study of Extraction and Recycling of Switchable Hydrophilicity Solvents in an Oscillatory Microfluidic Platform</b:Title>
    <b:JournalName>ACS Sustainable Chemistry &amp; Engineering</b:JournalName>
    <b:Year>2017</b:Year>
    <b:Pages>4304-4310</b:Pages>
    <b:Volume>5</b:Volume>
    <b:Issue>5</b:Issue>
    <b:Author>
      <b:Author>
        <b:NameList>
          <b:Person>
            <b:Last>Lestari</b:Last>
            <b:First>Gabriella</b:First>
          </b:Person>
          <b:Person>
            <b:Last>Alizadehgiashi</b:Last>
            <b:First>Moien</b:First>
          </b:Person>
          <b:Person>
            <b:Last>Abolhasani</b:Last>
            <b:First>Milad</b:First>
          </b:Person>
          <b:Person>
            <b:Last>Kumacheva</b:Last>
            <b:First>Eugenia</b:First>
          </b:Person>
        </b:NameList>
      </b:Author>
    </b:Author>
    <b:RefOrder>5</b:RefOrder>
  </b:Source>
</b:Sources>
</file>

<file path=customXml/itemProps1.xml><?xml version="1.0" encoding="utf-8"?>
<ds:datastoreItem xmlns:ds="http://schemas.openxmlformats.org/officeDocument/2006/customXml" ds:itemID="{63BC1290-ED00-4F8D-B65F-24771B8D8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0</TotalTime>
  <Pages>6</Pages>
  <Words>3518</Words>
  <Characters>19355</Characters>
  <Application>Microsoft Office Word</Application>
  <DocSecurity>0</DocSecurity>
  <Lines>161</Lines>
  <Paragraphs>45</Paragraphs>
  <ScaleCrop>false</ScaleCrop>
  <HeadingPairs>
    <vt:vector size="6" baseType="variant">
      <vt:variant>
        <vt:lpstr>Titre</vt:lpstr>
      </vt:variant>
      <vt:variant>
        <vt:i4>1</vt:i4>
      </vt:variant>
      <vt:variant>
        <vt:lpstr>Title</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22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Zollo-ext, Margaux</cp:lastModifiedBy>
  <cp:revision>13</cp:revision>
  <cp:lastPrinted>2015-05-12T18:31:00Z</cp:lastPrinted>
  <dcterms:created xsi:type="dcterms:W3CDTF">2023-02-01T15:53:00Z</dcterms:created>
  <dcterms:modified xsi:type="dcterms:W3CDTF">2023-03-2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